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0FA3FE50" w:rsidR="00292D12" w:rsidRPr="00F51A7B" w:rsidRDefault="001D1C61" w:rsidP="00292D12">
      <w:pPr>
        <w:spacing w:after="0"/>
        <w:jc w:val="center"/>
        <w:rPr>
          <w:rFonts w:ascii="Nunito" w:hAnsi="Nunito"/>
          <w:color w:val="A5A5A5" w:themeColor="accent3"/>
          <w:sz w:val="44"/>
          <w:szCs w:val="44"/>
          <w:lang w:val="en-GB"/>
        </w:rPr>
      </w:pPr>
      <w:r w:rsidRPr="00F51A7B">
        <w:rPr>
          <w:rFonts w:ascii="Nunito" w:hAnsi="Nunito"/>
          <w:noProof/>
          <w:lang w:val="en-GB"/>
        </w:rPr>
        <mc:AlternateContent>
          <mc:Choice Requires="wpc">
            <w:drawing>
              <wp:anchor distT="0" distB="0" distL="114300" distR="114300" simplePos="0" relativeHeight="251660288" behindDoc="0" locked="0" layoutInCell="1" allowOverlap="1" wp14:anchorId="6D3C1AA1" wp14:editId="7C6D3C2D">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v:group id="Lienzo 5" style="position:absolute;margin-left:-85.05pt;margin-top:-70.85pt;width:441.9pt;height:5.5pt;z-index:251660288" coordsize="56121,698" o:spid="_x0000_s1026" editas="canvas" w14:anchorId="5D6D9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125580" w:rsidRPr="00F51A7B">
        <w:rPr>
          <w:rFonts w:ascii="Nunito" w:hAnsi="Nunito"/>
          <w:noProof/>
          <w:lang w:val="en-GB"/>
        </w:rPr>
        <mc:AlternateContent>
          <mc:Choice Requires="wps">
            <w:drawing>
              <wp:inline distT="0" distB="0" distL="0" distR="0" wp14:anchorId="11050255" wp14:editId="0BBACBC6">
                <wp:extent cx="5622034" cy="1193800"/>
                <wp:effectExtent l="0" t="0" r="17145" b="25400"/>
                <wp:docPr id="6" name="Text Box 3"/>
                <wp:cNvGraphicFramePr/>
                <a:graphic xmlns:a="http://schemas.openxmlformats.org/drawingml/2006/main">
                  <a:graphicData uri="http://schemas.microsoft.com/office/word/2010/wordprocessingShape">
                    <wps:wsp>
                      <wps:cNvSpPr/>
                      <wps:spPr>
                        <a:xfrm>
                          <a:off x="0" y="0"/>
                          <a:ext cx="5622034" cy="1193800"/>
                        </a:xfrm>
                        <a:prstGeom prst="rect">
                          <a:avLst/>
                        </a:prstGeom>
                        <a:solidFill>
                          <a:schemeClr val="lt1"/>
                        </a:solidFill>
                        <a:ln w="6350">
                          <a:solidFill>
                            <a:srgbClr val="0070C0"/>
                          </a:solidFill>
                        </a:ln>
                      </wps:spPr>
                      <wps:txbx>
                        <w:txbxContent>
                          <w:p w14:paraId="1C00100E" w14:textId="25FCAB70" w:rsidR="00125580" w:rsidRPr="009E257B" w:rsidRDefault="009E257B" w:rsidP="00125580">
                            <w:pPr>
                              <w:spacing w:after="0"/>
                              <w:jc w:val="left"/>
                              <w:rPr>
                                <w:bCs/>
                                <w:color w:val="CC3668"/>
                                <w:sz w:val="20"/>
                                <w:szCs w:val="20"/>
                              </w:rPr>
                            </w:pPr>
                            <w:r>
                              <w:rPr>
                                <w:b/>
                                <w:color w:val="CC3668"/>
                                <w:sz w:val="20"/>
                                <w:szCs w:val="20"/>
                              </w:rPr>
                              <w:t>Note</w:t>
                            </w:r>
                            <w:r w:rsidR="00125580" w:rsidRPr="00214A5C">
                              <w:rPr>
                                <w:b/>
                                <w:color w:val="CC3668"/>
                                <w:sz w:val="20"/>
                                <w:szCs w:val="20"/>
                              </w:rPr>
                              <w:t xml:space="preserve">: </w:t>
                            </w:r>
                            <w:r w:rsidRPr="009E257B">
                              <w:rPr>
                                <w:bCs/>
                                <w:color w:val="CC3668"/>
                                <w:sz w:val="20"/>
                                <w:szCs w:val="20"/>
                              </w:rPr>
                              <w:t>This template is for PCEM for materials reductions or recirculation.</w:t>
                            </w:r>
                          </w:p>
                          <w:p w14:paraId="1C37CD0F" w14:textId="7373AA7C" w:rsidR="009E257B" w:rsidRDefault="009E257B" w:rsidP="00125580">
                            <w:pPr>
                              <w:spacing w:after="0"/>
                              <w:jc w:val="left"/>
                              <w:rPr>
                                <w:rFonts w:cs="Calibri"/>
                                <w:color w:val="CC3668"/>
                                <w:sz w:val="20"/>
                                <w:szCs w:val="20"/>
                              </w:rPr>
                            </w:pPr>
                            <w:r>
                              <w:rPr>
                                <w:rFonts w:cs="Calibri"/>
                                <w:b/>
                                <w:color w:val="CC3668"/>
                                <w:sz w:val="20"/>
                                <w:szCs w:val="20"/>
                              </w:rPr>
                              <w:t>Cover page</w:t>
                            </w:r>
                            <w:r w:rsidR="00125580"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1D6A1DAA" w14:textId="73132D20" w:rsidR="00125580" w:rsidRPr="009E257B" w:rsidRDefault="009E257B" w:rsidP="00125580">
                            <w:pPr>
                              <w:spacing w:after="0"/>
                              <w:jc w:val="left"/>
                              <w:rPr>
                                <w:rFonts w:cs="Calibri"/>
                                <w:b/>
                                <w:bCs/>
                                <w:color w:val="CC3668"/>
                                <w:sz w:val="20"/>
                                <w:szCs w:val="20"/>
                              </w:rPr>
                            </w:pPr>
                            <w:r w:rsidRPr="009E257B">
                              <w:rPr>
                                <w:rFonts w:cs="Calibri"/>
                                <w:b/>
                                <w:bCs/>
                                <w:color w:val="CC3668"/>
                                <w:sz w:val="20"/>
                                <w:szCs w:val="20"/>
                              </w:rPr>
                              <w:t xml:space="preserve">See </w:t>
                            </w:r>
                            <w:r w:rsidRPr="00064F43">
                              <w:rPr>
                                <w:rFonts w:cs="Calibri"/>
                                <w:b/>
                                <w:bCs/>
                                <w:color w:val="CC3668"/>
                                <w:sz w:val="20"/>
                                <w:szCs w:val="20"/>
                                <w:lang w:val="en-GB"/>
                              </w:rPr>
                              <w:t xml:space="preserve">general filling instructions on Page </w:t>
                            </w:r>
                            <w:r w:rsidR="009474A4" w:rsidRPr="00064F43">
                              <w:rPr>
                                <w:rFonts w:cs="Calibri"/>
                                <w:b/>
                                <w:bCs/>
                                <w:color w:val="CC3668"/>
                                <w:sz w:val="20"/>
                                <w:szCs w:val="20"/>
                                <w:lang w:val="en-GB"/>
                              </w:rPr>
                              <w:t>5</w:t>
                            </w:r>
                            <w:r w:rsidRPr="00064F43">
                              <w:rPr>
                                <w:rFonts w:cs="Calibri"/>
                                <w:b/>
                                <w:bCs/>
                                <w:color w:val="CC3668"/>
                                <w:sz w:val="20"/>
                                <w:szCs w:val="20"/>
                                <w:lang w:val="en-GB"/>
                              </w:rPr>
                              <w:t>.</w:t>
                            </w:r>
                          </w:p>
                          <w:p w14:paraId="2A1A2B24" w14:textId="190669D0" w:rsidR="009E257B" w:rsidRDefault="009E257B" w:rsidP="00125580">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sidR="00BC6BAA">
                              <w:rPr>
                                <w:rFonts w:cs="Calibri"/>
                                <w:color w:val="CC3668"/>
                                <w:sz w:val="20"/>
                                <w:szCs w:val="20"/>
                              </w:rPr>
                              <w:t>font</w:t>
                            </w:r>
                            <w:r>
                              <w:rPr>
                                <w:rFonts w:cs="Calibri"/>
                                <w:color w:val="CC3668"/>
                                <w:sz w:val="20"/>
                                <w:szCs w:val="20"/>
                              </w:rPr>
                              <w:t xml:space="preserve"> colour</w:t>
                            </w:r>
                            <w:r w:rsidRPr="009E257B">
                              <w:rPr>
                                <w:rFonts w:cs="Calibri"/>
                                <w:color w:val="CC3668"/>
                                <w:sz w:val="20"/>
                                <w:szCs w:val="20"/>
                              </w:rPr>
                              <w:t xml:space="preserve"> to black.</w:t>
                            </w:r>
                          </w:p>
                          <w:p w14:paraId="39C2BAC6" w14:textId="5DF66AAE" w:rsidR="00125580" w:rsidRPr="00214A5C" w:rsidRDefault="009E257B" w:rsidP="00125580">
                            <w:pPr>
                              <w:spacing w:after="120"/>
                              <w:jc w:val="left"/>
                              <w:rPr>
                                <w:rFonts w:cs="Calibri"/>
                                <w:color w:val="CC3668"/>
                                <w:sz w:val="20"/>
                                <w:szCs w:val="20"/>
                              </w:rPr>
                            </w:pPr>
                            <w:r>
                              <w:rPr>
                                <w:rFonts w:cs="Calibri"/>
                                <w:color w:val="CC3668"/>
                                <w:sz w:val="20"/>
                                <w:szCs w:val="20"/>
                              </w:rPr>
                              <w:t>Delete this box.</w:t>
                            </w:r>
                          </w:p>
                        </w:txbxContent>
                      </wps:txbx>
                      <wps:bodyPr wrap="square" lIns="91440" tIns="45720" rIns="91440" bIns="45720" anchor="t">
                        <a:noAutofit/>
                      </wps:bodyPr>
                    </wps:wsp>
                  </a:graphicData>
                </a:graphic>
              </wp:inline>
            </w:drawing>
          </mc:Choice>
          <mc:Fallback>
            <w:pict>
              <v:rect w14:anchorId="11050255" id="Text Box 3" o:spid="_x0000_s1026" style="width:442.7pt;height: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" fillcolor="white [3201]" strokecolor="#0070c0" strokeweight=".5pt">
                <v:textbox>
                  <w:txbxContent>
                    <w:p w14:paraId="1C00100E" w14:textId="25FCAB70" w:rsidR="00125580" w:rsidRPr="009E257B" w:rsidRDefault="009E257B" w:rsidP="00125580">
                      <w:pPr>
                        <w:spacing w:after="0"/>
                        <w:jc w:val="left"/>
                        <w:rPr>
                          <w:bCs/>
                          <w:color w:val="CC3668"/>
                          <w:sz w:val="20"/>
                          <w:szCs w:val="20"/>
                        </w:rPr>
                      </w:pPr>
                      <w:r>
                        <w:rPr>
                          <w:b/>
                          <w:color w:val="CC3668"/>
                          <w:sz w:val="20"/>
                          <w:szCs w:val="20"/>
                        </w:rPr>
                        <w:t>Note</w:t>
                      </w:r>
                      <w:r w:rsidR="00125580" w:rsidRPr="00214A5C">
                        <w:rPr>
                          <w:b/>
                          <w:color w:val="CC3668"/>
                          <w:sz w:val="20"/>
                          <w:szCs w:val="20"/>
                        </w:rPr>
                        <w:t xml:space="preserve">: </w:t>
                      </w:r>
                      <w:r w:rsidRPr="009E257B">
                        <w:rPr>
                          <w:bCs/>
                          <w:color w:val="CC3668"/>
                          <w:sz w:val="20"/>
                          <w:szCs w:val="20"/>
                        </w:rPr>
                        <w:t>This template is for PCEM for materials reductions or recirculation.</w:t>
                      </w:r>
                    </w:p>
                    <w:p w14:paraId="1C37CD0F" w14:textId="7373AA7C" w:rsidR="009E257B" w:rsidRDefault="009E257B" w:rsidP="00125580">
                      <w:pPr>
                        <w:spacing w:after="0"/>
                        <w:jc w:val="left"/>
                        <w:rPr>
                          <w:rFonts w:cs="Calibri"/>
                          <w:color w:val="CC3668"/>
                          <w:sz w:val="20"/>
                          <w:szCs w:val="20"/>
                        </w:rPr>
                      </w:pPr>
                      <w:r>
                        <w:rPr>
                          <w:rFonts w:cs="Calibri"/>
                          <w:b/>
                          <w:color w:val="CC3668"/>
                          <w:sz w:val="20"/>
                          <w:szCs w:val="20"/>
                        </w:rPr>
                        <w:t>Cover page</w:t>
                      </w:r>
                      <w:r w:rsidR="00125580"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1D6A1DAA" w14:textId="73132D20" w:rsidR="00125580" w:rsidRPr="009E257B" w:rsidRDefault="009E257B" w:rsidP="00125580">
                      <w:pPr>
                        <w:spacing w:after="0"/>
                        <w:jc w:val="left"/>
                        <w:rPr>
                          <w:rFonts w:cs="Calibri"/>
                          <w:b/>
                          <w:bCs/>
                          <w:color w:val="CC3668"/>
                          <w:sz w:val="20"/>
                          <w:szCs w:val="20"/>
                        </w:rPr>
                      </w:pPr>
                      <w:r w:rsidRPr="009E257B">
                        <w:rPr>
                          <w:rFonts w:cs="Calibri"/>
                          <w:b/>
                          <w:bCs/>
                          <w:color w:val="CC3668"/>
                          <w:sz w:val="20"/>
                          <w:szCs w:val="20"/>
                        </w:rPr>
                        <w:t xml:space="preserve">See </w:t>
                      </w:r>
                      <w:r w:rsidRPr="00064F43">
                        <w:rPr>
                          <w:rFonts w:cs="Calibri"/>
                          <w:b/>
                          <w:bCs/>
                          <w:color w:val="CC3668"/>
                          <w:sz w:val="20"/>
                          <w:szCs w:val="20"/>
                          <w:lang w:val="en-GB"/>
                        </w:rPr>
                        <w:t xml:space="preserve">general filling instructions on Page </w:t>
                      </w:r>
                      <w:r w:rsidR="009474A4" w:rsidRPr="00064F43">
                        <w:rPr>
                          <w:rFonts w:cs="Calibri"/>
                          <w:b/>
                          <w:bCs/>
                          <w:color w:val="CC3668"/>
                          <w:sz w:val="20"/>
                          <w:szCs w:val="20"/>
                          <w:lang w:val="en-GB"/>
                        </w:rPr>
                        <w:t>5</w:t>
                      </w:r>
                      <w:r w:rsidRPr="00064F43">
                        <w:rPr>
                          <w:rFonts w:cs="Calibri"/>
                          <w:b/>
                          <w:bCs/>
                          <w:color w:val="CC3668"/>
                          <w:sz w:val="20"/>
                          <w:szCs w:val="20"/>
                          <w:lang w:val="en-GB"/>
                        </w:rPr>
                        <w:t>.</w:t>
                      </w:r>
                    </w:p>
                    <w:p w14:paraId="2A1A2B24" w14:textId="190669D0" w:rsidR="009E257B" w:rsidRDefault="009E257B" w:rsidP="00125580">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sidR="00BC6BAA">
                        <w:rPr>
                          <w:rFonts w:cs="Calibri"/>
                          <w:color w:val="CC3668"/>
                          <w:sz w:val="20"/>
                          <w:szCs w:val="20"/>
                        </w:rPr>
                        <w:t>font</w:t>
                      </w:r>
                      <w:r>
                        <w:rPr>
                          <w:rFonts w:cs="Calibri"/>
                          <w:color w:val="CC3668"/>
                          <w:sz w:val="20"/>
                          <w:szCs w:val="20"/>
                        </w:rPr>
                        <w:t xml:space="preserve"> colour</w:t>
                      </w:r>
                      <w:r w:rsidRPr="009E257B">
                        <w:rPr>
                          <w:rFonts w:cs="Calibri"/>
                          <w:color w:val="CC3668"/>
                          <w:sz w:val="20"/>
                          <w:szCs w:val="20"/>
                        </w:rPr>
                        <w:t xml:space="preserve"> to black.</w:t>
                      </w:r>
                    </w:p>
                    <w:p w14:paraId="39C2BAC6" w14:textId="5DF66AAE" w:rsidR="00125580" w:rsidRPr="00214A5C" w:rsidRDefault="009E257B" w:rsidP="00125580">
                      <w:pPr>
                        <w:spacing w:after="120"/>
                        <w:jc w:val="left"/>
                        <w:rPr>
                          <w:rFonts w:cs="Calibri"/>
                          <w:color w:val="CC3668"/>
                          <w:sz w:val="20"/>
                          <w:szCs w:val="20"/>
                        </w:rPr>
                      </w:pPr>
                      <w:r>
                        <w:rPr>
                          <w:rFonts w:cs="Calibri"/>
                          <w:color w:val="CC3668"/>
                          <w:sz w:val="20"/>
                          <w:szCs w:val="20"/>
                        </w:rPr>
                        <w:t>Delete this box.</w:t>
                      </w:r>
                    </w:p>
                  </w:txbxContent>
                </v:textbox>
                <w10:anchorlock/>
              </v:rect>
            </w:pict>
          </mc:Fallback>
        </mc:AlternateContent>
      </w:r>
    </w:p>
    <w:p w14:paraId="74CA6A0A" w14:textId="71D97111" w:rsidR="00292D12" w:rsidRPr="00F51A7B" w:rsidRDefault="009E257B" w:rsidP="00644DC2">
      <w:pPr>
        <w:spacing w:after="0"/>
        <w:rPr>
          <w:rFonts w:ascii="Nunito" w:hAnsi="Nunito"/>
          <w:color w:val="A5A5A5" w:themeColor="accent3"/>
          <w:sz w:val="44"/>
          <w:szCs w:val="44"/>
          <w:lang w:val="en-GB"/>
        </w:rPr>
      </w:pPr>
      <w:r w:rsidRPr="00F51A7B">
        <w:rPr>
          <w:rFonts w:ascii="Nunito" w:hAnsi="Nunito"/>
          <w:noProof/>
          <w:color w:val="A5A5A5" w:themeColor="accent3"/>
          <w:sz w:val="44"/>
          <w:szCs w:val="44"/>
          <w:lang w:val="en-GB"/>
        </w:rPr>
        <w:drawing>
          <wp:anchor distT="0" distB="0" distL="114300" distR="114300" simplePos="0" relativeHeight="251672576" behindDoc="1" locked="0" layoutInCell="1" allowOverlap="1" wp14:anchorId="01FFE649" wp14:editId="6FF3021B">
            <wp:simplePos x="0" y="0"/>
            <wp:positionH relativeFrom="column">
              <wp:posOffset>4558665</wp:posOffset>
            </wp:positionH>
            <wp:positionV relativeFrom="paragraph">
              <wp:posOffset>289560</wp:posOffset>
            </wp:positionV>
            <wp:extent cx="942975" cy="706527"/>
            <wp:effectExtent l="0" t="0" r="0" b="0"/>
            <wp:wrapTight wrapText="bothSides">
              <wp:wrapPolygon edited="0">
                <wp:start x="2182" y="0"/>
                <wp:lineTo x="0" y="6410"/>
                <wp:lineTo x="0" y="18647"/>
                <wp:lineTo x="3491" y="20978"/>
                <wp:lineTo x="17891" y="20978"/>
                <wp:lineTo x="20945" y="18647"/>
                <wp:lineTo x="20945" y="8158"/>
                <wp:lineTo x="18764" y="0"/>
                <wp:lineTo x="2182" y="0"/>
              </wp:wrapPolygon>
            </wp:wrapTight>
            <wp:docPr id="1958672455"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72455"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2975" cy="706527"/>
                    </a:xfrm>
                    <a:prstGeom prst="rect">
                      <a:avLst/>
                    </a:prstGeom>
                  </pic:spPr>
                </pic:pic>
              </a:graphicData>
            </a:graphic>
            <wp14:sizeRelH relativeFrom="page">
              <wp14:pctWidth>0</wp14:pctWidth>
            </wp14:sizeRelH>
            <wp14:sizeRelV relativeFrom="page">
              <wp14:pctHeight>0</wp14:pctHeight>
            </wp14:sizeRelV>
          </wp:anchor>
        </w:drawing>
      </w:r>
    </w:p>
    <w:p w14:paraId="38657A24" w14:textId="77735661" w:rsidR="008676D6" w:rsidRPr="00F51A7B" w:rsidRDefault="005727E1" w:rsidP="008676D6">
      <w:pPr>
        <w:spacing w:after="0"/>
        <w:rPr>
          <w:rFonts w:ascii="Nunito" w:hAnsi="Nunito"/>
          <w:color w:val="0070C0"/>
          <w:szCs w:val="36"/>
          <w:lang w:val="en-GB"/>
        </w:rPr>
      </w:pPr>
      <w:r w:rsidRPr="00F51A7B">
        <w:rPr>
          <w:rFonts w:ascii="Nunito" w:hAnsi="Nunito"/>
          <w:noProof/>
          <w:lang w:val="en-GB" w:eastAsia="en-US"/>
        </w:rPr>
        <w:drawing>
          <wp:anchor distT="0" distB="0" distL="114300" distR="114300" simplePos="0" relativeHeight="251665408" behindDoc="0" locked="0" layoutInCell="1" allowOverlap="1" wp14:anchorId="6FCB37FC" wp14:editId="57B6A366">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731AB" w14:textId="2A89CC73" w:rsidR="008676D6" w:rsidRPr="00F51A7B" w:rsidRDefault="008676D6" w:rsidP="00333B13">
      <w:pPr>
        <w:pStyle w:val="Title"/>
        <w:spacing w:after="0"/>
        <w:rPr>
          <w:rFonts w:ascii="Nunito" w:hAnsi="Nunito"/>
          <w:color w:val="0070C0"/>
          <w:szCs w:val="36"/>
          <w:lang w:val="en-GB"/>
        </w:rPr>
      </w:pPr>
    </w:p>
    <w:p w14:paraId="594D83BF" w14:textId="139FBB19" w:rsidR="008676D6" w:rsidRPr="00F51A7B" w:rsidRDefault="008676D6" w:rsidP="008676D6">
      <w:pPr>
        <w:rPr>
          <w:rFonts w:ascii="Nunito" w:hAnsi="Nunito"/>
          <w:lang w:val="en-GB" w:eastAsia="en-US"/>
        </w:rPr>
      </w:pPr>
    </w:p>
    <w:p w14:paraId="2BDDC446" w14:textId="452E2B8C" w:rsidR="00333B13" w:rsidRPr="00F51A7B" w:rsidRDefault="009E257B" w:rsidP="006A0416">
      <w:pPr>
        <w:pStyle w:val="Title"/>
        <w:spacing w:after="0"/>
        <w:jc w:val="center"/>
        <w:rPr>
          <w:rFonts w:ascii="Nunito" w:hAnsi="Nunito"/>
          <w:color w:val="0070C0"/>
          <w:sz w:val="40"/>
          <w:szCs w:val="40"/>
          <w:lang w:val="en-GB"/>
        </w:rPr>
      </w:pPr>
      <w:r w:rsidRPr="00F51A7B">
        <w:rPr>
          <w:rFonts w:ascii="Nunito" w:hAnsi="Nunito"/>
          <w:color w:val="0070C0"/>
          <w:sz w:val="40"/>
          <w:szCs w:val="40"/>
          <w:lang w:val="en-GB"/>
        </w:rPr>
        <w:t>Verification Report</w:t>
      </w:r>
    </w:p>
    <w:p w14:paraId="7C168E77" w14:textId="7FF0741C" w:rsidR="00644DC2" w:rsidRPr="00F51A7B" w:rsidRDefault="002B54E5" w:rsidP="00644DC2">
      <w:pPr>
        <w:rPr>
          <w:rFonts w:ascii="Nunito" w:hAnsi="Nunito"/>
          <w:lang w:val="en-GB"/>
        </w:rPr>
      </w:pPr>
      <w:r w:rsidRPr="00F51A7B">
        <w:rPr>
          <w:rFonts w:ascii="Nunito" w:eastAsiaTheme="minorHAnsi" w:hAnsi="Nunito" w:cs="Times New Roman"/>
          <w:b/>
          <w:bCs/>
          <w:iCs/>
          <w:caps/>
          <w:noProof/>
          <w:color w:val="FF0000"/>
          <w:sz w:val="44"/>
          <w:szCs w:val="44"/>
          <w:lang w:val="en-GB" w:eastAsia="en-US"/>
        </w:rPr>
        <mc:AlternateContent>
          <mc:Choice Requires="wps">
            <w:drawing>
              <wp:anchor distT="0" distB="0" distL="114300" distR="114300" simplePos="0" relativeHeight="251669504" behindDoc="0" locked="0" layoutInCell="1" allowOverlap="1" wp14:anchorId="46A342F8" wp14:editId="21D9ABB9">
                <wp:simplePos x="0" y="0"/>
                <wp:positionH relativeFrom="margin">
                  <wp:posOffset>86749</wp:posOffset>
                </wp:positionH>
                <wp:positionV relativeFrom="paragraph">
                  <wp:posOffset>189931</wp:posOffset>
                </wp:positionV>
                <wp:extent cx="5494844" cy="15079"/>
                <wp:effectExtent l="0" t="0" r="29845" b="23495"/>
                <wp:wrapNone/>
                <wp:docPr id="2" name="Conector recto 2"/>
                <wp:cNvGraphicFramePr/>
                <a:graphic xmlns:a="http://schemas.openxmlformats.org/drawingml/2006/main">
                  <a:graphicData uri="http://schemas.microsoft.com/office/word/2010/wordprocessingShape">
                    <wps:wsp>
                      <wps:cNvCnPr/>
                      <wps:spPr>
                        <a:xfrm>
                          <a:off x="0" y="0"/>
                          <a:ext cx="5494844" cy="15079"/>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v:line id="Conector recto 2"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1.5pt" from="6.85pt,14.95pt" to="439.5pt,16.15pt" w14:anchorId="12525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">
                <v:stroke joinstyle="miter"/>
                <w10:wrap anchorx="margin"/>
              </v:line>
            </w:pict>
          </mc:Fallback>
        </mc:AlternateContent>
      </w:r>
    </w:p>
    <w:p w14:paraId="7989F82F" w14:textId="7D027D08" w:rsidR="00B62BDE" w:rsidRPr="00F51A7B" w:rsidRDefault="00B62BDE" w:rsidP="00644DC2">
      <w:pPr>
        <w:rPr>
          <w:rFonts w:ascii="Nunito" w:hAnsi="Nunito"/>
          <w:lang w:val="en-GB"/>
        </w:rPr>
      </w:pPr>
    </w:p>
    <w:tbl>
      <w:tblPr>
        <w:tblStyle w:val="GridTable5Dark-Accent4"/>
        <w:tblW w:w="8647" w:type="dxa"/>
        <w:tblInd w:w="1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290"/>
        <w:gridCol w:w="5357"/>
      </w:tblGrid>
      <w:tr w:rsidR="008407A4" w:rsidRPr="00F51A7B" w14:paraId="4753290B" w14:textId="77777777" w:rsidTr="00A54D77">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814DBA2" w14:textId="5733C96D"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PCEM name</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124AED0" w14:textId="7699DBAB" w:rsidR="008407A4" w:rsidRPr="00F51A7B" w:rsidRDefault="000275E7" w:rsidP="007522C9">
            <w:pPr>
              <w:spacing w:before="0" w:after="0"/>
              <w:jc w:val="left"/>
              <w:cnfStyle w:val="100000000000" w:firstRow="1" w:lastRow="0" w:firstColumn="0" w:lastColumn="0" w:oddVBand="0" w:evenVBand="0" w:oddHBand="0" w:evenHBand="0" w:firstRowFirstColumn="0" w:firstRowLastColumn="0" w:lastRowFirstColumn="0" w:lastRowLastColumn="0"/>
              <w:rPr>
                <w:rFonts w:ascii="Nunito" w:hAnsi="Nunito"/>
                <w:b w:val="0"/>
                <w:color w:val="auto"/>
                <w:sz w:val="22"/>
                <w:lang w:val="en-GB"/>
              </w:rPr>
            </w:pPr>
            <w:r w:rsidRPr="00F51A7B">
              <w:rPr>
                <w:rFonts w:ascii="Nunito" w:hAnsi="Nunito"/>
                <w:b w:val="0"/>
                <w:color w:val="CC3668"/>
                <w:sz w:val="22"/>
                <w:lang w:val="en-GB"/>
              </w:rPr>
              <w:t>Enter the name of the project or programme</w:t>
            </w:r>
            <w:r w:rsidR="00B834BE" w:rsidRPr="00F51A7B">
              <w:rPr>
                <w:rFonts w:ascii="Nunito" w:hAnsi="Nunito"/>
                <w:b w:val="0"/>
                <w:color w:val="CC3668"/>
                <w:sz w:val="22"/>
                <w:lang w:val="en-GB"/>
              </w:rPr>
              <w:t>.</w:t>
            </w:r>
          </w:p>
        </w:tc>
      </w:tr>
      <w:tr w:rsidR="008407A4" w:rsidRPr="00F51A7B" w14:paraId="48A02162" w14:textId="77777777" w:rsidTr="00A54D7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C5A6FC6" w14:textId="7148D26D"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Client</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3121AEF" w14:textId="5C457036" w:rsidR="008407A4" w:rsidRPr="00F51A7B" w:rsidRDefault="000275E7"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Person or company to whom the report is addressed, normally the PCEM holder.</w:t>
            </w:r>
          </w:p>
        </w:tc>
      </w:tr>
      <w:tr w:rsidR="008407A4" w:rsidRPr="00F51A7B" w14:paraId="52691BBC" w14:textId="77777777" w:rsidTr="00A54D77">
        <w:trPr>
          <w:trHeight w:val="50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22D8F48" w14:textId="6DAC809D"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 xml:space="preserve">PCEM </w:t>
            </w:r>
            <w:r w:rsidR="008407A4" w:rsidRPr="00F51A7B">
              <w:rPr>
                <w:rFonts w:ascii="Nunito" w:hAnsi="Nunito"/>
                <w:color w:val="auto"/>
                <w:sz w:val="22"/>
                <w:lang w:val="en-GB"/>
              </w:rPr>
              <w:t>ID</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9857B2" w14:textId="30DEA0D1" w:rsidR="008407A4" w:rsidRPr="00F51A7B" w:rsidRDefault="000275E7"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ID number in the EcoRegistry database.</w:t>
            </w:r>
          </w:p>
        </w:tc>
      </w:tr>
      <w:tr w:rsidR="008407A4" w:rsidRPr="00F51A7B" w14:paraId="3EE2C89A" w14:textId="77777777" w:rsidTr="00A54D7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559CD7F" w14:textId="5E147FA1"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 xml:space="preserve">Report </w:t>
            </w:r>
            <w:r w:rsidR="008407A4" w:rsidRPr="00F51A7B">
              <w:rPr>
                <w:rFonts w:ascii="Nunito" w:hAnsi="Nunito"/>
                <w:color w:val="auto"/>
                <w:sz w:val="22"/>
                <w:lang w:val="en-GB"/>
              </w:rPr>
              <w:t>ID</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C68B82" w14:textId="6E2BED71" w:rsidR="008407A4" w:rsidRPr="00F51A7B" w:rsidRDefault="000275E7"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ID number assigned by the VVB, if applicable.</w:t>
            </w:r>
          </w:p>
        </w:tc>
      </w:tr>
      <w:tr w:rsidR="008407A4" w:rsidRPr="00F51A7B" w14:paraId="5FF17F24" w14:textId="77777777" w:rsidTr="00A54D77">
        <w:trPr>
          <w:trHeight w:val="303"/>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D36A11A" w14:textId="5EF45AA5"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Verification number</w:t>
            </w:r>
            <w:r w:rsidR="007D101E"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BC5022E" w14:textId="078D13AE" w:rsidR="008407A4" w:rsidRPr="00F51A7B" w:rsidRDefault="000275E7"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Verification number</w:t>
            </w:r>
            <w:r w:rsidR="00B834BE" w:rsidRPr="00F51A7B">
              <w:rPr>
                <w:rFonts w:ascii="Nunito" w:hAnsi="Nunito"/>
                <w:color w:val="CC3668"/>
                <w:sz w:val="22"/>
                <w:lang w:val="en-GB"/>
              </w:rPr>
              <w:t>.</w:t>
            </w:r>
          </w:p>
        </w:tc>
      </w:tr>
      <w:tr w:rsidR="008407A4" w:rsidRPr="00F51A7B" w14:paraId="73627D48" w14:textId="77777777" w:rsidTr="00A54D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EA77F83" w14:textId="15AB3337"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Audit criteria</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6855032" w14:textId="24377A00" w:rsidR="008407A4" w:rsidRPr="00F51A7B" w:rsidRDefault="000275E7"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Outline the criteria under which the PCEM has been verified.</w:t>
            </w:r>
          </w:p>
        </w:tc>
      </w:tr>
      <w:tr w:rsidR="008407A4" w:rsidRPr="00F51A7B" w14:paraId="5025456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6D1B62" w14:textId="04F1D669" w:rsidR="008407A4" w:rsidRPr="00F51A7B" w:rsidRDefault="008407A4"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Met</w:t>
            </w:r>
            <w:r w:rsidR="009E257B" w:rsidRPr="00F51A7B">
              <w:rPr>
                <w:rFonts w:ascii="Nunito" w:hAnsi="Nunito"/>
                <w:color w:val="auto"/>
                <w:sz w:val="22"/>
                <w:lang w:val="en-GB"/>
              </w:rPr>
              <w:t>hodology</w:t>
            </w:r>
            <w:r w:rsidR="00A26E7F" w:rsidRPr="00F51A7B">
              <w:rPr>
                <w:rFonts w:ascii="Nunito" w:hAnsi="Nunito"/>
                <w:color w:val="auto"/>
                <w:sz w:val="22"/>
                <w:lang w:val="en-GB"/>
              </w:rPr>
              <w:t>:</w:t>
            </w:r>
            <w:r w:rsidRPr="00F51A7B">
              <w:rPr>
                <w:rFonts w:ascii="Nunito" w:hAnsi="Nunito"/>
                <w:color w:val="auto"/>
                <w:sz w:val="22"/>
                <w:lang w:val="en-GB"/>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41F4EF7" w14:textId="620308B5" w:rsidR="008407A4" w:rsidRPr="00F51A7B" w:rsidRDefault="000275E7"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Name and version of the material</w:t>
            </w:r>
            <w:r w:rsidR="000D7B8B" w:rsidRPr="00F51A7B">
              <w:rPr>
                <w:rFonts w:ascii="Nunito" w:hAnsi="Nunito"/>
                <w:color w:val="CC3668"/>
                <w:sz w:val="22"/>
                <w:lang w:val="en-GB"/>
              </w:rPr>
              <w:t>s</w:t>
            </w:r>
            <w:r w:rsidR="00C06F0F" w:rsidRPr="00F51A7B">
              <w:rPr>
                <w:rStyle w:val="FootnoteReference"/>
                <w:rFonts w:ascii="Nunito" w:hAnsi="Nunito"/>
                <w:color w:val="CC3668"/>
                <w:sz w:val="22"/>
                <w:lang w:val="en-GB"/>
              </w:rPr>
              <w:footnoteReference w:id="1"/>
            </w:r>
            <w:r w:rsidRPr="00F51A7B">
              <w:rPr>
                <w:rFonts w:ascii="Nunito" w:hAnsi="Nunito"/>
                <w:color w:val="CC3668"/>
                <w:sz w:val="22"/>
                <w:lang w:val="en-GB"/>
              </w:rPr>
              <w:t xml:space="preserve"> reduction or recirculation quantification methodology used by PCEM.</w:t>
            </w:r>
          </w:p>
        </w:tc>
      </w:tr>
      <w:tr w:rsidR="008407A4" w:rsidRPr="00F51A7B" w14:paraId="1B3B60B7" w14:textId="77777777" w:rsidTr="00A54D77">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0E45AEE" w14:textId="4169A851"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Duration of the PCEM</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179DDB5" w14:textId="628656E2" w:rsidR="008407A4" w:rsidRPr="00F51A7B" w:rsidRDefault="000275E7"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From day.month</w:t>
            </w:r>
            <w:r w:rsidR="007D101E" w:rsidRPr="00F51A7B">
              <w:rPr>
                <w:rFonts w:ascii="Nunito" w:hAnsi="Nunito"/>
                <w:color w:val="CC3668"/>
                <w:sz w:val="22"/>
                <w:lang w:val="en-GB"/>
              </w:rPr>
              <w:t>.</w:t>
            </w:r>
            <w:r w:rsidRPr="00F51A7B">
              <w:rPr>
                <w:rFonts w:ascii="Nunito" w:hAnsi="Nunito"/>
                <w:color w:val="CC3668"/>
                <w:sz w:val="22"/>
                <w:lang w:val="en-GB"/>
              </w:rPr>
              <w:t xml:space="preserve">year to </w:t>
            </w:r>
            <w:r w:rsidR="008407A4" w:rsidRPr="00F51A7B">
              <w:rPr>
                <w:rFonts w:ascii="Nunito" w:hAnsi="Nunito"/>
                <w:color w:val="CC3668"/>
                <w:sz w:val="22"/>
                <w:lang w:val="en-GB"/>
              </w:rPr>
              <w:t xml:space="preserve"> </w:t>
            </w:r>
            <w:r w:rsidRPr="00F51A7B">
              <w:rPr>
                <w:rFonts w:ascii="Nunito" w:hAnsi="Nunito"/>
                <w:color w:val="CC3668"/>
                <w:sz w:val="22"/>
                <w:lang w:val="en-GB"/>
              </w:rPr>
              <w:t>day.month</w:t>
            </w:r>
            <w:r w:rsidR="007D101E" w:rsidRPr="00F51A7B">
              <w:rPr>
                <w:rFonts w:ascii="Nunito" w:hAnsi="Nunito"/>
                <w:color w:val="CC3668"/>
                <w:sz w:val="22"/>
                <w:lang w:val="en-GB"/>
              </w:rPr>
              <w:t>.</w:t>
            </w:r>
            <w:r w:rsidRPr="00F51A7B">
              <w:rPr>
                <w:rFonts w:ascii="Nunito" w:hAnsi="Nunito"/>
                <w:color w:val="CC3668"/>
                <w:sz w:val="22"/>
                <w:lang w:val="en-GB"/>
              </w:rPr>
              <w:t>year</w:t>
            </w:r>
            <w:r w:rsidR="008407A4" w:rsidRPr="00F51A7B">
              <w:rPr>
                <w:rFonts w:ascii="Nunito" w:hAnsi="Nunito"/>
                <w:color w:val="CC3668"/>
                <w:sz w:val="22"/>
                <w:lang w:val="en-GB"/>
              </w:rPr>
              <w:t>.</w:t>
            </w:r>
          </w:p>
        </w:tc>
      </w:tr>
      <w:tr w:rsidR="008407A4" w:rsidRPr="00F51A7B" w14:paraId="7B130720"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FFA1EE7" w14:textId="73B7B0CE" w:rsidR="008407A4" w:rsidRPr="00F51A7B" w:rsidRDefault="009E257B"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 xml:space="preserve">Verified area, </w:t>
            </w:r>
            <w:r w:rsidR="00BC6BAA" w:rsidRPr="00F51A7B">
              <w:rPr>
                <w:rFonts w:ascii="Nunito" w:hAnsi="Nunito"/>
                <w:color w:val="auto"/>
                <w:sz w:val="22"/>
                <w:lang w:val="en-GB"/>
              </w:rPr>
              <w:t>facilities,</w:t>
            </w:r>
            <w:r w:rsidRPr="00F51A7B">
              <w:rPr>
                <w:rFonts w:ascii="Nunito" w:hAnsi="Nunito"/>
                <w:color w:val="auto"/>
                <w:sz w:val="22"/>
                <w:lang w:val="en-GB"/>
              </w:rPr>
              <w:t xml:space="preserve"> or processes</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B7A3A14" w14:textId="6882706C" w:rsidR="008407A4" w:rsidRPr="00F51A7B" w:rsidRDefault="000275E7" w:rsidP="008F05D0">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Total area or description of the facilities or processes that were verified by the VVB.</w:t>
            </w:r>
          </w:p>
        </w:tc>
      </w:tr>
      <w:tr w:rsidR="008407A4" w:rsidRPr="00F51A7B" w14:paraId="71ABCF87" w14:textId="77777777" w:rsidTr="00A54D7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F4CEFC1" w14:textId="0960693C" w:rsidR="008407A4" w:rsidRPr="00F51A7B" w:rsidRDefault="001D2B22" w:rsidP="008F05D0">
            <w:pPr>
              <w:suppressAutoHyphens/>
              <w:spacing w:before="0" w:after="0"/>
              <w:jc w:val="left"/>
              <w:rPr>
                <w:rFonts w:ascii="Nunito" w:hAnsi="Nunito"/>
                <w:color w:val="auto"/>
                <w:sz w:val="22"/>
                <w:lang w:val="en-GB"/>
              </w:rPr>
            </w:pPr>
            <w:r w:rsidRPr="00F51A7B">
              <w:rPr>
                <w:rFonts w:ascii="Nunito" w:hAnsi="Nunito"/>
                <w:color w:val="auto"/>
                <w:sz w:val="22"/>
                <w:lang w:val="en-GB"/>
              </w:rPr>
              <w:t>Verification period</w:t>
            </w:r>
            <w:r w:rsidR="00A26E7F"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90A0D44" w14:textId="0ABD5354" w:rsidR="008407A4" w:rsidRPr="00F51A7B" w:rsidRDefault="000275E7" w:rsidP="00A26E7F">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r w:rsidRPr="00F51A7B">
              <w:rPr>
                <w:rFonts w:ascii="Nunito" w:hAnsi="Nunito"/>
                <w:color w:val="CC3668"/>
                <w:sz w:val="22"/>
                <w:lang w:val="en-GB"/>
              </w:rPr>
              <w:t>Period specified in the monitoring report (from day.month.year to day.month.year).</w:t>
            </w:r>
          </w:p>
        </w:tc>
      </w:tr>
      <w:tr w:rsidR="002C72FC" w:rsidRPr="00F51A7B" w14:paraId="63851F8E" w14:textId="77777777" w:rsidTr="00A54D77">
        <w:trPr>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95821A5" w14:textId="386E805E" w:rsidR="002C72FC" w:rsidRPr="00F51A7B" w:rsidRDefault="001D2B22" w:rsidP="002C72FC">
            <w:pPr>
              <w:spacing w:after="0"/>
              <w:jc w:val="left"/>
              <w:rPr>
                <w:rFonts w:ascii="Nunito" w:hAnsi="Nunito"/>
                <w:color w:val="auto"/>
                <w:sz w:val="22"/>
                <w:lang w:val="en-GB"/>
              </w:rPr>
            </w:pPr>
            <w:r w:rsidRPr="00F51A7B">
              <w:rPr>
                <w:rFonts w:ascii="Nunito" w:hAnsi="Nunito"/>
                <w:color w:val="auto"/>
                <w:sz w:val="22"/>
                <w:lang w:val="en-GB"/>
              </w:rPr>
              <w:t>Total material reductions or recirculation</w:t>
            </w:r>
            <w:r w:rsidR="006715C4">
              <w:rPr>
                <w:rFonts w:ascii="Nunito" w:hAnsi="Nunito"/>
                <w:color w:val="auto"/>
                <w:sz w:val="22"/>
                <w:lang w:val="en-GB"/>
              </w:rPr>
              <w:t>s</w:t>
            </w:r>
            <w:r w:rsidRPr="00F51A7B">
              <w:rPr>
                <w:rFonts w:ascii="Nunito" w:hAnsi="Nunito"/>
                <w:color w:val="auto"/>
                <w:sz w:val="22"/>
                <w:lang w:val="en-GB"/>
              </w:rPr>
              <w:t xml:space="preserve"> generated in the verified period</w:t>
            </w:r>
            <w:r w:rsidR="006F34FB"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50FA04B" w14:textId="2A6FE96B" w:rsidR="002C72FC" w:rsidRPr="00F51A7B" w:rsidRDefault="000275E7" w:rsidP="002C72FC">
            <w:pPr>
              <w:spacing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Total tonnes generated in the verified period.</w:t>
            </w:r>
          </w:p>
        </w:tc>
      </w:tr>
      <w:tr w:rsidR="000275E7" w:rsidRPr="00F51A7B" w14:paraId="5BEB4536" w14:textId="77777777" w:rsidTr="0052250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63C9328" w14:textId="023F7071" w:rsidR="000275E7" w:rsidRPr="00F51A7B" w:rsidRDefault="000275E7" w:rsidP="000275E7">
            <w:pPr>
              <w:spacing w:after="0"/>
              <w:jc w:val="left"/>
              <w:rPr>
                <w:rFonts w:ascii="Nunito" w:hAnsi="Nunito"/>
                <w:sz w:val="22"/>
                <w:lang w:val="en-GB"/>
              </w:rPr>
            </w:pPr>
            <w:r w:rsidRPr="00F51A7B">
              <w:rPr>
                <w:rFonts w:ascii="Nunito" w:hAnsi="Nunito"/>
                <w:color w:val="auto"/>
                <w:sz w:val="22"/>
                <w:lang w:val="en-GB"/>
              </w:rPr>
              <w:lastRenderedPageBreak/>
              <w:t>Net material reductions or recirculation</w:t>
            </w:r>
            <w:r w:rsidR="006715C4">
              <w:rPr>
                <w:rFonts w:ascii="Nunito" w:hAnsi="Nunito"/>
                <w:color w:val="auto"/>
                <w:sz w:val="22"/>
                <w:lang w:val="en-GB"/>
              </w:rPr>
              <w:t>s</w:t>
            </w:r>
            <w:r w:rsidRPr="00F51A7B">
              <w:rPr>
                <w:rFonts w:ascii="Nunito" w:hAnsi="Nunito"/>
                <w:color w:val="auto"/>
                <w:sz w:val="22"/>
                <w:lang w:val="en-GB"/>
              </w:rPr>
              <w:t xml:space="preserve"> generated in the verified period</w:t>
            </w:r>
            <w:r w:rsidR="008B4F90" w:rsidRPr="00F51A7B">
              <w:rPr>
                <w:rFonts w:ascii="Nunito" w:hAnsi="Nunito"/>
                <w:color w:val="auto"/>
                <w:sz w:val="22"/>
                <w:lang w:val="en-GB"/>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6CE658D8" w14:textId="123DD35C" w:rsidR="000275E7" w:rsidRPr="00F51A7B" w:rsidRDefault="000275E7" w:rsidP="000275E7">
            <w:pPr>
              <w:spacing w:after="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Net tonnes generated in the period verified.</w:t>
            </w:r>
          </w:p>
        </w:tc>
      </w:tr>
      <w:tr w:rsidR="000275E7" w:rsidRPr="00F51A7B" w14:paraId="0BA9A607" w14:textId="77777777" w:rsidTr="00522503">
        <w:trPr>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61D69F3E" w14:textId="3AA5440C" w:rsidR="000275E7" w:rsidRPr="00F51A7B" w:rsidRDefault="000275E7" w:rsidP="000275E7">
            <w:pPr>
              <w:spacing w:before="0" w:after="0"/>
              <w:jc w:val="left"/>
              <w:rPr>
                <w:rFonts w:ascii="Nunito" w:hAnsi="Nunito"/>
                <w:color w:val="auto"/>
                <w:sz w:val="22"/>
                <w:lang w:val="en-GB"/>
              </w:rPr>
            </w:pPr>
            <w:r w:rsidRPr="00F51A7B">
              <w:rPr>
                <w:rFonts w:ascii="Nunito" w:hAnsi="Nunito"/>
                <w:color w:val="auto"/>
                <w:sz w:val="22"/>
                <w:lang w:val="en-GB"/>
              </w:rPr>
              <w:t>Date of issue of the verification report:</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2232A326" w14:textId="4825492F" w:rsidR="000275E7" w:rsidRPr="00F51A7B" w:rsidRDefault="000275E7" w:rsidP="000275E7">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Day.month.year this report was issued.</w:t>
            </w:r>
          </w:p>
        </w:tc>
      </w:tr>
      <w:tr w:rsidR="000275E7" w:rsidRPr="00F51A7B" w14:paraId="689D5289" w14:textId="77777777" w:rsidTr="001601BA">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06530285" w14:textId="7294B767" w:rsidR="000275E7" w:rsidRPr="00F51A7B" w:rsidRDefault="000275E7" w:rsidP="000275E7">
            <w:pPr>
              <w:spacing w:before="0" w:after="0"/>
              <w:jc w:val="left"/>
              <w:rPr>
                <w:rFonts w:ascii="Nunito" w:hAnsi="Nunito"/>
                <w:color w:val="auto"/>
                <w:sz w:val="22"/>
                <w:lang w:val="en-GB"/>
              </w:rPr>
            </w:pPr>
            <w:r w:rsidRPr="00F51A7B">
              <w:rPr>
                <w:rFonts w:ascii="Nunito" w:hAnsi="Nunito"/>
                <w:color w:val="auto"/>
                <w:sz w:val="22"/>
                <w:lang w:val="en-GB"/>
              </w:rPr>
              <w:t>Document issued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0DE6C196" w14:textId="63522232" w:rsidR="000275E7" w:rsidRPr="00F51A7B" w:rsidRDefault="000275E7" w:rsidP="000275E7">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VVB that issued this report.</w:t>
            </w:r>
          </w:p>
        </w:tc>
      </w:tr>
      <w:tr w:rsidR="000275E7" w:rsidRPr="00F51A7B" w14:paraId="0A63032E" w14:textId="77777777" w:rsidTr="001601BA">
        <w:trPr>
          <w:trHeight w:val="566"/>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67430B3" w14:textId="0481200A" w:rsidR="000275E7" w:rsidRPr="00F51A7B" w:rsidRDefault="000275E7" w:rsidP="000275E7">
            <w:pPr>
              <w:spacing w:before="0" w:after="0"/>
              <w:jc w:val="left"/>
              <w:rPr>
                <w:rFonts w:ascii="Nunito" w:hAnsi="Nunito"/>
                <w:color w:val="auto"/>
                <w:sz w:val="22"/>
                <w:lang w:val="en-GB"/>
              </w:rPr>
            </w:pPr>
            <w:r w:rsidRPr="00F51A7B">
              <w:rPr>
                <w:rFonts w:ascii="Nunito" w:hAnsi="Nunito"/>
                <w:color w:val="auto"/>
                <w:sz w:val="22"/>
                <w:lang w:val="en-GB"/>
              </w:rPr>
              <w:t xml:space="preserve">Contact </w:t>
            </w:r>
            <w:r w:rsidR="00BC6BAA" w:rsidRPr="00F51A7B">
              <w:rPr>
                <w:rFonts w:ascii="Nunito" w:hAnsi="Nunito"/>
                <w:color w:val="auto"/>
                <w:sz w:val="22"/>
                <w:lang w:val="en-GB"/>
              </w:rPr>
              <w:t>information</w:t>
            </w:r>
            <w:r w:rsidR="00D50911" w:rsidRPr="00F51A7B">
              <w:rPr>
                <w:rFonts w:ascii="Nunito" w:hAnsi="Nunito"/>
                <w:color w:val="auto"/>
                <w:sz w:val="22"/>
                <w:lang w:val="en-GB"/>
              </w:rPr>
              <w:t>:</w:t>
            </w:r>
            <w:r w:rsidRPr="00F51A7B">
              <w:rPr>
                <w:rFonts w:ascii="Nunito" w:hAnsi="Nunito"/>
                <w:color w:val="auto"/>
                <w:sz w:val="22"/>
                <w:lang w:val="en-GB"/>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7B551712" w14:textId="7437151A" w:rsidR="000275E7" w:rsidRPr="00F51A7B" w:rsidRDefault="000275E7" w:rsidP="000275E7">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VVB email address, telephone number(s) and website.</w:t>
            </w:r>
          </w:p>
        </w:tc>
      </w:tr>
      <w:tr w:rsidR="000275E7" w:rsidRPr="00F51A7B" w14:paraId="3C7BFA31" w14:textId="77777777" w:rsidTr="001601B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37DB615" w14:textId="24CB539A" w:rsidR="000275E7" w:rsidRPr="00F51A7B" w:rsidRDefault="000275E7" w:rsidP="000275E7">
            <w:pPr>
              <w:spacing w:before="0" w:after="0"/>
              <w:jc w:val="left"/>
              <w:rPr>
                <w:rFonts w:ascii="Nunito" w:hAnsi="Nunito"/>
                <w:color w:val="auto"/>
                <w:sz w:val="22"/>
                <w:lang w:val="en-GB"/>
              </w:rPr>
            </w:pPr>
            <w:r w:rsidRPr="00F51A7B">
              <w:rPr>
                <w:rFonts w:ascii="Nunito" w:hAnsi="Nunito"/>
                <w:color w:val="auto"/>
                <w:sz w:val="22"/>
                <w:lang w:val="en-GB"/>
              </w:rPr>
              <w:t>Approved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33F79781" w14:textId="02B1D1FA" w:rsidR="000275E7" w:rsidRPr="00F51A7B" w:rsidRDefault="000275E7" w:rsidP="000275E7">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Person at the VVB who approved this report.</w:t>
            </w:r>
          </w:p>
        </w:tc>
      </w:tr>
      <w:tr w:rsidR="000275E7" w:rsidRPr="00F51A7B" w14:paraId="7DF74115" w14:textId="77777777" w:rsidTr="001601BA">
        <w:trPr>
          <w:trHeight w:val="710"/>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B3A0AD4" w14:textId="139FE86F" w:rsidR="000275E7" w:rsidRPr="00F51A7B" w:rsidRDefault="000275E7" w:rsidP="000275E7">
            <w:pPr>
              <w:spacing w:before="0" w:after="0"/>
              <w:jc w:val="left"/>
              <w:rPr>
                <w:rFonts w:ascii="Nunito" w:hAnsi="Nunito"/>
                <w:color w:val="auto"/>
                <w:sz w:val="22"/>
                <w:lang w:val="en-GB"/>
              </w:rPr>
            </w:pPr>
            <w:r w:rsidRPr="00F51A7B">
              <w:rPr>
                <w:rFonts w:ascii="Nunito" w:hAnsi="Nunito"/>
                <w:color w:val="auto"/>
                <w:sz w:val="22"/>
                <w:lang w:val="en-GB"/>
              </w:rPr>
              <w:t xml:space="preserve">Work </w:t>
            </w:r>
            <w:r w:rsidR="00BC6BAA" w:rsidRPr="00F51A7B">
              <w:rPr>
                <w:rFonts w:ascii="Nunito" w:hAnsi="Nunito"/>
                <w:color w:val="auto"/>
                <w:sz w:val="22"/>
                <w:lang w:val="en-GB"/>
              </w:rPr>
              <w:t>performed</w:t>
            </w:r>
            <w:r w:rsidRPr="00F51A7B">
              <w:rPr>
                <w:rFonts w:ascii="Nunito" w:hAnsi="Nunito"/>
                <w:color w:val="auto"/>
                <w:sz w:val="22"/>
                <w:lang w:val="en-GB"/>
              </w:rPr>
              <w:t xml:space="preserve">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30D5324B" w14:textId="405E16D7" w:rsidR="000275E7" w:rsidRPr="00F51A7B" w:rsidRDefault="000275E7" w:rsidP="000275E7">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n-GB"/>
              </w:rPr>
            </w:pPr>
            <w:r w:rsidRPr="00F51A7B">
              <w:rPr>
                <w:rFonts w:ascii="Nunito" w:hAnsi="Nunito"/>
                <w:color w:val="CC3668"/>
                <w:sz w:val="22"/>
                <w:lang w:val="en-GB"/>
              </w:rPr>
              <w:t>Person(s) who performed this verification.</w:t>
            </w:r>
          </w:p>
        </w:tc>
      </w:tr>
    </w:tbl>
    <w:p w14:paraId="5D670217" w14:textId="6B1261F7" w:rsidR="00644DC2" w:rsidRPr="00F51A7B" w:rsidRDefault="00E10988" w:rsidP="00915584">
      <w:pPr>
        <w:tabs>
          <w:tab w:val="left" w:pos="3180"/>
        </w:tabs>
        <w:rPr>
          <w:rFonts w:ascii="Nunito" w:hAnsi="Nunito"/>
          <w:color w:val="CC3668"/>
          <w:sz w:val="20"/>
          <w:szCs w:val="20"/>
          <w:lang w:val="en-GB"/>
        </w:rPr>
      </w:pPr>
      <w:r w:rsidRPr="00F51A7B">
        <w:rPr>
          <w:rFonts w:ascii="Nunito" w:hAnsi="Nunito"/>
          <w:color w:val="CC3668"/>
          <w:sz w:val="20"/>
          <w:szCs w:val="20"/>
          <w:lang w:val="en-GB"/>
        </w:rPr>
        <w:t xml:space="preserve">   </w:t>
      </w:r>
      <w:r w:rsidR="001D2B22" w:rsidRPr="00F51A7B">
        <w:rPr>
          <w:rFonts w:ascii="Nunito" w:hAnsi="Nunito"/>
          <w:color w:val="CC3668"/>
          <w:sz w:val="20"/>
          <w:szCs w:val="20"/>
          <w:lang w:val="en-GB"/>
        </w:rPr>
        <w:t>The VVB may add rows it considers important in this section.</w:t>
      </w:r>
    </w:p>
    <w:p w14:paraId="54C0502D" w14:textId="77777777" w:rsidR="00B62BDE" w:rsidRPr="00F51A7B" w:rsidRDefault="00B62BDE" w:rsidP="00644DC2">
      <w:pPr>
        <w:jc w:val="left"/>
        <w:rPr>
          <w:rFonts w:ascii="Nunito" w:hAnsi="Nunito"/>
          <w:lang w:val="en-GB"/>
        </w:rPr>
        <w:sectPr w:rsidR="00B62BDE" w:rsidRPr="00F51A7B" w:rsidSect="004B7C5C">
          <w:headerReference w:type="default" r:id="rId10"/>
          <w:footerReference w:type="default" r:id="rId11"/>
          <w:footerReference w:type="first" r:id="rId12"/>
          <w:pgSz w:w="12240" w:h="15840"/>
          <w:pgMar w:top="1417" w:right="1701" w:bottom="1417" w:left="1701" w:header="425" w:footer="113" w:gutter="0"/>
          <w:cols w:space="708"/>
          <w:titlePg/>
          <w:docGrid w:linePitch="360"/>
        </w:sectPr>
      </w:pPr>
    </w:p>
    <w:p w14:paraId="12A5D6A8" w14:textId="2FDE7669" w:rsidR="00575BF7" w:rsidRPr="00F51A7B" w:rsidRDefault="00575BF7" w:rsidP="00DD2408">
      <w:pPr>
        <w:pStyle w:val="Heading1contenido"/>
        <w:spacing w:before="0"/>
        <w:rPr>
          <w:lang w:val="en-GB"/>
        </w:rPr>
      </w:pPr>
      <w:r w:rsidRPr="00F51A7B">
        <w:rPr>
          <w:rFonts w:ascii="Nunito" w:hAnsi="Nunito"/>
          <w:lang w:val="en-GB"/>
        </w:rPr>
        <w:lastRenderedPageBreak/>
        <w:t>Conte</w:t>
      </w:r>
      <w:r w:rsidR="001D2B22" w:rsidRPr="00F51A7B">
        <w:rPr>
          <w:rFonts w:ascii="Nunito" w:hAnsi="Nunito"/>
          <w:lang w:val="en-GB"/>
        </w:rPr>
        <w:t>nt</w:t>
      </w:r>
      <w:r w:rsidRPr="00F51A7B">
        <w:rPr>
          <w:rFonts w:ascii="Nunito" w:hAnsi="Nunito"/>
          <w:lang w:val="en-GB"/>
        </w:rPr>
        <w:t xml:space="preserve"> </w:t>
      </w:r>
      <w:r w:rsidR="00C57B07" w:rsidRPr="00F51A7B">
        <w:rPr>
          <w:lang w:val="en-GB"/>
        </w:rPr>
        <w:tab/>
      </w:r>
    </w:p>
    <w:sdt>
      <w:sdtPr>
        <w:rPr>
          <w:rFonts w:ascii="Nunito" w:eastAsiaTheme="minorEastAsia" w:hAnsi="Nunito" w:cstheme="minorBidi"/>
          <w:b w:val="0"/>
          <w:bCs w:val="0"/>
          <w:color w:val="auto"/>
          <w:kern w:val="0"/>
          <w:sz w:val="22"/>
          <w:szCs w:val="22"/>
          <w:lang w:val="en-GB" w:eastAsia="es-CO"/>
        </w:rPr>
        <w:id w:val="1727801909"/>
        <w:docPartObj>
          <w:docPartGallery w:val="Table of Contents"/>
          <w:docPartUnique/>
        </w:docPartObj>
      </w:sdtPr>
      <w:sdtEndPr>
        <w:rPr>
          <w:sz w:val="24"/>
        </w:rPr>
      </w:sdtEndPr>
      <w:sdtContent>
        <w:p w14:paraId="2CEF5C5D" w14:textId="71435176" w:rsidR="00575BF7" w:rsidRPr="00F51A7B" w:rsidRDefault="00575BF7" w:rsidP="003A6ACC">
          <w:pPr>
            <w:pStyle w:val="TOCHeading"/>
            <w:numPr>
              <w:ilvl w:val="0"/>
              <w:numId w:val="0"/>
            </w:numPr>
            <w:spacing w:before="0" w:after="0"/>
            <w:ind w:left="574"/>
            <w:contextualSpacing/>
            <w:rPr>
              <w:rFonts w:ascii="Nunito" w:hAnsi="Nunito"/>
              <w:sz w:val="2"/>
              <w:szCs w:val="2"/>
              <w:lang w:val="en-GB"/>
            </w:rPr>
          </w:pPr>
        </w:p>
        <w:p w14:paraId="02AB97C6" w14:textId="0CBD2D15" w:rsidR="003A6ACC" w:rsidRPr="00F51A7B" w:rsidRDefault="00575BF7" w:rsidP="003A6ACC">
          <w:pPr>
            <w:pStyle w:val="TOC1"/>
            <w:rPr>
              <w:rFonts w:cstheme="minorBidi"/>
              <w:b w:val="0"/>
              <w:bCs w:val="0"/>
              <w:kern w:val="2"/>
              <w:lang w:val="en-GB" w:eastAsia="es-CO"/>
              <w14:ligatures w14:val="standardContextual"/>
            </w:rPr>
          </w:pPr>
          <w:r w:rsidRPr="00F51A7B">
            <w:rPr>
              <w:rFonts w:ascii="Nunito" w:hAnsi="Nunito"/>
              <w:b w:val="0"/>
              <w:bCs w:val="0"/>
              <w:noProof w:val="0"/>
              <w:lang w:val="en-GB"/>
            </w:rPr>
            <w:fldChar w:fldCharType="begin"/>
          </w:r>
          <w:r w:rsidRPr="00F51A7B">
            <w:rPr>
              <w:rFonts w:ascii="Nunito" w:hAnsi="Nunito"/>
              <w:noProof w:val="0"/>
              <w:lang w:val="en-GB"/>
            </w:rPr>
            <w:instrText xml:space="preserve"> TOC \o "1-3" \h \z \u </w:instrText>
          </w:r>
          <w:r w:rsidRPr="00F51A7B">
            <w:rPr>
              <w:rFonts w:ascii="Nunito" w:hAnsi="Nunito"/>
              <w:b w:val="0"/>
              <w:bCs w:val="0"/>
              <w:noProof w:val="0"/>
              <w:lang w:val="en-GB"/>
            </w:rPr>
            <w:fldChar w:fldCharType="separate"/>
          </w:r>
          <w:hyperlink w:anchor="_Toc138257320" w:history="1">
            <w:r w:rsidR="003A6ACC" w:rsidRPr="00F51A7B">
              <w:rPr>
                <w:rStyle w:val="Hyperlink"/>
                <w:rFonts w:ascii="Nunito" w:hAnsi="Nunito"/>
                <w:lang w:val="en-GB"/>
              </w:rPr>
              <w:t>Abbreviations and acronym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0 \h </w:instrText>
            </w:r>
            <w:r w:rsidR="003A6ACC" w:rsidRPr="00F51A7B">
              <w:rPr>
                <w:webHidden/>
                <w:lang w:val="en-GB"/>
              </w:rPr>
            </w:r>
            <w:r w:rsidR="003A6ACC" w:rsidRPr="00F51A7B">
              <w:rPr>
                <w:webHidden/>
                <w:lang w:val="en-GB"/>
              </w:rPr>
              <w:fldChar w:fldCharType="separate"/>
            </w:r>
            <w:r w:rsidR="006715C4">
              <w:rPr>
                <w:webHidden/>
                <w:lang w:val="en-GB"/>
              </w:rPr>
              <w:t>6</w:t>
            </w:r>
            <w:r w:rsidR="003A6ACC" w:rsidRPr="00F51A7B">
              <w:rPr>
                <w:webHidden/>
                <w:lang w:val="en-GB"/>
              </w:rPr>
              <w:fldChar w:fldCharType="end"/>
            </w:r>
          </w:hyperlink>
        </w:p>
        <w:p w14:paraId="0BEA27C0" w14:textId="171BDD8F" w:rsidR="003A6ACC" w:rsidRPr="00F51A7B" w:rsidRDefault="00327D82" w:rsidP="003A6ACC">
          <w:pPr>
            <w:pStyle w:val="TOC1"/>
            <w:rPr>
              <w:rFonts w:cstheme="minorBidi"/>
              <w:b w:val="0"/>
              <w:bCs w:val="0"/>
              <w:kern w:val="2"/>
              <w:lang w:val="en-GB" w:eastAsia="es-CO"/>
              <w14:ligatures w14:val="standardContextual"/>
            </w:rPr>
          </w:pPr>
          <w:hyperlink w:anchor="_Toc138257321" w:history="1">
            <w:r w:rsidR="003A6ACC" w:rsidRPr="00F51A7B">
              <w:rPr>
                <w:rStyle w:val="Hyperlink"/>
                <w:iCs/>
                <w:lang w:val="en-GB"/>
              </w:rPr>
              <w:t>1</w:t>
            </w:r>
            <w:r w:rsidR="003A6ACC" w:rsidRPr="00F51A7B">
              <w:rPr>
                <w:rFonts w:cstheme="minorBidi"/>
                <w:b w:val="0"/>
                <w:bCs w:val="0"/>
                <w:kern w:val="2"/>
                <w:lang w:val="en-GB" w:eastAsia="es-CO"/>
                <w14:ligatures w14:val="standardContextual"/>
              </w:rPr>
              <w:tab/>
            </w:r>
            <w:r w:rsidR="003A6ACC" w:rsidRPr="00F51A7B">
              <w:rPr>
                <w:rStyle w:val="Hyperlink"/>
                <w:lang w:val="en-GB"/>
              </w:rPr>
              <w:t>Introduc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1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3103B9A9" w14:textId="0F2B51B4" w:rsidR="003A6ACC" w:rsidRPr="00F51A7B" w:rsidRDefault="00327D82" w:rsidP="003A6ACC">
          <w:pPr>
            <w:pStyle w:val="TOC2"/>
            <w:rPr>
              <w:rFonts w:cstheme="minorBidi"/>
              <w:kern w:val="2"/>
              <w:sz w:val="22"/>
              <w:lang w:val="en-GB"/>
              <w14:ligatures w14:val="standardContextual"/>
            </w:rPr>
          </w:pPr>
          <w:hyperlink w:anchor="_Toc138257322" w:history="1">
            <w:r w:rsidR="003A6ACC" w:rsidRPr="00F51A7B">
              <w:rPr>
                <w:rStyle w:val="Hyperlink"/>
                <w:lang w:val="en-GB"/>
              </w:rPr>
              <w:t>1.1</w:t>
            </w:r>
            <w:r w:rsidR="003A6ACC" w:rsidRPr="00F51A7B">
              <w:rPr>
                <w:rFonts w:cstheme="minorBidi"/>
                <w:kern w:val="2"/>
                <w:sz w:val="22"/>
                <w:lang w:val="en-GB"/>
                <w14:ligatures w14:val="standardContextual"/>
              </w:rPr>
              <w:tab/>
            </w:r>
            <w:r w:rsidR="003A6ACC" w:rsidRPr="00F51A7B">
              <w:rPr>
                <w:rStyle w:val="Hyperlink"/>
                <w:lang w:val="en-GB"/>
              </w:rPr>
              <w:t>Objective</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2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76F648BF" w14:textId="5C84AEA2" w:rsidR="003A6ACC" w:rsidRPr="00F51A7B" w:rsidRDefault="00327D82" w:rsidP="003A6ACC">
          <w:pPr>
            <w:pStyle w:val="TOC2"/>
            <w:rPr>
              <w:rFonts w:cstheme="minorBidi"/>
              <w:kern w:val="2"/>
              <w:sz w:val="22"/>
              <w:lang w:val="en-GB"/>
              <w14:ligatures w14:val="standardContextual"/>
            </w:rPr>
          </w:pPr>
          <w:hyperlink w:anchor="_Toc138257323" w:history="1">
            <w:r w:rsidR="003A6ACC" w:rsidRPr="00F51A7B">
              <w:rPr>
                <w:rStyle w:val="Hyperlink"/>
                <w:lang w:val="en-GB"/>
              </w:rPr>
              <w:t>1.2</w:t>
            </w:r>
            <w:r w:rsidR="003A6ACC" w:rsidRPr="00F51A7B">
              <w:rPr>
                <w:rFonts w:cstheme="minorBidi"/>
                <w:kern w:val="2"/>
                <w:sz w:val="22"/>
                <w:lang w:val="en-GB"/>
                <w14:ligatures w14:val="standardContextual"/>
              </w:rPr>
              <w:tab/>
            </w:r>
            <w:r w:rsidR="003A6ACC" w:rsidRPr="00F51A7B">
              <w:rPr>
                <w:rStyle w:val="Hyperlink"/>
                <w:lang w:val="en-GB"/>
              </w:rPr>
              <w:t>VVB legal statu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3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6151B977" w14:textId="0EF6A9B5" w:rsidR="003A6ACC" w:rsidRPr="00F51A7B" w:rsidRDefault="00327D82" w:rsidP="003A6ACC">
          <w:pPr>
            <w:pStyle w:val="TOC2"/>
            <w:rPr>
              <w:rFonts w:cstheme="minorBidi"/>
              <w:kern w:val="2"/>
              <w:sz w:val="22"/>
              <w:lang w:val="en-GB"/>
              <w14:ligatures w14:val="standardContextual"/>
            </w:rPr>
          </w:pPr>
          <w:hyperlink w:anchor="_Toc138257324" w:history="1">
            <w:r w:rsidR="003A6ACC" w:rsidRPr="00F51A7B">
              <w:rPr>
                <w:rStyle w:val="Hyperlink"/>
                <w:lang w:val="en-GB"/>
              </w:rPr>
              <w:t>1.3</w:t>
            </w:r>
            <w:r w:rsidR="003A6ACC" w:rsidRPr="00F51A7B">
              <w:rPr>
                <w:rFonts w:cstheme="minorBidi"/>
                <w:kern w:val="2"/>
                <w:sz w:val="22"/>
                <w:lang w:val="en-GB"/>
                <w14:ligatures w14:val="standardContextual"/>
              </w:rPr>
              <w:tab/>
            </w:r>
            <w:r w:rsidR="003A6ACC" w:rsidRPr="00F51A7B">
              <w:rPr>
                <w:rStyle w:val="Hyperlink"/>
                <w:lang w:val="en-GB"/>
              </w:rPr>
              <w:t>Impartiality of the VVB</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4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1744E605" w14:textId="6F66153B" w:rsidR="003A6ACC" w:rsidRPr="00F51A7B" w:rsidRDefault="00327D82" w:rsidP="003A6ACC">
          <w:pPr>
            <w:pStyle w:val="TOC2"/>
            <w:rPr>
              <w:rFonts w:cstheme="minorBidi"/>
              <w:kern w:val="2"/>
              <w:sz w:val="22"/>
              <w:lang w:val="en-GB"/>
              <w14:ligatures w14:val="standardContextual"/>
            </w:rPr>
          </w:pPr>
          <w:hyperlink w:anchor="_Toc138257325" w:history="1">
            <w:r w:rsidR="003A6ACC" w:rsidRPr="00F51A7B">
              <w:rPr>
                <w:rStyle w:val="Hyperlink"/>
                <w:lang w:val="en-GB"/>
              </w:rPr>
              <w:t>1.4</w:t>
            </w:r>
            <w:r w:rsidR="003A6ACC" w:rsidRPr="00F51A7B">
              <w:rPr>
                <w:rFonts w:cstheme="minorBidi"/>
                <w:kern w:val="2"/>
                <w:sz w:val="22"/>
                <w:lang w:val="en-GB"/>
                <w14:ligatures w14:val="standardContextual"/>
              </w:rPr>
              <w:tab/>
            </w:r>
            <w:r w:rsidR="003A6ACC" w:rsidRPr="00F51A7B">
              <w:rPr>
                <w:rStyle w:val="Hyperlink"/>
                <w:lang w:val="en-GB"/>
              </w:rPr>
              <w:t>Responsibilities addressed by the VVB</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5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493914D9" w14:textId="22C80E0F" w:rsidR="003A6ACC" w:rsidRPr="00F51A7B" w:rsidRDefault="00327D82" w:rsidP="003A6ACC">
          <w:pPr>
            <w:pStyle w:val="TOC2"/>
            <w:rPr>
              <w:rFonts w:cstheme="minorBidi"/>
              <w:kern w:val="2"/>
              <w:sz w:val="22"/>
              <w:lang w:val="en-GB"/>
              <w14:ligatures w14:val="standardContextual"/>
            </w:rPr>
          </w:pPr>
          <w:hyperlink w:anchor="_Toc138257326" w:history="1">
            <w:r w:rsidR="003A6ACC" w:rsidRPr="00F51A7B">
              <w:rPr>
                <w:rStyle w:val="Hyperlink"/>
                <w:lang w:val="en-GB"/>
              </w:rPr>
              <w:t>1.5</w:t>
            </w:r>
            <w:r w:rsidR="003A6ACC" w:rsidRPr="00F51A7B">
              <w:rPr>
                <w:rFonts w:cstheme="minorBidi"/>
                <w:kern w:val="2"/>
                <w:sz w:val="22"/>
                <w:lang w:val="en-GB"/>
                <w14:ligatures w14:val="standardContextual"/>
              </w:rPr>
              <w:tab/>
            </w:r>
            <w:r w:rsidR="003A6ACC" w:rsidRPr="00F51A7B">
              <w:rPr>
                <w:rStyle w:val="Hyperlink"/>
                <w:lang w:val="en-GB"/>
              </w:rPr>
              <w:t>Scope and spatial and temporal limi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6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2DE1AA2A" w14:textId="0DB44868" w:rsidR="003A6ACC" w:rsidRPr="00F51A7B" w:rsidRDefault="00327D82" w:rsidP="003A6ACC">
          <w:pPr>
            <w:pStyle w:val="TOC2"/>
            <w:rPr>
              <w:rFonts w:cstheme="minorBidi"/>
              <w:kern w:val="2"/>
              <w:sz w:val="22"/>
              <w:lang w:val="en-GB"/>
              <w14:ligatures w14:val="standardContextual"/>
            </w:rPr>
          </w:pPr>
          <w:hyperlink w:anchor="_Toc138257327" w:history="1">
            <w:r w:rsidR="003A6ACC" w:rsidRPr="00F51A7B">
              <w:rPr>
                <w:rStyle w:val="Hyperlink"/>
                <w:lang w:val="en-GB"/>
              </w:rPr>
              <w:t>1.6</w:t>
            </w:r>
            <w:r w:rsidR="003A6ACC" w:rsidRPr="00F51A7B">
              <w:rPr>
                <w:rFonts w:cstheme="minorBidi"/>
                <w:kern w:val="2"/>
                <w:sz w:val="22"/>
                <w:lang w:val="en-GB"/>
                <w14:ligatures w14:val="standardContextual"/>
              </w:rPr>
              <w:tab/>
            </w:r>
            <w:r w:rsidR="003A6ACC" w:rsidRPr="00F51A7B">
              <w:rPr>
                <w:rStyle w:val="Hyperlink"/>
                <w:lang w:val="en-GB"/>
              </w:rPr>
              <w:t>Term of commitment</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7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4549E539" w14:textId="75D335CB" w:rsidR="003A6ACC" w:rsidRPr="00F51A7B" w:rsidRDefault="00327D82" w:rsidP="003A6ACC">
          <w:pPr>
            <w:pStyle w:val="TOC2"/>
            <w:rPr>
              <w:rFonts w:cstheme="minorBidi"/>
              <w:kern w:val="2"/>
              <w:sz w:val="22"/>
              <w:lang w:val="en-GB"/>
              <w14:ligatures w14:val="standardContextual"/>
            </w:rPr>
          </w:pPr>
          <w:hyperlink w:anchor="_Toc138257328" w:history="1">
            <w:r w:rsidR="003A6ACC" w:rsidRPr="00F51A7B">
              <w:rPr>
                <w:rStyle w:val="Hyperlink"/>
                <w:lang w:val="en-GB"/>
              </w:rPr>
              <w:t>1.7</w:t>
            </w:r>
            <w:r w:rsidR="003A6ACC" w:rsidRPr="00F51A7B">
              <w:rPr>
                <w:rFonts w:cstheme="minorBidi"/>
                <w:kern w:val="2"/>
                <w:sz w:val="22"/>
                <w:lang w:val="en-GB"/>
                <w14:ligatures w14:val="standardContextual"/>
              </w:rPr>
              <w:tab/>
            </w:r>
            <w:r w:rsidR="003A6ACC" w:rsidRPr="00F51A7B">
              <w:rPr>
                <w:rStyle w:val="Hyperlink"/>
                <w:lang w:val="en-GB"/>
              </w:rPr>
              <w:t>Level of assurance and materiality</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8 \h </w:instrText>
            </w:r>
            <w:r w:rsidR="003A6ACC" w:rsidRPr="00F51A7B">
              <w:rPr>
                <w:webHidden/>
                <w:lang w:val="en-GB"/>
              </w:rPr>
            </w:r>
            <w:r w:rsidR="003A6ACC" w:rsidRPr="00F51A7B">
              <w:rPr>
                <w:webHidden/>
                <w:lang w:val="en-GB"/>
              </w:rPr>
              <w:fldChar w:fldCharType="separate"/>
            </w:r>
            <w:r w:rsidR="006715C4">
              <w:rPr>
                <w:webHidden/>
                <w:lang w:val="en-GB"/>
              </w:rPr>
              <w:t>7</w:t>
            </w:r>
            <w:r w:rsidR="003A6ACC" w:rsidRPr="00F51A7B">
              <w:rPr>
                <w:webHidden/>
                <w:lang w:val="en-GB"/>
              </w:rPr>
              <w:fldChar w:fldCharType="end"/>
            </w:r>
          </w:hyperlink>
        </w:p>
        <w:p w14:paraId="3EEB9EFD" w14:textId="41F22C06" w:rsidR="003A6ACC" w:rsidRPr="00F51A7B" w:rsidRDefault="00327D82" w:rsidP="003A6ACC">
          <w:pPr>
            <w:pStyle w:val="TOC1"/>
            <w:rPr>
              <w:rFonts w:cstheme="minorBidi"/>
              <w:b w:val="0"/>
              <w:bCs w:val="0"/>
              <w:kern w:val="2"/>
              <w:lang w:val="en-GB" w:eastAsia="es-CO"/>
              <w14:ligatures w14:val="standardContextual"/>
            </w:rPr>
          </w:pPr>
          <w:hyperlink w:anchor="_Toc138257329" w:history="1">
            <w:r w:rsidR="003A6ACC" w:rsidRPr="00F51A7B">
              <w:rPr>
                <w:rStyle w:val="Hyperlink"/>
                <w:iCs/>
                <w:lang w:val="en-GB"/>
              </w:rPr>
              <w:t>2</w:t>
            </w:r>
            <w:r w:rsidR="003A6ACC" w:rsidRPr="00F51A7B">
              <w:rPr>
                <w:rFonts w:cstheme="minorBidi"/>
                <w:b w:val="0"/>
                <w:bCs w:val="0"/>
                <w:kern w:val="2"/>
                <w:lang w:val="en-GB" w:eastAsia="es-CO"/>
                <w14:ligatures w14:val="standardContextual"/>
              </w:rPr>
              <w:tab/>
            </w:r>
            <w:r w:rsidR="003A6ACC" w:rsidRPr="00F51A7B">
              <w:rPr>
                <w:rStyle w:val="Hyperlink"/>
                <w:lang w:val="en-GB"/>
              </w:rPr>
              <w:t>Verification proces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29 \h </w:instrText>
            </w:r>
            <w:r w:rsidR="003A6ACC" w:rsidRPr="00F51A7B">
              <w:rPr>
                <w:webHidden/>
                <w:lang w:val="en-GB"/>
              </w:rPr>
            </w:r>
            <w:r w:rsidR="003A6ACC" w:rsidRPr="00F51A7B">
              <w:rPr>
                <w:webHidden/>
                <w:lang w:val="en-GB"/>
              </w:rPr>
              <w:fldChar w:fldCharType="separate"/>
            </w:r>
            <w:r w:rsidR="006715C4">
              <w:rPr>
                <w:webHidden/>
                <w:lang w:val="en-GB"/>
              </w:rPr>
              <w:t>9</w:t>
            </w:r>
            <w:r w:rsidR="003A6ACC" w:rsidRPr="00F51A7B">
              <w:rPr>
                <w:webHidden/>
                <w:lang w:val="en-GB"/>
              </w:rPr>
              <w:fldChar w:fldCharType="end"/>
            </w:r>
          </w:hyperlink>
        </w:p>
        <w:p w14:paraId="703F1D3C" w14:textId="061B2046" w:rsidR="003A6ACC" w:rsidRPr="00F51A7B" w:rsidRDefault="00327D82" w:rsidP="003A6ACC">
          <w:pPr>
            <w:pStyle w:val="TOC2"/>
            <w:rPr>
              <w:rFonts w:cstheme="minorBidi"/>
              <w:kern w:val="2"/>
              <w:sz w:val="22"/>
              <w:lang w:val="en-GB"/>
              <w14:ligatures w14:val="standardContextual"/>
            </w:rPr>
          </w:pPr>
          <w:hyperlink w:anchor="_Toc138257330" w:history="1">
            <w:r w:rsidR="003A6ACC" w:rsidRPr="00F51A7B">
              <w:rPr>
                <w:rStyle w:val="Hyperlink"/>
                <w:lang w:val="en-GB"/>
              </w:rPr>
              <w:t>2.1</w:t>
            </w:r>
            <w:r w:rsidR="003A6ACC" w:rsidRPr="00F51A7B">
              <w:rPr>
                <w:rFonts w:cstheme="minorBidi"/>
                <w:kern w:val="2"/>
                <w:sz w:val="22"/>
                <w:lang w:val="en-GB"/>
                <w14:ligatures w14:val="standardContextual"/>
              </w:rPr>
              <w:tab/>
            </w:r>
            <w:r w:rsidR="003A6ACC" w:rsidRPr="00F51A7B">
              <w:rPr>
                <w:rStyle w:val="Hyperlink"/>
                <w:lang w:val="en-GB"/>
              </w:rPr>
              <w:t>Verification pla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0 \h </w:instrText>
            </w:r>
            <w:r w:rsidR="003A6ACC" w:rsidRPr="00F51A7B">
              <w:rPr>
                <w:webHidden/>
                <w:lang w:val="en-GB"/>
              </w:rPr>
            </w:r>
            <w:r w:rsidR="003A6ACC" w:rsidRPr="00F51A7B">
              <w:rPr>
                <w:webHidden/>
                <w:lang w:val="en-GB"/>
              </w:rPr>
              <w:fldChar w:fldCharType="separate"/>
            </w:r>
            <w:r w:rsidR="006715C4">
              <w:rPr>
                <w:webHidden/>
                <w:lang w:val="en-GB"/>
              </w:rPr>
              <w:t>9</w:t>
            </w:r>
            <w:r w:rsidR="003A6ACC" w:rsidRPr="00F51A7B">
              <w:rPr>
                <w:webHidden/>
                <w:lang w:val="en-GB"/>
              </w:rPr>
              <w:fldChar w:fldCharType="end"/>
            </w:r>
          </w:hyperlink>
        </w:p>
        <w:p w14:paraId="40517205" w14:textId="48AFE455" w:rsidR="003A6ACC" w:rsidRPr="00F51A7B" w:rsidRDefault="00327D82" w:rsidP="003A6ACC">
          <w:pPr>
            <w:pStyle w:val="TOC2"/>
            <w:rPr>
              <w:rFonts w:cstheme="minorBidi"/>
              <w:kern w:val="2"/>
              <w:sz w:val="22"/>
              <w:lang w:val="en-GB"/>
              <w14:ligatures w14:val="standardContextual"/>
            </w:rPr>
          </w:pPr>
          <w:hyperlink w:anchor="_Toc138257331" w:history="1">
            <w:r w:rsidR="003A6ACC" w:rsidRPr="00F51A7B">
              <w:rPr>
                <w:rStyle w:val="Hyperlink"/>
                <w:lang w:val="en-GB"/>
              </w:rPr>
              <w:t>2.2</w:t>
            </w:r>
            <w:r w:rsidR="003A6ACC" w:rsidRPr="00F51A7B">
              <w:rPr>
                <w:rFonts w:cstheme="minorBidi"/>
                <w:kern w:val="2"/>
                <w:sz w:val="22"/>
                <w:lang w:val="en-GB"/>
                <w14:ligatures w14:val="standardContextual"/>
              </w:rPr>
              <w:tab/>
            </w:r>
            <w:r w:rsidR="003A6ACC" w:rsidRPr="00F51A7B">
              <w:rPr>
                <w:rStyle w:val="Hyperlink"/>
                <w:lang w:val="en-GB"/>
              </w:rPr>
              <w:t>Assessment criteria</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1 \h </w:instrText>
            </w:r>
            <w:r w:rsidR="003A6ACC" w:rsidRPr="00F51A7B">
              <w:rPr>
                <w:webHidden/>
                <w:lang w:val="en-GB"/>
              </w:rPr>
            </w:r>
            <w:r w:rsidR="003A6ACC" w:rsidRPr="00F51A7B">
              <w:rPr>
                <w:webHidden/>
                <w:lang w:val="en-GB"/>
              </w:rPr>
              <w:fldChar w:fldCharType="separate"/>
            </w:r>
            <w:r w:rsidR="006715C4">
              <w:rPr>
                <w:webHidden/>
                <w:lang w:val="en-GB"/>
              </w:rPr>
              <w:t>9</w:t>
            </w:r>
            <w:r w:rsidR="003A6ACC" w:rsidRPr="00F51A7B">
              <w:rPr>
                <w:webHidden/>
                <w:lang w:val="en-GB"/>
              </w:rPr>
              <w:fldChar w:fldCharType="end"/>
            </w:r>
          </w:hyperlink>
        </w:p>
        <w:p w14:paraId="0F9000F6" w14:textId="5BC4010C" w:rsidR="003A6ACC" w:rsidRPr="00F51A7B" w:rsidRDefault="00327D82" w:rsidP="003A6ACC">
          <w:pPr>
            <w:pStyle w:val="TOC2"/>
            <w:rPr>
              <w:rFonts w:cstheme="minorBidi"/>
              <w:kern w:val="2"/>
              <w:sz w:val="22"/>
              <w:lang w:val="en-GB"/>
              <w14:ligatures w14:val="standardContextual"/>
            </w:rPr>
          </w:pPr>
          <w:hyperlink w:anchor="_Toc138257332" w:history="1">
            <w:r w:rsidR="003A6ACC" w:rsidRPr="00F51A7B">
              <w:rPr>
                <w:rStyle w:val="Hyperlink"/>
                <w:lang w:val="en-GB"/>
              </w:rPr>
              <w:t>2.3</w:t>
            </w:r>
            <w:r w:rsidR="003A6ACC" w:rsidRPr="00F51A7B">
              <w:rPr>
                <w:rFonts w:cstheme="minorBidi"/>
                <w:kern w:val="2"/>
                <w:sz w:val="22"/>
                <w:lang w:val="en-GB"/>
                <w14:ligatures w14:val="standardContextual"/>
              </w:rPr>
              <w:tab/>
            </w:r>
            <w:r w:rsidR="003A6ACC" w:rsidRPr="00F51A7B">
              <w:rPr>
                <w:rStyle w:val="Hyperlink"/>
                <w:lang w:val="en-GB"/>
              </w:rPr>
              <w:t>Evidence collection pla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2 \h </w:instrText>
            </w:r>
            <w:r w:rsidR="003A6ACC" w:rsidRPr="00F51A7B">
              <w:rPr>
                <w:webHidden/>
                <w:lang w:val="en-GB"/>
              </w:rPr>
            </w:r>
            <w:r w:rsidR="003A6ACC" w:rsidRPr="00F51A7B">
              <w:rPr>
                <w:webHidden/>
                <w:lang w:val="en-GB"/>
              </w:rPr>
              <w:fldChar w:fldCharType="separate"/>
            </w:r>
            <w:r w:rsidR="006715C4">
              <w:rPr>
                <w:webHidden/>
                <w:lang w:val="en-GB"/>
              </w:rPr>
              <w:t>10</w:t>
            </w:r>
            <w:r w:rsidR="003A6ACC" w:rsidRPr="00F51A7B">
              <w:rPr>
                <w:webHidden/>
                <w:lang w:val="en-GB"/>
              </w:rPr>
              <w:fldChar w:fldCharType="end"/>
            </w:r>
          </w:hyperlink>
        </w:p>
        <w:p w14:paraId="22819A5C" w14:textId="61FE205A" w:rsidR="003A6ACC" w:rsidRPr="00F51A7B" w:rsidRDefault="00327D82" w:rsidP="003A6ACC">
          <w:pPr>
            <w:pStyle w:val="TOC2"/>
            <w:rPr>
              <w:rFonts w:cstheme="minorBidi"/>
              <w:kern w:val="2"/>
              <w:sz w:val="22"/>
              <w:lang w:val="en-GB"/>
              <w14:ligatures w14:val="standardContextual"/>
            </w:rPr>
          </w:pPr>
          <w:hyperlink w:anchor="_Toc138257333" w:history="1">
            <w:r w:rsidR="003A6ACC" w:rsidRPr="00F51A7B">
              <w:rPr>
                <w:rStyle w:val="Hyperlink"/>
                <w:lang w:val="en-GB"/>
              </w:rPr>
              <w:t>2.4</w:t>
            </w:r>
            <w:r w:rsidR="003A6ACC" w:rsidRPr="00F51A7B">
              <w:rPr>
                <w:rFonts w:cstheme="minorBidi"/>
                <w:kern w:val="2"/>
                <w:sz w:val="22"/>
                <w:lang w:val="en-GB"/>
                <w14:ligatures w14:val="standardContextual"/>
              </w:rPr>
              <w:tab/>
            </w:r>
            <w:r w:rsidR="003A6ACC" w:rsidRPr="00F51A7B">
              <w:rPr>
                <w:rStyle w:val="Hyperlink"/>
                <w:lang w:val="en-GB"/>
              </w:rPr>
              <w:t>Visits to the PCEM site or area</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3 \h </w:instrText>
            </w:r>
            <w:r w:rsidR="003A6ACC" w:rsidRPr="00F51A7B">
              <w:rPr>
                <w:webHidden/>
                <w:lang w:val="en-GB"/>
              </w:rPr>
            </w:r>
            <w:r w:rsidR="003A6ACC" w:rsidRPr="00F51A7B">
              <w:rPr>
                <w:webHidden/>
                <w:lang w:val="en-GB"/>
              </w:rPr>
              <w:fldChar w:fldCharType="separate"/>
            </w:r>
            <w:r w:rsidR="006715C4">
              <w:rPr>
                <w:webHidden/>
                <w:lang w:val="en-GB"/>
              </w:rPr>
              <w:t>10</w:t>
            </w:r>
            <w:r w:rsidR="003A6ACC" w:rsidRPr="00F51A7B">
              <w:rPr>
                <w:webHidden/>
                <w:lang w:val="en-GB"/>
              </w:rPr>
              <w:fldChar w:fldCharType="end"/>
            </w:r>
          </w:hyperlink>
        </w:p>
        <w:p w14:paraId="610B8FB7" w14:textId="1B151E90" w:rsidR="003A6ACC" w:rsidRPr="00F51A7B" w:rsidRDefault="00327D82" w:rsidP="003A6ACC">
          <w:pPr>
            <w:pStyle w:val="TOC2"/>
            <w:rPr>
              <w:rFonts w:cstheme="minorBidi"/>
              <w:kern w:val="2"/>
              <w:sz w:val="22"/>
              <w:lang w:val="en-GB"/>
              <w14:ligatures w14:val="standardContextual"/>
            </w:rPr>
          </w:pPr>
          <w:hyperlink w:anchor="_Toc138257334" w:history="1">
            <w:r w:rsidR="003A6ACC" w:rsidRPr="00F51A7B">
              <w:rPr>
                <w:rStyle w:val="Hyperlink"/>
                <w:lang w:val="en-GB"/>
              </w:rPr>
              <w:t>2.5</w:t>
            </w:r>
            <w:r w:rsidR="003A6ACC" w:rsidRPr="00F51A7B">
              <w:rPr>
                <w:rFonts w:cstheme="minorBidi"/>
                <w:kern w:val="2"/>
                <w:sz w:val="22"/>
                <w:lang w:val="en-GB"/>
                <w14:ligatures w14:val="standardContextual"/>
              </w:rPr>
              <w:tab/>
            </w:r>
            <w:r w:rsidR="003A6ACC" w:rsidRPr="00F51A7B">
              <w:rPr>
                <w:rStyle w:val="Hyperlink"/>
                <w:lang w:val="en-GB"/>
              </w:rPr>
              <w:t>VVB reques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4 \h </w:instrText>
            </w:r>
            <w:r w:rsidR="003A6ACC" w:rsidRPr="00F51A7B">
              <w:rPr>
                <w:webHidden/>
                <w:lang w:val="en-GB"/>
              </w:rPr>
            </w:r>
            <w:r w:rsidR="003A6ACC" w:rsidRPr="00F51A7B">
              <w:rPr>
                <w:webHidden/>
                <w:lang w:val="en-GB"/>
              </w:rPr>
              <w:fldChar w:fldCharType="separate"/>
            </w:r>
            <w:r w:rsidR="006715C4">
              <w:rPr>
                <w:webHidden/>
                <w:lang w:val="en-GB"/>
              </w:rPr>
              <w:t>10</w:t>
            </w:r>
            <w:r w:rsidR="003A6ACC" w:rsidRPr="00F51A7B">
              <w:rPr>
                <w:webHidden/>
                <w:lang w:val="en-GB"/>
              </w:rPr>
              <w:fldChar w:fldCharType="end"/>
            </w:r>
          </w:hyperlink>
        </w:p>
        <w:p w14:paraId="13954696" w14:textId="651B5375" w:rsidR="003A6ACC" w:rsidRPr="00F51A7B" w:rsidRDefault="00327D82" w:rsidP="003A6ACC">
          <w:pPr>
            <w:pStyle w:val="TOC2"/>
            <w:rPr>
              <w:rFonts w:cstheme="minorBidi"/>
              <w:kern w:val="2"/>
              <w:sz w:val="22"/>
              <w:lang w:val="en-GB"/>
              <w14:ligatures w14:val="standardContextual"/>
            </w:rPr>
          </w:pPr>
          <w:hyperlink w:anchor="_Toc138257335" w:history="1">
            <w:r w:rsidR="003A6ACC" w:rsidRPr="00F51A7B">
              <w:rPr>
                <w:rStyle w:val="Hyperlink"/>
                <w:lang w:val="en-GB"/>
              </w:rPr>
              <w:t>2.6</w:t>
            </w:r>
            <w:r w:rsidR="003A6ACC" w:rsidRPr="00F51A7B">
              <w:rPr>
                <w:rFonts w:cstheme="minorBidi"/>
                <w:kern w:val="2"/>
                <w:sz w:val="22"/>
                <w:lang w:val="en-GB"/>
                <w14:ligatures w14:val="standardContextual"/>
              </w:rPr>
              <w:tab/>
            </w:r>
            <w:r w:rsidR="003A6ACC" w:rsidRPr="00F51A7B">
              <w:rPr>
                <w:rStyle w:val="Hyperlink"/>
                <w:lang w:val="en-GB"/>
              </w:rPr>
              <w:t>Information, data management and control system</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5 \h </w:instrText>
            </w:r>
            <w:r w:rsidR="003A6ACC" w:rsidRPr="00F51A7B">
              <w:rPr>
                <w:webHidden/>
                <w:lang w:val="en-GB"/>
              </w:rPr>
            </w:r>
            <w:r w:rsidR="003A6ACC" w:rsidRPr="00F51A7B">
              <w:rPr>
                <w:webHidden/>
                <w:lang w:val="en-GB"/>
              </w:rPr>
              <w:fldChar w:fldCharType="separate"/>
            </w:r>
            <w:r w:rsidR="006715C4">
              <w:rPr>
                <w:webHidden/>
                <w:lang w:val="en-GB"/>
              </w:rPr>
              <w:t>10</w:t>
            </w:r>
            <w:r w:rsidR="003A6ACC" w:rsidRPr="00F51A7B">
              <w:rPr>
                <w:webHidden/>
                <w:lang w:val="en-GB"/>
              </w:rPr>
              <w:fldChar w:fldCharType="end"/>
            </w:r>
          </w:hyperlink>
        </w:p>
        <w:p w14:paraId="60C19992" w14:textId="70B42DAC" w:rsidR="003A6ACC" w:rsidRPr="00F51A7B" w:rsidRDefault="00327D82" w:rsidP="003A6ACC">
          <w:pPr>
            <w:pStyle w:val="TOC2"/>
            <w:rPr>
              <w:rFonts w:cstheme="minorBidi"/>
              <w:kern w:val="2"/>
              <w:sz w:val="22"/>
              <w:lang w:val="en-GB"/>
              <w14:ligatures w14:val="standardContextual"/>
            </w:rPr>
          </w:pPr>
          <w:hyperlink w:anchor="_Toc138257336" w:history="1">
            <w:r w:rsidR="003A6ACC" w:rsidRPr="00F51A7B">
              <w:rPr>
                <w:rStyle w:val="Hyperlink"/>
                <w:lang w:val="en-GB"/>
              </w:rPr>
              <w:t>2.7</w:t>
            </w:r>
            <w:r w:rsidR="003A6ACC" w:rsidRPr="00F51A7B">
              <w:rPr>
                <w:rFonts w:cstheme="minorBidi"/>
                <w:kern w:val="2"/>
                <w:sz w:val="22"/>
                <w:lang w:val="en-GB"/>
                <w14:ligatures w14:val="standardContextual"/>
              </w:rPr>
              <w:tab/>
            </w:r>
            <w:r w:rsidR="003A6ACC" w:rsidRPr="00F51A7B">
              <w:rPr>
                <w:rStyle w:val="Hyperlink"/>
                <w:lang w:val="en-GB"/>
              </w:rPr>
              <w:t>Audit team</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6 \h </w:instrText>
            </w:r>
            <w:r w:rsidR="003A6ACC" w:rsidRPr="00F51A7B">
              <w:rPr>
                <w:webHidden/>
                <w:lang w:val="en-GB"/>
              </w:rPr>
            </w:r>
            <w:r w:rsidR="003A6ACC" w:rsidRPr="00F51A7B">
              <w:rPr>
                <w:webHidden/>
                <w:lang w:val="en-GB"/>
              </w:rPr>
              <w:fldChar w:fldCharType="separate"/>
            </w:r>
            <w:r w:rsidR="006715C4">
              <w:rPr>
                <w:webHidden/>
                <w:lang w:val="en-GB"/>
              </w:rPr>
              <w:t>10</w:t>
            </w:r>
            <w:r w:rsidR="003A6ACC" w:rsidRPr="00F51A7B">
              <w:rPr>
                <w:webHidden/>
                <w:lang w:val="en-GB"/>
              </w:rPr>
              <w:fldChar w:fldCharType="end"/>
            </w:r>
          </w:hyperlink>
        </w:p>
        <w:p w14:paraId="7E2D4EE7" w14:textId="1ED3CD66" w:rsidR="003A6ACC" w:rsidRPr="00F51A7B" w:rsidRDefault="00327D82" w:rsidP="003A6ACC">
          <w:pPr>
            <w:pStyle w:val="TOC1"/>
            <w:rPr>
              <w:rFonts w:cstheme="minorBidi"/>
              <w:b w:val="0"/>
              <w:bCs w:val="0"/>
              <w:kern w:val="2"/>
              <w:lang w:val="en-GB" w:eastAsia="es-CO"/>
              <w14:ligatures w14:val="standardContextual"/>
            </w:rPr>
          </w:pPr>
          <w:hyperlink w:anchor="_Toc138257337" w:history="1">
            <w:r w:rsidR="003A6ACC" w:rsidRPr="00F51A7B">
              <w:rPr>
                <w:rStyle w:val="Hyperlink"/>
                <w:iCs/>
                <w:lang w:val="en-GB"/>
              </w:rPr>
              <w:t>3</w:t>
            </w:r>
            <w:r w:rsidR="003A6ACC" w:rsidRPr="00F51A7B">
              <w:rPr>
                <w:rFonts w:cstheme="minorBidi"/>
                <w:b w:val="0"/>
                <w:bCs w:val="0"/>
                <w:kern w:val="2"/>
                <w:lang w:val="en-GB" w:eastAsia="es-CO"/>
                <w14:ligatures w14:val="standardContextual"/>
              </w:rPr>
              <w:tab/>
            </w:r>
            <w:r w:rsidR="003A6ACC" w:rsidRPr="00F51A7B">
              <w:rPr>
                <w:rStyle w:val="Hyperlink"/>
                <w:lang w:val="en-GB"/>
              </w:rPr>
              <w:t>Verification resul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7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2B38DE18" w14:textId="55EAE061" w:rsidR="003A6ACC" w:rsidRPr="00F51A7B" w:rsidRDefault="00327D82" w:rsidP="003A6ACC">
          <w:pPr>
            <w:pStyle w:val="TOC2"/>
            <w:rPr>
              <w:rFonts w:cstheme="minorBidi"/>
              <w:kern w:val="2"/>
              <w:sz w:val="22"/>
              <w:lang w:val="en-GB"/>
              <w14:ligatures w14:val="standardContextual"/>
            </w:rPr>
          </w:pPr>
          <w:hyperlink w:anchor="_Toc138257338" w:history="1">
            <w:r w:rsidR="003A6ACC" w:rsidRPr="00F51A7B">
              <w:rPr>
                <w:rStyle w:val="Hyperlink"/>
                <w:lang w:val="en-GB"/>
              </w:rPr>
              <w:t>3.1</w:t>
            </w:r>
            <w:r w:rsidR="003A6ACC" w:rsidRPr="00F51A7B">
              <w:rPr>
                <w:rFonts w:cstheme="minorBidi"/>
                <w:kern w:val="2"/>
                <w:sz w:val="22"/>
                <w:lang w:val="en-GB"/>
                <w14:ligatures w14:val="standardContextual"/>
              </w:rPr>
              <w:tab/>
            </w:r>
            <w:r w:rsidR="003A6ACC" w:rsidRPr="00F51A7B">
              <w:rPr>
                <w:rStyle w:val="Hyperlink"/>
                <w:lang w:val="en-GB"/>
              </w:rPr>
              <w:t>PCEM componen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8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3FAD0108" w14:textId="51172F1A" w:rsidR="003A6ACC" w:rsidRPr="00F51A7B" w:rsidRDefault="00327D82" w:rsidP="003A6ACC">
          <w:pPr>
            <w:pStyle w:val="TOC3"/>
            <w:rPr>
              <w:rFonts w:cstheme="minorBidi"/>
              <w:kern w:val="2"/>
              <w:sz w:val="22"/>
              <w:szCs w:val="22"/>
              <w:lang w:val="en-GB"/>
              <w14:ligatures w14:val="standardContextual"/>
            </w:rPr>
          </w:pPr>
          <w:hyperlink w:anchor="_Toc138257339" w:history="1">
            <w:r w:rsidR="003A6ACC" w:rsidRPr="00F51A7B">
              <w:rPr>
                <w:rStyle w:val="Hyperlink"/>
                <w:lang w:val="en-GB"/>
              </w:rPr>
              <w:t>3.1.1</w:t>
            </w:r>
            <w:r w:rsidR="003A6ACC" w:rsidRPr="00F51A7B">
              <w:rPr>
                <w:rFonts w:cstheme="minorBidi"/>
                <w:kern w:val="2"/>
                <w:sz w:val="22"/>
                <w:szCs w:val="22"/>
                <w:lang w:val="en-GB"/>
                <w14:ligatures w14:val="standardContextual"/>
              </w:rPr>
              <w:tab/>
            </w:r>
            <w:r w:rsidR="003A6ACC" w:rsidRPr="00F51A7B">
              <w:rPr>
                <w:rStyle w:val="Hyperlink"/>
                <w:lang w:val="en-GB"/>
              </w:rPr>
              <w:t>Information of the PCEM holder</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39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6B0D603A" w14:textId="3535FEC0" w:rsidR="003A6ACC" w:rsidRPr="00F51A7B" w:rsidRDefault="00327D82" w:rsidP="003A6ACC">
          <w:pPr>
            <w:pStyle w:val="TOC3"/>
            <w:rPr>
              <w:rFonts w:cstheme="minorBidi"/>
              <w:kern w:val="2"/>
              <w:sz w:val="22"/>
              <w:szCs w:val="22"/>
              <w:lang w:val="en-GB"/>
              <w14:ligatures w14:val="standardContextual"/>
            </w:rPr>
          </w:pPr>
          <w:hyperlink w:anchor="_Toc138257340" w:history="1">
            <w:r w:rsidR="003A6ACC" w:rsidRPr="00F51A7B">
              <w:rPr>
                <w:rStyle w:val="Hyperlink"/>
                <w:lang w:val="en-GB"/>
              </w:rPr>
              <w:t>3.1.2</w:t>
            </w:r>
            <w:r w:rsidR="003A6ACC" w:rsidRPr="00F51A7B">
              <w:rPr>
                <w:rFonts w:cstheme="minorBidi"/>
                <w:kern w:val="2"/>
                <w:sz w:val="22"/>
                <w:szCs w:val="22"/>
                <w:lang w:val="en-GB"/>
                <w14:ligatures w14:val="standardContextual"/>
              </w:rPr>
              <w:tab/>
            </w:r>
            <w:r w:rsidR="003A6ACC" w:rsidRPr="00F51A7B">
              <w:rPr>
                <w:rStyle w:val="Hyperlink"/>
                <w:lang w:val="en-GB"/>
              </w:rPr>
              <w:t>Information from other institutional participants in the PCEM</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0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7B31867B" w14:textId="177DDB3D" w:rsidR="003A6ACC" w:rsidRPr="00F51A7B" w:rsidRDefault="00327D82" w:rsidP="003A6ACC">
          <w:pPr>
            <w:pStyle w:val="TOC3"/>
            <w:rPr>
              <w:rFonts w:cstheme="minorBidi"/>
              <w:kern w:val="2"/>
              <w:sz w:val="22"/>
              <w:szCs w:val="22"/>
              <w:lang w:val="en-GB"/>
              <w14:ligatures w14:val="standardContextual"/>
            </w:rPr>
          </w:pPr>
          <w:hyperlink w:anchor="_Toc138257341" w:history="1">
            <w:r w:rsidR="003A6ACC" w:rsidRPr="00F51A7B">
              <w:rPr>
                <w:rStyle w:val="Hyperlink"/>
                <w:lang w:val="en-GB"/>
              </w:rPr>
              <w:t>3.1.3</w:t>
            </w:r>
            <w:r w:rsidR="003A6ACC" w:rsidRPr="00F51A7B">
              <w:rPr>
                <w:rFonts w:cstheme="minorBidi"/>
                <w:kern w:val="2"/>
                <w:sz w:val="22"/>
                <w:szCs w:val="22"/>
                <w:lang w:val="en-GB"/>
                <w14:ligatures w14:val="standardContextual"/>
              </w:rPr>
              <w:tab/>
            </w:r>
            <w:r w:rsidR="003A6ACC" w:rsidRPr="00F51A7B">
              <w:rPr>
                <w:rStyle w:val="Hyperlink"/>
                <w:lang w:val="en-GB"/>
              </w:rPr>
              <w:t>PCEM descrip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1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36010ECD" w14:textId="149255B6" w:rsidR="003A6ACC" w:rsidRPr="00F51A7B" w:rsidRDefault="00327D82" w:rsidP="003A6ACC">
          <w:pPr>
            <w:pStyle w:val="TOC3"/>
            <w:rPr>
              <w:rFonts w:cstheme="minorBidi"/>
              <w:kern w:val="2"/>
              <w:sz w:val="22"/>
              <w:szCs w:val="22"/>
              <w:lang w:val="en-GB"/>
              <w14:ligatures w14:val="standardContextual"/>
            </w:rPr>
          </w:pPr>
          <w:hyperlink w:anchor="_Toc138257342" w:history="1">
            <w:r w:rsidR="003A6ACC" w:rsidRPr="00F51A7B">
              <w:rPr>
                <w:rStyle w:val="Hyperlink"/>
                <w:lang w:val="en-GB"/>
              </w:rPr>
              <w:t>3.1.4</w:t>
            </w:r>
            <w:r w:rsidR="003A6ACC" w:rsidRPr="00F51A7B">
              <w:rPr>
                <w:rFonts w:cstheme="minorBidi"/>
                <w:kern w:val="2"/>
                <w:sz w:val="22"/>
                <w:szCs w:val="22"/>
                <w:lang w:val="en-GB"/>
                <w14:ligatures w14:val="standardContextual"/>
              </w:rPr>
              <w:tab/>
            </w:r>
            <w:r w:rsidR="003A6ACC" w:rsidRPr="00F51A7B">
              <w:rPr>
                <w:rStyle w:val="Hyperlink"/>
                <w:lang w:val="en-GB"/>
              </w:rPr>
              <w:t>Type of PCEM</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2 \h </w:instrText>
            </w:r>
            <w:r w:rsidR="003A6ACC" w:rsidRPr="00F51A7B">
              <w:rPr>
                <w:webHidden/>
                <w:lang w:val="en-GB"/>
              </w:rPr>
            </w:r>
            <w:r w:rsidR="003A6ACC" w:rsidRPr="00F51A7B">
              <w:rPr>
                <w:webHidden/>
                <w:lang w:val="en-GB"/>
              </w:rPr>
              <w:fldChar w:fldCharType="separate"/>
            </w:r>
            <w:r w:rsidR="006715C4">
              <w:rPr>
                <w:webHidden/>
                <w:lang w:val="en-GB"/>
              </w:rPr>
              <w:t>12</w:t>
            </w:r>
            <w:r w:rsidR="003A6ACC" w:rsidRPr="00F51A7B">
              <w:rPr>
                <w:webHidden/>
                <w:lang w:val="en-GB"/>
              </w:rPr>
              <w:fldChar w:fldCharType="end"/>
            </w:r>
          </w:hyperlink>
        </w:p>
        <w:p w14:paraId="61A19A86" w14:textId="5D412AB1" w:rsidR="003A6ACC" w:rsidRPr="00F51A7B" w:rsidRDefault="00327D82" w:rsidP="003A6ACC">
          <w:pPr>
            <w:pStyle w:val="TOC3"/>
            <w:rPr>
              <w:rFonts w:cstheme="minorBidi"/>
              <w:kern w:val="2"/>
              <w:sz w:val="22"/>
              <w:szCs w:val="22"/>
              <w:lang w:val="en-GB"/>
              <w14:ligatures w14:val="standardContextual"/>
            </w:rPr>
          </w:pPr>
          <w:hyperlink w:anchor="_Toc138257343" w:history="1">
            <w:r w:rsidR="003A6ACC" w:rsidRPr="00F51A7B">
              <w:rPr>
                <w:rStyle w:val="Hyperlink"/>
                <w:lang w:val="en-GB"/>
              </w:rPr>
              <w:t>3.1.5</w:t>
            </w:r>
            <w:r w:rsidR="003A6ACC" w:rsidRPr="00F51A7B">
              <w:rPr>
                <w:rFonts w:cstheme="minorBidi"/>
                <w:kern w:val="2"/>
                <w:sz w:val="22"/>
                <w:szCs w:val="22"/>
                <w:lang w:val="en-GB"/>
                <w14:ligatures w14:val="standardContextual"/>
              </w:rPr>
              <w:tab/>
            </w:r>
            <w:r w:rsidR="003A6ACC" w:rsidRPr="00F51A7B">
              <w:rPr>
                <w:rStyle w:val="Hyperlink"/>
                <w:lang w:val="en-GB"/>
              </w:rPr>
              <w:t>PCEM loc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3 \h </w:instrText>
            </w:r>
            <w:r w:rsidR="003A6ACC" w:rsidRPr="00F51A7B">
              <w:rPr>
                <w:webHidden/>
                <w:lang w:val="en-GB"/>
              </w:rPr>
            </w:r>
            <w:r w:rsidR="003A6ACC" w:rsidRPr="00F51A7B">
              <w:rPr>
                <w:webHidden/>
                <w:lang w:val="en-GB"/>
              </w:rPr>
              <w:fldChar w:fldCharType="separate"/>
            </w:r>
            <w:r w:rsidR="006715C4">
              <w:rPr>
                <w:webHidden/>
                <w:lang w:val="en-GB"/>
              </w:rPr>
              <w:t>13</w:t>
            </w:r>
            <w:r w:rsidR="003A6ACC" w:rsidRPr="00F51A7B">
              <w:rPr>
                <w:webHidden/>
                <w:lang w:val="en-GB"/>
              </w:rPr>
              <w:fldChar w:fldCharType="end"/>
            </w:r>
          </w:hyperlink>
        </w:p>
        <w:p w14:paraId="0FB1EE89" w14:textId="76BA9B6D" w:rsidR="003A6ACC" w:rsidRPr="00F51A7B" w:rsidRDefault="00327D82" w:rsidP="003A6ACC">
          <w:pPr>
            <w:pStyle w:val="TOC3"/>
            <w:rPr>
              <w:rFonts w:cstheme="minorBidi"/>
              <w:kern w:val="2"/>
              <w:sz w:val="22"/>
              <w:szCs w:val="22"/>
              <w:lang w:val="en-GB"/>
              <w14:ligatures w14:val="standardContextual"/>
            </w:rPr>
          </w:pPr>
          <w:hyperlink w:anchor="_Toc138257344" w:history="1">
            <w:r w:rsidR="003A6ACC" w:rsidRPr="00F51A7B">
              <w:rPr>
                <w:rStyle w:val="Hyperlink"/>
                <w:lang w:val="en-GB"/>
              </w:rPr>
              <w:t>3.1.6</w:t>
            </w:r>
            <w:r w:rsidR="003A6ACC" w:rsidRPr="00F51A7B">
              <w:rPr>
                <w:rFonts w:cstheme="minorBidi"/>
                <w:kern w:val="2"/>
                <w:sz w:val="22"/>
                <w:szCs w:val="22"/>
                <w:lang w:val="en-GB"/>
                <w14:ligatures w14:val="standardContextual"/>
              </w:rPr>
              <w:tab/>
            </w:r>
            <w:r w:rsidR="003A6ACC" w:rsidRPr="00F51A7B">
              <w:rPr>
                <w:rStyle w:val="Hyperlink"/>
                <w:lang w:val="en-GB"/>
              </w:rPr>
              <w:t>Total area, facilities, or processes in the PCEM</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4 \h </w:instrText>
            </w:r>
            <w:r w:rsidR="003A6ACC" w:rsidRPr="00F51A7B">
              <w:rPr>
                <w:webHidden/>
                <w:lang w:val="en-GB"/>
              </w:rPr>
            </w:r>
            <w:r w:rsidR="003A6ACC" w:rsidRPr="00F51A7B">
              <w:rPr>
                <w:webHidden/>
                <w:lang w:val="en-GB"/>
              </w:rPr>
              <w:fldChar w:fldCharType="separate"/>
            </w:r>
            <w:r w:rsidR="006715C4">
              <w:rPr>
                <w:webHidden/>
                <w:lang w:val="en-GB"/>
              </w:rPr>
              <w:t>13</w:t>
            </w:r>
            <w:r w:rsidR="003A6ACC" w:rsidRPr="00F51A7B">
              <w:rPr>
                <w:webHidden/>
                <w:lang w:val="en-GB"/>
              </w:rPr>
              <w:fldChar w:fldCharType="end"/>
            </w:r>
          </w:hyperlink>
        </w:p>
        <w:p w14:paraId="3818A7CE" w14:textId="5A23A79B" w:rsidR="003A6ACC" w:rsidRPr="00F51A7B" w:rsidRDefault="00327D82" w:rsidP="003A6ACC">
          <w:pPr>
            <w:pStyle w:val="TOC3"/>
            <w:rPr>
              <w:rFonts w:cstheme="minorBidi"/>
              <w:kern w:val="2"/>
              <w:sz w:val="22"/>
              <w:szCs w:val="22"/>
              <w:lang w:val="en-GB"/>
              <w14:ligatures w14:val="standardContextual"/>
            </w:rPr>
          </w:pPr>
          <w:hyperlink w:anchor="_Toc138257345" w:history="1">
            <w:r w:rsidR="003A6ACC" w:rsidRPr="00F51A7B">
              <w:rPr>
                <w:rStyle w:val="Hyperlink"/>
                <w:lang w:val="en-GB"/>
              </w:rPr>
              <w:t>3.1.7</w:t>
            </w:r>
            <w:r w:rsidR="003A6ACC" w:rsidRPr="00F51A7B">
              <w:rPr>
                <w:rFonts w:cstheme="minorBidi"/>
                <w:kern w:val="2"/>
                <w:sz w:val="22"/>
                <w:szCs w:val="22"/>
                <w:lang w:val="en-GB"/>
                <w14:ligatures w14:val="standardContextual"/>
              </w:rPr>
              <w:tab/>
            </w:r>
            <w:r w:rsidR="003A6ACC" w:rsidRPr="00F51A7B">
              <w:rPr>
                <w:rStyle w:val="Hyperlink"/>
                <w:lang w:val="en-GB"/>
              </w:rPr>
              <w:t>Holdership or right of use of the area, facility, or proces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5 \h </w:instrText>
            </w:r>
            <w:r w:rsidR="003A6ACC" w:rsidRPr="00F51A7B">
              <w:rPr>
                <w:webHidden/>
                <w:lang w:val="en-GB"/>
              </w:rPr>
            </w:r>
            <w:r w:rsidR="003A6ACC" w:rsidRPr="00F51A7B">
              <w:rPr>
                <w:webHidden/>
                <w:lang w:val="en-GB"/>
              </w:rPr>
              <w:fldChar w:fldCharType="separate"/>
            </w:r>
            <w:r w:rsidR="006715C4">
              <w:rPr>
                <w:webHidden/>
                <w:lang w:val="en-GB"/>
              </w:rPr>
              <w:t>13</w:t>
            </w:r>
            <w:r w:rsidR="003A6ACC" w:rsidRPr="00F51A7B">
              <w:rPr>
                <w:webHidden/>
                <w:lang w:val="en-GB"/>
              </w:rPr>
              <w:fldChar w:fldCharType="end"/>
            </w:r>
          </w:hyperlink>
        </w:p>
        <w:p w14:paraId="24EA5FDB" w14:textId="547C87CD" w:rsidR="003A6ACC" w:rsidRPr="00F51A7B" w:rsidRDefault="00327D82" w:rsidP="003A6ACC">
          <w:pPr>
            <w:pStyle w:val="TOC3"/>
            <w:rPr>
              <w:rFonts w:cstheme="minorBidi"/>
              <w:kern w:val="2"/>
              <w:sz w:val="22"/>
              <w:szCs w:val="22"/>
              <w:lang w:val="en-GB"/>
              <w14:ligatures w14:val="standardContextual"/>
            </w:rPr>
          </w:pPr>
          <w:hyperlink w:anchor="_Toc138257346" w:history="1">
            <w:r w:rsidR="003A6ACC" w:rsidRPr="00F51A7B">
              <w:rPr>
                <w:rStyle w:val="Hyperlink"/>
                <w:lang w:val="en-GB"/>
              </w:rPr>
              <w:t>3.1.8</w:t>
            </w:r>
            <w:r w:rsidR="003A6ACC" w:rsidRPr="00F51A7B">
              <w:rPr>
                <w:rFonts w:cstheme="minorBidi"/>
                <w:kern w:val="2"/>
                <w:sz w:val="22"/>
                <w:szCs w:val="22"/>
                <w:lang w:val="en-GB"/>
                <w14:ligatures w14:val="standardContextual"/>
              </w:rPr>
              <w:tab/>
            </w:r>
            <w:r w:rsidR="003A6ACC" w:rsidRPr="00F51A7B">
              <w:rPr>
                <w:rStyle w:val="Hyperlink"/>
                <w:lang w:val="en-GB"/>
              </w:rPr>
              <w:t>PCEM technologies, products, and service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6 \h </w:instrText>
            </w:r>
            <w:r w:rsidR="003A6ACC" w:rsidRPr="00F51A7B">
              <w:rPr>
                <w:webHidden/>
                <w:lang w:val="en-GB"/>
              </w:rPr>
            </w:r>
            <w:r w:rsidR="003A6ACC" w:rsidRPr="00F51A7B">
              <w:rPr>
                <w:webHidden/>
                <w:lang w:val="en-GB"/>
              </w:rPr>
              <w:fldChar w:fldCharType="separate"/>
            </w:r>
            <w:r w:rsidR="006715C4">
              <w:rPr>
                <w:webHidden/>
                <w:lang w:val="en-GB"/>
              </w:rPr>
              <w:t>13</w:t>
            </w:r>
            <w:r w:rsidR="003A6ACC" w:rsidRPr="00F51A7B">
              <w:rPr>
                <w:webHidden/>
                <w:lang w:val="en-GB"/>
              </w:rPr>
              <w:fldChar w:fldCharType="end"/>
            </w:r>
          </w:hyperlink>
        </w:p>
        <w:p w14:paraId="4E6C1C1D" w14:textId="47140625" w:rsidR="003A6ACC" w:rsidRPr="00F51A7B" w:rsidRDefault="00327D82" w:rsidP="003A6ACC">
          <w:pPr>
            <w:pStyle w:val="TOC2"/>
            <w:rPr>
              <w:rFonts w:cstheme="minorBidi"/>
              <w:kern w:val="2"/>
              <w:sz w:val="22"/>
              <w:lang w:val="en-GB"/>
              <w14:ligatures w14:val="standardContextual"/>
            </w:rPr>
          </w:pPr>
          <w:hyperlink w:anchor="_Toc138257347" w:history="1">
            <w:r w:rsidR="003A6ACC" w:rsidRPr="00F51A7B">
              <w:rPr>
                <w:rStyle w:val="Hyperlink"/>
                <w:lang w:val="en-GB"/>
              </w:rPr>
              <w:t>3.2</w:t>
            </w:r>
            <w:r w:rsidR="003A6ACC" w:rsidRPr="00F51A7B">
              <w:rPr>
                <w:rFonts w:cstheme="minorBidi"/>
                <w:kern w:val="2"/>
                <w:sz w:val="22"/>
                <w:lang w:val="en-GB"/>
                <w14:ligatures w14:val="standardContextual"/>
              </w:rPr>
              <w:tab/>
            </w:r>
            <w:r w:rsidR="003A6ACC" w:rsidRPr="00F51A7B">
              <w:rPr>
                <w:rStyle w:val="Hyperlink"/>
                <w:lang w:val="en-GB"/>
              </w:rPr>
              <w:t>Management of the circular economy programme activitie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7 \h </w:instrText>
            </w:r>
            <w:r w:rsidR="003A6ACC" w:rsidRPr="00F51A7B">
              <w:rPr>
                <w:webHidden/>
                <w:lang w:val="en-GB"/>
              </w:rPr>
            </w:r>
            <w:r w:rsidR="003A6ACC" w:rsidRPr="00F51A7B">
              <w:rPr>
                <w:webHidden/>
                <w:lang w:val="en-GB"/>
              </w:rPr>
              <w:fldChar w:fldCharType="separate"/>
            </w:r>
            <w:r w:rsidR="006715C4">
              <w:rPr>
                <w:webHidden/>
                <w:lang w:val="en-GB"/>
              </w:rPr>
              <w:t>13</w:t>
            </w:r>
            <w:r w:rsidR="003A6ACC" w:rsidRPr="00F51A7B">
              <w:rPr>
                <w:webHidden/>
                <w:lang w:val="en-GB"/>
              </w:rPr>
              <w:fldChar w:fldCharType="end"/>
            </w:r>
          </w:hyperlink>
        </w:p>
        <w:p w14:paraId="247F7049" w14:textId="389F90AC" w:rsidR="003A6ACC" w:rsidRPr="00F51A7B" w:rsidRDefault="00327D82" w:rsidP="003A6ACC">
          <w:pPr>
            <w:pStyle w:val="TOC3"/>
            <w:rPr>
              <w:rFonts w:cstheme="minorBidi"/>
              <w:kern w:val="2"/>
              <w:sz w:val="22"/>
              <w:szCs w:val="22"/>
              <w:lang w:val="en-GB"/>
              <w14:ligatures w14:val="standardContextual"/>
            </w:rPr>
          </w:pPr>
          <w:hyperlink w:anchor="_Toc138257348" w:history="1">
            <w:r w:rsidR="003A6ACC" w:rsidRPr="00F51A7B">
              <w:rPr>
                <w:rStyle w:val="Hyperlink"/>
                <w:lang w:val="en-GB"/>
              </w:rPr>
              <w:t>3.2.1</w:t>
            </w:r>
            <w:r w:rsidR="003A6ACC" w:rsidRPr="00F51A7B">
              <w:rPr>
                <w:rFonts w:cstheme="minorBidi"/>
                <w:kern w:val="2"/>
                <w:sz w:val="22"/>
                <w:szCs w:val="22"/>
                <w:lang w:val="en-GB"/>
                <w14:ligatures w14:val="standardContextual"/>
              </w:rPr>
              <w:tab/>
            </w:r>
            <w:r w:rsidR="003A6ACC" w:rsidRPr="00F51A7B">
              <w:rPr>
                <w:rStyle w:val="Hyperlink"/>
                <w:lang w:val="en-GB"/>
              </w:rPr>
              <w:t>Coordinating entity</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8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48035BA3" w14:textId="58C4038B" w:rsidR="003A6ACC" w:rsidRPr="00F51A7B" w:rsidRDefault="00327D82" w:rsidP="003A6ACC">
          <w:pPr>
            <w:pStyle w:val="TOC3"/>
            <w:rPr>
              <w:rFonts w:cstheme="minorBidi"/>
              <w:kern w:val="2"/>
              <w:sz w:val="22"/>
              <w:szCs w:val="22"/>
              <w:lang w:val="en-GB"/>
              <w14:ligatures w14:val="standardContextual"/>
            </w:rPr>
          </w:pPr>
          <w:hyperlink w:anchor="_Toc138257349" w:history="1">
            <w:r w:rsidR="003A6ACC" w:rsidRPr="00F51A7B">
              <w:rPr>
                <w:rStyle w:val="Hyperlink"/>
                <w:lang w:val="en-GB"/>
              </w:rPr>
              <w:t>3.2.2</w:t>
            </w:r>
            <w:r w:rsidR="003A6ACC" w:rsidRPr="00F51A7B">
              <w:rPr>
                <w:rFonts w:cstheme="minorBidi"/>
                <w:kern w:val="2"/>
                <w:sz w:val="22"/>
                <w:szCs w:val="22"/>
                <w:lang w:val="en-GB"/>
                <w14:ligatures w14:val="standardContextual"/>
              </w:rPr>
              <w:tab/>
            </w:r>
            <w:r w:rsidR="003A6ACC" w:rsidRPr="00F51A7B">
              <w:rPr>
                <w:rStyle w:val="Hyperlink"/>
                <w:lang w:val="en-GB"/>
              </w:rPr>
              <w:t>Management system of the CoE</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49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43DF621E" w14:textId="6BF0E2EC" w:rsidR="003A6ACC" w:rsidRPr="00F51A7B" w:rsidRDefault="00327D82" w:rsidP="003A6ACC">
          <w:pPr>
            <w:pStyle w:val="TOC2"/>
            <w:rPr>
              <w:rFonts w:cstheme="minorBidi"/>
              <w:kern w:val="2"/>
              <w:sz w:val="22"/>
              <w:lang w:val="en-GB"/>
              <w14:ligatures w14:val="standardContextual"/>
            </w:rPr>
          </w:pPr>
          <w:hyperlink w:anchor="_Toc138257350" w:history="1">
            <w:r w:rsidR="003A6ACC" w:rsidRPr="00F51A7B">
              <w:rPr>
                <w:rStyle w:val="Hyperlink"/>
                <w:lang w:val="en-GB"/>
              </w:rPr>
              <w:t>3.3</w:t>
            </w:r>
            <w:r w:rsidR="003A6ACC" w:rsidRPr="00F51A7B">
              <w:rPr>
                <w:rFonts w:cstheme="minorBidi"/>
                <w:kern w:val="2"/>
                <w:sz w:val="22"/>
                <w:lang w:val="en-GB"/>
                <w14:ligatures w14:val="standardContextual"/>
              </w:rPr>
              <w:tab/>
            </w:r>
            <w:r w:rsidR="003A6ACC" w:rsidRPr="00F51A7B">
              <w:rPr>
                <w:rStyle w:val="Hyperlink"/>
                <w:lang w:val="en-GB"/>
              </w:rPr>
              <w:t>Grouped project</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0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6BC3F3EF" w14:textId="59D62269" w:rsidR="003A6ACC" w:rsidRPr="00F51A7B" w:rsidRDefault="00327D82" w:rsidP="003A6ACC">
          <w:pPr>
            <w:pStyle w:val="TOC2"/>
            <w:rPr>
              <w:rFonts w:cstheme="minorBidi"/>
              <w:kern w:val="2"/>
              <w:sz w:val="22"/>
              <w:lang w:val="en-GB"/>
              <w14:ligatures w14:val="standardContextual"/>
            </w:rPr>
          </w:pPr>
          <w:hyperlink w:anchor="_Toc138257351" w:history="1">
            <w:r w:rsidR="003A6ACC" w:rsidRPr="00F51A7B">
              <w:rPr>
                <w:rStyle w:val="Hyperlink"/>
                <w:lang w:val="en-GB"/>
              </w:rPr>
              <w:t>3.4</w:t>
            </w:r>
            <w:r w:rsidR="003A6ACC" w:rsidRPr="00F51A7B">
              <w:rPr>
                <w:rFonts w:cstheme="minorBidi"/>
                <w:kern w:val="2"/>
                <w:sz w:val="22"/>
                <w:lang w:val="en-GB"/>
                <w14:ligatures w14:val="standardContextual"/>
              </w:rPr>
              <w:tab/>
            </w:r>
            <w:r w:rsidR="003A6ACC" w:rsidRPr="00F51A7B">
              <w:rPr>
                <w:rStyle w:val="Hyperlink"/>
                <w:lang w:val="en-GB"/>
              </w:rPr>
              <w:t>Methodological elemen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1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57720C43" w14:textId="6412AA65" w:rsidR="003A6ACC" w:rsidRPr="00F51A7B" w:rsidRDefault="00327D82" w:rsidP="003A6ACC">
          <w:pPr>
            <w:pStyle w:val="TOC3"/>
            <w:rPr>
              <w:rFonts w:cstheme="minorBidi"/>
              <w:kern w:val="2"/>
              <w:sz w:val="22"/>
              <w:szCs w:val="22"/>
              <w:lang w:val="en-GB"/>
              <w14:ligatures w14:val="standardContextual"/>
            </w:rPr>
          </w:pPr>
          <w:hyperlink w:anchor="_Toc138257352" w:history="1">
            <w:r w:rsidR="003A6ACC" w:rsidRPr="00F51A7B">
              <w:rPr>
                <w:rStyle w:val="Hyperlink"/>
                <w:lang w:val="en-GB"/>
              </w:rPr>
              <w:t>3.4.1</w:t>
            </w:r>
            <w:r w:rsidR="003A6ACC" w:rsidRPr="00F51A7B">
              <w:rPr>
                <w:rFonts w:cstheme="minorBidi"/>
                <w:kern w:val="2"/>
                <w:sz w:val="22"/>
                <w:szCs w:val="22"/>
                <w:lang w:val="en-GB"/>
                <w14:ligatures w14:val="standardContextual"/>
              </w:rPr>
              <w:tab/>
            </w:r>
            <w:r w:rsidR="003A6ACC" w:rsidRPr="00F51A7B">
              <w:rPr>
                <w:rStyle w:val="Hyperlink"/>
                <w:lang w:val="en-GB"/>
              </w:rPr>
              <w:t>Selected methodology</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2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4D4D4AAB" w14:textId="4CBE642A" w:rsidR="003A6ACC" w:rsidRPr="00F51A7B" w:rsidRDefault="00327D82" w:rsidP="003A6ACC">
          <w:pPr>
            <w:pStyle w:val="TOC3"/>
            <w:rPr>
              <w:rFonts w:cstheme="minorBidi"/>
              <w:kern w:val="2"/>
              <w:sz w:val="22"/>
              <w:szCs w:val="22"/>
              <w:lang w:val="en-GB"/>
              <w14:ligatures w14:val="standardContextual"/>
            </w:rPr>
          </w:pPr>
          <w:hyperlink w:anchor="_Toc138257353" w:history="1">
            <w:r w:rsidR="003A6ACC" w:rsidRPr="00F51A7B">
              <w:rPr>
                <w:rStyle w:val="Hyperlink"/>
                <w:lang w:val="en-GB"/>
              </w:rPr>
              <w:t>3.4.2</w:t>
            </w:r>
            <w:r w:rsidR="003A6ACC" w:rsidRPr="00F51A7B">
              <w:rPr>
                <w:rFonts w:cstheme="minorBidi"/>
                <w:kern w:val="2"/>
                <w:sz w:val="22"/>
                <w:szCs w:val="22"/>
                <w:lang w:val="en-GB"/>
                <w14:ligatures w14:val="standardContextual"/>
              </w:rPr>
              <w:tab/>
            </w:r>
            <w:r w:rsidR="003A6ACC" w:rsidRPr="00F51A7B">
              <w:rPr>
                <w:rStyle w:val="Hyperlink"/>
                <w:lang w:val="en-GB"/>
              </w:rPr>
              <w:t>No double counting</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3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29366447" w14:textId="3B4D4731" w:rsidR="003A6ACC" w:rsidRPr="00F51A7B" w:rsidRDefault="00327D82" w:rsidP="003A6ACC">
          <w:pPr>
            <w:pStyle w:val="TOC3"/>
            <w:rPr>
              <w:rFonts w:cstheme="minorBidi"/>
              <w:kern w:val="2"/>
              <w:sz w:val="22"/>
              <w:szCs w:val="22"/>
              <w:lang w:val="en-GB"/>
              <w14:ligatures w14:val="standardContextual"/>
            </w:rPr>
          </w:pPr>
          <w:hyperlink w:anchor="_Toc138257354" w:history="1">
            <w:r w:rsidR="003A6ACC" w:rsidRPr="00F51A7B">
              <w:rPr>
                <w:rStyle w:val="Hyperlink"/>
                <w:lang w:val="en-GB"/>
              </w:rPr>
              <w:t>3.4.3</w:t>
            </w:r>
            <w:r w:rsidR="003A6ACC" w:rsidRPr="00F51A7B">
              <w:rPr>
                <w:rFonts w:cstheme="minorBidi"/>
                <w:kern w:val="2"/>
                <w:sz w:val="22"/>
                <w:szCs w:val="22"/>
                <w:lang w:val="en-GB"/>
                <w14:ligatures w14:val="standardContextual"/>
              </w:rPr>
              <w:tab/>
            </w:r>
            <w:r w:rsidR="003A6ACC" w:rsidRPr="00F51A7B">
              <w:rPr>
                <w:rStyle w:val="Hyperlink"/>
                <w:lang w:val="en-GB"/>
              </w:rPr>
              <w:t>Baseline scenario</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4 \h </w:instrText>
            </w:r>
            <w:r w:rsidR="003A6ACC" w:rsidRPr="00F51A7B">
              <w:rPr>
                <w:webHidden/>
                <w:lang w:val="en-GB"/>
              </w:rPr>
            </w:r>
            <w:r w:rsidR="003A6ACC" w:rsidRPr="00F51A7B">
              <w:rPr>
                <w:webHidden/>
                <w:lang w:val="en-GB"/>
              </w:rPr>
              <w:fldChar w:fldCharType="separate"/>
            </w:r>
            <w:r w:rsidR="006715C4">
              <w:rPr>
                <w:webHidden/>
                <w:lang w:val="en-GB"/>
              </w:rPr>
              <w:t>14</w:t>
            </w:r>
            <w:r w:rsidR="003A6ACC" w:rsidRPr="00F51A7B">
              <w:rPr>
                <w:webHidden/>
                <w:lang w:val="en-GB"/>
              </w:rPr>
              <w:fldChar w:fldCharType="end"/>
            </w:r>
          </w:hyperlink>
        </w:p>
        <w:p w14:paraId="26B1CFB0" w14:textId="68AF7082" w:rsidR="003A6ACC" w:rsidRPr="00F51A7B" w:rsidRDefault="00327D82" w:rsidP="003A6ACC">
          <w:pPr>
            <w:pStyle w:val="TOC3"/>
            <w:rPr>
              <w:rFonts w:cstheme="minorBidi"/>
              <w:kern w:val="2"/>
              <w:sz w:val="22"/>
              <w:szCs w:val="22"/>
              <w:lang w:val="en-GB"/>
              <w14:ligatures w14:val="standardContextual"/>
            </w:rPr>
          </w:pPr>
          <w:hyperlink w:anchor="_Toc138257355" w:history="1">
            <w:r w:rsidR="003A6ACC" w:rsidRPr="00F51A7B">
              <w:rPr>
                <w:rStyle w:val="Hyperlink"/>
                <w:lang w:val="en-GB"/>
              </w:rPr>
              <w:t>3.4.4</w:t>
            </w:r>
            <w:r w:rsidR="003A6ACC" w:rsidRPr="00F51A7B">
              <w:rPr>
                <w:rFonts w:cstheme="minorBidi"/>
                <w:kern w:val="2"/>
                <w:sz w:val="22"/>
                <w:szCs w:val="22"/>
                <w:lang w:val="en-GB"/>
                <w14:ligatures w14:val="standardContextual"/>
              </w:rPr>
              <w:tab/>
            </w:r>
            <w:r w:rsidR="003A6ACC" w:rsidRPr="00F51A7B">
              <w:rPr>
                <w:rStyle w:val="Hyperlink"/>
                <w:lang w:val="en-GB"/>
              </w:rPr>
              <w:t>Project scenario</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5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0E7948E4" w14:textId="2B9BEDF7" w:rsidR="003A6ACC" w:rsidRPr="00F51A7B" w:rsidRDefault="00327D82" w:rsidP="003A6ACC">
          <w:pPr>
            <w:pStyle w:val="TOC3"/>
            <w:rPr>
              <w:rFonts w:cstheme="minorBidi"/>
              <w:kern w:val="2"/>
              <w:sz w:val="22"/>
              <w:szCs w:val="22"/>
              <w:lang w:val="en-GB"/>
              <w14:ligatures w14:val="standardContextual"/>
            </w:rPr>
          </w:pPr>
          <w:hyperlink w:anchor="_Toc138257356" w:history="1">
            <w:r w:rsidR="003A6ACC" w:rsidRPr="00F51A7B">
              <w:rPr>
                <w:rStyle w:val="Hyperlink"/>
                <w:lang w:val="en-GB"/>
              </w:rPr>
              <w:t>3.4.5</w:t>
            </w:r>
            <w:r w:rsidR="003A6ACC" w:rsidRPr="00F51A7B">
              <w:rPr>
                <w:rFonts w:cstheme="minorBidi"/>
                <w:kern w:val="2"/>
                <w:sz w:val="22"/>
                <w:szCs w:val="22"/>
                <w:lang w:val="en-GB"/>
                <w14:ligatures w14:val="standardContextual"/>
              </w:rPr>
              <w:tab/>
            </w:r>
            <w:r w:rsidR="003A6ACC" w:rsidRPr="00F51A7B">
              <w:rPr>
                <w:rStyle w:val="Hyperlink"/>
                <w:lang w:val="en-GB"/>
              </w:rPr>
              <w:t>Deviations in the implementation of the PCEM with respect to the PDD</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6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5DEDFDE9" w14:textId="3D519457" w:rsidR="003A6ACC" w:rsidRPr="00F51A7B" w:rsidRDefault="00327D82" w:rsidP="003A6ACC">
          <w:pPr>
            <w:pStyle w:val="TOC3"/>
            <w:rPr>
              <w:rFonts w:cstheme="minorBidi"/>
              <w:kern w:val="2"/>
              <w:sz w:val="22"/>
              <w:szCs w:val="22"/>
              <w:lang w:val="en-GB"/>
              <w14:ligatures w14:val="standardContextual"/>
            </w:rPr>
          </w:pPr>
          <w:hyperlink w:anchor="_Toc138257357" w:history="1">
            <w:r w:rsidR="003A6ACC" w:rsidRPr="00F51A7B">
              <w:rPr>
                <w:rStyle w:val="Hyperlink"/>
                <w:lang w:val="en-GB"/>
              </w:rPr>
              <w:t>3.4.6</w:t>
            </w:r>
            <w:r w:rsidR="003A6ACC" w:rsidRPr="00F51A7B">
              <w:rPr>
                <w:rFonts w:cstheme="minorBidi"/>
                <w:kern w:val="2"/>
                <w:sz w:val="22"/>
                <w:szCs w:val="22"/>
                <w:lang w:val="en-GB"/>
                <w14:ligatures w14:val="standardContextual"/>
              </w:rPr>
              <w:tab/>
            </w:r>
            <w:r w:rsidR="003A6ACC" w:rsidRPr="00F51A7B">
              <w:rPr>
                <w:rStyle w:val="Hyperlink"/>
                <w:lang w:val="en-GB"/>
              </w:rPr>
              <w:t>Methodological deviation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7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0E32BE7F" w14:textId="4B023033" w:rsidR="003A6ACC" w:rsidRPr="00F51A7B" w:rsidRDefault="00327D82" w:rsidP="003A6ACC">
          <w:pPr>
            <w:pStyle w:val="TOC3"/>
            <w:rPr>
              <w:rFonts w:cstheme="minorBidi"/>
              <w:kern w:val="2"/>
              <w:sz w:val="22"/>
              <w:szCs w:val="22"/>
              <w:lang w:val="en-GB"/>
              <w14:ligatures w14:val="standardContextual"/>
            </w:rPr>
          </w:pPr>
          <w:hyperlink w:anchor="_Toc138257358" w:history="1">
            <w:r w:rsidR="003A6ACC" w:rsidRPr="00F51A7B">
              <w:rPr>
                <w:rStyle w:val="Hyperlink"/>
                <w:lang w:val="en-GB"/>
              </w:rPr>
              <w:t>3.4.7</w:t>
            </w:r>
            <w:r w:rsidR="003A6ACC" w:rsidRPr="00F51A7B">
              <w:rPr>
                <w:rFonts w:cstheme="minorBidi"/>
                <w:kern w:val="2"/>
                <w:sz w:val="22"/>
                <w:szCs w:val="22"/>
                <w:lang w:val="en-GB"/>
                <w14:ligatures w14:val="standardContextual"/>
              </w:rPr>
              <w:tab/>
            </w:r>
            <w:r w:rsidR="003A6ACC" w:rsidRPr="00F51A7B">
              <w:rPr>
                <w:rStyle w:val="Hyperlink"/>
                <w:lang w:val="en-GB"/>
              </w:rPr>
              <w:t>Accreditation period</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8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4BC2C25D" w14:textId="32C7FD93" w:rsidR="003A6ACC" w:rsidRPr="00F51A7B" w:rsidRDefault="00327D82" w:rsidP="003A6ACC">
          <w:pPr>
            <w:pStyle w:val="TOC3"/>
            <w:rPr>
              <w:rFonts w:cstheme="minorBidi"/>
              <w:kern w:val="2"/>
              <w:sz w:val="22"/>
              <w:szCs w:val="22"/>
              <w:lang w:val="en-GB"/>
              <w14:ligatures w14:val="standardContextual"/>
            </w:rPr>
          </w:pPr>
          <w:hyperlink w:anchor="_Toc138257359" w:history="1">
            <w:r w:rsidR="003A6ACC" w:rsidRPr="00F51A7B">
              <w:rPr>
                <w:rStyle w:val="Hyperlink"/>
                <w:lang w:val="en-GB"/>
              </w:rPr>
              <w:t>3.4.8</w:t>
            </w:r>
            <w:r w:rsidR="003A6ACC" w:rsidRPr="00F51A7B">
              <w:rPr>
                <w:rFonts w:cstheme="minorBidi"/>
                <w:kern w:val="2"/>
                <w:sz w:val="22"/>
                <w:szCs w:val="22"/>
                <w:lang w:val="en-GB"/>
                <w14:ligatures w14:val="standardContextual"/>
              </w:rPr>
              <w:tab/>
            </w:r>
            <w:r w:rsidR="003A6ACC" w:rsidRPr="00F51A7B">
              <w:rPr>
                <w:rStyle w:val="Hyperlink"/>
                <w:lang w:val="en-GB"/>
              </w:rPr>
              <w:t>Quantification of materials in the baseline scenario</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59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09A7346B" w14:textId="008D835A" w:rsidR="003A6ACC" w:rsidRPr="00F51A7B" w:rsidRDefault="00327D82" w:rsidP="003A6ACC">
          <w:pPr>
            <w:pStyle w:val="TOC3"/>
            <w:rPr>
              <w:rFonts w:cstheme="minorBidi"/>
              <w:kern w:val="2"/>
              <w:sz w:val="22"/>
              <w:szCs w:val="22"/>
              <w:lang w:val="en-GB"/>
              <w14:ligatures w14:val="standardContextual"/>
            </w:rPr>
          </w:pPr>
          <w:hyperlink w:anchor="_Toc138257360" w:history="1">
            <w:r w:rsidR="003A6ACC" w:rsidRPr="00F51A7B">
              <w:rPr>
                <w:rStyle w:val="Hyperlink"/>
                <w:lang w:val="en-GB"/>
              </w:rPr>
              <w:t>3.4.9</w:t>
            </w:r>
            <w:r w:rsidR="003A6ACC" w:rsidRPr="00F51A7B">
              <w:rPr>
                <w:rFonts w:cstheme="minorBidi"/>
                <w:kern w:val="2"/>
                <w:sz w:val="22"/>
                <w:szCs w:val="22"/>
                <w:lang w:val="en-GB"/>
                <w14:ligatures w14:val="standardContextual"/>
              </w:rPr>
              <w:tab/>
            </w:r>
            <w:r w:rsidR="003A6ACC" w:rsidRPr="00F51A7B">
              <w:rPr>
                <w:rStyle w:val="Hyperlink"/>
                <w:lang w:val="en-GB"/>
              </w:rPr>
              <w:t>Quantification of material reduction or recirculation in the project scenario</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0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6E929D0C" w14:textId="023E6676" w:rsidR="003A6ACC" w:rsidRPr="00F51A7B" w:rsidRDefault="00327D82" w:rsidP="003A6ACC">
          <w:pPr>
            <w:pStyle w:val="TOC3"/>
            <w:tabs>
              <w:tab w:val="left" w:pos="880"/>
            </w:tabs>
            <w:rPr>
              <w:rFonts w:cstheme="minorBidi"/>
              <w:kern w:val="2"/>
              <w:sz w:val="22"/>
              <w:szCs w:val="22"/>
              <w:lang w:val="en-GB"/>
              <w14:ligatures w14:val="standardContextual"/>
            </w:rPr>
          </w:pPr>
          <w:hyperlink w:anchor="_Toc138257361" w:history="1">
            <w:r w:rsidR="003A6ACC" w:rsidRPr="00F51A7B">
              <w:rPr>
                <w:rStyle w:val="Hyperlink"/>
                <w:lang w:val="en-GB"/>
              </w:rPr>
              <w:t>3.4.10</w:t>
            </w:r>
            <w:r w:rsidR="003A6ACC" w:rsidRPr="00F51A7B">
              <w:rPr>
                <w:rFonts w:cstheme="minorBidi"/>
                <w:kern w:val="2"/>
                <w:sz w:val="22"/>
                <w:szCs w:val="22"/>
                <w:lang w:val="en-GB"/>
                <w14:ligatures w14:val="standardContextual"/>
              </w:rPr>
              <w:tab/>
            </w:r>
            <w:r w:rsidR="003A6ACC" w:rsidRPr="00F51A7B">
              <w:rPr>
                <w:rStyle w:val="Hyperlink"/>
                <w:lang w:val="en-GB"/>
              </w:rPr>
              <w:t>Leakage</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1 \h </w:instrText>
            </w:r>
            <w:r w:rsidR="003A6ACC" w:rsidRPr="00F51A7B">
              <w:rPr>
                <w:webHidden/>
                <w:lang w:val="en-GB"/>
              </w:rPr>
            </w:r>
            <w:r w:rsidR="003A6ACC" w:rsidRPr="00F51A7B">
              <w:rPr>
                <w:webHidden/>
                <w:lang w:val="en-GB"/>
              </w:rPr>
              <w:fldChar w:fldCharType="separate"/>
            </w:r>
            <w:r w:rsidR="006715C4">
              <w:rPr>
                <w:webHidden/>
                <w:lang w:val="en-GB"/>
              </w:rPr>
              <w:t>15</w:t>
            </w:r>
            <w:r w:rsidR="003A6ACC" w:rsidRPr="00F51A7B">
              <w:rPr>
                <w:webHidden/>
                <w:lang w:val="en-GB"/>
              </w:rPr>
              <w:fldChar w:fldCharType="end"/>
            </w:r>
          </w:hyperlink>
        </w:p>
        <w:p w14:paraId="099FCDB3" w14:textId="1A3E7772" w:rsidR="003A6ACC" w:rsidRPr="00F51A7B" w:rsidRDefault="00327D82" w:rsidP="003A6ACC">
          <w:pPr>
            <w:pStyle w:val="TOC3"/>
            <w:tabs>
              <w:tab w:val="left" w:pos="880"/>
            </w:tabs>
            <w:rPr>
              <w:rFonts w:cstheme="minorBidi"/>
              <w:kern w:val="2"/>
              <w:sz w:val="22"/>
              <w:szCs w:val="22"/>
              <w:lang w:val="en-GB"/>
              <w14:ligatures w14:val="standardContextual"/>
            </w:rPr>
          </w:pPr>
          <w:hyperlink w:anchor="_Toc138257362" w:history="1">
            <w:r w:rsidR="003A6ACC" w:rsidRPr="00F51A7B">
              <w:rPr>
                <w:rStyle w:val="Hyperlink"/>
                <w:lang w:val="en-GB"/>
              </w:rPr>
              <w:t>3.4.11</w:t>
            </w:r>
            <w:r w:rsidR="003A6ACC" w:rsidRPr="00F51A7B">
              <w:rPr>
                <w:rFonts w:cstheme="minorBidi"/>
                <w:kern w:val="2"/>
                <w:sz w:val="22"/>
                <w:szCs w:val="22"/>
                <w:lang w:val="en-GB"/>
                <w14:ligatures w14:val="standardContextual"/>
              </w:rPr>
              <w:tab/>
            </w:r>
            <w:r w:rsidR="003A6ACC" w:rsidRPr="00F51A7B">
              <w:rPr>
                <w:rStyle w:val="Hyperlink"/>
                <w:lang w:val="en-GB"/>
              </w:rPr>
              <w:t>Net material reduction or recircul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2 \h </w:instrText>
            </w:r>
            <w:r w:rsidR="003A6ACC" w:rsidRPr="00F51A7B">
              <w:rPr>
                <w:webHidden/>
                <w:lang w:val="en-GB"/>
              </w:rPr>
            </w:r>
            <w:r w:rsidR="003A6ACC" w:rsidRPr="00F51A7B">
              <w:rPr>
                <w:webHidden/>
                <w:lang w:val="en-GB"/>
              </w:rPr>
              <w:fldChar w:fldCharType="separate"/>
            </w:r>
            <w:r w:rsidR="006715C4">
              <w:rPr>
                <w:webHidden/>
                <w:lang w:val="en-GB"/>
              </w:rPr>
              <w:t>16</w:t>
            </w:r>
            <w:r w:rsidR="003A6ACC" w:rsidRPr="00F51A7B">
              <w:rPr>
                <w:webHidden/>
                <w:lang w:val="en-GB"/>
              </w:rPr>
              <w:fldChar w:fldCharType="end"/>
            </w:r>
          </w:hyperlink>
        </w:p>
        <w:p w14:paraId="52A2F4B6" w14:textId="3344DD36" w:rsidR="003A6ACC" w:rsidRPr="00F51A7B" w:rsidRDefault="00327D82" w:rsidP="003A6ACC">
          <w:pPr>
            <w:pStyle w:val="TOC3"/>
            <w:tabs>
              <w:tab w:val="left" w:pos="880"/>
            </w:tabs>
            <w:rPr>
              <w:rFonts w:cstheme="minorBidi"/>
              <w:kern w:val="2"/>
              <w:sz w:val="22"/>
              <w:szCs w:val="22"/>
              <w:lang w:val="en-GB"/>
              <w14:ligatures w14:val="standardContextual"/>
            </w:rPr>
          </w:pPr>
          <w:hyperlink w:anchor="_Toc138257363" w:history="1">
            <w:r w:rsidR="003A6ACC" w:rsidRPr="00F51A7B">
              <w:rPr>
                <w:rStyle w:val="Hyperlink"/>
                <w:lang w:val="en-GB"/>
              </w:rPr>
              <w:t>3.4.12</w:t>
            </w:r>
            <w:r w:rsidR="003A6ACC" w:rsidRPr="00F51A7B">
              <w:rPr>
                <w:rFonts w:cstheme="minorBidi"/>
                <w:kern w:val="2"/>
                <w:sz w:val="22"/>
                <w:szCs w:val="22"/>
                <w:lang w:val="en-GB"/>
                <w14:ligatures w14:val="standardContextual"/>
              </w:rPr>
              <w:tab/>
            </w:r>
            <w:r w:rsidR="003A6ACC" w:rsidRPr="00F51A7B">
              <w:rPr>
                <w:rStyle w:val="Hyperlink"/>
                <w:lang w:val="en-GB"/>
              </w:rPr>
              <w:t>Reassessment of the baseline scenario</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3 \h </w:instrText>
            </w:r>
            <w:r w:rsidR="003A6ACC" w:rsidRPr="00F51A7B">
              <w:rPr>
                <w:webHidden/>
                <w:lang w:val="en-GB"/>
              </w:rPr>
            </w:r>
            <w:r w:rsidR="003A6ACC" w:rsidRPr="00F51A7B">
              <w:rPr>
                <w:webHidden/>
                <w:lang w:val="en-GB"/>
              </w:rPr>
              <w:fldChar w:fldCharType="separate"/>
            </w:r>
            <w:r w:rsidR="006715C4">
              <w:rPr>
                <w:webHidden/>
                <w:lang w:val="en-GB"/>
              </w:rPr>
              <w:t>16</w:t>
            </w:r>
            <w:r w:rsidR="003A6ACC" w:rsidRPr="00F51A7B">
              <w:rPr>
                <w:webHidden/>
                <w:lang w:val="en-GB"/>
              </w:rPr>
              <w:fldChar w:fldCharType="end"/>
            </w:r>
          </w:hyperlink>
        </w:p>
        <w:p w14:paraId="5092DC28" w14:textId="01B3299F" w:rsidR="003A6ACC" w:rsidRPr="00F51A7B" w:rsidRDefault="00327D82" w:rsidP="003A6ACC">
          <w:pPr>
            <w:pStyle w:val="TOC3"/>
            <w:tabs>
              <w:tab w:val="left" w:pos="880"/>
            </w:tabs>
            <w:rPr>
              <w:rFonts w:cstheme="minorBidi"/>
              <w:kern w:val="2"/>
              <w:sz w:val="22"/>
              <w:szCs w:val="22"/>
              <w:lang w:val="en-GB"/>
              <w14:ligatures w14:val="standardContextual"/>
            </w:rPr>
          </w:pPr>
          <w:hyperlink w:anchor="_Toc138257364" w:history="1">
            <w:r w:rsidR="003A6ACC" w:rsidRPr="00F51A7B">
              <w:rPr>
                <w:rStyle w:val="Hyperlink"/>
                <w:lang w:val="en-GB"/>
              </w:rPr>
              <w:t>3.4.13</w:t>
            </w:r>
            <w:r w:rsidR="003A6ACC" w:rsidRPr="00F51A7B">
              <w:rPr>
                <w:rFonts w:cstheme="minorBidi"/>
                <w:kern w:val="2"/>
                <w:sz w:val="22"/>
                <w:szCs w:val="22"/>
                <w:lang w:val="en-GB"/>
                <w14:ligatures w14:val="standardContextual"/>
              </w:rPr>
              <w:tab/>
            </w:r>
            <w:r w:rsidR="003A6ACC" w:rsidRPr="00F51A7B">
              <w:rPr>
                <w:rStyle w:val="Hyperlink"/>
                <w:lang w:val="en-GB"/>
              </w:rPr>
              <w:t>Natural disturbances and other catastrophic even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4 \h </w:instrText>
            </w:r>
            <w:r w:rsidR="003A6ACC" w:rsidRPr="00F51A7B">
              <w:rPr>
                <w:webHidden/>
                <w:lang w:val="en-GB"/>
              </w:rPr>
            </w:r>
            <w:r w:rsidR="003A6ACC" w:rsidRPr="00F51A7B">
              <w:rPr>
                <w:webHidden/>
                <w:lang w:val="en-GB"/>
              </w:rPr>
              <w:fldChar w:fldCharType="separate"/>
            </w:r>
            <w:r w:rsidR="006715C4">
              <w:rPr>
                <w:webHidden/>
                <w:lang w:val="en-GB"/>
              </w:rPr>
              <w:t>16</w:t>
            </w:r>
            <w:r w:rsidR="003A6ACC" w:rsidRPr="00F51A7B">
              <w:rPr>
                <w:webHidden/>
                <w:lang w:val="en-GB"/>
              </w:rPr>
              <w:fldChar w:fldCharType="end"/>
            </w:r>
          </w:hyperlink>
        </w:p>
        <w:p w14:paraId="2D14D5E8" w14:textId="5DA1197E" w:rsidR="003A6ACC" w:rsidRPr="00F51A7B" w:rsidRDefault="00327D82" w:rsidP="003A6ACC">
          <w:pPr>
            <w:pStyle w:val="TOC1"/>
            <w:rPr>
              <w:rFonts w:cstheme="minorBidi"/>
              <w:b w:val="0"/>
              <w:bCs w:val="0"/>
              <w:kern w:val="2"/>
              <w:lang w:val="en-GB" w:eastAsia="es-CO"/>
              <w14:ligatures w14:val="standardContextual"/>
            </w:rPr>
          </w:pPr>
          <w:hyperlink w:anchor="_Toc138257365" w:history="1">
            <w:r w:rsidR="003A6ACC" w:rsidRPr="00F51A7B">
              <w:rPr>
                <w:rStyle w:val="Hyperlink"/>
                <w:iCs/>
                <w:lang w:val="en-GB"/>
              </w:rPr>
              <w:t>4</w:t>
            </w:r>
            <w:r w:rsidR="003A6ACC" w:rsidRPr="00F51A7B">
              <w:rPr>
                <w:rFonts w:cstheme="minorBidi"/>
                <w:b w:val="0"/>
                <w:bCs w:val="0"/>
                <w:kern w:val="2"/>
                <w:lang w:val="en-GB" w:eastAsia="es-CO"/>
                <w14:ligatures w14:val="standardContextual"/>
              </w:rPr>
              <w:tab/>
            </w:r>
            <w:r w:rsidR="003A6ACC" w:rsidRPr="00F51A7B">
              <w:rPr>
                <w:rStyle w:val="Hyperlink"/>
                <w:lang w:val="en-GB"/>
              </w:rPr>
              <w:t>PCEM status assessment</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5 \h </w:instrText>
            </w:r>
            <w:r w:rsidR="003A6ACC" w:rsidRPr="00F51A7B">
              <w:rPr>
                <w:webHidden/>
                <w:lang w:val="en-GB"/>
              </w:rPr>
            </w:r>
            <w:r w:rsidR="003A6ACC" w:rsidRPr="00F51A7B">
              <w:rPr>
                <w:webHidden/>
                <w:lang w:val="en-GB"/>
              </w:rPr>
              <w:fldChar w:fldCharType="separate"/>
            </w:r>
            <w:r w:rsidR="006715C4">
              <w:rPr>
                <w:webHidden/>
                <w:lang w:val="en-GB"/>
              </w:rPr>
              <w:t>17</w:t>
            </w:r>
            <w:r w:rsidR="003A6ACC" w:rsidRPr="00F51A7B">
              <w:rPr>
                <w:webHidden/>
                <w:lang w:val="en-GB"/>
              </w:rPr>
              <w:fldChar w:fldCharType="end"/>
            </w:r>
          </w:hyperlink>
        </w:p>
        <w:p w14:paraId="135EE3ED" w14:textId="23317789" w:rsidR="003A6ACC" w:rsidRPr="00F51A7B" w:rsidRDefault="00327D82" w:rsidP="003A6ACC">
          <w:pPr>
            <w:pStyle w:val="TOC1"/>
            <w:rPr>
              <w:rFonts w:cstheme="minorBidi"/>
              <w:b w:val="0"/>
              <w:bCs w:val="0"/>
              <w:kern w:val="2"/>
              <w:lang w:val="en-GB" w:eastAsia="es-CO"/>
              <w14:ligatures w14:val="standardContextual"/>
            </w:rPr>
          </w:pPr>
          <w:hyperlink w:anchor="_Toc138257366" w:history="1">
            <w:r w:rsidR="003A6ACC" w:rsidRPr="00F51A7B">
              <w:rPr>
                <w:rStyle w:val="Hyperlink"/>
                <w:iCs/>
                <w:lang w:val="en-GB"/>
              </w:rPr>
              <w:t>5</w:t>
            </w:r>
            <w:r w:rsidR="003A6ACC" w:rsidRPr="00F51A7B">
              <w:rPr>
                <w:rFonts w:cstheme="minorBidi"/>
                <w:b w:val="0"/>
                <w:bCs w:val="0"/>
                <w:kern w:val="2"/>
                <w:lang w:val="en-GB" w:eastAsia="es-CO"/>
                <w14:ligatures w14:val="standardContextual"/>
              </w:rPr>
              <w:tab/>
            </w:r>
            <w:r w:rsidR="003A6ACC" w:rsidRPr="00F51A7B">
              <w:rPr>
                <w:rStyle w:val="Hyperlink"/>
                <w:lang w:val="en-GB"/>
              </w:rPr>
              <w:t>PCEM Monitoring</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6 \h </w:instrText>
            </w:r>
            <w:r w:rsidR="003A6ACC" w:rsidRPr="00F51A7B">
              <w:rPr>
                <w:webHidden/>
                <w:lang w:val="en-GB"/>
              </w:rPr>
            </w:r>
            <w:r w:rsidR="003A6ACC" w:rsidRPr="00F51A7B">
              <w:rPr>
                <w:webHidden/>
                <w:lang w:val="en-GB"/>
              </w:rPr>
              <w:fldChar w:fldCharType="separate"/>
            </w:r>
            <w:r w:rsidR="006715C4">
              <w:rPr>
                <w:webHidden/>
                <w:lang w:val="en-GB"/>
              </w:rPr>
              <w:t>18</w:t>
            </w:r>
            <w:r w:rsidR="003A6ACC" w:rsidRPr="00F51A7B">
              <w:rPr>
                <w:webHidden/>
                <w:lang w:val="en-GB"/>
              </w:rPr>
              <w:fldChar w:fldCharType="end"/>
            </w:r>
          </w:hyperlink>
        </w:p>
        <w:p w14:paraId="3A5AA8E1" w14:textId="7C1A87C0" w:rsidR="003A6ACC" w:rsidRPr="00F51A7B" w:rsidRDefault="00327D82" w:rsidP="003A6ACC">
          <w:pPr>
            <w:pStyle w:val="TOC2"/>
            <w:rPr>
              <w:rFonts w:cstheme="minorBidi"/>
              <w:kern w:val="2"/>
              <w:sz w:val="22"/>
              <w:lang w:val="en-GB"/>
              <w14:ligatures w14:val="standardContextual"/>
            </w:rPr>
          </w:pPr>
          <w:hyperlink w:anchor="_Toc138257367" w:history="1">
            <w:r w:rsidR="003A6ACC" w:rsidRPr="00F51A7B">
              <w:rPr>
                <w:rStyle w:val="Hyperlink"/>
                <w:lang w:val="en-GB"/>
              </w:rPr>
              <w:t>5.1</w:t>
            </w:r>
            <w:r w:rsidR="003A6ACC" w:rsidRPr="00F51A7B">
              <w:rPr>
                <w:rFonts w:cstheme="minorBidi"/>
                <w:kern w:val="2"/>
                <w:sz w:val="22"/>
                <w:lang w:val="en-GB"/>
                <w14:ligatures w14:val="standardContextual"/>
              </w:rPr>
              <w:tab/>
            </w:r>
            <w:r w:rsidR="003A6ACC" w:rsidRPr="00F51A7B">
              <w:rPr>
                <w:rStyle w:val="Hyperlink"/>
                <w:lang w:val="en-GB"/>
              </w:rPr>
              <w:t>Responsible for PCEM monitoring</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7 \h </w:instrText>
            </w:r>
            <w:r w:rsidR="003A6ACC" w:rsidRPr="00F51A7B">
              <w:rPr>
                <w:webHidden/>
                <w:lang w:val="en-GB"/>
              </w:rPr>
            </w:r>
            <w:r w:rsidR="003A6ACC" w:rsidRPr="00F51A7B">
              <w:rPr>
                <w:webHidden/>
                <w:lang w:val="en-GB"/>
              </w:rPr>
              <w:fldChar w:fldCharType="separate"/>
            </w:r>
            <w:r w:rsidR="006715C4">
              <w:rPr>
                <w:webHidden/>
                <w:lang w:val="en-GB"/>
              </w:rPr>
              <w:t>18</w:t>
            </w:r>
            <w:r w:rsidR="003A6ACC" w:rsidRPr="00F51A7B">
              <w:rPr>
                <w:webHidden/>
                <w:lang w:val="en-GB"/>
              </w:rPr>
              <w:fldChar w:fldCharType="end"/>
            </w:r>
          </w:hyperlink>
        </w:p>
        <w:p w14:paraId="430D98E7" w14:textId="41845899" w:rsidR="003A6ACC" w:rsidRPr="00F51A7B" w:rsidRDefault="00327D82" w:rsidP="003A6ACC">
          <w:pPr>
            <w:pStyle w:val="TOC2"/>
            <w:rPr>
              <w:rFonts w:cstheme="minorBidi"/>
              <w:kern w:val="2"/>
              <w:sz w:val="22"/>
              <w:lang w:val="en-GB"/>
              <w14:ligatures w14:val="standardContextual"/>
            </w:rPr>
          </w:pPr>
          <w:hyperlink w:anchor="_Toc138257368" w:history="1">
            <w:r w:rsidR="003A6ACC" w:rsidRPr="00F51A7B">
              <w:rPr>
                <w:rStyle w:val="Hyperlink"/>
                <w:lang w:val="en-GB"/>
              </w:rPr>
              <w:t>5.2</w:t>
            </w:r>
            <w:r w:rsidR="003A6ACC" w:rsidRPr="00F51A7B">
              <w:rPr>
                <w:rFonts w:cstheme="minorBidi"/>
                <w:kern w:val="2"/>
                <w:sz w:val="22"/>
                <w:lang w:val="en-GB"/>
                <w14:ligatures w14:val="standardContextual"/>
              </w:rPr>
              <w:tab/>
            </w:r>
            <w:r w:rsidR="003A6ACC" w:rsidRPr="00F51A7B">
              <w:rPr>
                <w:rStyle w:val="Hyperlink"/>
                <w:lang w:val="en-GB"/>
              </w:rPr>
              <w:t>Development of PCEM monitoring</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8 \h </w:instrText>
            </w:r>
            <w:r w:rsidR="003A6ACC" w:rsidRPr="00F51A7B">
              <w:rPr>
                <w:webHidden/>
                <w:lang w:val="en-GB"/>
              </w:rPr>
            </w:r>
            <w:r w:rsidR="003A6ACC" w:rsidRPr="00F51A7B">
              <w:rPr>
                <w:webHidden/>
                <w:lang w:val="en-GB"/>
              </w:rPr>
              <w:fldChar w:fldCharType="separate"/>
            </w:r>
            <w:r w:rsidR="006715C4">
              <w:rPr>
                <w:webHidden/>
                <w:lang w:val="en-GB"/>
              </w:rPr>
              <w:t>18</w:t>
            </w:r>
            <w:r w:rsidR="003A6ACC" w:rsidRPr="00F51A7B">
              <w:rPr>
                <w:webHidden/>
                <w:lang w:val="en-GB"/>
              </w:rPr>
              <w:fldChar w:fldCharType="end"/>
            </w:r>
          </w:hyperlink>
        </w:p>
        <w:p w14:paraId="7BAFB599" w14:textId="32F53C58" w:rsidR="003A6ACC" w:rsidRPr="00F51A7B" w:rsidRDefault="00327D82" w:rsidP="003A6ACC">
          <w:pPr>
            <w:pStyle w:val="TOC1"/>
            <w:rPr>
              <w:rFonts w:cstheme="minorBidi"/>
              <w:b w:val="0"/>
              <w:bCs w:val="0"/>
              <w:kern w:val="2"/>
              <w:lang w:val="en-GB" w:eastAsia="es-CO"/>
              <w14:ligatures w14:val="standardContextual"/>
            </w:rPr>
          </w:pPr>
          <w:hyperlink w:anchor="_Toc138257369" w:history="1">
            <w:r w:rsidR="003A6ACC" w:rsidRPr="00F51A7B">
              <w:rPr>
                <w:rStyle w:val="Hyperlink"/>
                <w:iCs/>
                <w:lang w:val="en-GB"/>
              </w:rPr>
              <w:t>6</w:t>
            </w:r>
            <w:r w:rsidR="003A6ACC" w:rsidRPr="00F51A7B">
              <w:rPr>
                <w:rFonts w:cstheme="minorBidi"/>
                <w:b w:val="0"/>
                <w:bCs w:val="0"/>
                <w:kern w:val="2"/>
                <w:lang w:val="en-GB" w:eastAsia="es-CO"/>
                <w14:ligatures w14:val="standardContextual"/>
              </w:rPr>
              <w:tab/>
            </w:r>
            <w:r w:rsidR="003A6ACC" w:rsidRPr="00F51A7B">
              <w:rPr>
                <w:rStyle w:val="Hyperlink"/>
                <w:lang w:val="en-GB"/>
              </w:rPr>
              <w:t>Legal and documentary aspec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69 \h </w:instrText>
            </w:r>
            <w:r w:rsidR="003A6ACC" w:rsidRPr="00F51A7B">
              <w:rPr>
                <w:webHidden/>
                <w:lang w:val="en-GB"/>
              </w:rPr>
            </w:r>
            <w:r w:rsidR="003A6ACC" w:rsidRPr="00F51A7B">
              <w:rPr>
                <w:webHidden/>
                <w:lang w:val="en-GB"/>
              </w:rPr>
              <w:fldChar w:fldCharType="separate"/>
            </w:r>
            <w:r w:rsidR="006715C4">
              <w:rPr>
                <w:webHidden/>
                <w:lang w:val="en-GB"/>
              </w:rPr>
              <w:t>19</w:t>
            </w:r>
            <w:r w:rsidR="003A6ACC" w:rsidRPr="00F51A7B">
              <w:rPr>
                <w:webHidden/>
                <w:lang w:val="en-GB"/>
              </w:rPr>
              <w:fldChar w:fldCharType="end"/>
            </w:r>
          </w:hyperlink>
        </w:p>
        <w:p w14:paraId="1ED6AD10" w14:textId="342900F5" w:rsidR="003A6ACC" w:rsidRPr="00F51A7B" w:rsidRDefault="00327D82" w:rsidP="003A6ACC">
          <w:pPr>
            <w:pStyle w:val="TOC2"/>
            <w:rPr>
              <w:rFonts w:cstheme="minorBidi"/>
              <w:kern w:val="2"/>
              <w:sz w:val="22"/>
              <w:lang w:val="en-GB"/>
              <w14:ligatures w14:val="standardContextual"/>
            </w:rPr>
          </w:pPr>
          <w:hyperlink w:anchor="_Toc138257370" w:history="1">
            <w:r w:rsidR="003A6ACC" w:rsidRPr="00F51A7B">
              <w:rPr>
                <w:rStyle w:val="Hyperlink"/>
                <w:lang w:val="en-GB"/>
              </w:rPr>
              <w:t>6.1</w:t>
            </w:r>
            <w:r w:rsidR="003A6ACC" w:rsidRPr="00F51A7B">
              <w:rPr>
                <w:rFonts w:cstheme="minorBidi"/>
                <w:kern w:val="2"/>
                <w:sz w:val="22"/>
                <w:lang w:val="en-GB"/>
                <w14:ligatures w14:val="standardContextual"/>
              </w:rPr>
              <w:tab/>
            </w:r>
            <w:r w:rsidR="003A6ACC" w:rsidRPr="00F51A7B">
              <w:rPr>
                <w:rStyle w:val="Hyperlink"/>
                <w:lang w:val="en-GB"/>
              </w:rPr>
              <w:t>Legal requirement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0 \h </w:instrText>
            </w:r>
            <w:r w:rsidR="003A6ACC" w:rsidRPr="00F51A7B">
              <w:rPr>
                <w:webHidden/>
                <w:lang w:val="en-GB"/>
              </w:rPr>
            </w:r>
            <w:r w:rsidR="003A6ACC" w:rsidRPr="00F51A7B">
              <w:rPr>
                <w:webHidden/>
                <w:lang w:val="en-GB"/>
              </w:rPr>
              <w:fldChar w:fldCharType="separate"/>
            </w:r>
            <w:r w:rsidR="006715C4">
              <w:rPr>
                <w:webHidden/>
                <w:lang w:val="en-GB"/>
              </w:rPr>
              <w:t>19</w:t>
            </w:r>
            <w:r w:rsidR="003A6ACC" w:rsidRPr="00F51A7B">
              <w:rPr>
                <w:webHidden/>
                <w:lang w:val="en-GB"/>
              </w:rPr>
              <w:fldChar w:fldCharType="end"/>
            </w:r>
          </w:hyperlink>
        </w:p>
        <w:p w14:paraId="2CBA09AB" w14:textId="45B071CF" w:rsidR="003A6ACC" w:rsidRPr="00F51A7B" w:rsidRDefault="00327D82" w:rsidP="003A6ACC">
          <w:pPr>
            <w:pStyle w:val="TOC2"/>
            <w:rPr>
              <w:rFonts w:cstheme="minorBidi"/>
              <w:kern w:val="2"/>
              <w:sz w:val="22"/>
              <w:lang w:val="en-GB"/>
              <w14:ligatures w14:val="standardContextual"/>
            </w:rPr>
          </w:pPr>
          <w:hyperlink w:anchor="_Toc138257371" w:history="1">
            <w:r w:rsidR="003A6ACC" w:rsidRPr="00F51A7B">
              <w:rPr>
                <w:rStyle w:val="Hyperlink"/>
                <w:lang w:val="en-GB"/>
              </w:rPr>
              <w:t>6.2</w:t>
            </w:r>
            <w:r w:rsidR="003A6ACC" w:rsidRPr="00F51A7B">
              <w:rPr>
                <w:rFonts w:cstheme="minorBidi"/>
                <w:kern w:val="2"/>
                <w:sz w:val="22"/>
                <w:lang w:val="en-GB"/>
                <w14:ligatures w14:val="standardContextual"/>
              </w:rPr>
              <w:tab/>
            </w:r>
            <w:r w:rsidR="003A6ACC" w:rsidRPr="00F51A7B">
              <w:rPr>
                <w:rStyle w:val="Hyperlink"/>
                <w:lang w:val="en-GB"/>
              </w:rPr>
              <w:t>PCEM document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1 \h </w:instrText>
            </w:r>
            <w:r w:rsidR="003A6ACC" w:rsidRPr="00F51A7B">
              <w:rPr>
                <w:webHidden/>
                <w:lang w:val="en-GB"/>
              </w:rPr>
            </w:r>
            <w:r w:rsidR="003A6ACC" w:rsidRPr="00F51A7B">
              <w:rPr>
                <w:webHidden/>
                <w:lang w:val="en-GB"/>
              </w:rPr>
              <w:fldChar w:fldCharType="separate"/>
            </w:r>
            <w:r w:rsidR="006715C4">
              <w:rPr>
                <w:webHidden/>
                <w:lang w:val="en-GB"/>
              </w:rPr>
              <w:t>19</w:t>
            </w:r>
            <w:r w:rsidR="003A6ACC" w:rsidRPr="00F51A7B">
              <w:rPr>
                <w:webHidden/>
                <w:lang w:val="en-GB"/>
              </w:rPr>
              <w:fldChar w:fldCharType="end"/>
            </w:r>
          </w:hyperlink>
        </w:p>
        <w:p w14:paraId="7811AA34" w14:textId="656CBE81" w:rsidR="003A6ACC" w:rsidRPr="00F51A7B" w:rsidRDefault="00327D82" w:rsidP="003A6ACC">
          <w:pPr>
            <w:pStyle w:val="TOC1"/>
            <w:rPr>
              <w:rFonts w:cstheme="minorBidi"/>
              <w:b w:val="0"/>
              <w:bCs w:val="0"/>
              <w:kern w:val="2"/>
              <w:lang w:val="en-GB" w:eastAsia="es-CO"/>
              <w14:ligatures w14:val="standardContextual"/>
            </w:rPr>
          </w:pPr>
          <w:hyperlink w:anchor="_Toc138257372" w:history="1">
            <w:r w:rsidR="003A6ACC" w:rsidRPr="00F51A7B">
              <w:rPr>
                <w:rStyle w:val="Hyperlink"/>
                <w:iCs/>
                <w:lang w:val="en-GB"/>
              </w:rPr>
              <w:t>7</w:t>
            </w:r>
            <w:r w:rsidR="003A6ACC" w:rsidRPr="00F51A7B">
              <w:rPr>
                <w:rFonts w:cstheme="minorBidi"/>
                <w:b w:val="0"/>
                <w:bCs w:val="0"/>
                <w:kern w:val="2"/>
                <w:lang w:val="en-GB" w:eastAsia="es-CO"/>
                <w14:ligatures w14:val="standardContextual"/>
              </w:rPr>
              <w:tab/>
            </w:r>
            <w:r w:rsidR="003A6ACC" w:rsidRPr="00F51A7B">
              <w:rPr>
                <w:rStyle w:val="Hyperlink"/>
                <w:lang w:val="en-GB"/>
              </w:rPr>
              <w:t>Stakeholder consult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2 \h </w:instrText>
            </w:r>
            <w:r w:rsidR="003A6ACC" w:rsidRPr="00F51A7B">
              <w:rPr>
                <w:webHidden/>
                <w:lang w:val="en-GB"/>
              </w:rPr>
            </w:r>
            <w:r w:rsidR="003A6ACC" w:rsidRPr="00F51A7B">
              <w:rPr>
                <w:webHidden/>
                <w:lang w:val="en-GB"/>
              </w:rPr>
              <w:fldChar w:fldCharType="separate"/>
            </w:r>
            <w:r w:rsidR="006715C4">
              <w:rPr>
                <w:webHidden/>
                <w:lang w:val="en-GB"/>
              </w:rPr>
              <w:t>20</w:t>
            </w:r>
            <w:r w:rsidR="003A6ACC" w:rsidRPr="00F51A7B">
              <w:rPr>
                <w:webHidden/>
                <w:lang w:val="en-GB"/>
              </w:rPr>
              <w:fldChar w:fldCharType="end"/>
            </w:r>
          </w:hyperlink>
        </w:p>
        <w:p w14:paraId="58BB78DC" w14:textId="108847B1" w:rsidR="003A6ACC" w:rsidRPr="00F51A7B" w:rsidRDefault="00327D82" w:rsidP="003A6ACC">
          <w:pPr>
            <w:pStyle w:val="TOC1"/>
            <w:rPr>
              <w:rFonts w:cstheme="minorBidi"/>
              <w:b w:val="0"/>
              <w:bCs w:val="0"/>
              <w:kern w:val="2"/>
              <w:lang w:val="en-GB" w:eastAsia="es-CO"/>
              <w14:ligatures w14:val="standardContextual"/>
            </w:rPr>
          </w:pPr>
          <w:hyperlink w:anchor="_Toc138257373" w:history="1">
            <w:r w:rsidR="003A6ACC" w:rsidRPr="00F51A7B">
              <w:rPr>
                <w:rStyle w:val="Hyperlink"/>
                <w:iCs/>
                <w:lang w:val="en-GB"/>
              </w:rPr>
              <w:t>8</w:t>
            </w:r>
            <w:r w:rsidR="003A6ACC" w:rsidRPr="00F51A7B">
              <w:rPr>
                <w:rFonts w:cstheme="minorBidi"/>
                <w:b w:val="0"/>
                <w:bCs w:val="0"/>
                <w:kern w:val="2"/>
                <w:lang w:val="en-GB" w:eastAsia="es-CO"/>
                <w14:ligatures w14:val="standardContextual"/>
              </w:rPr>
              <w:tab/>
            </w:r>
            <w:r w:rsidR="003A6ACC" w:rsidRPr="00F51A7B">
              <w:rPr>
                <w:rStyle w:val="Hyperlink"/>
                <w:lang w:val="en-GB"/>
              </w:rPr>
              <w:t>Contributions to the Sustainable Development Goals of the United Nation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3 \h </w:instrText>
            </w:r>
            <w:r w:rsidR="003A6ACC" w:rsidRPr="00F51A7B">
              <w:rPr>
                <w:webHidden/>
                <w:lang w:val="en-GB"/>
              </w:rPr>
            </w:r>
            <w:r w:rsidR="003A6ACC" w:rsidRPr="00F51A7B">
              <w:rPr>
                <w:webHidden/>
                <w:lang w:val="en-GB"/>
              </w:rPr>
              <w:fldChar w:fldCharType="separate"/>
            </w:r>
            <w:r w:rsidR="006715C4">
              <w:rPr>
                <w:webHidden/>
                <w:lang w:val="en-GB"/>
              </w:rPr>
              <w:t>21</w:t>
            </w:r>
            <w:r w:rsidR="003A6ACC" w:rsidRPr="00F51A7B">
              <w:rPr>
                <w:webHidden/>
                <w:lang w:val="en-GB"/>
              </w:rPr>
              <w:fldChar w:fldCharType="end"/>
            </w:r>
          </w:hyperlink>
        </w:p>
        <w:p w14:paraId="2B188663" w14:textId="155779B4" w:rsidR="003A6ACC" w:rsidRPr="00F51A7B" w:rsidRDefault="00327D82" w:rsidP="003A6ACC">
          <w:pPr>
            <w:pStyle w:val="TOC1"/>
            <w:rPr>
              <w:rFonts w:cstheme="minorBidi"/>
              <w:b w:val="0"/>
              <w:bCs w:val="0"/>
              <w:kern w:val="2"/>
              <w:lang w:val="en-GB" w:eastAsia="es-CO"/>
              <w14:ligatures w14:val="standardContextual"/>
            </w:rPr>
          </w:pPr>
          <w:hyperlink w:anchor="_Toc138257374" w:history="1">
            <w:r w:rsidR="003A6ACC" w:rsidRPr="00F51A7B">
              <w:rPr>
                <w:rStyle w:val="Hyperlink"/>
                <w:iCs/>
                <w:lang w:val="en-GB"/>
              </w:rPr>
              <w:t>9</w:t>
            </w:r>
            <w:r w:rsidR="003A6ACC" w:rsidRPr="00F51A7B">
              <w:rPr>
                <w:rFonts w:cstheme="minorBidi"/>
                <w:b w:val="0"/>
                <w:bCs w:val="0"/>
                <w:kern w:val="2"/>
                <w:lang w:val="en-GB" w:eastAsia="es-CO"/>
                <w14:ligatures w14:val="standardContextual"/>
              </w:rPr>
              <w:tab/>
            </w:r>
            <w:r w:rsidR="003A6ACC" w:rsidRPr="00F51A7B">
              <w:rPr>
                <w:rStyle w:val="Hyperlink"/>
                <w:lang w:val="en-GB"/>
              </w:rPr>
              <w:t>Information management</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4 \h </w:instrText>
            </w:r>
            <w:r w:rsidR="003A6ACC" w:rsidRPr="00F51A7B">
              <w:rPr>
                <w:webHidden/>
                <w:lang w:val="en-GB"/>
              </w:rPr>
            </w:r>
            <w:r w:rsidR="003A6ACC" w:rsidRPr="00F51A7B">
              <w:rPr>
                <w:webHidden/>
                <w:lang w:val="en-GB"/>
              </w:rPr>
              <w:fldChar w:fldCharType="separate"/>
            </w:r>
            <w:r w:rsidR="006715C4">
              <w:rPr>
                <w:webHidden/>
                <w:lang w:val="en-GB"/>
              </w:rPr>
              <w:t>22</w:t>
            </w:r>
            <w:r w:rsidR="003A6ACC" w:rsidRPr="00F51A7B">
              <w:rPr>
                <w:webHidden/>
                <w:lang w:val="en-GB"/>
              </w:rPr>
              <w:fldChar w:fldCharType="end"/>
            </w:r>
          </w:hyperlink>
        </w:p>
        <w:p w14:paraId="66E83E1B" w14:textId="3238A06C" w:rsidR="003A6ACC" w:rsidRPr="00F51A7B" w:rsidRDefault="00327D82" w:rsidP="003A6ACC">
          <w:pPr>
            <w:pStyle w:val="TOC1"/>
            <w:rPr>
              <w:rFonts w:cstheme="minorBidi"/>
              <w:b w:val="0"/>
              <w:bCs w:val="0"/>
              <w:kern w:val="2"/>
              <w:lang w:val="en-GB" w:eastAsia="es-CO"/>
              <w14:ligatures w14:val="standardContextual"/>
            </w:rPr>
          </w:pPr>
          <w:hyperlink w:anchor="_Toc138257375" w:history="1">
            <w:r w:rsidR="003A6ACC" w:rsidRPr="00F51A7B">
              <w:rPr>
                <w:rStyle w:val="Hyperlink"/>
                <w:iCs/>
                <w:lang w:val="en-GB"/>
              </w:rPr>
              <w:t>10</w:t>
            </w:r>
            <w:r w:rsidR="003A6ACC" w:rsidRPr="00F51A7B">
              <w:rPr>
                <w:rFonts w:cstheme="minorBidi"/>
                <w:b w:val="0"/>
                <w:bCs w:val="0"/>
                <w:kern w:val="2"/>
                <w:lang w:val="en-GB" w:eastAsia="es-CO"/>
                <w14:ligatures w14:val="standardContextual"/>
              </w:rPr>
              <w:tab/>
            </w:r>
            <w:r w:rsidR="003A6ACC" w:rsidRPr="00F51A7B">
              <w:rPr>
                <w:rStyle w:val="Hyperlink"/>
                <w:lang w:val="en-GB"/>
              </w:rPr>
              <w:t>Conclusion of the verific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5 \h </w:instrText>
            </w:r>
            <w:r w:rsidR="003A6ACC" w:rsidRPr="00F51A7B">
              <w:rPr>
                <w:webHidden/>
                <w:lang w:val="en-GB"/>
              </w:rPr>
            </w:r>
            <w:r w:rsidR="003A6ACC" w:rsidRPr="00F51A7B">
              <w:rPr>
                <w:webHidden/>
                <w:lang w:val="en-GB"/>
              </w:rPr>
              <w:fldChar w:fldCharType="separate"/>
            </w:r>
            <w:r w:rsidR="006715C4">
              <w:rPr>
                <w:webHidden/>
                <w:lang w:val="en-GB"/>
              </w:rPr>
              <w:t>23</w:t>
            </w:r>
            <w:r w:rsidR="003A6ACC" w:rsidRPr="00F51A7B">
              <w:rPr>
                <w:webHidden/>
                <w:lang w:val="en-GB"/>
              </w:rPr>
              <w:fldChar w:fldCharType="end"/>
            </w:r>
          </w:hyperlink>
        </w:p>
        <w:p w14:paraId="76A39036" w14:textId="697E1C1F" w:rsidR="003A6ACC" w:rsidRPr="00F51A7B" w:rsidRDefault="00327D82" w:rsidP="003A6ACC">
          <w:pPr>
            <w:pStyle w:val="TOC2"/>
            <w:rPr>
              <w:rFonts w:cstheme="minorBidi"/>
              <w:kern w:val="2"/>
              <w:sz w:val="22"/>
              <w:lang w:val="en-GB"/>
              <w14:ligatures w14:val="standardContextual"/>
            </w:rPr>
          </w:pPr>
          <w:hyperlink w:anchor="_Toc138257376" w:history="1">
            <w:r w:rsidR="003A6ACC" w:rsidRPr="00F51A7B">
              <w:rPr>
                <w:rStyle w:val="Hyperlink"/>
                <w:lang w:val="en-GB"/>
              </w:rPr>
              <w:t>10.1</w:t>
            </w:r>
            <w:r w:rsidR="003A6ACC" w:rsidRPr="00F51A7B">
              <w:rPr>
                <w:rFonts w:cstheme="minorBidi"/>
                <w:kern w:val="2"/>
                <w:sz w:val="22"/>
                <w:lang w:val="en-GB"/>
                <w14:ligatures w14:val="standardContextual"/>
              </w:rPr>
              <w:tab/>
            </w:r>
            <w:r w:rsidR="003A6ACC" w:rsidRPr="00F51A7B">
              <w:rPr>
                <w:rStyle w:val="Hyperlink"/>
                <w:lang w:val="en-GB"/>
              </w:rPr>
              <w:t>Resolution of finding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6 \h </w:instrText>
            </w:r>
            <w:r w:rsidR="003A6ACC" w:rsidRPr="00F51A7B">
              <w:rPr>
                <w:webHidden/>
                <w:lang w:val="en-GB"/>
              </w:rPr>
            </w:r>
            <w:r w:rsidR="003A6ACC" w:rsidRPr="00F51A7B">
              <w:rPr>
                <w:webHidden/>
                <w:lang w:val="en-GB"/>
              </w:rPr>
              <w:fldChar w:fldCharType="separate"/>
            </w:r>
            <w:r w:rsidR="006715C4">
              <w:rPr>
                <w:webHidden/>
                <w:lang w:val="en-GB"/>
              </w:rPr>
              <w:t>23</w:t>
            </w:r>
            <w:r w:rsidR="003A6ACC" w:rsidRPr="00F51A7B">
              <w:rPr>
                <w:webHidden/>
                <w:lang w:val="en-GB"/>
              </w:rPr>
              <w:fldChar w:fldCharType="end"/>
            </w:r>
          </w:hyperlink>
        </w:p>
        <w:p w14:paraId="7BE051DD" w14:textId="3DE5DFF0" w:rsidR="003A6ACC" w:rsidRPr="00F51A7B" w:rsidRDefault="00327D82" w:rsidP="003A6ACC">
          <w:pPr>
            <w:pStyle w:val="TOC2"/>
            <w:rPr>
              <w:rFonts w:cstheme="minorBidi"/>
              <w:kern w:val="2"/>
              <w:sz w:val="22"/>
              <w:lang w:val="en-GB"/>
              <w14:ligatures w14:val="standardContextual"/>
            </w:rPr>
          </w:pPr>
          <w:hyperlink w:anchor="_Toc138257377" w:history="1">
            <w:r w:rsidR="003A6ACC" w:rsidRPr="00F51A7B">
              <w:rPr>
                <w:rStyle w:val="Hyperlink"/>
                <w:lang w:val="en-GB"/>
              </w:rPr>
              <w:t>10.2</w:t>
            </w:r>
            <w:r w:rsidR="003A6ACC" w:rsidRPr="00F51A7B">
              <w:rPr>
                <w:rFonts w:cstheme="minorBidi"/>
                <w:kern w:val="2"/>
                <w:sz w:val="22"/>
                <w:lang w:val="en-GB"/>
                <w14:ligatures w14:val="standardContextual"/>
              </w:rPr>
              <w:tab/>
            </w:r>
            <w:r w:rsidR="003A6ACC" w:rsidRPr="00F51A7B">
              <w:rPr>
                <w:rStyle w:val="Hyperlink"/>
                <w:lang w:val="en-GB"/>
              </w:rPr>
              <w:t>Support and listing of inform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7 \h </w:instrText>
            </w:r>
            <w:r w:rsidR="003A6ACC" w:rsidRPr="00F51A7B">
              <w:rPr>
                <w:webHidden/>
                <w:lang w:val="en-GB"/>
              </w:rPr>
            </w:r>
            <w:r w:rsidR="003A6ACC" w:rsidRPr="00F51A7B">
              <w:rPr>
                <w:webHidden/>
                <w:lang w:val="en-GB"/>
              </w:rPr>
              <w:fldChar w:fldCharType="separate"/>
            </w:r>
            <w:r w:rsidR="006715C4">
              <w:rPr>
                <w:webHidden/>
                <w:lang w:val="en-GB"/>
              </w:rPr>
              <w:t>23</w:t>
            </w:r>
            <w:r w:rsidR="003A6ACC" w:rsidRPr="00F51A7B">
              <w:rPr>
                <w:webHidden/>
                <w:lang w:val="en-GB"/>
              </w:rPr>
              <w:fldChar w:fldCharType="end"/>
            </w:r>
          </w:hyperlink>
        </w:p>
        <w:p w14:paraId="67B17B00" w14:textId="21E6E18C" w:rsidR="003A6ACC" w:rsidRPr="00F51A7B" w:rsidRDefault="00327D82" w:rsidP="003A6ACC">
          <w:pPr>
            <w:pStyle w:val="TOC2"/>
            <w:rPr>
              <w:rFonts w:cstheme="minorBidi"/>
              <w:kern w:val="2"/>
              <w:sz w:val="22"/>
              <w:lang w:val="en-GB"/>
              <w14:ligatures w14:val="standardContextual"/>
            </w:rPr>
          </w:pPr>
          <w:hyperlink w:anchor="_Toc138257378" w:history="1">
            <w:r w:rsidR="003A6ACC" w:rsidRPr="00F51A7B">
              <w:rPr>
                <w:rStyle w:val="Hyperlink"/>
                <w:lang w:val="en-GB"/>
              </w:rPr>
              <w:t>10.3</w:t>
            </w:r>
            <w:r w:rsidR="003A6ACC" w:rsidRPr="00F51A7B">
              <w:rPr>
                <w:rFonts w:cstheme="minorBidi"/>
                <w:kern w:val="2"/>
                <w:sz w:val="22"/>
                <w:lang w:val="en-GB"/>
                <w14:ligatures w14:val="standardContextual"/>
              </w:rPr>
              <w:tab/>
            </w:r>
            <w:r w:rsidR="003A6ACC" w:rsidRPr="00F51A7B">
              <w:rPr>
                <w:rStyle w:val="Hyperlink"/>
                <w:lang w:val="en-GB"/>
              </w:rPr>
              <w:t>Verification opin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8 \h </w:instrText>
            </w:r>
            <w:r w:rsidR="003A6ACC" w:rsidRPr="00F51A7B">
              <w:rPr>
                <w:webHidden/>
                <w:lang w:val="en-GB"/>
              </w:rPr>
            </w:r>
            <w:r w:rsidR="003A6ACC" w:rsidRPr="00F51A7B">
              <w:rPr>
                <w:webHidden/>
                <w:lang w:val="en-GB"/>
              </w:rPr>
              <w:fldChar w:fldCharType="separate"/>
            </w:r>
            <w:r w:rsidR="006715C4">
              <w:rPr>
                <w:webHidden/>
                <w:lang w:val="en-GB"/>
              </w:rPr>
              <w:t>23</w:t>
            </w:r>
            <w:r w:rsidR="003A6ACC" w:rsidRPr="00F51A7B">
              <w:rPr>
                <w:webHidden/>
                <w:lang w:val="en-GB"/>
              </w:rPr>
              <w:fldChar w:fldCharType="end"/>
            </w:r>
          </w:hyperlink>
        </w:p>
        <w:p w14:paraId="1EC8A89C" w14:textId="4A3CFEA8" w:rsidR="003A6ACC" w:rsidRPr="00F51A7B" w:rsidRDefault="00327D82" w:rsidP="003A6ACC">
          <w:pPr>
            <w:pStyle w:val="TOC2"/>
            <w:rPr>
              <w:rFonts w:cstheme="minorBidi"/>
              <w:kern w:val="2"/>
              <w:sz w:val="22"/>
              <w:lang w:val="en-GB"/>
              <w14:ligatures w14:val="standardContextual"/>
            </w:rPr>
          </w:pPr>
          <w:hyperlink w:anchor="_Toc138257379" w:history="1">
            <w:r w:rsidR="003A6ACC" w:rsidRPr="00F51A7B">
              <w:rPr>
                <w:rStyle w:val="Hyperlink"/>
                <w:lang w:val="en-GB"/>
              </w:rPr>
              <w:t>10.4</w:t>
            </w:r>
            <w:r w:rsidR="003A6ACC" w:rsidRPr="00F51A7B">
              <w:rPr>
                <w:rFonts w:cstheme="minorBidi"/>
                <w:kern w:val="2"/>
                <w:sz w:val="22"/>
                <w:lang w:val="en-GB"/>
                <w14:ligatures w14:val="standardContextual"/>
              </w:rPr>
              <w:tab/>
            </w:r>
            <w:r w:rsidR="003A6ACC" w:rsidRPr="00F51A7B">
              <w:rPr>
                <w:rStyle w:val="Hyperlink"/>
                <w:lang w:val="en-GB"/>
              </w:rPr>
              <w:t>Facts discovered after verification</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79 \h </w:instrText>
            </w:r>
            <w:r w:rsidR="003A6ACC" w:rsidRPr="00F51A7B">
              <w:rPr>
                <w:webHidden/>
                <w:lang w:val="en-GB"/>
              </w:rPr>
            </w:r>
            <w:r w:rsidR="003A6ACC" w:rsidRPr="00F51A7B">
              <w:rPr>
                <w:webHidden/>
                <w:lang w:val="en-GB"/>
              </w:rPr>
              <w:fldChar w:fldCharType="separate"/>
            </w:r>
            <w:r w:rsidR="006715C4">
              <w:rPr>
                <w:webHidden/>
                <w:lang w:val="en-GB"/>
              </w:rPr>
              <w:t>23</w:t>
            </w:r>
            <w:r w:rsidR="003A6ACC" w:rsidRPr="00F51A7B">
              <w:rPr>
                <w:webHidden/>
                <w:lang w:val="en-GB"/>
              </w:rPr>
              <w:fldChar w:fldCharType="end"/>
            </w:r>
          </w:hyperlink>
        </w:p>
        <w:p w14:paraId="12F93AF2" w14:textId="0A57B28B" w:rsidR="003A6ACC" w:rsidRPr="00F51A7B" w:rsidRDefault="00327D82" w:rsidP="003A6ACC">
          <w:pPr>
            <w:pStyle w:val="TOC1"/>
            <w:rPr>
              <w:rFonts w:cstheme="minorBidi"/>
              <w:b w:val="0"/>
              <w:bCs w:val="0"/>
              <w:kern w:val="2"/>
              <w:lang w:val="en-GB" w:eastAsia="es-CO"/>
              <w14:ligatures w14:val="standardContextual"/>
            </w:rPr>
          </w:pPr>
          <w:hyperlink w:anchor="_Toc138257380" w:history="1">
            <w:r w:rsidR="003A6ACC" w:rsidRPr="00F51A7B">
              <w:rPr>
                <w:rStyle w:val="Hyperlink"/>
                <w:iCs/>
                <w:lang w:val="en-GB"/>
              </w:rPr>
              <w:t>11</w:t>
            </w:r>
            <w:r w:rsidR="003A6ACC" w:rsidRPr="00F51A7B">
              <w:rPr>
                <w:rFonts w:cstheme="minorBidi"/>
                <w:b w:val="0"/>
                <w:bCs w:val="0"/>
                <w:kern w:val="2"/>
                <w:lang w:val="en-GB" w:eastAsia="es-CO"/>
                <w14:ligatures w14:val="standardContextual"/>
              </w:rPr>
              <w:tab/>
            </w:r>
            <w:r w:rsidR="003A6ACC" w:rsidRPr="00F51A7B">
              <w:rPr>
                <w:rStyle w:val="Hyperlink"/>
                <w:lang w:val="en-GB"/>
              </w:rPr>
              <w:t>References</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80 \h </w:instrText>
            </w:r>
            <w:r w:rsidR="003A6ACC" w:rsidRPr="00F51A7B">
              <w:rPr>
                <w:webHidden/>
                <w:lang w:val="en-GB"/>
              </w:rPr>
            </w:r>
            <w:r w:rsidR="003A6ACC" w:rsidRPr="00F51A7B">
              <w:rPr>
                <w:webHidden/>
                <w:lang w:val="en-GB"/>
              </w:rPr>
              <w:fldChar w:fldCharType="separate"/>
            </w:r>
            <w:r w:rsidR="006715C4">
              <w:rPr>
                <w:webHidden/>
                <w:lang w:val="en-GB"/>
              </w:rPr>
              <w:t>25</w:t>
            </w:r>
            <w:r w:rsidR="003A6ACC" w:rsidRPr="00F51A7B">
              <w:rPr>
                <w:webHidden/>
                <w:lang w:val="en-GB"/>
              </w:rPr>
              <w:fldChar w:fldCharType="end"/>
            </w:r>
          </w:hyperlink>
        </w:p>
        <w:p w14:paraId="7E571A52" w14:textId="1DA0AAD4" w:rsidR="003A6ACC" w:rsidRPr="00F51A7B" w:rsidRDefault="00327D82" w:rsidP="003A6ACC">
          <w:pPr>
            <w:pStyle w:val="TOC1"/>
            <w:rPr>
              <w:rFonts w:cstheme="minorBidi"/>
              <w:b w:val="0"/>
              <w:bCs w:val="0"/>
              <w:kern w:val="2"/>
              <w:lang w:val="en-GB" w:eastAsia="es-CO"/>
              <w14:ligatures w14:val="standardContextual"/>
            </w:rPr>
          </w:pPr>
          <w:hyperlink w:anchor="_Toc138257381" w:history="1">
            <w:r w:rsidR="003A6ACC" w:rsidRPr="00F51A7B">
              <w:rPr>
                <w:rStyle w:val="Hyperlink"/>
                <w:iCs/>
                <w:lang w:val="en-GB"/>
              </w:rPr>
              <w:t>12</w:t>
            </w:r>
            <w:r w:rsidR="003A6ACC" w:rsidRPr="00F51A7B">
              <w:rPr>
                <w:rFonts w:cstheme="minorBidi"/>
                <w:b w:val="0"/>
                <w:bCs w:val="0"/>
                <w:kern w:val="2"/>
                <w:lang w:val="en-GB" w:eastAsia="es-CO"/>
                <w14:ligatures w14:val="standardContextual"/>
              </w:rPr>
              <w:tab/>
            </w:r>
            <w:r w:rsidR="003A6ACC" w:rsidRPr="00F51A7B">
              <w:rPr>
                <w:rStyle w:val="Hyperlink"/>
                <w:lang w:val="en-GB"/>
              </w:rPr>
              <w:t>Document history (Verification Report)</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81 \h </w:instrText>
            </w:r>
            <w:r w:rsidR="003A6ACC" w:rsidRPr="00F51A7B">
              <w:rPr>
                <w:webHidden/>
                <w:lang w:val="en-GB"/>
              </w:rPr>
            </w:r>
            <w:r w:rsidR="003A6ACC" w:rsidRPr="00F51A7B">
              <w:rPr>
                <w:webHidden/>
                <w:lang w:val="en-GB"/>
              </w:rPr>
              <w:fldChar w:fldCharType="separate"/>
            </w:r>
            <w:r w:rsidR="006715C4">
              <w:rPr>
                <w:webHidden/>
                <w:lang w:val="en-GB"/>
              </w:rPr>
              <w:t>26</w:t>
            </w:r>
            <w:r w:rsidR="003A6ACC" w:rsidRPr="00F51A7B">
              <w:rPr>
                <w:webHidden/>
                <w:lang w:val="en-GB"/>
              </w:rPr>
              <w:fldChar w:fldCharType="end"/>
            </w:r>
          </w:hyperlink>
        </w:p>
        <w:p w14:paraId="6E99B5C5" w14:textId="5BB155D4" w:rsidR="003A6ACC" w:rsidRPr="00F51A7B" w:rsidRDefault="00327D82" w:rsidP="003A6ACC">
          <w:pPr>
            <w:pStyle w:val="TOC1"/>
            <w:rPr>
              <w:rFonts w:cstheme="minorBidi"/>
              <w:b w:val="0"/>
              <w:bCs w:val="0"/>
              <w:kern w:val="2"/>
              <w:lang w:val="en-GB" w:eastAsia="es-CO"/>
              <w14:ligatures w14:val="standardContextual"/>
            </w:rPr>
          </w:pPr>
          <w:hyperlink w:anchor="_Toc138257382" w:history="1">
            <w:r w:rsidR="003A6ACC" w:rsidRPr="00F51A7B">
              <w:rPr>
                <w:rStyle w:val="Hyperlink"/>
                <w:iCs/>
                <w:lang w:val="en-GB"/>
              </w:rPr>
              <w:t>13</w:t>
            </w:r>
            <w:r w:rsidR="003A6ACC" w:rsidRPr="00F51A7B">
              <w:rPr>
                <w:rFonts w:cstheme="minorBidi"/>
                <w:b w:val="0"/>
                <w:bCs w:val="0"/>
                <w:kern w:val="2"/>
                <w:lang w:val="en-GB" w:eastAsia="es-CO"/>
                <w14:ligatures w14:val="standardContextual"/>
              </w:rPr>
              <w:tab/>
            </w:r>
            <w:r w:rsidR="003A6ACC" w:rsidRPr="00F51A7B">
              <w:rPr>
                <w:rStyle w:val="Hyperlink"/>
                <w:lang w:val="en-GB"/>
              </w:rPr>
              <w:t>Template history</w:t>
            </w:r>
            <w:r w:rsidR="003A6ACC" w:rsidRPr="00F51A7B">
              <w:rPr>
                <w:webHidden/>
                <w:lang w:val="en-GB"/>
              </w:rPr>
              <w:tab/>
            </w:r>
            <w:r w:rsidR="003A6ACC" w:rsidRPr="00F51A7B">
              <w:rPr>
                <w:webHidden/>
                <w:lang w:val="en-GB"/>
              </w:rPr>
              <w:fldChar w:fldCharType="begin"/>
            </w:r>
            <w:r w:rsidR="003A6ACC" w:rsidRPr="00F51A7B">
              <w:rPr>
                <w:webHidden/>
                <w:lang w:val="en-GB"/>
              </w:rPr>
              <w:instrText xml:space="preserve"> PAGEREF _Toc138257382 \h </w:instrText>
            </w:r>
            <w:r w:rsidR="003A6ACC" w:rsidRPr="00F51A7B">
              <w:rPr>
                <w:webHidden/>
                <w:lang w:val="en-GB"/>
              </w:rPr>
            </w:r>
            <w:r w:rsidR="003A6ACC" w:rsidRPr="00F51A7B">
              <w:rPr>
                <w:webHidden/>
                <w:lang w:val="en-GB"/>
              </w:rPr>
              <w:fldChar w:fldCharType="separate"/>
            </w:r>
            <w:r w:rsidR="006715C4">
              <w:rPr>
                <w:webHidden/>
                <w:lang w:val="en-GB"/>
              </w:rPr>
              <w:t>27</w:t>
            </w:r>
            <w:r w:rsidR="003A6ACC" w:rsidRPr="00F51A7B">
              <w:rPr>
                <w:webHidden/>
                <w:lang w:val="en-GB"/>
              </w:rPr>
              <w:fldChar w:fldCharType="end"/>
            </w:r>
          </w:hyperlink>
        </w:p>
        <w:p w14:paraId="3436BE5F" w14:textId="19DF3BAF" w:rsidR="00104B43" w:rsidRPr="00F51A7B" w:rsidRDefault="00575BF7" w:rsidP="003A6ACC">
          <w:pPr>
            <w:spacing w:after="0"/>
            <w:contextualSpacing/>
            <w:rPr>
              <w:rFonts w:ascii="Nunito" w:hAnsi="Nunito"/>
              <w:b/>
              <w:bCs/>
              <w:lang w:val="en-GB"/>
            </w:rPr>
          </w:pPr>
          <w:r w:rsidRPr="00F51A7B">
            <w:rPr>
              <w:rFonts w:ascii="Nunito" w:hAnsi="Nunito"/>
              <w:b/>
              <w:bCs/>
              <w:lang w:val="en-GB"/>
            </w:rPr>
            <w:fldChar w:fldCharType="end"/>
          </w:r>
        </w:p>
      </w:sdtContent>
    </w:sdt>
    <w:bookmarkStart w:id="1" w:name="_Hlk26461911" w:displacedByCustomXml="prev"/>
    <w:p w14:paraId="785E68CD" w14:textId="77777777" w:rsidR="00017A9A" w:rsidRPr="00F51A7B" w:rsidRDefault="00017A9A">
      <w:pPr>
        <w:spacing w:after="160" w:line="259" w:lineRule="auto"/>
        <w:jc w:val="left"/>
        <w:rPr>
          <w:rFonts w:ascii="Nunito" w:hAnsi="Nunito"/>
          <w:b/>
          <w:bCs/>
          <w:color w:val="CC3668"/>
          <w:lang w:val="en-GB"/>
        </w:rPr>
      </w:pPr>
      <w:r w:rsidRPr="00F51A7B">
        <w:rPr>
          <w:rFonts w:ascii="Nunito" w:hAnsi="Nunito"/>
          <w:b/>
          <w:bCs/>
          <w:color w:val="CC3668"/>
          <w:lang w:val="en-GB"/>
        </w:rPr>
        <w:br w:type="page"/>
      </w:r>
    </w:p>
    <w:p w14:paraId="179FE278" w14:textId="4B0A8BE5" w:rsidR="00104B43" w:rsidRPr="00F51A7B" w:rsidRDefault="007B0550" w:rsidP="00104B43">
      <w:pPr>
        <w:spacing w:after="0"/>
        <w:rPr>
          <w:rFonts w:ascii="Nunito" w:hAnsi="Nunito"/>
          <w:b/>
          <w:bCs/>
          <w:szCs w:val="24"/>
          <w:lang w:val="en-GB"/>
        </w:rPr>
      </w:pPr>
      <w:r w:rsidRPr="00F51A7B">
        <w:rPr>
          <w:rFonts w:ascii="Nunito" w:hAnsi="Nunito"/>
          <w:b/>
          <w:bCs/>
          <w:color w:val="CC3668"/>
          <w:szCs w:val="24"/>
          <w:lang w:val="en-GB"/>
        </w:rPr>
        <w:lastRenderedPageBreak/>
        <w:t xml:space="preserve">Instructions for filling out this </w:t>
      </w:r>
      <w:r w:rsidR="004C0786" w:rsidRPr="00F51A7B">
        <w:rPr>
          <w:rFonts w:ascii="Nunito" w:hAnsi="Nunito"/>
          <w:b/>
          <w:bCs/>
          <w:color w:val="CC3668"/>
          <w:szCs w:val="24"/>
          <w:lang w:val="en-GB"/>
        </w:rPr>
        <w:t>documen</w:t>
      </w:r>
      <w:r w:rsidR="00104B43" w:rsidRPr="00F51A7B">
        <w:rPr>
          <w:rFonts w:ascii="Nunito" w:hAnsi="Nunito"/>
          <w:b/>
          <w:bCs/>
          <w:color w:val="CC3668"/>
          <w:szCs w:val="24"/>
          <w:lang w:val="en-GB"/>
        </w:rPr>
        <w:t>t</w:t>
      </w:r>
    </w:p>
    <w:p w14:paraId="30626F70" w14:textId="77777777" w:rsidR="00104B43" w:rsidRPr="00F51A7B" w:rsidRDefault="00104B43" w:rsidP="00104B43">
      <w:pPr>
        <w:spacing w:after="0"/>
        <w:rPr>
          <w:rFonts w:ascii="Nunito" w:hAnsi="Nunito"/>
          <w:b/>
          <w:bCs/>
          <w:lang w:val="en-GB"/>
        </w:rPr>
      </w:pPr>
    </w:p>
    <w:p w14:paraId="017D921E" w14:textId="77777777" w:rsidR="000275E7" w:rsidRPr="00F51A7B" w:rsidRDefault="000275E7" w:rsidP="000275E7">
      <w:pPr>
        <w:rPr>
          <w:rFonts w:ascii="Nunito" w:hAnsi="Nunito"/>
          <w:color w:val="CC3668"/>
          <w:sz w:val="22"/>
          <w:lang w:val="en-GB"/>
        </w:rPr>
      </w:pPr>
      <w:r w:rsidRPr="00F51A7B">
        <w:rPr>
          <w:rFonts w:ascii="Nunito" w:hAnsi="Nunito"/>
          <w:color w:val="CC3668"/>
          <w:sz w:val="22"/>
          <w:lang w:val="en-GB"/>
        </w:rPr>
        <w:t>While filling out this document, delete the instructions given in each section.</w:t>
      </w:r>
    </w:p>
    <w:p w14:paraId="495B36FB" w14:textId="77777777" w:rsidR="000275E7" w:rsidRPr="00F51A7B" w:rsidRDefault="000275E7" w:rsidP="000275E7">
      <w:pPr>
        <w:rPr>
          <w:rFonts w:ascii="Nunito" w:hAnsi="Nunito"/>
          <w:color w:val="CC3668"/>
          <w:sz w:val="22"/>
          <w:lang w:val="en-GB"/>
        </w:rPr>
      </w:pPr>
      <w:r w:rsidRPr="00F51A7B">
        <w:rPr>
          <w:rFonts w:ascii="Nunito" w:hAnsi="Nunito"/>
          <w:color w:val="CC3668"/>
          <w:sz w:val="22"/>
          <w:lang w:val="en-GB"/>
        </w:rPr>
        <w:t>The content presented here is mandatory, but the format can be changed. If for some reason a section or sub-section does not apply, do not delete it but indicate that it does not apply.</w:t>
      </w:r>
    </w:p>
    <w:p w14:paraId="4B5909DC" w14:textId="7EA46F97" w:rsidR="000275E7" w:rsidRPr="00F51A7B" w:rsidRDefault="000275E7" w:rsidP="000275E7">
      <w:pPr>
        <w:rPr>
          <w:rFonts w:ascii="Nunito" w:hAnsi="Nunito"/>
          <w:color w:val="CC3668"/>
          <w:sz w:val="22"/>
          <w:lang w:val="en-GB"/>
        </w:rPr>
      </w:pPr>
      <w:r w:rsidRPr="00F51A7B">
        <w:rPr>
          <w:rFonts w:ascii="Nunito" w:hAnsi="Nunito"/>
          <w:color w:val="CC3668"/>
          <w:sz w:val="22"/>
          <w:lang w:val="en-GB"/>
        </w:rPr>
        <w:t>Once you have added all the necessary content, generate the table of contents of this document again (right click somewhere in the table of contents, in the pop-up menu select "Update fields" and finally choose "Update entire table").</w:t>
      </w:r>
    </w:p>
    <w:p w14:paraId="31DC1796" w14:textId="6780FB42" w:rsidR="000275E7" w:rsidRPr="00F51A7B" w:rsidRDefault="000275E7" w:rsidP="000275E7">
      <w:pPr>
        <w:rPr>
          <w:rFonts w:ascii="Nunito" w:hAnsi="Nunito"/>
          <w:color w:val="CC3668"/>
          <w:sz w:val="22"/>
          <w:lang w:val="en-GB"/>
        </w:rPr>
      </w:pPr>
      <w:r w:rsidRPr="00F51A7B">
        <w:rPr>
          <w:rFonts w:ascii="Nunito" w:hAnsi="Nunito"/>
          <w:color w:val="CC3668"/>
          <w:sz w:val="22"/>
          <w:lang w:val="en-GB"/>
        </w:rPr>
        <w:t xml:space="preserve">The </w:t>
      </w:r>
      <w:r w:rsidRPr="00F51A7B">
        <w:rPr>
          <w:rFonts w:ascii="Nunito" w:hAnsi="Nunito"/>
          <w:b/>
          <w:bCs/>
          <w:color w:val="CC3668"/>
          <w:sz w:val="22"/>
          <w:lang w:val="en-GB"/>
        </w:rPr>
        <w:t>Verification Report</w:t>
      </w:r>
      <w:r w:rsidRPr="00F51A7B">
        <w:rPr>
          <w:rFonts w:ascii="Nunito" w:hAnsi="Nunito"/>
          <w:color w:val="CC3668"/>
          <w:sz w:val="22"/>
          <w:lang w:val="en-GB"/>
        </w:rPr>
        <w:t xml:space="preserve"> must be delivered in Acrobat (.pdf) format. In Microsoft Word, when generating the document in this format (Save as, </w:t>
      </w:r>
      <w:r w:rsidR="004C0786" w:rsidRPr="00F51A7B">
        <w:rPr>
          <w:rFonts w:ascii="Nunito" w:hAnsi="Nunito"/>
          <w:color w:val="CC3668"/>
          <w:sz w:val="22"/>
          <w:lang w:val="en-GB"/>
        </w:rPr>
        <w:t>.</w:t>
      </w:r>
      <w:r w:rsidRPr="00F51A7B">
        <w:rPr>
          <w:rFonts w:ascii="Nunito" w:hAnsi="Nunito"/>
          <w:color w:val="CC3668"/>
          <w:sz w:val="22"/>
          <w:lang w:val="en-GB"/>
        </w:rPr>
        <w:t xml:space="preserve">pdf format), </w:t>
      </w:r>
      <w:r w:rsidRPr="00F51A7B">
        <w:rPr>
          <w:rFonts w:ascii="Nunito" w:hAnsi="Nunito"/>
          <w:b/>
          <w:bCs/>
          <w:color w:val="CC3668"/>
          <w:sz w:val="22"/>
          <w:lang w:val="en-GB"/>
        </w:rPr>
        <w:t>activate</w:t>
      </w:r>
      <w:r w:rsidRPr="00F51A7B">
        <w:rPr>
          <w:rFonts w:ascii="Nunito" w:hAnsi="Nunito"/>
          <w:color w:val="CC3668"/>
          <w:sz w:val="22"/>
          <w:lang w:val="en-GB"/>
        </w:rPr>
        <w:t xml:space="preserve"> the option "Create bookmarks using: </w:t>
      </w:r>
      <w:r w:rsidR="00FE280E" w:rsidRPr="00F51A7B">
        <w:rPr>
          <w:rFonts w:ascii="Nunito" w:hAnsi="Nunito"/>
          <w:color w:val="CC3668"/>
          <w:sz w:val="22"/>
          <w:lang w:val="en-GB"/>
        </w:rPr>
        <w:t>Heading</w:t>
      </w:r>
      <w:r w:rsidRPr="00F51A7B">
        <w:rPr>
          <w:rFonts w:ascii="Nunito" w:hAnsi="Nunito"/>
          <w:color w:val="CC3668"/>
          <w:sz w:val="22"/>
          <w:lang w:val="en-GB"/>
        </w:rPr>
        <w:t>s".</w:t>
      </w:r>
    </w:p>
    <w:p w14:paraId="6D53283E" w14:textId="6381A716" w:rsidR="000275E7" w:rsidRPr="00F51A7B" w:rsidRDefault="000275E7" w:rsidP="000275E7">
      <w:pPr>
        <w:jc w:val="center"/>
        <w:rPr>
          <w:rFonts w:ascii="Nunito" w:hAnsi="Nunito"/>
          <w:b/>
          <w:bCs/>
          <w:color w:val="CC3668"/>
          <w:lang w:val="en-GB"/>
        </w:rPr>
      </w:pPr>
      <w:r w:rsidRPr="00F51A7B">
        <w:rPr>
          <w:rFonts w:ascii="Nunito" w:hAnsi="Nunito"/>
          <w:b/>
          <w:bCs/>
          <w:color w:val="CC3668"/>
          <w:sz w:val="22"/>
          <w:lang w:val="en-GB"/>
        </w:rPr>
        <w:t>Doing it this way will facilitate the work and reduce the certifier's management time.</w:t>
      </w:r>
    </w:p>
    <w:bookmarkEnd w:id="1"/>
    <w:p w14:paraId="6CC886B9" w14:textId="663F4CD1" w:rsidR="00575BF7" w:rsidRPr="00F51A7B" w:rsidRDefault="000275E7" w:rsidP="00575BF7">
      <w:pPr>
        <w:rPr>
          <w:rFonts w:ascii="Nunito" w:hAnsi="Nunito"/>
          <w:lang w:val="en-GB"/>
        </w:rPr>
      </w:pPr>
      <w:r w:rsidRPr="00F51A7B">
        <w:rPr>
          <w:rFonts w:ascii="Nunito" w:hAnsi="Nunito"/>
          <w:noProof/>
          <w:lang w:val="en-GB"/>
        </w:rPr>
        <mc:AlternateContent>
          <mc:Choice Requires="wps">
            <w:drawing>
              <wp:anchor distT="0" distB="0" distL="114300" distR="114300" simplePos="0" relativeHeight="251674624" behindDoc="0" locked="0" layoutInCell="1" allowOverlap="1" wp14:anchorId="6B12C8EB" wp14:editId="4B4F873C">
                <wp:simplePos x="0" y="0"/>
                <wp:positionH relativeFrom="column">
                  <wp:posOffset>0</wp:posOffset>
                </wp:positionH>
                <wp:positionV relativeFrom="paragraph">
                  <wp:posOffset>194246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w:pict>
              <v:oval id="Oval 7" style="position:absolute;margin-left:0;margin-top:152.95pt;width:153.75pt;height:5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4d78 [1608]" strokeweight="1pt" w14:anchorId="3E89C9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">
                <v:stroke joinstyle="miter"/>
              </v:oval>
            </w:pict>
          </mc:Fallback>
        </mc:AlternateContent>
      </w:r>
      <w:r w:rsidRPr="00F51A7B">
        <w:rPr>
          <w:rFonts w:ascii="Nunito" w:hAnsi="Nunito"/>
          <w:noProof/>
          <w:lang w:val="en-GB"/>
        </w:rPr>
        <w:drawing>
          <wp:inline distT="0" distB="0" distL="0" distR="0" wp14:anchorId="007D49B1" wp14:editId="011DA884">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p w14:paraId="0A7F8DE6" w14:textId="44E3890B" w:rsidR="00575BF7" w:rsidRPr="00F51A7B" w:rsidRDefault="00327A85" w:rsidP="00D331A8">
      <w:pPr>
        <w:pStyle w:val="Heading1sin"/>
        <w:rPr>
          <w:rFonts w:ascii="Nunito" w:hAnsi="Nunito"/>
          <w:lang w:val="en-GB"/>
        </w:rPr>
      </w:pPr>
      <w:bookmarkStart w:id="2" w:name="_Toc138257320"/>
      <w:bookmarkStart w:id="3" w:name="_Hlk134553233"/>
      <w:bookmarkStart w:id="4" w:name="_Hlk19576283"/>
      <w:r w:rsidRPr="00F51A7B">
        <w:rPr>
          <w:rFonts w:ascii="Nunito" w:hAnsi="Nunito"/>
          <w:lang w:val="en-GB"/>
        </w:rPr>
        <w:lastRenderedPageBreak/>
        <w:t xml:space="preserve">Abbreviations and </w:t>
      </w:r>
      <w:r w:rsidR="00057A8D" w:rsidRPr="00F51A7B">
        <w:rPr>
          <w:rFonts w:ascii="Nunito" w:hAnsi="Nunito"/>
          <w:lang w:val="en-GB"/>
        </w:rPr>
        <w:t>a</w:t>
      </w:r>
      <w:r w:rsidRPr="00F51A7B">
        <w:rPr>
          <w:rFonts w:ascii="Nunito" w:hAnsi="Nunito"/>
          <w:lang w:val="en-GB"/>
        </w:rPr>
        <w:t>cronyms</w:t>
      </w:r>
      <w:bookmarkEnd w:id="2"/>
    </w:p>
    <w:p w14:paraId="5A7356FE" w14:textId="405BF9C3" w:rsidR="00575BF7" w:rsidRPr="00F51A7B" w:rsidRDefault="00327A85" w:rsidP="00575BF7">
      <w:pPr>
        <w:rPr>
          <w:rFonts w:ascii="Nunito" w:hAnsi="Nunito"/>
          <w:color w:val="CC3668"/>
          <w:sz w:val="22"/>
          <w:lang w:val="en-GB" w:eastAsia="es-ES"/>
        </w:rPr>
      </w:pPr>
      <w:bookmarkStart w:id="5" w:name="_Hlk134553247"/>
      <w:bookmarkEnd w:id="3"/>
      <w:r w:rsidRPr="00F51A7B">
        <w:rPr>
          <w:rFonts w:ascii="Nunito" w:hAnsi="Nunito"/>
          <w:color w:val="CC3668"/>
          <w:sz w:val="22"/>
          <w:lang w:val="en-GB" w:eastAsia="es-ES"/>
        </w:rPr>
        <w:t>Enter in alphabetical order the acronyms and abbreviations used in the report.</w:t>
      </w:r>
    </w:p>
    <w:tbl>
      <w:tblPr>
        <w:tblW w:w="8500" w:type="dxa"/>
        <w:tblLook w:val="04A0" w:firstRow="1" w:lastRow="0" w:firstColumn="1" w:lastColumn="0" w:noHBand="0" w:noVBand="1"/>
      </w:tblPr>
      <w:tblGrid>
        <w:gridCol w:w="993"/>
        <w:gridCol w:w="7507"/>
      </w:tblGrid>
      <w:tr w:rsidR="00327A85" w:rsidRPr="00F51A7B" w14:paraId="48833ACC" w14:textId="77777777" w:rsidTr="0002396D">
        <w:trPr>
          <w:trHeight w:val="300"/>
        </w:trPr>
        <w:tc>
          <w:tcPr>
            <w:tcW w:w="993" w:type="dxa"/>
            <w:shd w:val="clear" w:color="auto" w:fill="auto"/>
            <w:noWrap/>
          </w:tcPr>
          <w:bookmarkEnd w:id="5"/>
          <w:p w14:paraId="1EA49B0A" w14:textId="77777777" w:rsidR="00327A85" w:rsidRPr="00F51A7B" w:rsidRDefault="00327A85" w:rsidP="0002396D">
            <w:pPr>
              <w:spacing w:after="0"/>
              <w:rPr>
                <w:rFonts w:ascii="Nunito" w:eastAsia="Times New Roman" w:hAnsi="Nunito"/>
                <w:b/>
                <w:bCs/>
                <w:sz w:val="22"/>
                <w:lang w:val="en-GB" w:eastAsia="en-GB"/>
              </w:rPr>
            </w:pPr>
            <w:r w:rsidRPr="00F51A7B">
              <w:rPr>
                <w:rFonts w:ascii="Nunito" w:eastAsia="Times New Roman" w:hAnsi="Nunito"/>
                <w:b/>
                <w:bCs/>
                <w:sz w:val="22"/>
                <w:lang w:val="en-GB" w:eastAsia="en-GB"/>
              </w:rPr>
              <w:t>PCEM</w:t>
            </w:r>
          </w:p>
        </w:tc>
        <w:tc>
          <w:tcPr>
            <w:tcW w:w="7507" w:type="dxa"/>
            <w:shd w:val="clear" w:color="auto" w:fill="auto"/>
          </w:tcPr>
          <w:p w14:paraId="2BDC966A" w14:textId="77777777" w:rsidR="00327A85" w:rsidRPr="00F51A7B" w:rsidRDefault="00327A85" w:rsidP="0002396D">
            <w:pPr>
              <w:spacing w:after="0"/>
              <w:rPr>
                <w:rFonts w:ascii="Nunito" w:eastAsia="Times New Roman" w:hAnsi="Nunito"/>
                <w:i/>
                <w:sz w:val="22"/>
                <w:lang w:val="en-GB" w:eastAsia="en-GB"/>
              </w:rPr>
            </w:pPr>
            <w:r w:rsidRPr="00F51A7B">
              <w:rPr>
                <w:rFonts w:ascii="Nunito" w:hAnsi="Nunito"/>
                <w:sz w:val="22"/>
                <w:lang w:val="en-GB"/>
              </w:rPr>
              <w:t>Programme or Project on Circular Economy Materials</w:t>
            </w:r>
          </w:p>
        </w:tc>
      </w:tr>
      <w:tr w:rsidR="00327A85" w:rsidRPr="00F51A7B" w14:paraId="1D77C8A2" w14:textId="77777777" w:rsidTr="0002396D">
        <w:trPr>
          <w:trHeight w:val="300"/>
        </w:trPr>
        <w:tc>
          <w:tcPr>
            <w:tcW w:w="993" w:type="dxa"/>
            <w:shd w:val="clear" w:color="auto" w:fill="auto"/>
            <w:noWrap/>
          </w:tcPr>
          <w:p w14:paraId="6D73793A" w14:textId="77777777" w:rsidR="00327A85" w:rsidRPr="00F51A7B" w:rsidRDefault="00327A85" w:rsidP="0002396D">
            <w:pPr>
              <w:spacing w:after="0"/>
              <w:rPr>
                <w:rFonts w:ascii="Nunito" w:eastAsia="Times New Roman" w:hAnsi="Nunito"/>
                <w:b/>
                <w:bCs/>
                <w:sz w:val="22"/>
                <w:lang w:val="en-GB" w:eastAsia="en-GB"/>
              </w:rPr>
            </w:pPr>
            <w:r w:rsidRPr="00F51A7B">
              <w:rPr>
                <w:rFonts w:ascii="Nunito" w:eastAsia="Times New Roman" w:hAnsi="Nunito"/>
                <w:b/>
                <w:bCs/>
                <w:sz w:val="22"/>
                <w:lang w:val="en-GB" w:eastAsia="en-GB"/>
              </w:rPr>
              <w:t>PDD</w:t>
            </w:r>
          </w:p>
        </w:tc>
        <w:tc>
          <w:tcPr>
            <w:tcW w:w="7507" w:type="dxa"/>
            <w:shd w:val="clear" w:color="auto" w:fill="auto"/>
          </w:tcPr>
          <w:p w14:paraId="01FE8D1A" w14:textId="77777777" w:rsidR="00327A85" w:rsidRPr="00F51A7B" w:rsidRDefault="00327A85" w:rsidP="0002396D">
            <w:pPr>
              <w:spacing w:after="0"/>
              <w:rPr>
                <w:rFonts w:ascii="Nunito" w:eastAsia="Times New Roman" w:hAnsi="Nunito"/>
                <w:i/>
                <w:sz w:val="22"/>
                <w:lang w:val="en-GB" w:eastAsia="en-GB"/>
              </w:rPr>
            </w:pPr>
            <w:r w:rsidRPr="00F51A7B">
              <w:rPr>
                <w:rFonts w:ascii="Nunito" w:hAnsi="Nunito"/>
                <w:sz w:val="22"/>
                <w:lang w:val="en-GB"/>
              </w:rPr>
              <w:t>Project Description Document</w:t>
            </w:r>
          </w:p>
        </w:tc>
      </w:tr>
      <w:tr w:rsidR="00327A85" w:rsidRPr="00F51A7B" w14:paraId="0584545E" w14:textId="77777777" w:rsidTr="0002396D">
        <w:trPr>
          <w:trHeight w:val="300"/>
        </w:trPr>
        <w:tc>
          <w:tcPr>
            <w:tcW w:w="993" w:type="dxa"/>
            <w:shd w:val="clear" w:color="auto" w:fill="auto"/>
            <w:noWrap/>
          </w:tcPr>
          <w:p w14:paraId="1758AC73" w14:textId="77777777" w:rsidR="00327A85" w:rsidRPr="00F51A7B" w:rsidRDefault="00327A85" w:rsidP="00E943D6">
            <w:pPr>
              <w:spacing w:after="0"/>
              <w:rPr>
                <w:rFonts w:ascii="Nunito" w:eastAsia="Times New Roman" w:hAnsi="Nunito"/>
                <w:b/>
                <w:bCs/>
                <w:sz w:val="22"/>
                <w:lang w:val="en-GB" w:eastAsia="en-GB"/>
              </w:rPr>
            </w:pPr>
            <w:r w:rsidRPr="00F51A7B">
              <w:rPr>
                <w:rFonts w:ascii="Nunito" w:eastAsia="Times New Roman" w:hAnsi="Nunito"/>
                <w:b/>
                <w:bCs/>
                <w:sz w:val="22"/>
                <w:lang w:val="en-GB" w:eastAsia="en-GB"/>
              </w:rPr>
              <w:t>SDGs</w:t>
            </w:r>
          </w:p>
        </w:tc>
        <w:tc>
          <w:tcPr>
            <w:tcW w:w="7507" w:type="dxa"/>
            <w:shd w:val="clear" w:color="auto" w:fill="auto"/>
          </w:tcPr>
          <w:p w14:paraId="3FDC67BB" w14:textId="77777777" w:rsidR="00327A85" w:rsidRPr="00F51A7B" w:rsidRDefault="00327A85" w:rsidP="00E943D6">
            <w:pPr>
              <w:spacing w:after="0"/>
              <w:rPr>
                <w:rFonts w:ascii="Nunito" w:hAnsi="Nunito"/>
                <w:sz w:val="22"/>
                <w:lang w:val="en-GB"/>
              </w:rPr>
            </w:pPr>
            <w:r w:rsidRPr="00F51A7B">
              <w:rPr>
                <w:rFonts w:ascii="Nunito" w:eastAsia="Times New Roman" w:hAnsi="Nunito"/>
                <w:sz w:val="22"/>
                <w:lang w:val="en-GB" w:eastAsia="en-GB"/>
              </w:rPr>
              <w:t>Sustainable Development Goals</w:t>
            </w:r>
          </w:p>
        </w:tc>
      </w:tr>
      <w:tr w:rsidR="00327A85" w:rsidRPr="00F51A7B" w14:paraId="5B877B6C" w14:textId="77777777" w:rsidTr="0002396D">
        <w:trPr>
          <w:trHeight w:val="300"/>
        </w:trPr>
        <w:tc>
          <w:tcPr>
            <w:tcW w:w="993" w:type="dxa"/>
            <w:shd w:val="clear" w:color="auto" w:fill="auto"/>
            <w:noWrap/>
          </w:tcPr>
          <w:p w14:paraId="40A54F0C" w14:textId="77777777" w:rsidR="00327A85" w:rsidRPr="00F51A7B" w:rsidRDefault="00327A85" w:rsidP="0002396D">
            <w:pPr>
              <w:spacing w:after="0"/>
              <w:rPr>
                <w:rFonts w:ascii="Nunito" w:eastAsia="Times New Roman" w:hAnsi="Nunito"/>
                <w:b/>
                <w:bCs/>
                <w:sz w:val="22"/>
                <w:lang w:val="en-GB" w:eastAsia="en-GB"/>
              </w:rPr>
            </w:pPr>
            <w:r w:rsidRPr="00F51A7B">
              <w:rPr>
                <w:rFonts w:ascii="Nunito" w:eastAsia="Times New Roman" w:hAnsi="Nunito"/>
                <w:b/>
                <w:bCs/>
                <w:sz w:val="22"/>
                <w:lang w:val="en-GB" w:eastAsia="en-GB"/>
              </w:rPr>
              <w:t>VPCE</w:t>
            </w:r>
          </w:p>
        </w:tc>
        <w:tc>
          <w:tcPr>
            <w:tcW w:w="7507" w:type="dxa"/>
            <w:shd w:val="clear" w:color="auto" w:fill="auto"/>
          </w:tcPr>
          <w:p w14:paraId="20D66258" w14:textId="77777777" w:rsidR="00327A85" w:rsidRPr="00F51A7B" w:rsidRDefault="00327A85" w:rsidP="0002396D">
            <w:pPr>
              <w:spacing w:after="0"/>
              <w:rPr>
                <w:rFonts w:ascii="Nunito" w:hAnsi="Nunito"/>
                <w:sz w:val="22"/>
                <w:lang w:val="en-GB"/>
              </w:rPr>
            </w:pPr>
            <w:r w:rsidRPr="00F51A7B">
              <w:rPr>
                <w:rFonts w:ascii="Nunito" w:hAnsi="Nunito"/>
                <w:sz w:val="22"/>
                <w:lang w:val="en-GB"/>
              </w:rPr>
              <w:t>Voluntary Programme on Circular Economy</w:t>
            </w:r>
          </w:p>
        </w:tc>
      </w:tr>
      <w:tr w:rsidR="00327A85" w:rsidRPr="00F51A7B" w14:paraId="5DBD4980" w14:textId="77777777" w:rsidTr="00244931">
        <w:trPr>
          <w:trHeight w:val="80"/>
        </w:trPr>
        <w:tc>
          <w:tcPr>
            <w:tcW w:w="993" w:type="dxa"/>
            <w:shd w:val="clear" w:color="auto" w:fill="auto"/>
            <w:noWrap/>
          </w:tcPr>
          <w:p w14:paraId="7796B393" w14:textId="77777777" w:rsidR="00327A85" w:rsidRPr="00F51A7B" w:rsidRDefault="00327A85" w:rsidP="00E943D6">
            <w:pPr>
              <w:spacing w:after="0"/>
              <w:rPr>
                <w:rFonts w:ascii="Nunito" w:eastAsia="Times New Roman" w:hAnsi="Nunito"/>
                <w:b/>
                <w:bCs/>
                <w:sz w:val="22"/>
                <w:lang w:val="en-GB" w:eastAsia="en-GB"/>
              </w:rPr>
            </w:pPr>
            <w:r w:rsidRPr="00F51A7B">
              <w:rPr>
                <w:rFonts w:ascii="Nunito" w:eastAsia="Times New Roman" w:hAnsi="Nunito"/>
                <w:b/>
                <w:bCs/>
                <w:sz w:val="22"/>
                <w:lang w:val="en-GB" w:eastAsia="en-GB"/>
              </w:rPr>
              <w:t>VVB</w:t>
            </w:r>
          </w:p>
        </w:tc>
        <w:tc>
          <w:tcPr>
            <w:tcW w:w="7507" w:type="dxa"/>
            <w:shd w:val="clear" w:color="auto" w:fill="auto"/>
          </w:tcPr>
          <w:p w14:paraId="6B740A55" w14:textId="77777777" w:rsidR="00327A85" w:rsidRPr="00F51A7B" w:rsidRDefault="00327A85" w:rsidP="00E943D6">
            <w:pPr>
              <w:spacing w:after="0"/>
              <w:rPr>
                <w:rFonts w:ascii="Nunito" w:eastAsia="Times New Roman" w:hAnsi="Nunito"/>
                <w:i/>
                <w:sz w:val="22"/>
                <w:lang w:val="en-GB" w:eastAsia="en-GB"/>
              </w:rPr>
            </w:pPr>
            <w:r w:rsidRPr="00F51A7B">
              <w:rPr>
                <w:rFonts w:ascii="Nunito" w:eastAsia="Times New Roman" w:hAnsi="Nunito"/>
                <w:sz w:val="22"/>
                <w:lang w:val="en-GB" w:eastAsia="en-GB"/>
              </w:rPr>
              <w:t>Validation and Verification Body</w:t>
            </w:r>
          </w:p>
        </w:tc>
      </w:tr>
      <w:bookmarkEnd w:id="4"/>
    </w:tbl>
    <w:p w14:paraId="3EE251F1" w14:textId="77777777" w:rsidR="00575BF7" w:rsidRPr="00F51A7B" w:rsidRDefault="00575BF7" w:rsidP="00575BF7">
      <w:pPr>
        <w:rPr>
          <w:rFonts w:ascii="Nunito" w:eastAsia="Times New Roman" w:hAnsi="Nunito"/>
          <w:lang w:val="en-GB" w:eastAsia="en-GB"/>
        </w:rPr>
      </w:pPr>
    </w:p>
    <w:p w14:paraId="0B6E6AFD" w14:textId="77777777" w:rsidR="00575BF7" w:rsidRPr="00F51A7B" w:rsidRDefault="00575BF7" w:rsidP="00575BF7">
      <w:pPr>
        <w:jc w:val="left"/>
        <w:rPr>
          <w:rFonts w:ascii="Nunito" w:hAnsi="Nunito"/>
          <w:lang w:val="en-GB"/>
        </w:rPr>
      </w:pPr>
      <w:r w:rsidRPr="00F51A7B">
        <w:rPr>
          <w:rFonts w:ascii="Nunito" w:hAnsi="Nunito"/>
          <w:lang w:val="en-GB"/>
        </w:rPr>
        <w:br w:type="page"/>
      </w:r>
    </w:p>
    <w:p w14:paraId="260B169F" w14:textId="6C08C281" w:rsidR="00575BF7" w:rsidRPr="00F51A7B" w:rsidRDefault="00DD400B" w:rsidP="0011770B">
      <w:pPr>
        <w:pStyle w:val="Tit01espanol"/>
        <w:numPr>
          <w:ilvl w:val="0"/>
          <w:numId w:val="7"/>
        </w:numPr>
        <w:ind w:left="426" w:hanging="426"/>
        <w:rPr>
          <w:lang w:val="en-GB"/>
        </w:rPr>
      </w:pPr>
      <w:bookmarkStart w:id="6" w:name="_Toc90811299"/>
      <w:bookmarkStart w:id="7" w:name="_Toc80091424"/>
      <w:bookmarkStart w:id="8" w:name="_Toc80091519"/>
      <w:bookmarkStart w:id="9" w:name="_Toc80091890"/>
      <w:bookmarkStart w:id="10" w:name="_Toc80092227"/>
      <w:bookmarkStart w:id="11" w:name="_Toc109897795"/>
      <w:bookmarkStart w:id="12" w:name="_Toc109912737"/>
      <w:bookmarkStart w:id="13" w:name="_Toc109912910"/>
      <w:bookmarkStart w:id="14" w:name="_Toc109913073"/>
      <w:bookmarkStart w:id="15" w:name="_Toc109913447"/>
      <w:bookmarkStart w:id="16" w:name="_Toc109915069"/>
      <w:bookmarkStart w:id="17" w:name="_Toc109915116"/>
      <w:bookmarkStart w:id="18" w:name="_Toc109915232"/>
      <w:bookmarkStart w:id="19" w:name="_Toc109916153"/>
      <w:bookmarkStart w:id="20" w:name="_Toc109916516"/>
      <w:bookmarkStart w:id="21" w:name="_Toc109916558"/>
      <w:bookmarkStart w:id="22" w:name="_Toc138257321"/>
      <w:r w:rsidRPr="00F51A7B">
        <w:rPr>
          <w:lang w:val="en-GB"/>
        </w:rPr>
        <w:lastRenderedPageBreak/>
        <w:t>Introduc</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00327A85" w:rsidRPr="00F51A7B">
        <w:rPr>
          <w:lang w:val="en-GB"/>
        </w:rPr>
        <w:t>tion</w:t>
      </w:r>
      <w:bookmarkEnd w:id="22"/>
    </w:p>
    <w:p w14:paraId="1A94DC27" w14:textId="6542A8D8" w:rsidR="00DD400B" w:rsidRPr="00F51A7B" w:rsidRDefault="00DD400B" w:rsidP="007F2054">
      <w:pPr>
        <w:pStyle w:val="Tit02esp"/>
        <w:ind w:left="567" w:hanging="567"/>
        <w:rPr>
          <w:lang w:val="en-GB"/>
        </w:rPr>
      </w:pPr>
      <w:bookmarkStart w:id="23" w:name="_Toc138257322"/>
      <w:r w:rsidRPr="00F51A7B">
        <w:rPr>
          <w:lang w:val="en-GB"/>
        </w:rPr>
        <w:t>Obje</w:t>
      </w:r>
      <w:r w:rsidR="00327A85" w:rsidRPr="00F51A7B">
        <w:rPr>
          <w:lang w:val="en-GB"/>
        </w:rPr>
        <w:t>ctive</w:t>
      </w:r>
      <w:bookmarkEnd w:id="23"/>
      <w:r w:rsidR="00327A85" w:rsidRPr="00F51A7B">
        <w:rPr>
          <w:lang w:val="en-GB"/>
        </w:rPr>
        <w:t xml:space="preserve"> </w:t>
      </w:r>
    </w:p>
    <w:p w14:paraId="29C46417" w14:textId="5C7F8D7E" w:rsidR="00DD400B" w:rsidRPr="00F51A7B" w:rsidRDefault="00327A85" w:rsidP="00DD400B">
      <w:pPr>
        <w:rPr>
          <w:rFonts w:ascii="Nunito" w:hAnsi="Nunito"/>
          <w:color w:val="CC3668"/>
          <w:sz w:val="22"/>
          <w:lang w:val="en-GB" w:eastAsia="es-ES"/>
        </w:rPr>
      </w:pPr>
      <w:bookmarkStart w:id="24" w:name="_Hlk134553843"/>
      <w:r w:rsidRPr="00F51A7B">
        <w:rPr>
          <w:rFonts w:ascii="Nunito" w:hAnsi="Nunito"/>
          <w:color w:val="CC3668"/>
          <w:sz w:val="22"/>
          <w:lang w:val="en-GB" w:eastAsia="es-ES"/>
        </w:rPr>
        <w:t>Describe the objective of the audit.</w:t>
      </w:r>
    </w:p>
    <w:p w14:paraId="7BAFED2B" w14:textId="77777777" w:rsidR="00690AF5" w:rsidRPr="00F51A7B" w:rsidRDefault="00690AF5" w:rsidP="00DD400B">
      <w:pPr>
        <w:rPr>
          <w:rFonts w:ascii="Nunito" w:hAnsi="Nunito"/>
          <w:lang w:val="en-GB"/>
        </w:rPr>
      </w:pPr>
    </w:p>
    <w:p w14:paraId="6E40927B" w14:textId="77FABF00" w:rsidR="00DD400B" w:rsidRPr="00F51A7B" w:rsidRDefault="00327A85" w:rsidP="00E77A93">
      <w:pPr>
        <w:pStyle w:val="Tit02esp"/>
        <w:rPr>
          <w:lang w:val="en-GB"/>
        </w:rPr>
      </w:pPr>
      <w:bookmarkStart w:id="25" w:name="_Toc102041070"/>
      <w:bookmarkStart w:id="26" w:name="_Toc102056087"/>
      <w:bookmarkStart w:id="27" w:name="_Toc110068632"/>
      <w:bookmarkStart w:id="28" w:name="_Toc138257323"/>
      <w:bookmarkStart w:id="29" w:name="_Hlk134553950"/>
      <w:bookmarkEnd w:id="24"/>
      <w:r w:rsidRPr="00F51A7B">
        <w:rPr>
          <w:lang w:val="en-GB"/>
        </w:rPr>
        <w:t>VVB</w:t>
      </w:r>
      <w:bookmarkEnd w:id="25"/>
      <w:bookmarkEnd w:id="26"/>
      <w:bookmarkEnd w:id="27"/>
      <w:r w:rsidRPr="00F51A7B">
        <w:rPr>
          <w:lang w:val="en-GB"/>
        </w:rPr>
        <w:t xml:space="preserve"> legal status</w:t>
      </w:r>
      <w:bookmarkEnd w:id="28"/>
    </w:p>
    <w:p w14:paraId="5D8DB08A" w14:textId="77777777" w:rsidR="00327A85" w:rsidRPr="00F51A7B" w:rsidRDefault="00327A85" w:rsidP="00DD400B">
      <w:pPr>
        <w:rPr>
          <w:rFonts w:ascii="Nunito" w:hAnsi="Nunito"/>
          <w:color w:val="CC3668"/>
          <w:sz w:val="22"/>
          <w:lang w:val="en-GB" w:eastAsia="es-ES"/>
        </w:rPr>
      </w:pPr>
      <w:r w:rsidRPr="00F51A7B">
        <w:rPr>
          <w:rFonts w:ascii="Nunito" w:hAnsi="Nunito"/>
          <w:color w:val="CC3668"/>
          <w:sz w:val="22"/>
          <w:lang w:val="en-GB" w:eastAsia="es-ES"/>
        </w:rPr>
        <w:t>Describe the legal status of the VVB, current accreditations, organisational structure and whether the PCEM sector is covered in your verification audit</w:t>
      </w:r>
      <w:bookmarkEnd w:id="29"/>
      <w:r w:rsidRPr="00F51A7B">
        <w:rPr>
          <w:rFonts w:ascii="Nunito" w:hAnsi="Nunito"/>
          <w:color w:val="CC3668"/>
          <w:sz w:val="22"/>
          <w:lang w:val="en-GB" w:eastAsia="es-ES"/>
        </w:rPr>
        <w:t>.</w:t>
      </w:r>
    </w:p>
    <w:p w14:paraId="47CF8C37" w14:textId="11073BCC" w:rsidR="00DD400B" w:rsidRPr="00F51A7B" w:rsidRDefault="00DD400B" w:rsidP="00DD400B">
      <w:pPr>
        <w:rPr>
          <w:rFonts w:ascii="Nunito" w:hAnsi="Nunito"/>
          <w:lang w:val="en-GB"/>
        </w:rPr>
      </w:pPr>
      <w:r w:rsidRPr="00F51A7B">
        <w:rPr>
          <w:rFonts w:ascii="Nunito" w:hAnsi="Nunito"/>
          <w:lang w:val="en-GB"/>
        </w:rPr>
        <w:t xml:space="preserve"> </w:t>
      </w:r>
    </w:p>
    <w:p w14:paraId="0042F758" w14:textId="2AA990B5" w:rsidR="00DD400B" w:rsidRPr="00F51A7B" w:rsidRDefault="00327A85" w:rsidP="00E77A93">
      <w:pPr>
        <w:pStyle w:val="Tit02esp"/>
        <w:rPr>
          <w:lang w:val="en-GB"/>
        </w:rPr>
      </w:pPr>
      <w:bookmarkStart w:id="30" w:name="_Toc102041071"/>
      <w:bookmarkStart w:id="31" w:name="_Toc102056088"/>
      <w:bookmarkStart w:id="32" w:name="_Toc110068633"/>
      <w:bookmarkStart w:id="33" w:name="_Toc138257324"/>
      <w:bookmarkStart w:id="34" w:name="_Hlk134553969"/>
      <w:r w:rsidRPr="00F51A7B">
        <w:rPr>
          <w:lang w:val="en-GB"/>
        </w:rPr>
        <w:t>Impartiality of the VVB</w:t>
      </w:r>
      <w:bookmarkEnd w:id="30"/>
      <w:bookmarkEnd w:id="31"/>
      <w:bookmarkEnd w:id="32"/>
      <w:bookmarkEnd w:id="33"/>
    </w:p>
    <w:p w14:paraId="3B03779F" w14:textId="1592607D" w:rsidR="00DD400B" w:rsidRPr="00F51A7B" w:rsidRDefault="00327A85" w:rsidP="00DD400B">
      <w:pPr>
        <w:rPr>
          <w:rFonts w:ascii="Nunito" w:hAnsi="Nunito"/>
          <w:color w:val="CC3668"/>
          <w:sz w:val="22"/>
          <w:lang w:val="en-GB" w:eastAsia="es-ES"/>
        </w:rPr>
      </w:pPr>
      <w:r w:rsidRPr="00F51A7B">
        <w:rPr>
          <w:rFonts w:ascii="Nunito" w:hAnsi="Nunito"/>
          <w:color w:val="CC3668"/>
          <w:sz w:val="22"/>
          <w:lang w:val="en-GB" w:eastAsia="es-ES"/>
        </w:rPr>
        <w:t xml:space="preserve">Describe how you ensure the impartiality of the independent and free assessment in this PCEM verification process, </w:t>
      </w:r>
      <w:r w:rsidR="00BC6BAA" w:rsidRPr="00F51A7B">
        <w:rPr>
          <w:rFonts w:ascii="Nunito" w:hAnsi="Nunito"/>
          <w:color w:val="CC3668"/>
          <w:sz w:val="22"/>
          <w:lang w:val="en-GB" w:eastAsia="es-ES"/>
        </w:rPr>
        <w:t>i.e.,</w:t>
      </w:r>
      <w:r w:rsidRPr="00F51A7B">
        <w:rPr>
          <w:rFonts w:ascii="Nunito" w:hAnsi="Nunito"/>
          <w:color w:val="CC3668"/>
          <w:sz w:val="22"/>
          <w:lang w:val="en-GB" w:eastAsia="es-ES"/>
        </w:rPr>
        <w:t xml:space="preserve"> provide evidence that there are no conflicts of interest or detail how they have been resolved. List evidence in this regard, such as declaration(s) of conflict of interest of the verifier(s), commitments, among others.</w:t>
      </w:r>
    </w:p>
    <w:bookmarkEnd w:id="34"/>
    <w:p w14:paraId="689CFDFB" w14:textId="77777777" w:rsidR="00327A85" w:rsidRPr="00F51A7B" w:rsidRDefault="00327A85" w:rsidP="00DD400B">
      <w:pPr>
        <w:rPr>
          <w:rFonts w:ascii="Nunito" w:hAnsi="Nunito"/>
          <w:lang w:val="en-GB"/>
        </w:rPr>
      </w:pPr>
    </w:p>
    <w:p w14:paraId="0F10D69F" w14:textId="72AF3D35" w:rsidR="00DD400B" w:rsidRPr="00F51A7B" w:rsidRDefault="00327A85" w:rsidP="00E77A93">
      <w:pPr>
        <w:pStyle w:val="Tit02esp"/>
        <w:rPr>
          <w:lang w:val="en-GB"/>
        </w:rPr>
      </w:pPr>
      <w:bookmarkStart w:id="35" w:name="_Toc138257325"/>
      <w:bookmarkStart w:id="36" w:name="_Toc102041072"/>
      <w:bookmarkStart w:id="37" w:name="_Toc102056089"/>
      <w:bookmarkStart w:id="38" w:name="_Toc110068634"/>
      <w:bookmarkStart w:id="39" w:name="_Hlk134553998"/>
      <w:r w:rsidRPr="00F51A7B">
        <w:rPr>
          <w:lang w:val="en-GB"/>
        </w:rPr>
        <w:t>Responsibilities addressed by the VVB</w:t>
      </w:r>
      <w:bookmarkEnd w:id="35"/>
      <w:r w:rsidRPr="00F51A7B">
        <w:rPr>
          <w:lang w:val="en-GB"/>
        </w:rPr>
        <w:t xml:space="preserve"> </w:t>
      </w:r>
      <w:bookmarkEnd w:id="36"/>
      <w:bookmarkEnd w:id="37"/>
      <w:bookmarkEnd w:id="38"/>
    </w:p>
    <w:p w14:paraId="50B79A07" w14:textId="735FC3CE" w:rsidR="00DD400B" w:rsidRPr="00F51A7B" w:rsidRDefault="0024326B" w:rsidP="00DD400B">
      <w:pPr>
        <w:rPr>
          <w:rFonts w:ascii="Nunito" w:hAnsi="Nunito"/>
          <w:color w:val="CC3668"/>
          <w:sz w:val="22"/>
          <w:lang w:val="en-GB" w:eastAsia="es-ES"/>
        </w:rPr>
      </w:pPr>
      <w:r w:rsidRPr="00F51A7B">
        <w:rPr>
          <w:rFonts w:ascii="Nunito" w:hAnsi="Nunito"/>
          <w:color w:val="CC3668"/>
          <w:sz w:val="22"/>
          <w:lang w:val="en-GB" w:eastAsia="es-ES"/>
        </w:rPr>
        <w:t>Demonstrate that the risks arising from the verification activity have been addressed and that you have adequate means (</w:t>
      </w:r>
      <w:r w:rsidR="00BC6BAA" w:rsidRPr="00F51A7B">
        <w:rPr>
          <w:rFonts w:ascii="Nunito" w:hAnsi="Nunito"/>
          <w:color w:val="CC3668"/>
          <w:sz w:val="22"/>
          <w:lang w:val="en-GB" w:eastAsia="es-ES"/>
        </w:rPr>
        <w:t>e.g.,</w:t>
      </w:r>
      <w:r w:rsidRPr="00F51A7B">
        <w:rPr>
          <w:rFonts w:ascii="Nunito" w:hAnsi="Nunito"/>
          <w:color w:val="CC3668"/>
          <w:sz w:val="22"/>
          <w:lang w:val="en-GB" w:eastAsia="es-ES"/>
        </w:rPr>
        <w:t xml:space="preserve"> insurance or reserves) to cover liabilities arising from verification activities in the geographical areas in which the project operates.</w:t>
      </w:r>
    </w:p>
    <w:bookmarkEnd w:id="39"/>
    <w:p w14:paraId="16775ED9" w14:textId="77777777" w:rsidR="0024326B" w:rsidRPr="00F51A7B" w:rsidRDefault="0024326B" w:rsidP="00DD400B">
      <w:pPr>
        <w:rPr>
          <w:rFonts w:ascii="Nunito" w:hAnsi="Nunito"/>
          <w:lang w:val="en-GB"/>
        </w:rPr>
      </w:pPr>
    </w:p>
    <w:p w14:paraId="2E9CE5F2" w14:textId="5358C8EA" w:rsidR="00DD400B" w:rsidRPr="00F51A7B" w:rsidRDefault="0024326B" w:rsidP="00E77A93">
      <w:pPr>
        <w:pStyle w:val="Tit02esp"/>
        <w:rPr>
          <w:lang w:val="en-GB"/>
        </w:rPr>
      </w:pPr>
      <w:bookmarkStart w:id="40" w:name="_Toc102041073"/>
      <w:bookmarkStart w:id="41" w:name="_Toc102056090"/>
      <w:bookmarkStart w:id="42" w:name="_Toc110068635"/>
      <w:bookmarkStart w:id="43" w:name="_Toc138257326"/>
      <w:bookmarkStart w:id="44" w:name="_Hlk134554029"/>
      <w:r w:rsidRPr="00F51A7B">
        <w:rPr>
          <w:lang w:val="en-GB"/>
        </w:rPr>
        <w:t>Scope and spatial and temporal limits</w:t>
      </w:r>
      <w:bookmarkEnd w:id="40"/>
      <w:bookmarkEnd w:id="41"/>
      <w:bookmarkEnd w:id="42"/>
      <w:bookmarkEnd w:id="43"/>
    </w:p>
    <w:p w14:paraId="0DA1AA08" w14:textId="69E00E10" w:rsidR="00DD400B" w:rsidRPr="00F51A7B" w:rsidRDefault="0024326B" w:rsidP="00DD400B">
      <w:pPr>
        <w:rPr>
          <w:rFonts w:ascii="Nunito" w:hAnsi="Nunito"/>
          <w:color w:val="CC3668"/>
          <w:sz w:val="22"/>
          <w:lang w:val="en-GB" w:eastAsia="es-ES"/>
        </w:rPr>
      </w:pPr>
      <w:r w:rsidRPr="00F51A7B">
        <w:rPr>
          <w:rFonts w:ascii="Nunito" w:hAnsi="Nunito"/>
          <w:color w:val="CC3668"/>
          <w:sz w:val="22"/>
          <w:lang w:val="en-GB" w:eastAsia="es-ES"/>
        </w:rPr>
        <w:t xml:space="preserve">Explain the scope of the verification process, how it is </w:t>
      </w:r>
      <w:r w:rsidR="00BC6BAA" w:rsidRPr="00F51A7B">
        <w:rPr>
          <w:rFonts w:ascii="Nunito" w:hAnsi="Nunito"/>
          <w:color w:val="CC3668"/>
          <w:sz w:val="22"/>
          <w:lang w:val="en-GB" w:eastAsia="es-ES"/>
        </w:rPr>
        <w:t>performed,</w:t>
      </w:r>
      <w:r w:rsidRPr="00F51A7B">
        <w:rPr>
          <w:rFonts w:ascii="Nunito" w:hAnsi="Nunito"/>
          <w:color w:val="CC3668"/>
          <w:sz w:val="22"/>
          <w:lang w:val="en-GB" w:eastAsia="es-ES"/>
        </w:rPr>
        <w:t xml:space="preserve"> and the spatial and temporal limits covered.</w:t>
      </w:r>
    </w:p>
    <w:bookmarkEnd w:id="44"/>
    <w:p w14:paraId="08C75336" w14:textId="77777777" w:rsidR="0024326B" w:rsidRPr="00F51A7B" w:rsidRDefault="0024326B" w:rsidP="00DD400B">
      <w:pPr>
        <w:rPr>
          <w:rFonts w:ascii="Nunito" w:hAnsi="Nunito"/>
          <w:lang w:val="en-GB"/>
        </w:rPr>
      </w:pPr>
    </w:p>
    <w:p w14:paraId="0E04BA38" w14:textId="11FAC510" w:rsidR="00DD400B" w:rsidRPr="00F51A7B" w:rsidRDefault="0024326B" w:rsidP="00E77A93">
      <w:pPr>
        <w:pStyle w:val="Tit02esp"/>
        <w:rPr>
          <w:lang w:val="en-GB"/>
        </w:rPr>
      </w:pPr>
      <w:bookmarkStart w:id="45" w:name="_Toc102041074"/>
      <w:bookmarkStart w:id="46" w:name="_Toc102056091"/>
      <w:bookmarkStart w:id="47" w:name="_Toc110068636"/>
      <w:bookmarkStart w:id="48" w:name="_Toc138257327"/>
      <w:bookmarkStart w:id="49" w:name="_Hlk134554050"/>
      <w:r w:rsidRPr="00F51A7B">
        <w:rPr>
          <w:lang w:val="en-GB"/>
        </w:rPr>
        <w:t>Term of commitment</w:t>
      </w:r>
      <w:bookmarkEnd w:id="45"/>
      <w:bookmarkEnd w:id="46"/>
      <w:bookmarkEnd w:id="47"/>
      <w:bookmarkEnd w:id="48"/>
    </w:p>
    <w:p w14:paraId="2FBD4658" w14:textId="2C365F0C" w:rsidR="00DD400B" w:rsidRPr="00F51A7B" w:rsidRDefault="0024326B" w:rsidP="00DD400B">
      <w:pPr>
        <w:rPr>
          <w:rFonts w:ascii="Nunito" w:hAnsi="Nunito"/>
          <w:color w:val="CC3668"/>
          <w:sz w:val="22"/>
          <w:lang w:val="en-GB" w:eastAsia="es-ES"/>
        </w:rPr>
      </w:pPr>
      <w:r w:rsidRPr="00F51A7B">
        <w:rPr>
          <w:rFonts w:ascii="Nunito" w:hAnsi="Nunito"/>
          <w:color w:val="CC3668"/>
          <w:sz w:val="22"/>
          <w:lang w:val="en-GB" w:eastAsia="es-ES"/>
        </w:rPr>
        <w:t>Describe the type of commitment established with the client for the verification process.</w:t>
      </w:r>
    </w:p>
    <w:bookmarkEnd w:id="49"/>
    <w:p w14:paraId="55C1F383" w14:textId="77777777" w:rsidR="0024326B" w:rsidRPr="00F51A7B" w:rsidRDefault="0024326B" w:rsidP="00DD400B">
      <w:pPr>
        <w:rPr>
          <w:rFonts w:ascii="Nunito" w:hAnsi="Nunito"/>
          <w:lang w:val="en-GB"/>
        </w:rPr>
      </w:pPr>
    </w:p>
    <w:p w14:paraId="3189A5C6" w14:textId="2C956809" w:rsidR="00DD400B" w:rsidRPr="00F51A7B" w:rsidRDefault="0024326B" w:rsidP="00D805DF">
      <w:pPr>
        <w:pStyle w:val="Tit02esp"/>
        <w:keepNext/>
        <w:rPr>
          <w:lang w:val="en-GB"/>
        </w:rPr>
      </w:pPr>
      <w:bookmarkStart w:id="50" w:name="_Toc102041075"/>
      <w:bookmarkStart w:id="51" w:name="_Toc102056092"/>
      <w:bookmarkStart w:id="52" w:name="_Toc110068637"/>
      <w:bookmarkStart w:id="53" w:name="_Toc138257328"/>
      <w:bookmarkStart w:id="54" w:name="_Hlk134554074"/>
      <w:r w:rsidRPr="00F51A7B">
        <w:rPr>
          <w:lang w:val="en-GB"/>
        </w:rPr>
        <w:t>Level of assurance and materiality</w:t>
      </w:r>
      <w:bookmarkEnd w:id="50"/>
      <w:bookmarkEnd w:id="51"/>
      <w:bookmarkEnd w:id="52"/>
      <w:bookmarkEnd w:id="53"/>
    </w:p>
    <w:p w14:paraId="41CE428E" w14:textId="70484A54" w:rsidR="00BD4C80" w:rsidRPr="00F51A7B" w:rsidRDefault="0024326B" w:rsidP="00104B43">
      <w:pPr>
        <w:rPr>
          <w:rFonts w:ascii="Nunito" w:hAnsi="Nunito"/>
          <w:color w:val="CC3668"/>
          <w:sz w:val="22"/>
          <w:lang w:val="en-GB" w:eastAsia="es-ES"/>
        </w:rPr>
      </w:pPr>
      <w:r w:rsidRPr="00F51A7B">
        <w:rPr>
          <w:rFonts w:ascii="Nunito" w:hAnsi="Nunito"/>
          <w:color w:val="CC3668"/>
          <w:sz w:val="22"/>
          <w:lang w:val="en-GB" w:eastAsia="es-ES"/>
        </w:rPr>
        <w:t xml:space="preserve">Describe the level of assurance agreed with the client, with which this report and verification statement will be issued, as well as how and when evidence will be </w:t>
      </w:r>
      <w:r w:rsidR="00326828" w:rsidRPr="00F51A7B">
        <w:rPr>
          <w:rFonts w:ascii="Nunito" w:hAnsi="Nunito"/>
          <w:color w:val="CC3668"/>
          <w:sz w:val="22"/>
          <w:lang w:val="en-GB" w:eastAsia="es-ES"/>
        </w:rPr>
        <w:t>collected</w:t>
      </w:r>
      <w:r w:rsidRPr="00F51A7B">
        <w:rPr>
          <w:rFonts w:ascii="Nunito" w:hAnsi="Nunito"/>
          <w:color w:val="CC3668"/>
          <w:sz w:val="22"/>
          <w:lang w:val="en-GB" w:eastAsia="es-ES"/>
        </w:rPr>
        <w:t xml:space="preserve">, so as to obtain a reasonable level of confidence in accordance with the </w:t>
      </w:r>
      <w:r w:rsidR="00F32B30" w:rsidRPr="00F51A7B">
        <w:rPr>
          <w:rFonts w:ascii="Nunito" w:hAnsi="Nunito"/>
          <w:b/>
          <w:bCs/>
          <w:i/>
          <w:iCs/>
          <w:color w:val="CC3668"/>
          <w:sz w:val="22"/>
          <w:lang w:val="en-GB"/>
        </w:rPr>
        <w:t xml:space="preserve">Global Zero Waste </w:t>
      </w:r>
      <w:r w:rsidR="00F32B30" w:rsidRPr="00F51A7B">
        <w:rPr>
          <w:rFonts w:ascii="Nunito" w:hAnsi="Nunito"/>
          <w:b/>
          <w:bCs/>
          <w:i/>
          <w:iCs/>
          <w:color w:val="CC3668"/>
          <w:sz w:val="22"/>
          <w:lang w:val="en-GB"/>
        </w:rPr>
        <w:lastRenderedPageBreak/>
        <w:t>and Cercarbono's Protocol for Voluntary Certification of Circular Economy</w:t>
      </w:r>
      <w:r w:rsidRPr="00F51A7B">
        <w:rPr>
          <w:rFonts w:ascii="Nunito" w:hAnsi="Nunito"/>
          <w:b/>
          <w:bCs/>
          <w:i/>
          <w:iCs/>
          <w:color w:val="CC3668"/>
          <w:sz w:val="22"/>
          <w:lang w:val="en-GB" w:eastAsia="es-ES"/>
        </w:rPr>
        <w:t xml:space="preserve"> </w:t>
      </w:r>
      <w:r w:rsidRPr="00F51A7B">
        <w:rPr>
          <w:rFonts w:ascii="Nunito" w:hAnsi="Nunito"/>
          <w:color w:val="CC3668"/>
          <w:sz w:val="22"/>
          <w:lang w:val="en-GB" w:eastAsia="es-ES"/>
        </w:rPr>
        <w:t>and applicable laws.</w:t>
      </w:r>
      <w:bookmarkEnd w:id="54"/>
    </w:p>
    <w:p w14:paraId="20587161" w14:textId="77777777" w:rsidR="00BD4C80" w:rsidRPr="00F51A7B" w:rsidRDefault="00BD4C80">
      <w:pPr>
        <w:spacing w:after="160" w:line="259" w:lineRule="auto"/>
        <w:jc w:val="left"/>
        <w:rPr>
          <w:rFonts w:ascii="Nunito" w:hAnsi="Nunito"/>
          <w:color w:val="CC3668"/>
          <w:sz w:val="22"/>
          <w:lang w:val="en-GB" w:eastAsia="es-ES"/>
        </w:rPr>
      </w:pPr>
      <w:r w:rsidRPr="00F51A7B">
        <w:rPr>
          <w:rFonts w:ascii="Nunito" w:hAnsi="Nunito"/>
          <w:color w:val="CC3668"/>
          <w:sz w:val="22"/>
          <w:lang w:val="en-GB" w:eastAsia="es-ES"/>
        </w:rPr>
        <w:br w:type="page"/>
      </w:r>
    </w:p>
    <w:p w14:paraId="3631E07D" w14:textId="5E3F4689" w:rsidR="00DD400B" w:rsidRPr="00F51A7B" w:rsidRDefault="0024326B" w:rsidP="0011770B">
      <w:pPr>
        <w:pStyle w:val="Tit01espanol"/>
        <w:numPr>
          <w:ilvl w:val="0"/>
          <w:numId w:val="7"/>
        </w:numPr>
        <w:ind w:left="426" w:hanging="426"/>
        <w:rPr>
          <w:lang w:val="en-GB"/>
        </w:rPr>
      </w:pPr>
      <w:bookmarkStart w:id="55" w:name="_Toc102041076"/>
      <w:bookmarkStart w:id="56" w:name="_Toc102056093"/>
      <w:bookmarkStart w:id="57" w:name="_Toc110068638"/>
      <w:bookmarkStart w:id="58" w:name="_Toc138257329"/>
      <w:r w:rsidRPr="00F51A7B">
        <w:rPr>
          <w:lang w:val="en-GB"/>
        </w:rPr>
        <w:lastRenderedPageBreak/>
        <w:t xml:space="preserve">Verification </w:t>
      </w:r>
      <w:r w:rsidR="00752D6C" w:rsidRPr="00F51A7B">
        <w:rPr>
          <w:lang w:val="en-GB"/>
        </w:rPr>
        <w:t>p</w:t>
      </w:r>
      <w:r w:rsidRPr="00F51A7B">
        <w:rPr>
          <w:lang w:val="en-GB"/>
        </w:rPr>
        <w:t>rocess</w:t>
      </w:r>
      <w:bookmarkEnd w:id="55"/>
      <w:bookmarkEnd w:id="56"/>
      <w:bookmarkEnd w:id="57"/>
      <w:bookmarkEnd w:id="58"/>
    </w:p>
    <w:p w14:paraId="31CF9F63" w14:textId="0D5AE937" w:rsidR="00DD400B" w:rsidRPr="00F51A7B" w:rsidRDefault="0024326B" w:rsidP="00E77A93">
      <w:pPr>
        <w:pStyle w:val="Tit02esp"/>
        <w:rPr>
          <w:lang w:val="en-GB"/>
        </w:rPr>
      </w:pPr>
      <w:bookmarkStart w:id="59" w:name="_Toc138257330"/>
      <w:r w:rsidRPr="00F51A7B">
        <w:rPr>
          <w:lang w:val="en-GB"/>
        </w:rPr>
        <w:t>Verification plan</w:t>
      </w:r>
      <w:bookmarkEnd w:id="59"/>
      <w:r w:rsidRPr="00F51A7B">
        <w:rPr>
          <w:lang w:val="en-GB"/>
        </w:rPr>
        <w:t xml:space="preserve"> </w:t>
      </w:r>
    </w:p>
    <w:p w14:paraId="6D07EC89" w14:textId="0EDD61DC" w:rsidR="0024326B" w:rsidRPr="00F51A7B" w:rsidRDefault="0024326B" w:rsidP="00DD400B">
      <w:pPr>
        <w:rPr>
          <w:rFonts w:ascii="Nunito" w:hAnsi="Nunito"/>
          <w:color w:val="CC3668"/>
          <w:sz w:val="22"/>
          <w:lang w:val="en-GB" w:eastAsia="es-ES"/>
        </w:rPr>
      </w:pPr>
      <w:bookmarkStart w:id="60" w:name="_Hlk134554192"/>
      <w:r w:rsidRPr="00F51A7B">
        <w:rPr>
          <w:rFonts w:ascii="Nunito" w:hAnsi="Nunito"/>
          <w:color w:val="CC3668"/>
          <w:sz w:val="22"/>
          <w:lang w:val="en-GB" w:eastAsia="es-ES"/>
        </w:rPr>
        <w:t xml:space="preserve">Detail the verification process plan (methods and criteria </w:t>
      </w:r>
      <w:r w:rsidR="00BC6BAA" w:rsidRPr="00F51A7B">
        <w:rPr>
          <w:rFonts w:ascii="Nunito" w:hAnsi="Nunito"/>
          <w:color w:val="CC3668"/>
          <w:sz w:val="22"/>
          <w:lang w:val="en-GB" w:eastAsia="es-ES"/>
        </w:rPr>
        <w:t>considered</w:t>
      </w:r>
      <w:r w:rsidRPr="00F51A7B">
        <w:rPr>
          <w:rFonts w:ascii="Nunito" w:hAnsi="Nunito"/>
          <w:color w:val="CC3668"/>
          <w:sz w:val="22"/>
          <w:lang w:val="en-GB" w:eastAsia="es-ES"/>
        </w:rPr>
        <w:t xml:space="preserve"> during the </w:t>
      </w:r>
      <w:r w:rsidR="00617D66" w:rsidRPr="00F51A7B">
        <w:rPr>
          <w:rFonts w:ascii="Nunito" w:hAnsi="Nunito"/>
          <w:color w:val="CC3668"/>
          <w:sz w:val="22"/>
          <w:lang w:val="en-GB" w:eastAsia="es-ES"/>
        </w:rPr>
        <w:t xml:space="preserve">development </w:t>
      </w:r>
      <w:r w:rsidRPr="00F51A7B">
        <w:rPr>
          <w:rFonts w:ascii="Nunito" w:hAnsi="Nunito"/>
          <w:color w:val="CC3668"/>
          <w:sz w:val="22"/>
          <w:lang w:val="en-GB" w:eastAsia="es-ES"/>
        </w:rPr>
        <w:t>of the audit), specifying:</w:t>
      </w:r>
    </w:p>
    <w:bookmarkEnd w:id="60"/>
    <w:p w14:paraId="1B4CC2F0" w14:textId="6F88BD17"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The type of audit: detail whether it is face-to-face, remote</w:t>
      </w:r>
      <w:r w:rsidR="00685EE1" w:rsidRPr="00F51A7B">
        <w:rPr>
          <w:rFonts w:ascii="Nunito" w:hAnsi="Nunito"/>
          <w:color w:val="CC3668"/>
          <w:sz w:val="22"/>
          <w:lang w:val="en-GB" w:eastAsia="es-ES"/>
        </w:rPr>
        <w:t>,</w:t>
      </w:r>
      <w:r w:rsidRPr="00F51A7B">
        <w:rPr>
          <w:rFonts w:ascii="Nunito" w:hAnsi="Nunito"/>
          <w:color w:val="CC3668"/>
          <w:sz w:val="22"/>
          <w:lang w:val="en-GB" w:eastAsia="es-ES"/>
        </w:rPr>
        <w:t xml:space="preserve"> or a combination of both.</w:t>
      </w:r>
    </w:p>
    <w:p w14:paraId="6ADF3AB1" w14:textId="135AC6B2"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The type of documentary or evidence review.</w:t>
      </w:r>
    </w:p>
    <w:p w14:paraId="10DB7969" w14:textId="256FE99B"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The identification and resolution of findings.</w:t>
      </w:r>
    </w:p>
    <w:p w14:paraId="4ECD7434" w14:textId="6C3FB69C"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The period during which the audit was conducted.</w:t>
      </w:r>
    </w:p>
    <w:p w14:paraId="3AEFDE89" w14:textId="4C43055C"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The identification of risks associated with the use or collection of data and data systems. </w:t>
      </w:r>
    </w:p>
    <w:p w14:paraId="1E469AF0" w14:textId="40FB06AB" w:rsidR="00617D66" w:rsidRPr="00F51A7B" w:rsidRDefault="00617D66" w:rsidP="00BD4C80">
      <w:pPr>
        <w:pStyle w:val="ListParagraph"/>
        <w:numPr>
          <w:ilvl w:val="0"/>
          <w:numId w:val="2"/>
        </w:numPr>
        <w:ind w:left="284" w:hanging="284"/>
        <w:rPr>
          <w:rFonts w:ascii="Nunito" w:hAnsi="Nunito"/>
          <w:color w:val="CC3668"/>
          <w:sz w:val="22"/>
          <w:lang w:val="en-GB" w:eastAsia="es-ES"/>
        </w:rPr>
      </w:pPr>
      <w:r w:rsidRPr="00F51A7B">
        <w:rPr>
          <w:rFonts w:ascii="Nunito" w:hAnsi="Nunito"/>
          <w:color w:val="CC3668"/>
          <w:sz w:val="22"/>
          <w:lang w:val="en-GB" w:eastAsia="es-ES"/>
        </w:rPr>
        <w:t>The assessment of risks of non-compliance with the criteria.</w:t>
      </w:r>
    </w:p>
    <w:p w14:paraId="45BBAD5E" w14:textId="1E037DCB" w:rsidR="00617D66" w:rsidRPr="00F51A7B" w:rsidRDefault="00617D66" w:rsidP="00617D66">
      <w:pPr>
        <w:rPr>
          <w:rFonts w:ascii="Nunito" w:hAnsi="Nunito"/>
          <w:color w:val="CC3668"/>
          <w:sz w:val="22"/>
          <w:lang w:val="en-GB" w:eastAsia="es-ES"/>
        </w:rPr>
      </w:pPr>
      <w:bookmarkStart w:id="61" w:name="_Hlk134554298"/>
      <w:r w:rsidRPr="00F51A7B">
        <w:rPr>
          <w:rFonts w:ascii="Nunito" w:hAnsi="Nunito"/>
          <w:color w:val="CC3668"/>
          <w:sz w:val="22"/>
          <w:lang w:val="en-GB" w:eastAsia="es-ES"/>
        </w:rPr>
        <w:t xml:space="preserve">The above in order to identify the types of potential material misstatements and their likelihood of occurrence, to select the evidence </w:t>
      </w:r>
      <w:r w:rsidR="00BC6BAA" w:rsidRPr="00F51A7B">
        <w:rPr>
          <w:rFonts w:ascii="Nunito" w:hAnsi="Nunito"/>
          <w:color w:val="CC3668"/>
          <w:sz w:val="22"/>
          <w:lang w:val="en-GB" w:eastAsia="es-ES"/>
        </w:rPr>
        <w:t>collection</w:t>
      </w:r>
      <w:r w:rsidRPr="00F51A7B">
        <w:rPr>
          <w:rFonts w:ascii="Nunito" w:hAnsi="Nunito"/>
          <w:color w:val="CC3668"/>
          <w:sz w:val="22"/>
          <w:lang w:val="en-GB" w:eastAsia="es-ES"/>
        </w:rPr>
        <w:t xml:space="preserve">, testing or estimation procedures, and the evaluations, calculations, sampling, </w:t>
      </w:r>
      <w:r w:rsidR="00BC6BAA" w:rsidRPr="00F51A7B">
        <w:rPr>
          <w:rFonts w:ascii="Nunito" w:hAnsi="Nunito"/>
          <w:color w:val="CC3668"/>
          <w:sz w:val="22"/>
          <w:lang w:val="en-GB" w:eastAsia="es-ES"/>
        </w:rPr>
        <w:t>consultations,</w:t>
      </w:r>
      <w:r w:rsidRPr="00F51A7B">
        <w:rPr>
          <w:rFonts w:ascii="Nunito" w:hAnsi="Nunito"/>
          <w:color w:val="CC3668"/>
          <w:sz w:val="22"/>
          <w:lang w:val="en-GB" w:eastAsia="es-ES"/>
        </w:rPr>
        <w:t xml:space="preserve"> or other evidence it deems relevant to its assessment and conclusions. </w:t>
      </w:r>
    </w:p>
    <w:p w14:paraId="76CFA7D7" w14:textId="1C2764C1" w:rsidR="00DD400B" w:rsidRPr="00F51A7B" w:rsidRDefault="00617D66" w:rsidP="00617D66">
      <w:pPr>
        <w:rPr>
          <w:rFonts w:ascii="Nunito" w:hAnsi="Nunito"/>
          <w:color w:val="CC3668"/>
          <w:lang w:val="en-GB" w:eastAsia="es-ES"/>
        </w:rPr>
      </w:pPr>
      <w:r w:rsidRPr="00F51A7B">
        <w:rPr>
          <w:rFonts w:ascii="Nunito" w:hAnsi="Nunito"/>
          <w:color w:val="CC3668"/>
          <w:sz w:val="22"/>
          <w:lang w:val="en-GB" w:eastAsia="es-ES"/>
        </w:rPr>
        <w:t xml:space="preserve">Any modifications to the verification plan and evidence </w:t>
      </w:r>
      <w:r w:rsidR="00BC6BAA" w:rsidRPr="00F51A7B">
        <w:rPr>
          <w:rFonts w:ascii="Nunito" w:hAnsi="Nunito"/>
          <w:color w:val="CC3668"/>
          <w:sz w:val="22"/>
          <w:lang w:val="en-GB" w:eastAsia="es-ES"/>
        </w:rPr>
        <w:t>collection</w:t>
      </w:r>
      <w:r w:rsidRPr="00F51A7B">
        <w:rPr>
          <w:rFonts w:ascii="Nunito" w:hAnsi="Nunito"/>
          <w:color w:val="CC3668"/>
          <w:sz w:val="22"/>
          <w:lang w:val="en-GB" w:eastAsia="es-ES"/>
        </w:rPr>
        <w:t xml:space="preserve"> plan must be approved by the team leader.</w:t>
      </w:r>
    </w:p>
    <w:bookmarkEnd w:id="61"/>
    <w:p w14:paraId="0E73E7F7" w14:textId="77777777" w:rsidR="00617D66" w:rsidRPr="00F51A7B" w:rsidRDefault="00617D66" w:rsidP="00617D66">
      <w:pPr>
        <w:rPr>
          <w:rFonts w:ascii="Nunito" w:hAnsi="Nunito"/>
          <w:lang w:val="en-GB"/>
        </w:rPr>
      </w:pPr>
    </w:p>
    <w:p w14:paraId="1766E3AF" w14:textId="20A65C2F" w:rsidR="00DD400B" w:rsidRPr="00F51A7B" w:rsidRDefault="00BC6BAA" w:rsidP="00E77A93">
      <w:pPr>
        <w:pStyle w:val="Tit02esp"/>
        <w:rPr>
          <w:lang w:val="en-GB"/>
        </w:rPr>
      </w:pPr>
      <w:bookmarkStart w:id="62" w:name="_Toc102041078"/>
      <w:bookmarkStart w:id="63" w:name="_Toc102056095"/>
      <w:bookmarkStart w:id="64" w:name="_Toc110068640"/>
      <w:bookmarkStart w:id="65" w:name="_Toc138257331"/>
      <w:r w:rsidRPr="00F51A7B">
        <w:rPr>
          <w:lang w:val="en-GB"/>
        </w:rPr>
        <w:t>Assessment</w:t>
      </w:r>
      <w:r w:rsidR="00617D66" w:rsidRPr="00F51A7B">
        <w:rPr>
          <w:lang w:val="en-GB"/>
        </w:rPr>
        <w:t xml:space="preserve"> criteria</w:t>
      </w:r>
      <w:bookmarkEnd w:id="62"/>
      <w:bookmarkEnd w:id="63"/>
      <w:bookmarkEnd w:id="64"/>
      <w:bookmarkEnd w:id="65"/>
      <w:r w:rsidR="00DD400B" w:rsidRPr="00F51A7B">
        <w:rPr>
          <w:lang w:val="en-GB"/>
        </w:rPr>
        <w:t xml:space="preserve"> </w:t>
      </w:r>
    </w:p>
    <w:p w14:paraId="20E834F4" w14:textId="4BFD099D" w:rsidR="00617D66" w:rsidRPr="00F51A7B" w:rsidRDefault="00617D66" w:rsidP="00DD400B">
      <w:pPr>
        <w:rPr>
          <w:rFonts w:ascii="Nunito" w:hAnsi="Nunito"/>
          <w:color w:val="CC3668"/>
          <w:sz w:val="22"/>
          <w:lang w:val="en-GB" w:eastAsia="es-ES"/>
        </w:rPr>
      </w:pPr>
      <w:bookmarkStart w:id="66" w:name="_Hlk134554390"/>
      <w:r w:rsidRPr="00F51A7B">
        <w:rPr>
          <w:rFonts w:ascii="Nunito" w:hAnsi="Nunito"/>
          <w:color w:val="CC3668"/>
          <w:sz w:val="22"/>
          <w:lang w:val="en-GB" w:eastAsia="es-ES"/>
        </w:rPr>
        <w:t>State the criteria under which the PCEM is assessed, including, but not limited to:</w:t>
      </w:r>
    </w:p>
    <w:p w14:paraId="761DBDB0" w14:textId="01227769" w:rsidR="00BF2F1E" w:rsidRPr="00F51A7B" w:rsidRDefault="00BF2F1E" w:rsidP="00292224">
      <w:pPr>
        <w:pStyle w:val="ListParagraph"/>
        <w:numPr>
          <w:ilvl w:val="0"/>
          <w:numId w:val="1"/>
        </w:numPr>
        <w:ind w:left="284" w:hanging="284"/>
        <w:rPr>
          <w:rFonts w:ascii="Nunito" w:hAnsi="Nunito"/>
          <w:color w:val="CC3668"/>
          <w:sz w:val="22"/>
          <w:lang w:val="en-GB" w:eastAsia="es-ES"/>
        </w:rPr>
      </w:pPr>
      <w:bookmarkStart w:id="67" w:name="_Hlk101261960"/>
      <w:r w:rsidRPr="00F51A7B">
        <w:rPr>
          <w:rFonts w:ascii="Nunito" w:hAnsi="Nunito"/>
          <w:color w:val="CC3668"/>
          <w:sz w:val="22"/>
          <w:lang w:val="en-GB" w:eastAsia="es-ES"/>
        </w:rPr>
        <w:t xml:space="preserve">Protocol: indicate the version of the </w:t>
      </w:r>
      <w:r w:rsidR="009D6343" w:rsidRPr="00F51A7B">
        <w:rPr>
          <w:rFonts w:ascii="Nunito" w:hAnsi="Nunito"/>
          <w:b/>
          <w:bCs/>
          <w:i/>
          <w:iCs/>
          <w:color w:val="CC3668"/>
          <w:sz w:val="22"/>
          <w:lang w:val="en-GB"/>
        </w:rPr>
        <w:t>Global Zero Waste and Cercarbono's Protocol for Voluntary Certification of Circular Economy</w:t>
      </w:r>
      <w:r w:rsidRPr="00F51A7B">
        <w:rPr>
          <w:rFonts w:ascii="Nunito" w:hAnsi="Nunito"/>
          <w:color w:val="CC3668"/>
          <w:sz w:val="22"/>
          <w:lang w:val="en-GB" w:eastAsia="es-ES"/>
        </w:rPr>
        <w:t xml:space="preserve"> under which the PCEM is developed.</w:t>
      </w:r>
    </w:p>
    <w:p w14:paraId="6E0303F8" w14:textId="562CB7ED" w:rsidR="00BF2F1E" w:rsidRPr="00F51A7B" w:rsidRDefault="00BF2F1E" w:rsidP="00292224">
      <w:pPr>
        <w:pStyle w:val="ListParagraph"/>
        <w:numPr>
          <w:ilvl w:val="0"/>
          <w:numId w:val="1"/>
        </w:numPr>
        <w:ind w:left="284" w:hanging="284"/>
        <w:rPr>
          <w:rFonts w:ascii="Nunito" w:hAnsi="Nunito"/>
          <w:color w:val="CC3668"/>
          <w:sz w:val="22"/>
          <w:lang w:val="en-GB" w:eastAsia="es-ES"/>
        </w:rPr>
      </w:pPr>
      <w:r w:rsidRPr="00F51A7B">
        <w:rPr>
          <w:rFonts w:ascii="Nunito" w:hAnsi="Nunito"/>
          <w:color w:val="CC3668"/>
          <w:sz w:val="22"/>
          <w:lang w:val="en-GB" w:eastAsia="es-ES"/>
        </w:rPr>
        <w:t>Methodology: indicate the reduction or recirculation quantification methodology selected by the PCEM.</w:t>
      </w:r>
    </w:p>
    <w:p w14:paraId="04BC24D4" w14:textId="155BE5F4" w:rsidR="00BF2F1E" w:rsidRPr="00F51A7B" w:rsidRDefault="00BF2F1E" w:rsidP="00292224">
      <w:pPr>
        <w:pStyle w:val="ListParagraph"/>
        <w:numPr>
          <w:ilvl w:val="0"/>
          <w:numId w:val="1"/>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Tools: indicate whether the PCEM uses the </w:t>
      </w:r>
      <w:r w:rsidR="00032A67" w:rsidRPr="00F51A7B">
        <w:rPr>
          <w:rFonts w:ascii="Nunito" w:hAnsi="Nunito"/>
          <w:b/>
          <w:bCs/>
          <w:i/>
          <w:iCs/>
          <w:color w:val="CC3668"/>
          <w:sz w:val="22"/>
          <w:lang w:val="en-GB"/>
        </w:rPr>
        <w:t>Tool to Report Contributions of</w:t>
      </w:r>
      <w:r w:rsidR="00032A67" w:rsidRPr="00F51A7B">
        <w:rPr>
          <w:rFonts w:ascii="Nunito" w:hAnsi="Nunito"/>
          <w:color w:val="CC3668"/>
          <w:sz w:val="22"/>
          <w:lang w:val="en-GB"/>
        </w:rPr>
        <w:t xml:space="preserve"> </w:t>
      </w:r>
      <w:r w:rsidR="00032A67" w:rsidRPr="00F51A7B">
        <w:rPr>
          <w:rFonts w:ascii="Nunito" w:hAnsi="Nunito"/>
          <w:b/>
          <w:bCs/>
          <w:i/>
          <w:iCs/>
          <w:color w:val="CC3668"/>
          <w:sz w:val="22"/>
          <w:lang w:val="en-GB"/>
        </w:rPr>
        <w:t>Circular Economy Initiatives to the Sustainable Development Goals</w:t>
      </w:r>
      <w:r w:rsidRPr="00F51A7B">
        <w:rPr>
          <w:rFonts w:ascii="Nunito" w:hAnsi="Nunito"/>
          <w:color w:val="CC3668"/>
          <w:sz w:val="22"/>
          <w:lang w:val="en-GB" w:eastAsia="es-ES"/>
        </w:rPr>
        <w:t>, as it is mandatory for use; furthermore, indicate whether the PCEM uses permitted tools from other standards or programmes.</w:t>
      </w:r>
    </w:p>
    <w:p w14:paraId="40DD8380" w14:textId="4269A4F1" w:rsidR="00BF2F1E" w:rsidRPr="00F51A7B" w:rsidRDefault="00BF2F1E" w:rsidP="00292224">
      <w:pPr>
        <w:pStyle w:val="ListParagraph"/>
        <w:numPr>
          <w:ilvl w:val="0"/>
          <w:numId w:val="1"/>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ISO Standards: indicate the ISO Standards on which the PCEM is based. </w:t>
      </w:r>
    </w:p>
    <w:p w14:paraId="0D0A9EF8" w14:textId="36242C3A" w:rsidR="00BF2F1E" w:rsidRPr="00F51A7B" w:rsidRDefault="00BF2F1E" w:rsidP="00292224">
      <w:pPr>
        <w:pStyle w:val="ListParagraph"/>
        <w:numPr>
          <w:ilvl w:val="0"/>
          <w:numId w:val="1"/>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Legal framework: indicate whether the PCEM complies with applicable laws, decrees, </w:t>
      </w:r>
      <w:r w:rsidR="00BC6BAA" w:rsidRPr="00F51A7B">
        <w:rPr>
          <w:rFonts w:ascii="Nunito" w:hAnsi="Nunito"/>
          <w:color w:val="CC3668"/>
          <w:sz w:val="22"/>
          <w:lang w:val="en-GB" w:eastAsia="es-ES"/>
        </w:rPr>
        <w:t>resolutions,</w:t>
      </w:r>
      <w:r w:rsidRPr="00F51A7B">
        <w:rPr>
          <w:rFonts w:ascii="Nunito" w:hAnsi="Nunito"/>
          <w:color w:val="CC3668"/>
          <w:sz w:val="22"/>
          <w:lang w:val="en-GB" w:eastAsia="es-ES"/>
        </w:rPr>
        <w:t xml:space="preserve"> or other regulatory frameworks.</w:t>
      </w:r>
    </w:p>
    <w:p w14:paraId="1D663344" w14:textId="341084C1" w:rsidR="00BF2F1E" w:rsidRPr="00F51A7B" w:rsidRDefault="00BF2F1E" w:rsidP="00292224">
      <w:pPr>
        <w:pStyle w:val="ListParagraph"/>
        <w:numPr>
          <w:ilvl w:val="0"/>
          <w:numId w:val="1"/>
        </w:numPr>
        <w:ind w:left="284" w:hanging="284"/>
        <w:rPr>
          <w:rFonts w:ascii="Nunito" w:hAnsi="Nunito"/>
          <w:color w:val="CC3668"/>
          <w:sz w:val="22"/>
          <w:lang w:val="en-GB" w:eastAsia="es-ES"/>
        </w:rPr>
      </w:pPr>
      <w:r w:rsidRPr="00F51A7B">
        <w:rPr>
          <w:rFonts w:ascii="Nunito" w:hAnsi="Nunito"/>
          <w:color w:val="CC3668"/>
          <w:sz w:val="22"/>
          <w:lang w:val="en-GB" w:eastAsia="es-ES"/>
        </w:rPr>
        <w:t>Other relevant.</w:t>
      </w:r>
    </w:p>
    <w:p w14:paraId="014B0830" w14:textId="1E373EB4" w:rsidR="00BF2F1E" w:rsidRPr="00F51A7B" w:rsidRDefault="00BF2F1E" w:rsidP="00BF2F1E">
      <w:pPr>
        <w:rPr>
          <w:rFonts w:ascii="Nunito" w:hAnsi="Nunito"/>
          <w:color w:val="CC3668"/>
          <w:lang w:val="en-GB" w:eastAsia="es-ES"/>
        </w:rPr>
      </w:pPr>
      <w:bookmarkStart w:id="68" w:name="_Hlk134554413"/>
      <w:bookmarkEnd w:id="66"/>
      <w:bookmarkEnd w:id="67"/>
      <w:r w:rsidRPr="00F51A7B">
        <w:rPr>
          <w:rFonts w:ascii="Nunito" w:hAnsi="Nunito"/>
          <w:color w:val="CC3668"/>
          <w:sz w:val="22"/>
          <w:lang w:val="en-GB" w:eastAsia="es-ES"/>
        </w:rPr>
        <w:t xml:space="preserve">It is important to detail in the standards or legal documents their date of publication or </w:t>
      </w:r>
      <w:r w:rsidR="00BC6BAA" w:rsidRPr="00F51A7B">
        <w:rPr>
          <w:rFonts w:ascii="Nunito" w:hAnsi="Nunito"/>
          <w:color w:val="CC3668"/>
          <w:sz w:val="22"/>
          <w:lang w:val="en-GB" w:eastAsia="es-ES"/>
        </w:rPr>
        <w:t>version</w:t>
      </w:r>
      <w:r w:rsidRPr="00F51A7B">
        <w:rPr>
          <w:rFonts w:ascii="Nunito" w:hAnsi="Nunito"/>
          <w:color w:val="CC3668"/>
          <w:sz w:val="22"/>
          <w:lang w:val="en-GB" w:eastAsia="es-ES"/>
        </w:rPr>
        <w:t>; in both cases they must be in force.</w:t>
      </w:r>
    </w:p>
    <w:bookmarkEnd w:id="68"/>
    <w:p w14:paraId="04AE3B47" w14:textId="0E9B9450" w:rsidR="00DD400B" w:rsidRPr="00F51A7B" w:rsidRDefault="00DD400B" w:rsidP="00DD400B">
      <w:pPr>
        <w:rPr>
          <w:rFonts w:ascii="Nunito" w:hAnsi="Nunito"/>
          <w:lang w:val="en-GB"/>
        </w:rPr>
      </w:pPr>
    </w:p>
    <w:p w14:paraId="6527A780" w14:textId="1C8DBAE1" w:rsidR="00BF2F1E" w:rsidRPr="00F51A7B" w:rsidRDefault="00BF2F1E" w:rsidP="00D450D6">
      <w:pPr>
        <w:pStyle w:val="Tit02esp"/>
        <w:keepNext/>
        <w:rPr>
          <w:lang w:val="en-GB"/>
        </w:rPr>
      </w:pPr>
      <w:bookmarkStart w:id="69" w:name="_Toc138257332"/>
      <w:bookmarkStart w:id="70" w:name="_Hlk134554463"/>
      <w:r w:rsidRPr="00F51A7B">
        <w:rPr>
          <w:lang w:val="en-GB"/>
        </w:rPr>
        <w:lastRenderedPageBreak/>
        <w:t xml:space="preserve">Evidence </w:t>
      </w:r>
      <w:r w:rsidR="00BC6BAA" w:rsidRPr="00F51A7B">
        <w:rPr>
          <w:lang w:val="en-GB"/>
        </w:rPr>
        <w:t>collection</w:t>
      </w:r>
      <w:r w:rsidRPr="00F51A7B">
        <w:rPr>
          <w:lang w:val="en-GB"/>
        </w:rPr>
        <w:t xml:space="preserve"> plan</w:t>
      </w:r>
      <w:bookmarkEnd w:id="69"/>
    </w:p>
    <w:p w14:paraId="09582D33" w14:textId="69E16247" w:rsidR="00DD400B" w:rsidRPr="00F51A7B" w:rsidRDefault="00BF2F1E" w:rsidP="00DD400B">
      <w:pPr>
        <w:rPr>
          <w:rFonts w:ascii="Nunito" w:hAnsi="Nunito"/>
          <w:color w:val="CC3668"/>
          <w:sz w:val="22"/>
          <w:lang w:val="en-GB" w:eastAsia="es-ES"/>
        </w:rPr>
      </w:pPr>
      <w:r w:rsidRPr="00F51A7B">
        <w:rPr>
          <w:rFonts w:ascii="Nunito" w:hAnsi="Nunito"/>
          <w:color w:val="CC3668"/>
          <w:sz w:val="22"/>
          <w:lang w:val="en-GB" w:eastAsia="es-ES"/>
        </w:rPr>
        <w:t xml:space="preserve">Describe the design of the activity plan for the </w:t>
      </w:r>
      <w:r w:rsidR="00BC6BAA" w:rsidRPr="00F51A7B">
        <w:rPr>
          <w:rFonts w:ascii="Nunito" w:hAnsi="Nunito"/>
          <w:color w:val="CC3668"/>
          <w:sz w:val="22"/>
          <w:lang w:val="en-GB" w:eastAsia="es-ES"/>
        </w:rPr>
        <w:t xml:space="preserve">collection </w:t>
      </w:r>
      <w:r w:rsidRPr="00F51A7B">
        <w:rPr>
          <w:rFonts w:ascii="Nunito" w:hAnsi="Nunito"/>
          <w:color w:val="CC3668"/>
          <w:sz w:val="22"/>
          <w:lang w:val="en-GB" w:eastAsia="es-ES"/>
        </w:rPr>
        <w:t>of evidence for each activity related to the verification of the PCEM on which your conclusion is based.</w:t>
      </w:r>
    </w:p>
    <w:bookmarkEnd w:id="70"/>
    <w:p w14:paraId="41A4782B" w14:textId="77777777" w:rsidR="00BF2F1E" w:rsidRPr="00F51A7B" w:rsidRDefault="00BF2F1E" w:rsidP="00DD400B">
      <w:pPr>
        <w:rPr>
          <w:rFonts w:ascii="Nunito" w:hAnsi="Nunito"/>
          <w:lang w:val="en-GB"/>
        </w:rPr>
      </w:pPr>
    </w:p>
    <w:p w14:paraId="30CBB0F7" w14:textId="3D580923" w:rsidR="00BF2F1E" w:rsidRPr="00F51A7B" w:rsidRDefault="00BF2F1E" w:rsidP="00E77A93">
      <w:pPr>
        <w:pStyle w:val="Tit02esp"/>
        <w:rPr>
          <w:lang w:val="en-GB"/>
        </w:rPr>
      </w:pPr>
      <w:bookmarkStart w:id="71" w:name="_Toc138257333"/>
      <w:bookmarkStart w:id="72" w:name="_Hlk134554535"/>
      <w:r w:rsidRPr="00F51A7B">
        <w:rPr>
          <w:lang w:val="en-GB"/>
        </w:rPr>
        <w:t>Visits to the PCEM site or area</w:t>
      </w:r>
      <w:bookmarkEnd w:id="71"/>
    </w:p>
    <w:p w14:paraId="6E544025" w14:textId="7914E94F" w:rsidR="00DD400B" w:rsidRPr="00F51A7B" w:rsidRDefault="008D1C08" w:rsidP="00DD400B">
      <w:pPr>
        <w:rPr>
          <w:rFonts w:ascii="Nunito" w:hAnsi="Nunito"/>
          <w:color w:val="CC3668"/>
          <w:sz w:val="22"/>
          <w:lang w:val="en-GB" w:eastAsia="es-ES"/>
        </w:rPr>
      </w:pPr>
      <w:r w:rsidRPr="00F51A7B">
        <w:rPr>
          <w:rFonts w:ascii="Nunito" w:hAnsi="Nunito"/>
          <w:color w:val="CC3668"/>
          <w:sz w:val="22"/>
          <w:lang w:val="en-GB" w:eastAsia="es-ES"/>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bookmarkEnd w:id="72"/>
    <w:p w14:paraId="78EDDB51" w14:textId="77777777" w:rsidR="008D1C08" w:rsidRPr="00F51A7B" w:rsidRDefault="008D1C08" w:rsidP="00DD400B">
      <w:pPr>
        <w:rPr>
          <w:rFonts w:ascii="Nunito" w:hAnsi="Nunito"/>
          <w:lang w:val="en-GB"/>
        </w:rPr>
      </w:pPr>
    </w:p>
    <w:p w14:paraId="312DBA43" w14:textId="131F7249" w:rsidR="00DD400B" w:rsidRPr="00F51A7B" w:rsidRDefault="008D1C08" w:rsidP="00E77A93">
      <w:pPr>
        <w:pStyle w:val="Tit02esp"/>
        <w:rPr>
          <w:lang w:val="en-GB"/>
        </w:rPr>
      </w:pPr>
      <w:bookmarkStart w:id="73" w:name="_Toc102041081"/>
      <w:bookmarkStart w:id="74" w:name="_Toc102056098"/>
      <w:bookmarkStart w:id="75" w:name="_Toc110068643"/>
      <w:bookmarkStart w:id="76" w:name="_Toc138257334"/>
      <w:bookmarkStart w:id="77" w:name="_Hlk134554550"/>
      <w:r w:rsidRPr="00F51A7B">
        <w:rPr>
          <w:lang w:val="en-GB"/>
        </w:rPr>
        <w:t>VVB</w:t>
      </w:r>
      <w:bookmarkEnd w:id="73"/>
      <w:bookmarkEnd w:id="74"/>
      <w:bookmarkEnd w:id="75"/>
      <w:r w:rsidRPr="00F51A7B">
        <w:rPr>
          <w:lang w:val="en-GB"/>
        </w:rPr>
        <w:t xml:space="preserve"> requests</w:t>
      </w:r>
      <w:bookmarkEnd w:id="76"/>
    </w:p>
    <w:p w14:paraId="7B702BA8" w14:textId="0A9A6C4B" w:rsidR="00DD400B" w:rsidRPr="00F51A7B" w:rsidRDefault="008D1C08" w:rsidP="00DD400B">
      <w:pPr>
        <w:rPr>
          <w:rFonts w:ascii="Nunito" w:hAnsi="Nunito"/>
          <w:color w:val="CC3668"/>
          <w:sz w:val="22"/>
          <w:lang w:val="en-GB" w:eastAsia="es-ES"/>
        </w:rPr>
      </w:pPr>
      <w:r w:rsidRPr="00F51A7B">
        <w:rPr>
          <w:rFonts w:ascii="Nunito" w:hAnsi="Nunito"/>
          <w:color w:val="CC3668"/>
          <w:sz w:val="22"/>
          <w:lang w:val="en-GB" w:eastAsia="es-ES"/>
        </w:rPr>
        <w:t>If made, describe any requests made to the client for clarifications, misstatements or non-conformities, intentional errors, or non-compliance with laws or regulations; and include details of any requests for further action.</w:t>
      </w:r>
    </w:p>
    <w:bookmarkEnd w:id="77"/>
    <w:p w14:paraId="69672786" w14:textId="77777777" w:rsidR="008D1C08" w:rsidRPr="00F51A7B" w:rsidRDefault="008D1C08" w:rsidP="00DD400B">
      <w:pPr>
        <w:rPr>
          <w:rFonts w:ascii="Nunito" w:hAnsi="Nunito"/>
          <w:lang w:val="en-GB"/>
        </w:rPr>
      </w:pPr>
    </w:p>
    <w:p w14:paraId="433C1E2B" w14:textId="0D9E4388" w:rsidR="008D1C08" w:rsidRPr="00F51A7B" w:rsidRDefault="008D1C08" w:rsidP="00E77A93">
      <w:pPr>
        <w:pStyle w:val="Tit02esp"/>
        <w:rPr>
          <w:lang w:val="en-GB"/>
        </w:rPr>
      </w:pPr>
      <w:bookmarkStart w:id="78" w:name="_Toc138257335"/>
      <w:bookmarkStart w:id="79" w:name="_Hlk101266327"/>
      <w:bookmarkStart w:id="80" w:name="_Hlk134554743"/>
      <w:r w:rsidRPr="00F51A7B">
        <w:rPr>
          <w:lang w:val="en-GB"/>
        </w:rPr>
        <w:t>Information, data management and control system</w:t>
      </w:r>
      <w:bookmarkEnd w:id="78"/>
    </w:p>
    <w:p w14:paraId="4F56208C" w14:textId="77777777" w:rsidR="008D1C08" w:rsidRPr="00F51A7B" w:rsidRDefault="008D1C08" w:rsidP="008D1C08">
      <w:pPr>
        <w:rPr>
          <w:rFonts w:ascii="Nunito" w:hAnsi="Nunito"/>
          <w:color w:val="CC3668"/>
          <w:sz w:val="22"/>
          <w:lang w:val="en-GB" w:eastAsia="es-ES"/>
        </w:rPr>
      </w:pPr>
      <w:bookmarkStart w:id="81" w:name="_Hlk123309897"/>
      <w:bookmarkEnd w:id="79"/>
      <w:r w:rsidRPr="00F51A7B">
        <w:rPr>
          <w:rFonts w:ascii="Nunito" w:hAnsi="Nunito"/>
          <w:color w:val="CC3668"/>
          <w:sz w:val="22"/>
          <w:lang w:val="en-GB" w:eastAsia="es-ES"/>
        </w:rPr>
        <w:t>Assess the design and effectiveness of the information and data control system, considering:</w:t>
      </w:r>
    </w:p>
    <w:bookmarkEnd w:id="81"/>
    <w:p w14:paraId="38F98928" w14:textId="56C94DCE" w:rsidR="008D1C08" w:rsidRPr="00F51A7B" w:rsidRDefault="008D1C08" w:rsidP="005449EE">
      <w:pPr>
        <w:pStyle w:val="ListParagraph"/>
        <w:numPr>
          <w:ilvl w:val="0"/>
          <w:numId w:val="4"/>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The selection and handling of data and information on quantification of reductions or </w:t>
      </w:r>
      <w:r w:rsidR="00BC6BAA" w:rsidRPr="00F51A7B">
        <w:rPr>
          <w:rFonts w:ascii="Nunito" w:hAnsi="Nunito"/>
          <w:color w:val="CC3668"/>
          <w:sz w:val="22"/>
          <w:lang w:val="en-GB" w:eastAsia="es-ES"/>
        </w:rPr>
        <w:t>recircula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of materials. </w:t>
      </w:r>
    </w:p>
    <w:p w14:paraId="580F853E" w14:textId="03BABEDE" w:rsidR="008D1C08" w:rsidRPr="00F51A7B" w:rsidRDefault="008D1C08" w:rsidP="005449EE">
      <w:pPr>
        <w:pStyle w:val="ListParagraph"/>
        <w:numPr>
          <w:ilvl w:val="0"/>
          <w:numId w:val="4"/>
        </w:numPr>
        <w:ind w:left="284" w:hanging="284"/>
        <w:rPr>
          <w:rFonts w:ascii="Nunito" w:hAnsi="Nunito"/>
          <w:color w:val="CC3668"/>
          <w:sz w:val="22"/>
          <w:lang w:val="en-GB" w:eastAsia="es-ES"/>
        </w:rPr>
      </w:pPr>
      <w:r w:rsidRPr="00F51A7B">
        <w:rPr>
          <w:rFonts w:ascii="Nunito" w:hAnsi="Nunito"/>
          <w:color w:val="CC3668"/>
          <w:sz w:val="22"/>
          <w:lang w:val="en-GB" w:eastAsia="es-ES"/>
        </w:rPr>
        <w:t xml:space="preserve">The processes for </w:t>
      </w:r>
      <w:r w:rsidR="00BC6BAA" w:rsidRPr="00F51A7B">
        <w:rPr>
          <w:rFonts w:ascii="Nunito" w:hAnsi="Nunito"/>
          <w:color w:val="CC3668"/>
          <w:sz w:val="22"/>
          <w:lang w:val="en-GB" w:eastAsia="es-ES"/>
        </w:rPr>
        <w:t>collecting</w:t>
      </w:r>
      <w:r w:rsidRPr="00F51A7B">
        <w:rPr>
          <w:rFonts w:ascii="Nunito" w:hAnsi="Nunito"/>
          <w:color w:val="CC3668"/>
          <w:sz w:val="22"/>
          <w:lang w:val="en-GB" w:eastAsia="es-ES"/>
        </w:rPr>
        <w:t xml:space="preserve"> processing and consolidating data and information on reductions or </w:t>
      </w:r>
      <w:r w:rsidR="00BC6BAA" w:rsidRPr="00F51A7B">
        <w:rPr>
          <w:rFonts w:ascii="Nunito" w:hAnsi="Nunito"/>
          <w:color w:val="CC3668"/>
          <w:sz w:val="22"/>
          <w:lang w:val="en-GB" w:eastAsia="es-ES"/>
        </w:rPr>
        <w:t>recircula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of material. </w:t>
      </w:r>
    </w:p>
    <w:p w14:paraId="667780D3" w14:textId="5D850BC2" w:rsidR="008D1C08" w:rsidRPr="00F51A7B" w:rsidRDefault="008D1C08" w:rsidP="005449EE">
      <w:pPr>
        <w:pStyle w:val="ListParagraph"/>
        <w:numPr>
          <w:ilvl w:val="0"/>
          <w:numId w:val="4"/>
        </w:numPr>
        <w:ind w:left="284" w:hanging="284"/>
        <w:rPr>
          <w:rFonts w:ascii="Nunito" w:hAnsi="Nunito"/>
          <w:color w:val="CC3668"/>
          <w:sz w:val="22"/>
          <w:lang w:val="en-GB" w:eastAsia="es-ES"/>
        </w:rPr>
      </w:pPr>
      <w:r w:rsidRPr="00F51A7B">
        <w:rPr>
          <w:rFonts w:ascii="Nunito" w:hAnsi="Nunito"/>
          <w:color w:val="CC3668"/>
          <w:sz w:val="22"/>
          <w:lang w:val="en-GB" w:eastAsia="es-ES"/>
        </w:rPr>
        <w:t>The systems and processes that ensure the validity and accuracy of material reduc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or material recircula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data and information. </w:t>
      </w:r>
    </w:p>
    <w:p w14:paraId="11960EAC" w14:textId="10743722" w:rsidR="008D1C08" w:rsidRPr="00F51A7B" w:rsidRDefault="008D1C08" w:rsidP="005449EE">
      <w:pPr>
        <w:pStyle w:val="ListParagraph"/>
        <w:numPr>
          <w:ilvl w:val="0"/>
          <w:numId w:val="4"/>
        </w:numPr>
        <w:ind w:left="284" w:hanging="284"/>
        <w:rPr>
          <w:rFonts w:ascii="Nunito" w:hAnsi="Nunito"/>
          <w:color w:val="CC3668"/>
          <w:sz w:val="22"/>
          <w:lang w:val="en-GB" w:eastAsia="es-ES"/>
        </w:rPr>
      </w:pPr>
      <w:r w:rsidRPr="00F51A7B">
        <w:rPr>
          <w:rFonts w:ascii="Nunito" w:hAnsi="Nunito"/>
          <w:color w:val="CC3668"/>
          <w:sz w:val="22"/>
          <w:lang w:val="en-GB" w:eastAsia="es-ES"/>
        </w:rPr>
        <w:t>The design and maintenance of the material reduc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or material recircula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quantification information system. </w:t>
      </w:r>
    </w:p>
    <w:p w14:paraId="761953B7" w14:textId="5532499A" w:rsidR="00DD400B" w:rsidRPr="00F51A7B" w:rsidRDefault="008D1C08" w:rsidP="005449EE">
      <w:pPr>
        <w:pStyle w:val="ListParagraph"/>
        <w:numPr>
          <w:ilvl w:val="0"/>
          <w:numId w:val="4"/>
        </w:numPr>
        <w:ind w:left="284" w:hanging="284"/>
        <w:rPr>
          <w:rFonts w:ascii="Nunito" w:hAnsi="Nunito"/>
          <w:color w:val="CC3668"/>
          <w:lang w:val="en-GB" w:eastAsia="es-ES"/>
        </w:rPr>
      </w:pPr>
      <w:r w:rsidRPr="00F51A7B">
        <w:rPr>
          <w:rFonts w:ascii="Nunito" w:hAnsi="Nunito"/>
          <w:color w:val="CC3668"/>
          <w:sz w:val="22"/>
          <w:lang w:val="en-GB" w:eastAsia="es-ES"/>
        </w:rPr>
        <w:t xml:space="preserve">Systems, </w:t>
      </w:r>
      <w:r w:rsidR="00BC6BAA" w:rsidRPr="00F51A7B">
        <w:rPr>
          <w:rFonts w:ascii="Nunito" w:hAnsi="Nunito"/>
          <w:color w:val="CC3668"/>
          <w:sz w:val="22"/>
          <w:lang w:val="en-GB" w:eastAsia="es-ES"/>
        </w:rPr>
        <w:t>processes,</w:t>
      </w:r>
      <w:r w:rsidRPr="00F51A7B">
        <w:rPr>
          <w:rFonts w:ascii="Nunito" w:hAnsi="Nunito"/>
          <w:color w:val="CC3668"/>
          <w:sz w:val="22"/>
          <w:lang w:val="en-GB" w:eastAsia="es-ES"/>
        </w:rPr>
        <w:t xml:space="preserve"> and personnel that support the material reduc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or recirculation</w:t>
      </w:r>
      <w:r w:rsidR="006715C4">
        <w:rPr>
          <w:rFonts w:ascii="Nunito" w:hAnsi="Nunito"/>
          <w:color w:val="CC3668"/>
          <w:sz w:val="22"/>
          <w:lang w:val="en-GB" w:eastAsia="es-ES"/>
        </w:rPr>
        <w:t>s</w:t>
      </w:r>
      <w:r w:rsidRPr="00F51A7B">
        <w:rPr>
          <w:rFonts w:ascii="Nunito" w:hAnsi="Nunito"/>
          <w:color w:val="CC3668"/>
          <w:sz w:val="22"/>
          <w:lang w:val="en-GB" w:eastAsia="es-ES"/>
        </w:rPr>
        <w:t xml:space="preserve"> quantification information system, including data quality assurance activities.</w:t>
      </w:r>
    </w:p>
    <w:p w14:paraId="44AD8599" w14:textId="1DADB304" w:rsidR="00DD400B" w:rsidRPr="00F51A7B" w:rsidRDefault="008D1C08" w:rsidP="00E77A93">
      <w:pPr>
        <w:pStyle w:val="Tit02esp"/>
        <w:rPr>
          <w:lang w:val="en-GB"/>
        </w:rPr>
      </w:pPr>
      <w:bookmarkStart w:id="82" w:name="_Toc138257336"/>
      <w:bookmarkEnd w:id="80"/>
      <w:r w:rsidRPr="00F51A7B">
        <w:rPr>
          <w:lang w:val="en-GB"/>
        </w:rPr>
        <w:t>Audit team</w:t>
      </w:r>
      <w:bookmarkEnd w:id="82"/>
    </w:p>
    <w:p w14:paraId="4FEB0AA2" w14:textId="0D810EC5" w:rsidR="00DD400B" w:rsidRPr="00F51A7B" w:rsidRDefault="008D1C08" w:rsidP="00DD400B">
      <w:pPr>
        <w:rPr>
          <w:rFonts w:ascii="Nunito" w:hAnsi="Nunito"/>
          <w:color w:val="CC3668"/>
          <w:sz w:val="22"/>
          <w:lang w:val="en-GB" w:eastAsia="es-ES"/>
        </w:rPr>
      </w:pPr>
      <w:bookmarkStart w:id="83" w:name="_Hlk134554773"/>
      <w:r w:rsidRPr="00F51A7B">
        <w:rPr>
          <w:rFonts w:ascii="Nunito" w:hAnsi="Nunito"/>
          <w:color w:val="CC3668"/>
          <w:sz w:val="22"/>
          <w:lang w:val="en-GB" w:eastAsia="es-ES"/>
        </w:rPr>
        <w:t>Describe the personnel in charge of the verification process.</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0B7914" w:rsidRPr="00F51A7B" w14:paraId="0A5A8721" w14:textId="77777777" w:rsidTr="00430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bookmarkEnd w:id="83"/>
          <w:p w14:paraId="717B6606" w14:textId="0D798D50" w:rsidR="000B7914" w:rsidRPr="00F51A7B" w:rsidRDefault="008D1C08" w:rsidP="000117CD">
            <w:pPr>
              <w:spacing w:before="0" w:after="120"/>
              <w:jc w:val="center"/>
              <w:rPr>
                <w:rFonts w:ascii="Nunito" w:hAnsi="Nunito" w:cstheme="minorHAnsi"/>
                <w:color w:val="auto"/>
                <w:sz w:val="20"/>
                <w:szCs w:val="20"/>
                <w:lang w:val="en-GB"/>
              </w:rPr>
            </w:pPr>
            <w:r w:rsidRPr="00F51A7B">
              <w:rPr>
                <w:rFonts w:ascii="Nunito" w:hAnsi="Nunito" w:cstheme="minorHAnsi"/>
                <w:color w:val="auto"/>
                <w:sz w:val="20"/>
                <w:szCs w:val="20"/>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605EF4A" w14:textId="3B06D528" w:rsidR="000B7914" w:rsidRPr="00F51A7B" w:rsidRDefault="008D1C08"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b w:val="0"/>
                <w:color w:val="auto"/>
                <w:sz w:val="20"/>
                <w:szCs w:val="20"/>
                <w:lang w:val="en-GB"/>
              </w:rPr>
            </w:pPr>
            <w:r w:rsidRPr="00F51A7B">
              <w:rPr>
                <w:rFonts w:ascii="Nunito" w:hAnsi="Nunito" w:cstheme="minorHAnsi"/>
                <w:color w:val="auto"/>
                <w:sz w:val="20"/>
                <w:szCs w:val="20"/>
                <w:lang w:val="en-GB"/>
              </w:rPr>
              <w:t>Rol</w:t>
            </w:r>
            <w:r w:rsidR="003B7B02" w:rsidRPr="00F51A7B">
              <w:rPr>
                <w:rFonts w:ascii="Nunito" w:hAnsi="Nunito" w:cstheme="minorHAnsi"/>
                <w:color w:val="auto"/>
                <w:sz w:val="20"/>
                <w:szCs w:val="20"/>
                <w:lang w:val="en-GB"/>
              </w:rPr>
              <w:t>e</w:t>
            </w:r>
            <w:r w:rsidRPr="00F51A7B">
              <w:rPr>
                <w:rFonts w:ascii="Nunito" w:hAnsi="Nunito" w:cstheme="minorHAnsi"/>
                <w:color w:val="auto"/>
                <w:sz w:val="20"/>
                <w:szCs w:val="20"/>
                <w:lang w:val="en-GB"/>
              </w:rPr>
              <w:t>(</w:t>
            </w:r>
            <w:r w:rsidR="003B7B02" w:rsidRPr="00F51A7B">
              <w:rPr>
                <w:rFonts w:ascii="Nunito" w:hAnsi="Nunito" w:cstheme="minorHAnsi"/>
                <w:color w:val="auto"/>
                <w:sz w:val="20"/>
                <w:szCs w:val="20"/>
                <w:lang w:val="en-GB"/>
              </w:rPr>
              <w:t>s</w:t>
            </w:r>
            <w:r w:rsidRPr="00F51A7B">
              <w:rPr>
                <w:rFonts w:ascii="Nunito" w:hAnsi="Nunito" w:cstheme="minorHAnsi"/>
                <w:color w:val="auto"/>
                <w:sz w:val="20"/>
                <w:szCs w:val="20"/>
                <w:lang w:val="en-GB"/>
              </w:rPr>
              <w:t>)</w:t>
            </w:r>
            <w:r w:rsidR="003B7B02" w:rsidRPr="00F51A7B">
              <w:rPr>
                <w:rFonts w:ascii="Nunito" w:hAnsi="Nunito" w:cstheme="minorHAnsi"/>
                <w:color w:val="auto"/>
                <w:sz w:val="20"/>
                <w:szCs w:val="20"/>
                <w:lang w:val="en-GB"/>
              </w:rPr>
              <w:t xml:space="preserve"> or </w:t>
            </w:r>
            <w:r w:rsidR="00BC6BAA" w:rsidRPr="00F51A7B">
              <w:rPr>
                <w:rFonts w:ascii="Nunito" w:hAnsi="Nunito" w:cstheme="minorHAnsi"/>
                <w:color w:val="auto"/>
                <w:sz w:val="20"/>
                <w:szCs w:val="20"/>
                <w:lang w:val="en-GB"/>
              </w:rPr>
              <w:t>responsibility</w:t>
            </w:r>
            <w:r w:rsidR="003B7B02" w:rsidRPr="00F51A7B">
              <w:rPr>
                <w:rFonts w:ascii="Nunito" w:hAnsi="Nunito" w:cstheme="minorHAnsi"/>
                <w:color w:val="auto"/>
                <w:sz w:val="20"/>
                <w:szCs w:val="20"/>
                <w:lang w:val="en-GB"/>
              </w:rPr>
              <w:t>(ies)</w:t>
            </w:r>
          </w:p>
        </w:tc>
        <w:tc>
          <w:tcPr>
            <w:tcW w:w="255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4CB9AE24" w14:textId="49CA4D51" w:rsidR="000B7914" w:rsidRPr="00F51A7B" w:rsidRDefault="003B7B02"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color w:val="auto"/>
                <w:sz w:val="20"/>
                <w:szCs w:val="20"/>
                <w:lang w:val="en-GB"/>
              </w:rPr>
            </w:pPr>
            <w:r w:rsidRPr="00F51A7B">
              <w:rPr>
                <w:rFonts w:ascii="Nunito" w:hAnsi="Nunito" w:cstheme="minorHAnsi"/>
                <w:color w:val="auto"/>
                <w:sz w:val="20"/>
                <w:szCs w:val="20"/>
                <w:lang w:val="en-GB"/>
              </w:rPr>
              <w:t>Type(s) of activity(ies) developed</w:t>
            </w:r>
            <w:r w:rsidR="00CE76B1" w:rsidRPr="00F51A7B">
              <w:rPr>
                <w:rFonts w:ascii="Nunito" w:hAnsi="Nunito" w:cstheme="minorHAnsi"/>
                <w:color w:val="auto"/>
                <w:sz w:val="20"/>
                <w:szCs w:val="20"/>
                <w:lang w:val="en-GB"/>
              </w:rPr>
              <w:t>*</w:t>
            </w:r>
            <w:r w:rsidRPr="00F51A7B">
              <w:rPr>
                <w:rFonts w:ascii="Nunito" w:hAnsi="Nunito" w:cstheme="minorHAnsi"/>
                <w:color w:val="auto"/>
                <w:sz w:val="20"/>
                <w:szCs w:val="20"/>
                <w:lang w:val="en-GB"/>
              </w:rPr>
              <w:t xml:space="preserve"> </w:t>
            </w:r>
          </w:p>
        </w:tc>
      </w:tr>
      <w:tr w:rsidR="000B7914" w:rsidRPr="00F51A7B" w14:paraId="5EC4BE38" w14:textId="77777777" w:rsidTr="000B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FEAD9E" w14:textId="77777777" w:rsidR="000B7914" w:rsidRPr="00F51A7B" w:rsidRDefault="000B7914" w:rsidP="000117CD">
            <w:pPr>
              <w:spacing w:before="0" w:after="120"/>
              <w:rPr>
                <w:rFonts w:ascii="Nunito" w:hAnsi="Nunito" w:cstheme="minorHAnsi"/>
                <w:color w:val="FFFFFF" w:themeColor="background1"/>
                <w:sz w:val="20"/>
                <w:szCs w:val="20"/>
                <w:lang w:val="en-GB"/>
              </w:rPr>
            </w:pPr>
          </w:p>
        </w:tc>
        <w:tc>
          <w:tcPr>
            <w:tcW w:w="2835" w:type="dxa"/>
            <w:shd w:val="clear" w:color="auto" w:fill="FFFFFF" w:themeFill="background1"/>
          </w:tcPr>
          <w:p w14:paraId="3E575BD1" w14:textId="77777777" w:rsidR="000B7914" w:rsidRPr="00F51A7B"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color w:val="FFFFFF" w:themeColor="background1"/>
                <w:sz w:val="20"/>
                <w:szCs w:val="20"/>
                <w:lang w:val="en-GB"/>
              </w:rPr>
            </w:pPr>
          </w:p>
        </w:tc>
        <w:tc>
          <w:tcPr>
            <w:tcW w:w="2552" w:type="dxa"/>
            <w:shd w:val="clear" w:color="auto" w:fill="FFFFFF" w:themeFill="background1"/>
          </w:tcPr>
          <w:p w14:paraId="386A3D77" w14:textId="77777777" w:rsidR="000B7914" w:rsidRPr="00F51A7B"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b/>
                <w:sz w:val="20"/>
                <w:szCs w:val="20"/>
                <w:lang w:val="en-GB"/>
              </w:rPr>
            </w:pPr>
          </w:p>
        </w:tc>
      </w:tr>
      <w:tr w:rsidR="000B7914" w:rsidRPr="00F51A7B" w14:paraId="7E75B516" w14:textId="77777777" w:rsidTr="000B7914">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CC248D4" w14:textId="77777777" w:rsidR="000B7914" w:rsidRPr="00F51A7B" w:rsidRDefault="000B7914" w:rsidP="000117CD">
            <w:pPr>
              <w:spacing w:before="0" w:after="120"/>
              <w:rPr>
                <w:rFonts w:ascii="Nunito" w:hAnsi="Nunito" w:cstheme="minorHAnsi"/>
                <w:color w:val="FFFFFF" w:themeColor="background1"/>
                <w:sz w:val="20"/>
                <w:szCs w:val="20"/>
                <w:lang w:val="en-GB"/>
              </w:rPr>
            </w:pPr>
          </w:p>
        </w:tc>
        <w:tc>
          <w:tcPr>
            <w:tcW w:w="2835" w:type="dxa"/>
            <w:shd w:val="clear" w:color="auto" w:fill="FFFFFF" w:themeFill="background1"/>
          </w:tcPr>
          <w:p w14:paraId="0470C8BB" w14:textId="77777777" w:rsidR="000B7914" w:rsidRPr="00F51A7B"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color w:val="FFFFFF" w:themeColor="background1"/>
                <w:sz w:val="20"/>
                <w:szCs w:val="20"/>
                <w:lang w:val="en-GB"/>
              </w:rPr>
            </w:pPr>
          </w:p>
        </w:tc>
        <w:tc>
          <w:tcPr>
            <w:tcW w:w="2552" w:type="dxa"/>
            <w:shd w:val="clear" w:color="auto" w:fill="FFFFFF" w:themeFill="background1"/>
          </w:tcPr>
          <w:p w14:paraId="75D16DFF" w14:textId="77777777" w:rsidR="000B7914" w:rsidRPr="00F51A7B"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b/>
                <w:sz w:val="20"/>
                <w:szCs w:val="20"/>
                <w:lang w:val="en-GB"/>
              </w:rPr>
            </w:pPr>
          </w:p>
        </w:tc>
      </w:tr>
    </w:tbl>
    <w:p w14:paraId="7B1909B7" w14:textId="489484D3" w:rsidR="003B7B02" w:rsidRPr="00F51A7B" w:rsidRDefault="003B7B02" w:rsidP="003B7B02">
      <w:pPr>
        <w:rPr>
          <w:rFonts w:ascii="Nunito" w:hAnsi="Nunito"/>
          <w:color w:val="CC3668"/>
          <w:sz w:val="18"/>
          <w:szCs w:val="18"/>
          <w:lang w:val="en-GB" w:eastAsia="es-ES"/>
        </w:rPr>
      </w:pPr>
      <w:bookmarkStart w:id="84" w:name="_Hlk134554824"/>
      <w:r w:rsidRPr="00F51A7B">
        <w:rPr>
          <w:rFonts w:ascii="Nunito" w:hAnsi="Nunito"/>
          <w:color w:val="CC3668"/>
          <w:sz w:val="18"/>
          <w:szCs w:val="18"/>
          <w:lang w:val="en-GB" w:eastAsia="es-ES"/>
        </w:rPr>
        <w:t>*Specify who oversees the information review; on-site, remote, or mixed visit; technical review or preparation of this report.</w:t>
      </w:r>
    </w:p>
    <w:bookmarkEnd w:id="84"/>
    <w:p w14:paraId="177B953D" w14:textId="77777777" w:rsidR="003B7B02" w:rsidRPr="00F51A7B" w:rsidRDefault="003B7B02" w:rsidP="000B7914">
      <w:pPr>
        <w:spacing w:after="0"/>
        <w:rPr>
          <w:rFonts w:ascii="Nunito" w:hAnsi="Nunito"/>
          <w:color w:val="CC3668"/>
          <w:sz w:val="20"/>
          <w:szCs w:val="20"/>
          <w:lang w:val="en-GB" w:eastAsia="es-ES"/>
        </w:rPr>
      </w:pPr>
    </w:p>
    <w:p w14:paraId="6B8F3F47" w14:textId="4D0D6CBC" w:rsidR="000B7914" w:rsidRPr="00F51A7B" w:rsidRDefault="000B7914" w:rsidP="00DD400B">
      <w:pPr>
        <w:rPr>
          <w:rFonts w:ascii="Nunito" w:hAnsi="Nunito"/>
          <w:color w:val="CC3668"/>
          <w:lang w:val="en-GB" w:eastAsia="es-ES"/>
        </w:rPr>
      </w:pPr>
    </w:p>
    <w:p w14:paraId="17114A3C" w14:textId="0D59936D" w:rsidR="000B7914" w:rsidRPr="00F51A7B" w:rsidRDefault="000B7914">
      <w:pPr>
        <w:spacing w:after="160" w:line="259" w:lineRule="auto"/>
        <w:jc w:val="left"/>
        <w:rPr>
          <w:rFonts w:ascii="Nunito" w:hAnsi="Nunito"/>
          <w:color w:val="CC3668"/>
          <w:lang w:val="en-GB" w:eastAsia="es-ES"/>
        </w:rPr>
      </w:pPr>
      <w:r w:rsidRPr="00F51A7B">
        <w:rPr>
          <w:rFonts w:ascii="Nunito" w:hAnsi="Nunito"/>
          <w:color w:val="CC3668"/>
          <w:lang w:val="en-GB" w:eastAsia="es-ES"/>
        </w:rPr>
        <w:br w:type="page"/>
      </w:r>
    </w:p>
    <w:p w14:paraId="407975D8" w14:textId="0B1525AD" w:rsidR="000B7914" w:rsidRPr="00F51A7B" w:rsidRDefault="0005321F" w:rsidP="0011770B">
      <w:pPr>
        <w:pStyle w:val="Tit01espanol"/>
        <w:numPr>
          <w:ilvl w:val="0"/>
          <w:numId w:val="7"/>
        </w:numPr>
        <w:ind w:left="426" w:hanging="426"/>
        <w:rPr>
          <w:lang w:val="en-GB"/>
        </w:rPr>
      </w:pPr>
      <w:bookmarkStart w:id="85" w:name="_Toc138257337"/>
      <w:r w:rsidRPr="00F51A7B">
        <w:rPr>
          <w:lang w:val="en-GB"/>
        </w:rPr>
        <w:lastRenderedPageBreak/>
        <w:t>Verification results</w:t>
      </w:r>
      <w:bookmarkEnd w:id="85"/>
    </w:p>
    <w:p w14:paraId="7E0B41E7" w14:textId="4867C0D9" w:rsidR="000B7914" w:rsidRPr="00F51A7B" w:rsidRDefault="009E257B" w:rsidP="002048A4">
      <w:pPr>
        <w:pStyle w:val="Tit02esp"/>
        <w:rPr>
          <w:lang w:val="en-GB"/>
        </w:rPr>
      </w:pPr>
      <w:bookmarkStart w:id="86" w:name="_Toc138257338"/>
      <w:r w:rsidRPr="00F51A7B">
        <w:rPr>
          <w:lang w:val="en-GB"/>
        </w:rPr>
        <w:t>PCEM</w:t>
      </w:r>
      <w:r w:rsidR="0005321F" w:rsidRPr="00F51A7B">
        <w:rPr>
          <w:lang w:val="en-GB"/>
        </w:rPr>
        <w:t xml:space="preserve"> components</w:t>
      </w:r>
      <w:bookmarkEnd w:id="86"/>
    </w:p>
    <w:p w14:paraId="5E6AE365" w14:textId="509367F1" w:rsidR="00575BF7" w:rsidRPr="00F51A7B" w:rsidRDefault="0005321F" w:rsidP="00C462E9">
      <w:pPr>
        <w:pStyle w:val="Tit03espanol0"/>
      </w:pPr>
      <w:bookmarkStart w:id="87" w:name="_Toc101098643"/>
      <w:bookmarkStart w:id="88" w:name="_Toc110068648"/>
      <w:bookmarkStart w:id="89" w:name="_Toc138257339"/>
      <w:bookmarkStart w:id="90" w:name="_Hlk134554901"/>
      <w:r w:rsidRPr="00F51A7B">
        <w:t>Information of the</w:t>
      </w:r>
      <w:r w:rsidR="000B7914" w:rsidRPr="00F51A7B">
        <w:t xml:space="preserve"> </w:t>
      </w:r>
      <w:bookmarkEnd w:id="87"/>
      <w:bookmarkEnd w:id="88"/>
      <w:r w:rsidR="009E257B" w:rsidRPr="00F51A7B">
        <w:t>PCEM</w:t>
      </w:r>
      <w:r w:rsidRPr="00F51A7B">
        <w:t xml:space="preserve"> holder</w:t>
      </w:r>
      <w:bookmarkEnd w:id="89"/>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65"/>
        <w:gridCol w:w="6163"/>
      </w:tblGrid>
      <w:tr w:rsidR="00DE639F" w:rsidRPr="00F51A7B" w14:paraId="6B86A557" w14:textId="77777777" w:rsidTr="00DE639F">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E885ED3" w14:textId="0FC08604" w:rsidR="00DE639F" w:rsidRPr="00F51A7B" w:rsidRDefault="0005321F" w:rsidP="00DE639F">
            <w:pPr>
              <w:suppressAutoHyphens/>
              <w:spacing w:before="0" w:after="0"/>
              <w:jc w:val="left"/>
              <w:rPr>
                <w:rFonts w:ascii="Nunito" w:hAnsi="Nunito"/>
                <w:i/>
                <w:color w:val="auto"/>
                <w:sz w:val="22"/>
                <w:lang w:val="en-GB"/>
              </w:rPr>
            </w:pPr>
            <w:bookmarkStart w:id="91" w:name="_Hlk123310422"/>
            <w:bookmarkStart w:id="92" w:name="_Toc80091426"/>
            <w:bookmarkStart w:id="93" w:name="_Toc80091521"/>
            <w:bookmarkStart w:id="94" w:name="_Toc80091892"/>
            <w:bookmarkStart w:id="95" w:name="_Toc80092229"/>
            <w:bookmarkEnd w:id="90"/>
            <w:r w:rsidRPr="00F51A7B">
              <w:rPr>
                <w:rFonts w:ascii="Nunito" w:hAnsi="Nunito"/>
                <w:color w:val="auto"/>
                <w:sz w:val="22"/>
                <w:lang w:val="en-GB"/>
              </w:rPr>
              <w:t>Full name:</w:t>
            </w:r>
          </w:p>
        </w:tc>
        <w:tc>
          <w:tcPr>
            <w:tcW w:w="6327" w:type="dxa"/>
            <w:tcBorders>
              <w:top w:val="none" w:sz="0" w:space="0" w:color="auto"/>
              <w:left w:val="none" w:sz="0" w:space="0" w:color="auto"/>
              <w:bottom w:val="none" w:sz="0" w:space="0" w:color="auto"/>
              <w:right w:val="none" w:sz="0" w:space="0" w:color="auto"/>
            </w:tcBorders>
            <w:shd w:val="clear" w:color="auto" w:fill="auto"/>
          </w:tcPr>
          <w:p w14:paraId="40AA9799" w14:textId="77777777" w:rsidR="00DE639F" w:rsidRPr="00F51A7B" w:rsidRDefault="00DE639F" w:rsidP="00DE639F">
            <w:pPr>
              <w:spacing w:before="0" w:after="0"/>
              <w:cnfStyle w:val="100000000000" w:firstRow="1" w:lastRow="0" w:firstColumn="0" w:lastColumn="0" w:oddVBand="0" w:evenVBand="0" w:oddHBand="0" w:evenHBand="0" w:firstRowFirstColumn="0" w:firstRowLastColumn="0" w:lastRowFirstColumn="0" w:lastRowLastColumn="0"/>
              <w:rPr>
                <w:rFonts w:ascii="Nunito" w:hAnsi="Nunito"/>
                <w:color w:val="auto"/>
                <w:sz w:val="22"/>
                <w:lang w:val="en-GB"/>
              </w:rPr>
            </w:pPr>
          </w:p>
        </w:tc>
      </w:tr>
      <w:tr w:rsidR="00DE639F" w:rsidRPr="00F51A7B" w14:paraId="0E59DF7E" w14:textId="77777777" w:rsidTr="00DE639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781F5DD" w14:textId="140CFF0D" w:rsidR="00DE639F" w:rsidRPr="00F51A7B" w:rsidRDefault="0005321F" w:rsidP="00DE639F">
            <w:pPr>
              <w:suppressAutoHyphens/>
              <w:spacing w:before="0" w:after="0"/>
              <w:jc w:val="left"/>
              <w:rPr>
                <w:rFonts w:ascii="Nunito" w:hAnsi="Nunito"/>
                <w:i/>
                <w:sz w:val="22"/>
                <w:lang w:val="en-GB"/>
              </w:rPr>
            </w:pPr>
            <w:r w:rsidRPr="00F51A7B">
              <w:rPr>
                <w:rFonts w:ascii="Nunito" w:hAnsi="Nunito"/>
                <w:sz w:val="22"/>
                <w:lang w:val="en-GB"/>
              </w:rPr>
              <w:t>Name of the institution (if applicable)</w:t>
            </w:r>
            <w:r w:rsidR="00F47B39" w:rsidRPr="00F51A7B">
              <w:rPr>
                <w:rFonts w:ascii="Nunito" w:hAnsi="Nunito"/>
                <w:sz w:val="22"/>
                <w:lang w:val="en-GB"/>
              </w:rPr>
              <w:t>:</w:t>
            </w:r>
          </w:p>
        </w:tc>
        <w:tc>
          <w:tcPr>
            <w:tcW w:w="6327" w:type="dxa"/>
            <w:shd w:val="clear" w:color="auto" w:fill="auto"/>
          </w:tcPr>
          <w:p w14:paraId="3FC1F17B" w14:textId="77777777" w:rsidR="00DE639F" w:rsidRPr="00F51A7B"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DE639F" w:rsidRPr="00F51A7B" w14:paraId="48D6C22F" w14:textId="77777777" w:rsidTr="00DE639F">
        <w:trPr>
          <w:trHeight w:val="353"/>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8DF9627" w14:textId="166B416B" w:rsidR="00DE639F" w:rsidRPr="00F51A7B" w:rsidRDefault="00DE639F" w:rsidP="00DE639F">
            <w:pPr>
              <w:suppressAutoHyphens/>
              <w:spacing w:before="0" w:after="0"/>
              <w:jc w:val="left"/>
              <w:rPr>
                <w:rFonts w:ascii="Nunito" w:hAnsi="Nunito"/>
                <w:i/>
                <w:sz w:val="22"/>
                <w:lang w:val="en-GB"/>
              </w:rPr>
            </w:pPr>
            <w:r w:rsidRPr="00F51A7B">
              <w:rPr>
                <w:rFonts w:ascii="Nunito" w:hAnsi="Nunito"/>
                <w:sz w:val="22"/>
                <w:lang w:val="en-GB"/>
              </w:rPr>
              <w:t>Roles o</w:t>
            </w:r>
            <w:r w:rsidR="0005321F" w:rsidRPr="00F51A7B">
              <w:rPr>
                <w:rFonts w:ascii="Nunito" w:hAnsi="Nunito"/>
                <w:sz w:val="22"/>
                <w:lang w:val="en-GB"/>
              </w:rPr>
              <w:t xml:space="preserve">r </w:t>
            </w:r>
            <w:r w:rsidR="00BC6BAA" w:rsidRPr="00F51A7B">
              <w:rPr>
                <w:rFonts w:ascii="Nunito" w:hAnsi="Nunito"/>
                <w:sz w:val="22"/>
                <w:lang w:val="en-GB"/>
              </w:rPr>
              <w:t>responsibilities</w:t>
            </w:r>
            <w:r w:rsidR="0005321F" w:rsidRPr="00F51A7B">
              <w:rPr>
                <w:rFonts w:ascii="Nunito" w:hAnsi="Nunito"/>
                <w:sz w:val="22"/>
                <w:lang w:val="en-GB"/>
              </w:rPr>
              <w:t>:</w:t>
            </w:r>
          </w:p>
        </w:tc>
        <w:tc>
          <w:tcPr>
            <w:tcW w:w="6327" w:type="dxa"/>
            <w:shd w:val="clear" w:color="auto" w:fill="auto"/>
          </w:tcPr>
          <w:p w14:paraId="2490248C" w14:textId="77777777" w:rsidR="00DE639F" w:rsidRPr="00F51A7B"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tr w:rsidR="00DE639F" w:rsidRPr="00F51A7B" w14:paraId="387B96F3" w14:textId="77777777" w:rsidTr="00DE639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1E46F2C" w14:textId="1D9CC219" w:rsidR="00DE639F" w:rsidRPr="00F51A7B" w:rsidRDefault="0005321F" w:rsidP="00DE639F">
            <w:pPr>
              <w:suppressAutoHyphens/>
              <w:spacing w:before="0" w:after="0"/>
              <w:jc w:val="left"/>
              <w:rPr>
                <w:rFonts w:ascii="Nunito" w:hAnsi="Nunito"/>
                <w:i/>
                <w:sz w:val="22"/>
                <w:lang w:val="en-GB"/>
              </w:rPr>
            </w:pPr>
            <w:r w:rsidRPr="00F51A7B">
              <w:rPr>
                <w:rFonts w:ascii="Nunito" w:hAnsi="Nunito"/>
                <w:sz w:val="22"/>
                <w:lang w:val="en-GB"/>
              </w:rPr>
              <w:t>ID</w:t>
            </w:r>
            <w:r w:rsidR="00DE639F" w:rsidRPr="00F51A7B">
              <w:rPr>
                <w:rFonts w:ascii="Nunito" w:hAnsi="Nunito"/>
                <w:sz w:val="22"/>
                <w:lang w:val="en-GB"/>
              </w:rPr>
              <w:t>:</w:t>
            </w:r>
          </w:p>
        </w:tc>
        <w:tc>
          <w:tcPr>
            <w:tcW w:w="6327" w:type="dxa"/>
            <w:shd w:val="clear" w:color="auto" w:fill="auto"/>
          </w:tcPr>
          <w:p w14:paraId="6389CC9D" w14:textId="77777777" w:rsidR="00DE639F" w:rsidRPr="00F51A7B"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DE639F" w:rsidRPr="00F51A7B" w14:paraId="5282B29D" w14:textId="77777777" w:rsidTr="00DE639F">
        <w:trPr>
          <w:trHeight w:val="174"/>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85AC20A" w14:textId="26FAEA81" w:rsidR="00DE639F" w:rsidRPr="00F51A7B" w:rsidRDefault="0005321F" w:rsidP="00DE639F">
            <w:pPr>
              <w:suppressAutoHyphens/>
              <w:spacing w:before="0" w:after="0"/>
              <w:jc w:val="left"/>
              <w:rPr>
                <w:rFonts w:ascii="Nunito" w:hAnsi="Nunito"/>
                <w:i/>
                <w:sz w:val="22"/>
                <w:lang w:val="en-GB"/>
              </w:rPr>
            </w:pPr>
            <w:r w:rsidRPr="00F51A7B">
              <w:rPr>
                <w:rFonts w:ascii="Nunito" w:hAnsi="Nunito"/>
                <w:sz w:val="22"/>
                <w:lang w:val="en-GB"/>
              </w:rPr>
              <w:t>Location:</w:t>
            </w:r>
          </w:p>
        </w:tc>
        <w:tc>
          <w:tcPr>
            <w:tcW w:w="6327" w:type="dxa"/>
            <w:shd w:val="clear" w:color="auto" w:fill="auto"/>
          </w:tcPr>
          <w:p w14:paraId="4CD2EAB3" w14:textId="77777777" w:rsidR="00DE639F" w:rsidRPr="00F51A7B"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tr w:rsidR="00DE639F" w:rsidRPr="00F51A7B" w14:paraId="3939C026" w14:textId="77777777" w:rsidTr="00217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B0B05DA" w14:textId="7E458622" w:rsidR="00DE639F" w:rsidRPr="00F51A7B" w:rsidRDefault="0005321F" w:rsidP="00DE639F">
            <w:pPr>
              <w:suppressAutoHyphens/>
              <w:spacing w:before="0" w:after="0"/>
              <w:jc w:val="left"/>
              <w:rPr>
                <w:rFonts w:ascii="Nunito" w:hAnsi="Nunito"/>
                <w:i/>
                <w:sz w:val="22"/>
                <w:lang w:val="en-GB"/>
              </w:rPr>
            </w:pPr>
            <w:r w:rsidRPr="00F51A7B">
              <w:rPr>
                <w:rFonts w:ascii="Nunito" w:hAnsi="Nunito"/>
                <w:sz w:val="22"/>
                <w:lang w:val="en-GB"/>
              </w:rPr>
              <w:t xml:space="preserve">Phone number: </w:t>
            </w:r>
          </w:p>
        </w:tc>
        <w:tc>
          <w:tcPr>
            <w:tcW w:w="6327" w:type="dxa"/>
            <w:shd w:val="clear" w:color="auto" w:fill="auto"/>
          </w:tcPr>
          <w:p w14:paraId="70EC6DB6" w14:textId="77777777" w:rsidR="00DE639F" w:rsidRPr="00F51A7B"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DE639F" w:rsidRPr="00F51A7B" w14:paraId="25A0BDE5" w14:textId="77777777" w:rsidTr="0021748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78D5455" w14:textId="59ECEEC2" w:rsidR="00DE639F" w:rsidRPr="00F51A7B" w:rsidRDefault="0005321F" w:rsidP="00DE639F">
            <w:pPr>
              <w:suppressAutoHyphens/>
              <w:spacing w:before="0" w:after="0"/>
              <w:jc w:val="left"/>
              <w:rPr>
                <w:rFonts w:ascii="Nunito" w:hAnsi="Nunito"/>
                <w:i/>
                <w:sz w:val="22"/>
                <w:lang w:val="en-GB"/>
              </w:rPr>
            </w:pPr>
            <w:r w:rsidRPr="00F51A7B">
              <w:rPr>
                <w:rFonts w:ascii="Nunito" w:hAnsi="Nunito"/>
                <w:sz w:val="22"/>
                <w:lang w:val="en-GB"/>
              </w:rPr>
              <w:t>E-mail address:</w:t>
            </w:r>
          </w:p>
        </w:tc>
        <w:tc>
          <w:tcPr>
            <w:tcW w:w="6327" w:type="dxa"/>
            <w:shd w:val="clear" w:color="auto" w:fill="auto"/>
          </w:tcPr>
          <w:p w14:paraId="03E93B9E" w14:textId="77777777" w:rsidR="00DE639F" w:rsidRPr="00F51A7B"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bookmarkEnd w:id="91"/>
    </w:tbl>
    <w:p w14:paraId="3DFF935D" w14:textId="77777777" w:rsidR="00575BF7" w:rsidRPr="00F51A7B" w:rsidRDefault="00575BF7" w:rsidP="00575BF7">
      <w:pPr>
        <w:rPr>
          <w:rFonts w:ascii="Nunito" w:hAnsi="Nunito"/>
          <w:lang w:val="en-GB"/>
        </w:rPr>
      </w:pPr>
    </w:p>
    <w:p w14:paraId="10C53B1E" w14:textId="0B418924" w:rsidR="00575BF7" w:rsidRPr="00F51A7B" w:rsidRDefault="0005321F" w:rsidP="00C462E9">
      <w:pPr>
        <w:pStyle w:val="Tit03espanol0"/>
      </w:pPr>
      <w:bookmarkStart w:id="96" w:name="_Toc138257340"/>
      <w:bookmarkStart w:id="97" w:name="_Hlk134554960"/>
      <w:bookmarkEnd w:id="92"/>
      <w:bookmarkEnd w:id="93"/>
      <w:bookmarkEnd w:id="94"/>
      <w:bookmarkEnd w:id="95"/>
      <w:r w:rsidRPr="00F51A7B">
        <w:t>Information from other institutional participants in the PCEM</w:t>
      </w:r>
      <w:bookmarkEnd w:id="96"/>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05321F" w:rsidRPr="00F51A7B" w14:paraId="5881301B" w14:textId="77777777" w:rsidTr="002048A4">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73" w:type="dxa"/>
            <w:tcBorders>
              <w:top w:val="none" w:sz="0" w:space="0" w:color="auto"/>
              <w:left w:val="none" w:sz="0" w:space="0" w:color="auto"/>
              <w:bottom w:val="none" w:sz="0" w:space="0" w:color="auto"/>
              <w:right w:val="none" w:sz="0" w:space="0" w:color="auto"/>
            </w:tcBorders>
            <w:shd w:val="clear" w:color="auto" w:fill="8EAADB" w:themeFill="accent1" w:themeFillTint="99"/>
          </w:tcPr>
          <w:bookmarkEnd w:id="97"/>
          <w:p w14:paraId="3880B1BB" w14:textId="6A250D0B" w:rsidR="0005321F" w:rsidRPr="00F51A7B" w:rsidRDefault="0005321F" w:rsidP="0005321F">
            <w:pPr>
              <w:suppressAutoHyphens/>
              <w:spacing w:after="0"/>
              <w:jc w:val="left"/>
              <w:rPr>
                <w:rFonts w:ascii="Nunito" w:hAnsi="Nunito"/>
                <w:sz w:val="22"/>
                <w:lang w:val="en-GB"/>
              </w:rPr>
            </w:pPr>
            <w:r w:rsidRPr="00F51A7B">
              <w:rPr>
                <w:rFonts w:ascii="Nunito" w:hAnsi="Nunito"/>
                <w:color w:val="auto"/>
                <w:sz w:val="22"/>
                <w:lang w:val="en-GB"/>
              </w:rPr>
              <w:t>Full name:</w:t>
            </w:r>
          </w:p>
        </w:tc>
        <w:tc>
          <w:tcPr>
            <w:tcW w:w="6155" w:type="dxa"/>
            <w:tcBorders>
              <w:top w:val="none" w:sz="0" w:space="0" w:color="auto"/>
              <w:left w:val="none" w:sz="0" w:space="0" w:color="auto"/>
              <w:bottom w:val="none" w:sz="0" w:space="0" w:color="auto"/>
              <w:right w:val="none" w:sz="0" w:space="0" w:color="auto"/>
            </w:tcBorders>
            <w:shd w:val="clear" w:color="auto" w:fill="auto"/>
          </w:tcPr>
          <w:p w14:paraId="32B80414" w14:textId="77777777" w:rsidR="0005321F" w:rsidRPr="00F51A7B" w:rsidRDefault="0005321F" w:rsidP="0005321F">
            <w:pPr>
              <w:spacing w:before="0" w:after="0"/>
              <w:cnfStyle w:val="100000000000" w:firstRow="1" w:lastRow="0" w:firstColumn="0" w:lastColumn="0" w:oddVBand="0" w:evenVBand="0" w:oddHBand="0" w:evenHBand="0" w:firstRowFirstColumn="0" w:firstRowLastColumn="0" w:lastRowFirstColumn="0" w:lastRowLastColumn="0"/>
              <w:rPr>
                <w:rFonts w:ascii="Nunito" w:hAnsi="Nunito"/>
                <w:color w:val="auto"/>
                <w:sz w:val="22"/>
                <w:lang w:val="en-GB"/>
              </w:rPr>
            </w:pPr>
          </w:p>
        </w:tc>
      </w:tr>
      <w:tr w:rsidR="0005321F" w:rsidRPr="00F51A7B" w14:paraId="69D496CE" w14:textId="77777777" w:rsidTr="0005321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520EFBD" w14:textId="51A1514A"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Name of the institution (if applicable)</w:t>
            </w:r>
            <w:r w:rsidR="00F47B39" w:rsidRPr="00F51A7B">
              <w:rPr>
                <w:rFonts w:ascii="Nunito" w:hAnsi="Nunito"/>
                <w:sz w:val="22"/>
                <w:lang w:val="en-GB"/>
              </w:rPr>
              <w:t>:</w:t>
            </w:r>
          </w:p>
        </w:tc>
        <w:tc>
          <w:tcPr>
            <w:tcW w:w="6155" w:type="dxa"/>
            <w:shd w:val="clear" w:color="auto" w:fill="auto"/>
          </w:tcPr>
          <w:p w14:paraId="22F9F263" w14:textId="77777777" w:rsidR="0005321F" w:rsidRPr="00F51A7B" w:rsidRDefault="0005321F" w:rsidP="0005321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05321F" w:rsidRPr="00F51A7B" w14:paraId="685AA483" w14:textId="77777777" w:rsidTr="0005321F">
        <w:trPr>
          <w:trHeight w:val="353"/>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34FBB1D4" w14:textId="7858D7A8"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 xml:space="preserve">Roles or </w:t>
            </w:r>
            <w:r w:rsidR="00BC6BAA" w:rsidRPr="00F51A7B">
              <w:rPr>
                <w:rFonts w:ascii="Nunito" w:hAnsi="Nunito"/>
                <w:sz w:val="22"/>
                <w:lang w:val="en-GB"/>
              </w:rPr>
              <w:t>responsibilities</w:t>
            </w:r>
            <w:r w:rsidRPr="00F51A7B">
              <w:rPr>
                <w:rFonts w:ascii="Nunito" w:hAnsi="Nunito"/>
                <w:sz w:val="22"/>
                <w:lang w:val="en-GB"/>
              </w:rPr>
              <w:t>:</w:t>
            </w:r>
          </w:p>
        </w:tc>
        <w:tc>
          <w:tcPr>
            <w:tcW w:w="6155" w:type="dxa"/>
            <w:shd w:val="clear" w:color="auto" w:fill="auto"/>
          </w:tcPr>
          <w:p w14:paraId="6EFFD9FD" w14:textId="77777777" w:rsidR="0005321F" w:rsidRPr="00F51A7B" w:rsidRDefault="0005321F" w:rsidP="0005321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tr w:rsidR="0005321F" w:rsidRPr="00F51A7B" w14:paraId="13556756" w14:textId="77777777" w:rsidTr="0005321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0CC48A5" w14:textId="2C593428"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ID:</w:t>
            </w:r>
          </w:p>
        </w:tc>
        <w:tc>
          <w:tcPr>
            <w:tcW w:w="6155" w:type="dxa"/>
            <w:shd w:val="clear" w:color="auto" w:fill="auto"/>
          </w:tcPr>
          <w:p w14:paraId="002B2C76" w14:textId="77777777" w:rsidR="0005321F" w:rsidRPr="00F51A7B" w:rsidRDefault="0005321F" w:rsidP="0005321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05321F" w:rsidRPr="00F51A7B" w14:paraId="59019ADF" w14:textId="77777777" w:rsidTr="0005321F">
        <w:trPr>
          <w:trHeight w:val="174"/>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3ED1E2A8" w14:textId="7532B207"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Location:</w:t>
            </w:r>
          </w:p>
        </w:tc>
        <w:tc>
          <w:tcPr>
            <w:tcW w:w="6155" w:type="dxa"/>
            <w:shd w:val="clear" w:color="auto" w:fill="auto"/>
          </w:tcPr>
          <w:p w14:paraId="572C4937" w14:textId="77777777" w:rsidR="0005321F" w:rsidRPr="00F51A7B" w:rsidRDefault="0005321F" w:rsidP="0005321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tr w:rsidR="0005321F" w:rsidRPr="00F51A7B" w14:paraId="190F366F" w14:textId="77777777" w:rsidTr="00053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00EE838B" w14:textId="34E4AC08"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 xml:space="preserve">Phone number: </w:t>
            </w:r>
          </w:p>
        </w:tc>
        <w:tc>
          <w:tcPr>
            <w:tcW w:w="6155" w:type="dxa"/>
            <w:shd w:val="clear" w:color="auto" w:fill="auto"/>
          </w:tcPr>
          <w:p w14:paraId="5066F699" w14:textId="77777777" w:rsidR="0005321F" w:rsidRPr="00F51A7B" w:rsidRDefault="0005321F" w:rsidP="0005321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n-GB"/>
              </w:rPr>
            </w:pPr>
          </w:p>
        </w:tc>
      </w:tr>
      <w:tr w:rsidR="0005321F" w:rsidRPr="00F51A7B" w14:paraId="7D6474BC" w14:textId="77777777" w:rsidTr="002048A4">
        <w:trPr>
          <w:trHeight w:val="86"/>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D917D35" w14:textId="43A8818D" w:rsidR="0005321F" w:rsidRPr="00F51A7B" w:rsidRDefault="0005321F" w:rsidP="0005321F">
            <w:pPr>
              <w:suppressAutoHyphens/>
              <w:spacing w:after="0"/>
              <w:jc w:val="left"/>
              <w:rPr>
                <w:rFonts w:ascii="Nunito" w:hAnsi="Nunito"/>
                <w:sz w:val="22"/>
                <w:lang w:val="en-GB"/>
              </w:rPr>
            </w:pPr>
            <w:r w:rsidRPr="00F51A7B">
              <w:rPr>
                <w:rFonts w:ascii="Nunito" w:hAnsi="Nunito"/>
                <w:sz w:val="22"/>
                <w:lang w:val="en-GB"/>
              </w:rPr>
              <w:t>E-mail address:</w:t>
            </w:r>
          </w:p>
        </w:tc>
        <w:tc>
          <w:tcPr>
            <w:tcW w:w="6155" w:type="dxa"/>
            <w:shd w:val="clear" w:color="auto" w:fill="auto"/>
          </w:tcPr>
          <w:p w14:paraId="015D8FDB" w14:textId="77777777" w:rsidR="0005321F" w:rsidRPr="00F51A7B" w:rsidRDefault="0005321F" w:rsidP="0005321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n-GB"/>
              </w:rPr>
            </w:pPr>
          </w:p>
        </w:tc>
      </w:tr>
    </w:tbl>
    <w:p w14:paraId="0677146E" w14:textId="77777777" w:rsidR="00DE639F" w:rsidRPr="00F51A7B" w:rsidRDefault="00DE639F" w:rsidP="00DE639F">
      <w:pPr>
        <w:rPr>
          <w:rFonts w:ascii="Nunito" w:hAnsi="Nunito"/>
          <w:lang w:val="en-GB"/>
        </w:rPr>
      </w:pPr>
    </w:p>
    <w:p w14:paraId="5D4F226C" w14:textId="09EE07D8" w:rsidR="00575BF7" w:rsidRPr="00F51A7B" w:rsidRDefault="009E257B" w:rsidP="00C462E9">
      <w:pPr>
        <w:pStyle w:val="Tit03espanol0"/>
      </w:pPr>
      <w:bookmarkStart w:id="98" w:name="_Toc138257341"/>
      <w:bookmarkStart w:id="99" w:name="_Hlk134555060"/>
      <w:r w:rsidRPr="00F51A7B">
        <w:t>PCEM</w:t>
      </w:r>
      <w:r w:rsidR="0005321F" w:rsidRPr="00F51A7B">
        <w:t xml:space="preserve"> description</w:t>
      </w:r>
      <w:bookmarkEnd w:id="98"/>
    </w:p>
    <w:p w14:paraId="0963C9BB" w14:textId="63003E6D" w:rsidR="000B7914" w:rsidRPr="00F51A7B" w:rsidRDefault="0005321F" w:rsidP="00575BF7">
      <w:pPr>
        <w:rPr>
          <w:rFonts w:ascii="Nunito" w:hAnsi="Nunito"/>
          <w:color w:val="CC3668"/>
          <w:sz w:val="22"/>
          <w:lang w:val="en-GB"/>
        </w:rPr>
      </w:pPr>
      <w:r w:rsidRPr="00F51A7B">
        <w:rPr>
          <w:rFonts w:ascii="Nunito" w:hAnsi="Nunito"/>
          <w:color w:val="CC3668"/>
          <w:sz w:val="22"/>
          <w:lang w:val="en-GB"/>
        </w:rPr>
        <w:t xml:space="preserve">Provide </w:t>
      </w:r>
      <w:r w:rsidR="0025277F" w:rsidRPr="00F51A7B">
        <w:rPr>
          <w:rFonts w:ascii="Nunito" w:hAnsi="Nunito"/>
          <w:color w:val="CC3668"/>
          <w:sz w:val="22"/>
          <w:lang w:val="en-GB"/>
        </w:rPr>
        <w:t>a brief description</w:t>
      </w:r>
      <w:r w:rsidRPr="00F51A7B">
        <w:rPr>
          <w:rFonts w:ascii="Nunito" w:hAnsi="Nunito"/>
          <w:color w:val="CC3668"/>
          <w:sz w:val="22"/>
          <w:lang w:val="en-GB"/>
        </w:rPr>
        <w:t xml:space="preserve"> of the PCEM of no more than </w:t>
      </w:r>
      <w:r w:rsidR="0025277F" w:rsidRPr="00F51A7B">
        <w:rPr>
          <w:rFonts w:ascii="Nunito" w:hAnsi="Nunito"/>
          <w:color w:val="CC3668"/>
          <w:sz w:val="22"/>
          <w:lang w:val="en-GB"/>
        </w:rPr>
        <w:t>five hundred</w:t>
      </w:r>
      <w:r w:rsidRPr="00F51A7B">
        <w:rPr>
          <w:rFonts w:ascii="Nunito" w:hAnsi="Nunito"/>
          <w:color w:val="CC3668"/>
          <w:sz w:val="22"/>
          <w:lang w:val="en-GB"/>
        </w:rPr>
        <w:t xml:space="preserve"> </w:t>
      </w:r>
      <w:r w:rsidR="0025277F" w:rsidRPr="00F51A7B">
        <w:rPr>
          <w:rFonts w:ascii="Nunito" w:hAnsi="Nunito"/>
          <w:color w:val="CC3668"/>
          <w:sz w:val="22"/>
          <w:lang w:val="en-GB"/>
        </w:rPr>
        <w:t xml:space="preserve">(500) </w:t>
      </w:r>
      <w:r w:rsidRPr="00F51A7B">
        <w:rPr>
          <w:rFonts w:ascii="Nunito" w:hAnsi="Nunito"/>
          <w:color w:val="CC3668"/>
          <w:sz w:val="22"/>
          <w:lang w:val="en-GB"/>
        </w:rPr>
        <w:t>words.</w:t>
      </w:r>
    </w:p>
    <w:bookmarkEnd w:id="99"/>
    <w:p w14:paraId="03F8B456" w14:textId="77777777" w:rsidR="0005321F" w:rsidRPr="00F51A7B" w:rsidRDefault="0005321F" w:rsidP="00575BF7">
      <w:pPr>
        <w:rPr>
          <w:rFonts w:ascii="Nunito" w:hAnsi="Nunito"/>
          <w:color w:val="CC3668"/>
          <w:lang w:val="en-GB"/>
        </w:rPr>
      </w:pPr>
    </w:p>
    <w:p w14:paraId="0D8C0A4E" w14:textId="582EFC80" w:rsidR="00575BF7" w:rsidRPr="00F51A7B" w:rsidRDefault="0005321F" w:rsidP="00C462E9">
      <w:pPr>
        <w:pStyle w:val="Tit03espanol0"/>
      </w:pPr>
      <w:bookmarkStart w:id="100" w:name="_Toc138257342"/>
      <w:r w:rsidRPr="00F51A7B">
        <w:t>Type of</w:t>
      </w:r>
      <w:r w:rsidR="006B186F" w:rsidRPr="00F51A7B">
        <w:t xml:space="preserve"> </w:t>
      </w:r>
      <w:r w:rsidR="009E257B" w:rsidRPr="00F51A7B">
        <w:t>PCEM</w:t>
      </w:r>
      <w:bookmarkEnd w:id="100"/>
      <w:r w:rsidR="006B186F" w:rsidRPr="00F51A7B">
        <w:t xml:space="preserve"> </w:t>
      </w:r>
    </w:p>
    <w:p w14:paraId="5BE7F323" w14:textId="66D92B04" w:rsidR="0027453B" w:rsidRPr="00F51A7B" w:rsidRDefault="0005321F" w:rsidP="00575BF7">
      <w:pPr>
        <w:rPr>
          <w:rFonts w:ascii="Nunito" w:hAnsi="Nunito"/>
          <w:color w:val="CC3668"/>
          <w:sz w:val="22"/>
          <w:lang w:val="en-GB" w:eastAsia="ja-JP"/>
        </w:rPr>
      </w:pPr>
      <w:bookmarkStart w:id="101" w:name="_Hlk134555105"/>
      <w:bookmarkStart w:id="102" w:name="_Hlk123310909"/>
      <w:r w:rsidRPr="00F51A7B">
        <w:rPr>
          <w:rFonts w:ascii="Nunito" w:hAnsi="Nunito"/>
          <w:color w:val="CC3668"/>
          <w:sz w:val="22"/>
          <w:lang w:val="en-GB" w:eastAsia="ja-JP"/>
        </w:rPr>
        <w:t>Indicate the cycle, type of activity and type of material according to the following categories (delete the table after filling in this section):</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F735D2" w:rsidRPr="00F735D2" w14:paraId="7A4C6FCF" w14:textId="77777777" w:rsidTr="00F735D2">
        <w:tc>
          <w:tcPr>
            <w:tcW w:w="2689" w:type="dxa"/>
            <w:tcBorders>
              <w:right w:val="single" w:sz="4" w:space="0" w:color="0070C0"/>
            </w:tcBorders>
            <w:shd w:val="clear" w:color="auto" w:fill="0070C0"/>
          </w:tcPr>
          <w:p w14:paraId="5125910C" w14:textId="77777777" w:rsidR="00F735D2" w:rsidRPr="00F735D2" w:rsidRDefault="00F735D2" w:rsidP="00F735D2">
            <w:pPr>
              <w:spacing w:after="0"/>
              <w:rPr>
                <w:rFonts w:eastAsia="Times New Roman"/>
                <w:bCs/>
                <w:sz w:val="20"/>
                <w:szCs w:val="20"/>
                <w:lang w:val="en-GB"/>
              </w:rPr>
            </w:pPr>
            <w:bookmarkStart w:id="103" w:name="_Hlk142662078"/>
            <w:bookmarkEnd w:id="101"/>
            <w:bookmarkEnd w:id="102"/>
            <w:r w:rsidRPr="00F735D2">
              <w:rPr>
                <w:rFonts w:eastAsia="Times New Roman"/>
                <w:bCs/>
                <w:sz w:val="20"/>
                <w:szCs w:val="20"/>
                <w:lang w:val="en-GB"/>
              </w:rPr>
              <w:t>Cycle</w:t>
            </w:r>
          </w:p>
        </w:tc>
        <w:tc>
          <w:tcPr>
            <w:tcW w:w="236" w:type="dxa"/>
            <w:tcBorders>
              <w:top w:val="nil"/>
              <w:left w:val="single" w:sz="4" w:space="0" w:color="0070C0"/>
              <w:bottom w:val="nil"/>
              <w:right w:val="single" w:sz="4" w:space="0" w:color="0070C0"/>
            </w:tcBorders>
            <w:shd w:val="clear" w:color="auto" w:fill="auto"/>
          </w:tcPr>
          <w:p w14:paraId="293A6183" w14:textId="77777777" w:rsidR="00F735D2" w:rsidRPr="00F735D2" w:rsidRDefault="00F735D2" w:rsidP="00F735D2">
            <w:pPr>
              <w:spacing w:after="0"/>
              <w:rPr>
                <w:rFonts w:eastAsia="Times New Roman"/>
                <w:bCs/>
                <w:sz w:val="20"/>
                <w:szCs w:val="20"/>
                <w:lang w:val="en-GB"/>
              </w:rPr>
            </w:pPr>
          </w:p>
        </w:tc>
        <w:tc>
          <w:tcPr>
            <w:tcW w:w="3005" w:type="dxa"/>
            <w:tcBorders>
              <w:left w:val="single" w:sz="4" w:space="0" w:color="0070C0"/>
              <w:right w:val="single" w:sz="4" w:space="0" w:color="0070C0"/>
            </w:tcBorders>
            <w:shd w:val="clear" w:color="auto" w:fill="B4C6E7"/>
          </w:tcPr>
          <w:p w14:paraId="3FBBA480" w14:textId="77777777" w:rsidR="00F735D2" w:rsidRPr="00F735D2" w:rsidRDefault="00F735D2" w:rsidP="00F735D2">
            <w:pPr>
              <w:spacing w:after="0"/>
              <w:rPr>
                <w:rFonts w:eastAsia="Times New Roman"/>
                <w:bCs/>
                <w:sz w:val="20"/>
                <w:szCs w:val="20"/>
                <w:lang w:val="en-GB"/>
              </w:rPr>
            </w:pPr>
            <w:r w:rsidRPr="00F735D2">
              <w:rPr>
                <w:rFonts w:eastAsia="Times New Roman"/>
                <w:bCs/>
                <w:sz w:val="20"/>
                <w:szCs w:val="20"/>
                <w:lang w:val="en-GB"/>
              </w:rPr>
              <w:t>Type of activity</w:t>
            </w:r>
          </w:p>
        </w:tc>
        <w:tc>
          <w:tcPr>
            <w:tcW w:w="236" w:type="dxa"/>
            <w:tcBorders>
              <w:top w:val="nil"/>
              <w:left w:val="single" w:sz="4" w:space="0" w:color="0070C0"/>
              <w:bottom w:val="nil"/>
              <w:right w:val="single" w:sz="4" w:space="0" w:color="0070C0"/>
            </w:tcBorders>
            <w:shd w:val="clear" w:color="auto" w:fill="auto"/>
          </w:tcPr>
          <w:p w14:paraId="1CA28809" w14:textId="77777777" w:rsidR="00F735D2" w:rsidRPr="00F735D2" w:rsidRDefault="00F735D2" w:rsidP="00F735D2">
            <w:pPr>
              <w:spacing w:after="0"/>
              <w:rPr>
                <w:rFonts w:eastAsia="Times New Roman"/>
                <w:bCs/>
                <w:sz w:val="20"/>
                <w:szCs w:val="20"/>
                <w:lang w:val="en-GB"/>
              </w:rPr>
            </w:pPr>
          </w:p>
        </w:tc>
        <w:tc>
          <w:tcPr>
            <w:tcW w:w="2929" w:type="dxa"/>
            <w:gridSpan w:val="2"/>
            <w:tcBorders>
              <w:left w:val="single" w:sz="4" w:space="0" w:color="0070C0"/>
            </w:tcBorders>
            <w:shd w:val="clear" w:color="auto" w:fill="8EAADB"/>
          </w:tcPr>
          <w:p w14:paraId="22498A54" w14:textId="77777777" w:rsidR="00F735D2" w:rsidRPr="00F735D2" w:rsidRDefault="00F735D2" w:rsidP="00F735D2">
            <w:pPr>
              <w:spacing w:after="0"/>
              <w:rPr>
                <w:rFonts w:eastAsia="Times New Roman"/>
                <w:bCs/>
                <w:sz w:val="20"/>
                <w:szCs w:val="20"/>
                <w:lang w:val="en-GB"/>
              </w:rPr>
            </w:pPr>
            <w:r w:rsidRPr="00F735D2">
              <w:rPr>
                <w:rFonts w:eastAsia="Times New Roman"/>
                <w:bCs/>
                <w:sz w:val="20"/>
                <w:szCs w:val="20"/>
                <w:lang w:val="en-GB"/>
              </w:rPr>
              <w:t>Type of material</w:t>
            </w:r>
          </w:p>
        </w:tc>
      </w:tr>
      <w:tr w:rsidR="00F735D2" w:rsidRPr="00F735D2" w14:paraId="62C5ED70" w14:textId="77777777" w:rsidTr="00BD16EF">
        <w:tc>
          <w:tcPr>
            <w:tcW w:w="2689" w:type="dxa"/>
            <w:tcBorders>
              <w:bottom w:val="single" w:sz="4" w:space="0" w:color="0070C0"/>
              <w:right w:val="single" w:sz="4" w:space="0" w:color="0070C0"/>
            </w:tcBorders>
          </w:tcPr>
          <w:p w14:paraId="616A5A59" w14:textId="5BE80ACB"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1</w:t>
            </w:r>
            <w:r w:rsidR="00327D82">
              <w:rPr>
                <w:rFonts w:eastAsia="Times New Roman"/>
                <w:sz w:val="20"/>
                <w:szCs w:val="20"/>
                <w:lang w:val="en-GB"/>
              </w:rPr>
              <w:t>9</w:t>
            </w:r>
            <w:r w:rsidRPr="00F735D2">
              <w:rPr>
                <w:rFonts w:eastAsia="Times New Roman"/>
                <w:sz w:val="20"/>
                <w:szCs w:val="20"/>
                <w:lang w:val="en-GB"/>
              </w:rPr>
              <w:t>: Biological</w:t>
            </w:r>
          </w:p>
        </w:tc>
        <w:tc>
          <w:tcPr>
            <w:tcW w:w="236" w:type="dxa"/>
            <w:tcBorders>
              <w:top w:val="nil"/>
              <w:left w:val="single" w:sz="4" w:space="0" w:color="0070C0"/>
              <w:bottom w:val="nil"/>
              <w:right w:val="single" w:sz="4" w:space="0" w:color="0070C0"/>
            </w:tcBorders>
          </w:tcPr>
          <w:p w14:paraId="4818F5CD" w14:textId="77777777" w:rsidR="00F735D2" w:rsidRPr="00F735D2" w:rsidRDefault="00F735D2" w:rsidP="00F735D2">
            <w:pPr>
              <w:spacing w:after="0"/>
              <w:rPr>
                <w:rFonts w:eastAsia="Times New Roman"/>
                <w:sz w:val="20"/>
                <w:szCs w:val="20"/>
                <w:lang w:val="en-GB"/>
              </w:rPr>
            </w:pPr>
          </w:p>
        </w:tc>
        <w:tc>
          <w:tcPr>
            <w:tcW w:w="3005" w:type="dxa"/>
            <w:tcBorders>
              <w:left w:val="single" w:sz="4" w:space="0" w:color="0070C0"/>
              <w:bottom w:val="single" w:sz="4" w:space="0" w:color="0070C0"/>
              <w:right w:val="single" w:sz="4" w:space="0" w:color="0070C0"/>
            </w:tcBorders>
          </w:tcPr>
          <w:p w14:paraId="009AA1C7"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 xml:space="preserve">C10: Reject </w:t>
            </w:r>
          </w:p>
        </w:tc>
        <w:tc>
          <w:tcPr>
            <w:tcW w:w="236" w:type="dxa"/>
            <w:tcBorders>
              <w:top w:val="nil"/>
              <w:left w:val="single" w:sz="4" w:space="0" w:color="0070C0"/>
              <w:bottom w:val="nil"/>
              <w:right w:val="single" w:sz="4" w:space="0" w:color="0070C0"/>
            </w:tcBorders>
            <w:shd w:val="clear" w:color="auto" w:fill="auto"/>
          </w:tcPr>
          <w:p w14:paraId="473CFCC6"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09BA1B97"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A. Plastic</w:t>
            </w:r>
          </w:p>
        </w:tc>
        <w:tc>
          <w:tcPr>
            <w:tcW w:w="1730" w:type="dxa"/>
          </w:tcPr>
          <w:p w14:paraId="43C11EC3"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1A: PET</w:t>
            </w:r>
          </w:p>
        </w:tc>
      </w:tr>
      <w:tr w:rsidR="00F735D2" w:rsidRPr="00F735D2" w14:paraId="45BBF34A" w14:textId="77777777" w:rsidTr="00BD16EF">
        <w:tc>
          <w:tcPr>
            <w:tcW w:w="2689" w:type="dxa"/>
            <w:tcBorders>
              <w:bottom w:val="single" w:sz="4" w:space="0" w:color="0070C0"/>
              <w:right w:val="single" w:sz="4" w:space="0" w:color="0070C0"/>
            </w:tcBorders>
          </w:tcPr>
          <w:p w14:paraId="5E32D048"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lastRenderedPageBreak/>
              <w:t>20: Technological</w:t>
            </w:r>
          </w:p>
        </w:tc>
        <w:tc>
          <w:tcPr>
            <w:tcW w:w="236" w:type="dxa"/>
            <w:tcBorders>
              <w:top w:val="nil"/>
              <w:left w:val="single" w:sz="4" w:space="0" w:color="0070C0"/>
              <w:bottom w:val="nil"/>
              <w:right w:val="single" w:sz="4" w:space="0" w:color="0070C0"/>
            </w:tcBorders>
          </w:tcPr>
          <w:p w14:paraId="5E6D37E4" w14:textId="77777777" w:rsidR="00F735D2" w:rsidRPr="00F735D2" w:rsidRDefault="00F735D2" w:rsidP="00F735D2">
            <w:pPr>
              <w:spacing w:after="0"/>
              <w:rPr>
                <w:rFonts w:eastAsia="Times New Roman"/>
                <w:sz w:val="20"/>
                <w:szCs w:val="20"/>
                <w:lang w:val="en-GB"/>
              </w:rPr>
            </w:pPr>
          </w:p>
        </w:tc>
        <w:tc>
          <w:tcPr>
            <w:tcW w:w="3005" w:type="dxa"/>
            <w:tcBorders>
              <w:left w:val="single" w:sz="4" w:space="0" w:color="0070C0"/>
              <w:right w:val="single" w:sz="4" w:space="0" w:color="0070C0"/>
            </w:tcBorders>
          </w:tcPr>
          <w:p w14:paraId="1F060896"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C11: Rethink</w:t>
            </w:r>
          </w:p>
        </w:tc>
        <w:tc>
          <w:tcPr>
            <w:tcW w:w="236" w:type="dxa"/>
            <w:tcBorders>
              <w:top w:val="nil"/>
              <w:left w:val="single" w:sz="4" w:space="0" w:color="0070C0"/>
              <w:bottom w:val="nil"/>
              <w:right w:val="single" w:sz="4" w:space="0" w:color="0070C0"/>
            </w:tcBorders>
            <w:shd w:val="clear" w:color="auto" w:fill="auto"/>
          </w:tcPr>
          <w:p w14:paraId="45842567"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799BC21F" w14:textId="77777777" w:rsidR="00F735D2" w:rsidRPr="00F735D2" w:rsidRDefault="00F735D2" w:rsidP="00F735D2">
            <w:pPr>
              <w:spacing w:after="0"/>
              <w:rPr>
                <w:rFonts w:eastAsia="Times New Roman"/>
                <w:sz w:val="20"/>
                <w:szCs w:val="20"/>
                <w:lang w:val="en-GB"/>
              </w:rPr>
            </w:pPr>
          </w:p>
        </w:tc>
        <w:tc>
          <w:tcPr>
            <w:tcW w:w="1730" w:type="dxa"/>
          </w:tcPr>
          <w:p w14:paraId="67731A11"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2A: HDPE</w:t>
            </w:r>
          </w:p>
        </w:tc>
      </w:tr>
      <w:tr w:rsidR="00F735D2" w:rsidRPr="00F735D2" w14:paraId="6A51C17C" w14:textId="77777777" w:rsidTr="00BD16EF">
        <w:trPr>
          <w:trHeight w:val="308"/>
        </w:trPr>
        <w:tc>
          <w:tcPr>
            <w:tcW w:w="2689" w:type="dxa"/>
            <w:vMerge w:val="restart"/>
            <w:tcBorders>
              <w:top w:val="single" w:sz="4" w:space="0" w:color="0070C0"/>
              <w:left w:val="nil"/>
              <w:bottom w:val="nil"/>
              <w:right w:val="nil"/>
            </w:tcBorders>
          </w:tcPr>
          <w:p w14:paraId="5671340D"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4FE6AC37" w14:textId="77777777" w:rsidR="00F735D2" w:rsidRPr="00F735D2" w:rsidRDefault="00F735D2" w:rsidP="00F735D2">
            <w:pPr>
              <w:spacing w:after="0"/>
              <w:ind w:left="-2"/>
              <w:rPr>
                <w:rFonts w:eastAsia="Times New Roman"/>
                <w:sz w:val="20"/>
                <w:szCs w:val="20"/>
                <w:lang w:val="en-GB"/>
              </w:rPr>
            </w:pPr>
          </w:p>
        </w:tc>
        <w:tc>
          <w:tcPr>
            <w:tcW w:w="3005" w:type="dxa"/>
            <w:tcBorders>
              <w:left w:val="single" w:sz="4" w:space="0" w:color="0070C0"/>
              <w:right w:val="single" w:sz="4" w:space="0" w:color="0070C0"/>
            </w:tcBorders>
          </w:tcPr>
          <w:p w14:paraId="5F699D7C"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C12: Reduce</w:t>
            </w:r>
          </w:p>
        </w:tc>
        <w:tc>
          <w:tcPr>
            <w:tcW w:w="236" w:type="dxa"/>
            <w:tcBorders>
              <w:top w:val="nil"/>
              <w:left w:val="single" w:sz="4" w:space="0" w:color="0070C0"/>
              <w:bottom w:val="nil"/>
              <w:right w:val="single" w:sz="4" w:space="0" w:color="0070C0"/>
            </w:tcBorders>
            <w:shd w:val="clear" w:color="auto" w:fill="auto"/>
          </w:tcPr>
          <w:p w14:paraId="71CB8046"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270502A7" w14:textId="77777777" w:rsidR="00F735D2" w:rsidRPr="00F735D2" w:rsidRDefault="00F735D2" w:rsidP="00F735D2">
            <w:pPr>
              <w:spacing w:after="0"/>
              <w:rPr>
                <w:rFonts w:eastAsia="Times New Roman"/>
                <w:sz w:val="20"/>
                <w:szCs w:val="20"/>
                <w:lang w:val="en-GB"/>
              </w:rPr>
            </w:pPr>
          </w:p>
        </w:tc>
        <w:tc>
          <w:tcPr>
            <w:tcW w:w="1730" w:type="dxa"/>
          </w:tcPr>
          <w:p w14:paraId="06439903"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3A: PVC</w:t>
            </w:r>
          </w:p>
        </w:tc>
      </w:tr>
      <w:tr w:rsidR="00F735D2" w:rsidRPr="00F735D2" w14:paraId="7A28FC80" w14:textId="77777777" w:rsidTr="00BD16EF">
        <w:tc>
          <w:tcPr>
            <w:tcW w:w="2689" w:type="dxa"/>
            <w:vMerge/>
            <w:tcBorders>
              <w:top w:val="nil"/>
              <w:left w:val="nil"/>
              <w:bottom w:val="nil"/>
              <w:right w:val="nil"/>
            </w:tcBorders>
          </w:tcPr>
          <w:p w14:paraId="5D789121"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75648C15" w14:textId="77777777" w:rsidR="00F735D2" w:rsidRPr="00F735D2" w:rsidRDefault="00F735D2" w:rsidP="00F735D2">
            <w:pPr>
              <w:spacing w:after="0"/>
              <w:ind w:left="-2"/>
              <w:rPr>
                <w:rFonts w:eastAsia="Times New Roman"/>
                <w:sz w:val="20"/>
                <w:szCs w:val="20"/>
                <w:lang w:val="en-GB"/>
              </w:rPr>
            </w:pPr>
          </w:p>
        </w:tc>
        <w:tc>
          <w:tcPr>
            <w:tcW w:w="3005" w:type="dxa"/>
            <w:tcBorders>
              <w:left w:val="single" w:sz="4" w:space="0" w:color="0070C0"/>
              <w:bottom w:val="single" w:sz="4" w:space="0" w:color="0070C0"/>
              <w:right w:val="single" w:sz="4" w:space="0" w:color="0070C0"/>
            </w:tcBorders>
          </w:tcPr>
          <w:p w14:paraId="2D5EED74"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C20: Reuse/repurpose</w:t>
            </w:r>
          </w:p>
        </w:tc>
        <w:tc>
          <w:tcPr>
            <w:tcW w:w="236" w:type="dxa"/>
            <w:tcBorders>
              <w:top w:val="nil"/>
              <w:left w:val="single" w:sz="4" w:space="0" w:color="0070C0"/>
              <w:bottom w:val="nil"/>
              <w:right w:val="single" w:sz="4" w:space="0" w:color="0070C0"/>
            </w:tcBorders>
            <w:shd w:val="clear" w:color="auto" w:fill="auto"/>
          </w:tcPr>
          <w:p w14:paraId="2DC83D4E"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75E49BB8" w14:textId="77777777" w:rsidR="00F735D2" w:rsidRPr="00F735D2" w:rsidRDefault="00F735D2" w:rsidP="00F735D2">
            <w:pPr>
              <w:spacing w:after="0"/>
              <w:rPr>
                <w:rFonts w:eastAsia="Times New Roman"/>
                <w:sz w:val="20"/>
                <w:szCs w:val="20"/>
                <w:lang w:val="en-GB"/>
              </w:rPr>
            </w:pPr>
          </w:p>
        </w:tc>
        <w:tc>
          <w:tcPr>
            <w:tcW w:w="1730" w:type="dxa"/>
          </w:tcPr>
          <w:p w14:paraId="5E36DF7F"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4A: LDPE</w:t>
            </w:r>
          </w:p>
        </w:tc>
      </w:tr>
      <w:tr w:rsidR="00F735D2" w:rsidRPr="00F735D2" w14:paraId="1CCC95EB" w14:textId="77777777" w:rsidTr="00BD16EF">
        <w:tc>
          <w:tcPr>
            <w:tcW w:w="2689" w:type="dxa"/>
            <w:vMerge/>
            <w:tcBorders>
              <w:top w:val="nil"/>
              <w:left w:val="nil"/>
              <w:bottom w:val="nil"/>
              <w:right w:val="nil"/>
            </w:tcBorders>
          </w:tcPr>
          <w:p w14:paraId="116BB3E3"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6BE0C8D4" w14:textId="77777777" w:rsidR="00F735D2" w:rsidRPr="00F735D2" w:rsidRDefault="00F735D2" w:rsidP="00F735D2">
            <w:pPr>
              <w:spacing w:after="0"/>
              <w:ind w:left="-2"/>
              <w:rPr>
                <w:rFonts w:eastAsia="Times New Roman"/>
                <w:sz w:val="20"/>
                <w:szCs w:val="20"/>
                <w:lang w:val="en-GB"/>
              </w:rPr>
            </w:pPr>
          </w:p>
        </w:tc>
        <w:tc>
          <w:tcPr>
            <w:tcW w:w="3005" w:type="dxa"/>
            <w:tcBorders>
              <w:top w:val="single" w:sz="4" w:space="0" w:color="0070C0"/>
              <w:left w:val="single" w:sz="4" w:space="0" w:color="0070C0"/>
              <w:bottom w:val="single" w:sz="4" w:space="0" w:color="0070C0"/>
              <w:right w:val="single" w:sz="4" w:space="0" w:color="0070C0"/>
            </w:tcBorders>
          </w:tcPr>
          <w:p w14:paraId="29856427"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 xml:space="preserve">C21: Repair </w:t>
            </w:r>
          </w:p>
        </w:tc>
        <w:tc>
          <w:tcPr>
            <w:tcW w:w="236" w:type="dxa"/>
            <w:tcBorders>
              <w:top w:val="nil"/>
              <w:left w:val="single" w:sz="4" w:space="0" w:color="0070C0"/>
              <w:bottom w:val="nil"/>
              <w:right w:val="single" w:sz="4" w:space="0" w:color="0070C0"/>
            </w:tcBorders>
            <w:shd w:val="clear" w:color="auto" w:fill="auto"/>
          </w:tcPr>
          <w:p w14:paraId="7D5FFECF"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66BF58D0" w14:textId="77777777" w:rsidR="00F735D2" w:rsidRPr="00F735D2" w:rsidRDefault="00F735D2" w:rsidP="00F735D2">
            <w:pPr>
              <w:spacing w:after="0"/>
              <w:rPr>
                <w:rFonts w:eastAsia="Times New Roman"/>
                <w:sz w:val="20"/>
                <w:szCs w:val="20"/>
                <w:lang w:val="en-GB"/>
              </w:rPr>
            </w:pPr>
          </w:p>
        </w:tc>
        <w:tc>
          <w:tcPr>
            <w:tcW w:w="1730" w:type="dxa"/>
          </w:tcPr>
          <w:p w14:paraId="55BF0917"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5A: PP</w:t>
            </w:r>
          </w:p>
        </w:tc>
      </w:tr>
      <w:tr w:rsidR="00F735D2" w:rsidRPr="00F735D2" w14:paraId="6EAE79DE" w14:textId="77777777" w:rsidTr="00BD16EF">
        <w:tc>
          <w:tcPr>
            <w:tcW w:w="2689" w:type="dxa"/>
            <w:vMerge/>
            <w:tcBorders>
              <w:top w:val="nil"/>
              <w:left w:val="nil"/>
              <w:bottom w:val="nil"/>
              <w:right w:val="nil"/>
            </w:tcBorders>
          </w:tcPr>
          <w:p w14:paraId="6FA014B0"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6B46863E" w14:textId="77777777" w:rsidR="00F735D2" w:rsidRPr="00F735D2" w:rsidRDefault="00F735D2" w:rsidP="00F735D2">
            <w:pPr>
              <w:spacing w:after="0"/>
              <w:ind w:left="-2"/>
              <w:rPr>
                <w:rFonts w:eastAsia="Times New Roman"/>
                <w:sz w:val="20"/>
                <w:szCs w:val="20"/>
                <w:lang w:val="en-GB"/>
              </w:rPr>
            </w:pPr>
          </w:p>
        </w:tc>
        <w:tc>
          <w:tcPr>
            <w:tcW w:w="3005" w:type="dxa"/>
            <w:tcBorders>
              <w:top w:val="single" w:sz="4" w:space="0" w:color="0070C0"/>
              <w:left w:val="single" w:sz="4" w:space="0" w:color="0070C0"/>
              <w:bottom w:val="single" w:sz="4" w:space="0" w:color="0070C0"/>
              <w:right w:val="single" w:sz="4" w:space="0" w:color="0070C0"/>
            </w:tcBorders>
          </w:tcPr>
          <w:p w14:paraId="0B98DE5B"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 xml:space="preserve">C22: Restore </w:t>
            </w:r>
          </w:p>
        </w:tc>
        <w:tc>
          <w:tcPr>
            <w:tcW w:w="236" w:type="dxa"/>
            <w:tcBorders>
              <w:top w:val="nil"/>
              <w:left w:val="single" w:sz="4" w:space="0" w:color="0070C0"/>
              <w:bottom w:val="nil"/>
              <w:right w:val="single" w:sz="4" w:space="0" w:color="0070C0"/>
            </w:tcBorders>
            <w:shd w:val="clear" w:color="auto" w:fill="auto"/>
          </w:tcPr>
          <w:p w14:paraId="0296F6D8"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tcBorders>
          </w:tcPr>
          <w:p w14:paraId="74886F44" w14:textId="77777777" w:rsidR="00F735D2" w:rsidRPr="00F735D2" w:rsidRDefault="00F735D2" w:rsidP="00F735D2">
            <w:pPr>
              <w:spacing w:after="0"/>
              <w:rPr>
                <w:rFonts w:eastAsia="Times New Roman"/>
                <w:sz w:val="20"/>
                <w:szCs w:val="20"/>
                <w:lang w:val="en-GB"/>
              </w:rPr>
            </w:pPr>
          </w:p>
        </w:tc>
        <w:tc>
          <w:tcPr>
            <w:tcW w:w="1730" w:type="dxa"/>
          </w:tcPr>
          <w:p w14:paraId="312189C1"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6A: PS</w:t>
            </w:r>
          </w:p>
        </w:tc>
      </w:tr>
      <w:tr w:rsidR="00F735D2" w:rsidRPr="00F735D2" w14:paraId="0FF962D8" w14:textId="77777777" w:rsidTr="00F735D2">
        <w:tc>
          <w:tcPr>
            <w:tcW w:w="2689" w:type="dxa"/>
            <w:vMerge/>
            <w:tcBorders>
              <w:top w:val="nil"/>
              <w:left w:val="nil"/>
              <w:bottom w:val="nil"/>
              <w:right w:val="nil"/>
            </w:tcBorders>
          </w:tcPr>
          <w:p w14:paraId="368621CD"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52CB7B88" w14:textId="77777777" w:rsidR="00F735D2" w:rsidRPr="00F735D2" w:rsidRDefault="00F735D2" w:rsidP="00F735D2">
            <w:pPr>
              <w:spacing w:after="0"/>
              <w:ind w:left="-2"/>
              <w:rPr>
                <w:rFonts w:eastAsia="Times New Roman"/>
                <w:sz w:val="20"/>
                <w:szCs w:val="20"/>
                <w:lang w:val="en-GB"/>
              </w:rPr>
            </w:pPr>
          </w:p>
        </w:tc>
        <w:tc>
          <w:tcPr>
            <w:tcW w:w="3005" w:type="dxa"/>
            <w:tcBorders>
              <w:top w:val="single" w:sz="4" w:space="0" w:color="0070C0"/>
              <w:left w:val="single" w:sz="4" w:space="0" w:color="0070C0"/>
              <w:bottom w:val="single" w:sz="4" w:space="0" w:color="0070C0"/>
              <w:right w:val="single" w:sz="4" w:space="0" w:color="0070C0"/>
            </w:tcBorders>
          </w:tcPr>
          <w:p w14:paraId="634EE3E0"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C23: Remanufacture</w:t>
            </w:r>
          </w:p>
        </w:tc>
        <w:tc>
          <w:tcPr>
            <w:tcW w:w="236" w:type="dxa"/>
            <w:tcBorders>
              <w:top w:val="nil"/>
              <w:left w:val="single" w:sz="4" w:space="0" w:color="0070C0"/>
              <w:bottom w:val="nil"/>
              <w:right w:val="single" w:sz="4" w:space="0" w:color="0070C0"/>
            </w:tcBorders>
            <w:shd w:val="clear" w:color="auto" w:fill="auto"/>
          </w:tcPr>
          <w:p w14:paraId="6488EF8D" w14:textId="77777777" w:rsidR="00F735D2" w:rsidRPr="00F735D2" w:rsidRDefault="00F735D2" w:rsidP="00F735D2">
            <w:pPr>
              <w:spacing w:after="0"/>
              <w:rPr>
                <w:rFonts w:eastAsia="Times New Roman"/>
                <w:sz w:val="20"/>
                <w:szCs w:val="20"/>
                <w:lang w:val="en-GB"/>
              </w:rPr>
            </w:pPr>
          </w:p>
        </w:tc>
        <w:tc>
          <w:tcPr>
            <w:tcW w:w="1199" w:type="dxa"/>
            <w:tcBorders>
              <w:left w:val="single" w:sz="4" w:space="0" w:color="0070C0"/>
              <w:bottom w:val="single" w:sz="4" w:space="0" w:color="4472C4"/>
            </w:tcBorders>
          </w:tcPr>
          <w:p w14:paraId="745AD2A1" w14:textId="77777777" w:rsidR="00F735D2" w:rsidRPr="00F735D2" w:rsidRDefault="00F735D2" w:rsidP="00F735D2">
            <w:pPr>
              <w:spacing w:after="0"/>
              <w:rPr>
                <w:rFonts w:eastAsia="Times New Roman"/>
                <w:sz w:val="20"/>
                <w:szCs w:val="20"/>
                <w:lang w:val="en-GB"/>
              </w:rPr>
            </w:pPr>
          </w:p>
        </w:tc>
        <w:tc>
          <w:tcPr>
            <w:tcW w:w="1730" w:type="dxa"/>
            <w:tcBorders>
              <w:bottom w:val="single" w:sz="4" w:space="0" w:color="4472C4"/>
            </w:tcBorders>
          </w:tcPr>
          <w:p w14:paraId="5B4F6598" w14:textId="77777777" w:rsidR="00F735D2" w:rsidRPr="00F735D2" w:rsidRDefault="00F735D2" w:rsidP="00F735D2">
            <w:pPr>
              <w:spacing w:after="0"/>
              <w:rPr>
                <w:rFonts w:eastAsia="Times New Roman"/>
                <w:sz w:val="20"/>
                <w:szCs w:val="20"/>
                <w:lang w:val="en-GB"/>
              </w:rPr>
            </w:pPr>
            <w:r w:rsidRPr="00F735D2">
              <w:rPr>
                <w:rFonts w:eastAsia="Times New Roman"/>
                <w:sz w:val="20"/>
                <w:szCs w:val="20"/>
                <w:lang w:val="en-GB"/>
              </w:rPr>
              <w:t>7A: OTHER</w:t>
            </w:r>
          </w:p>
        </w:tc>
      </w:tr>
      <w:tr w:rsidR="00F735D2" w:rsidRPr="00F735D2" w14:paraId="3FDAFFFC" w14:textId="77777777" w:rsidTr="00F735D2">
        <w:tc>
          <w:tcPr>
            <w:tcW w:w="2689" w:type="dxa"/>
            <w:vMerge/>
            <w:tcBorders>
              <w:top w:val="nil"/>
              <w:left w:val="nil"/>
              <w:bottom w:val="nil"/>
              <w:right w:val="nil"/>
            </w:tcBorders>
          </w:tcPr>
          <w:p w14:paraId="6D51BE26"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73F8B528" w14:textId="77777777" w:rsidR="00F735D2" w:rsidRPr="00F735D2" w:rsidRDefault="00F735D2" w:rsidP="00F735D2">
            <w:pPr>
              <w:spacing w:after="0"/>
              <w:ind w:left="-2"/>
              <w:rPr>
                <w:rFonts w:eastAsia="Times New Roman"/>
                <w:sz w:val="20"/>
                <w:szCs w:val="20"/>
                <w:lang w:val="en-GB"/>
              </w:rPr>
            </w:pPr>
          </w:p>
        </w:tc>
        <w:tc>
          <w:tcPr>
            <w:tcW w:w="3005" w:type="dxa"/>
            <w:tcBorders>
              <w:top w:val="single" w:sz="4" w:space="0" w:color="0070C0"/>
              <w:left w:val="single" w:sz="4" w:space="0" w:color="0070C0"/>
              <w:bottom w:val="single" w:sz="4" w:space="0" w:color="0070C0"/>
              <w:right w:val="single" w:sz="4" w:space="0" w:color="0070C0"/>
            </w:tcBorders>
          </w:tcPr>
          <w:p w14:paraId="274ABB64" w14:textId="77777777"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 xml:space="preserve">C24: Recover </w:t>
            </w:r>
          </w:p>
        </w:tc>
        <w:tc>
          <w:tcPr>
            <w:tcW w:w="236" w:type="dxa"/>
            <w:tcBorders>
              <w:top w:val="nil"/>
              <w:left w:val="single" w:sz="4" w:space="0" w:color="0070C0"/>
              <w:bottom w:val="nil"/>
              <w:right w:val="nil"/>
            </w:tcBorders>
            <w:shd w:val="clear" w:color="auto" w:fill="auto"/>
          </w:tcPr>
          <w:p w14:paraId="7903A88B" w14:textId="77777777" w:rsidR="00F735D2" w:rsidRPr="00F735D2" w:rsidRDefault="00F735D2" w:rsidP="00F735D2">
            <w:pPr>
              <w:spacing w:after="0"/>
              <w:rPr>
                <w:rFonts w:eastAsia="Times New Roman"/>
                <w:sz w:val="20"/>
                <w:szCs w:val="20"/>
                <w:lang w:val="en-GB"/>
              </w:rPr>
            </w:pPr>
          </w:p>
        </w:tc>
        <w:tc>
          <w:tcPr>
            <w:tcW w:w="1199" w:type="dxa"/>
            <w:tcBorders>
              <w:top w:val="single" w:sz="4" w:space="0" w:color="4472C4"/>
              <w:left w:val="nil"/>
              <w:bottom w:val="nil"/>
              <w:right w:val="nil"/>
            </w:tcBorders>
          </w:tcPr>
          <w:p w14:paraId="1C65C5B3" w14:textId="77777777" w:rsidR="00F735D2" w:rsidRPr="00F735D2" w:rsidRDefault="00F735D2" w:rsidP="00F735D2">
            <w:pPr>
              <w:spacing w:after="0"/>
              <w:rPr>
                <w:rFonts w:eastAsia="Times New Roman"/>
                <w:sz w:val="20"/>
                <w:szCs w:val="20"/>
                <w:lang w:val="en-GB"/>
              </w:rPr>
            </w:pPr>
          </w:p>
        </w:tc>
        <w:tc>
          <w:tcPr>
            <w:tcW w:w="1730" w:type="dxa"/>
            <w:tcBorders>
              <w:top w:val="single" w:sz="4" w:space="0" w:color="4472C4"/>
              <w:left w:val="nil"/>
              <w:bottom w:val="nil"/>
              <w:right w:val="nil"/>
            </w:tcBorders>
          </w:tcPr>
          <w:p w14:paraId="075E1868" w14:textId="77777777" w:rsidR="00F735D2" w:rsidRPr="00F735D2" w:rsidRDefault="00F735D2" w:rsidP="00F735D2">
            <w:pPr>
              <w:spacing w:after="0"/>
              <w:rPr>
                <w:rFonts w:eastAsia="Times New Roman"/>
                <w:sz w:val="20"/>
                <w:szCs w:val="20"/>
                <w:lang w:val="en-GB"/>
              </w:rPr>
            </w:pPr>
          </w:p>
        </w:tc>
      </w:tr>
      <w:tr w:rsidR="00F735D2" w:rsidRPr="00F735D2" w14:paraId="63402A20" w14:textId="77777777" w:rsidTr="00BD16EF">
        <w:tc>
          <w:tcPr>
            <w:tcW w:w="2689" w:type="dxa"/>
            <w:vMerge/>
            <w:tcBorders>
              <w:top w:val="nil"/>
              <w:left w:val="nil"/>
              <w:bottom w:val="nil"/>
              <w:right w:val="nil"/>
            </w:tcBorders>
          </w:tcPr>
          <w:p w14:paraId="4F9B34D9" w14:textId="77777777" w:rsidR="00F735D2" w:rsidRPr="00F735D2" w:rsidRDefault="00F735D2" w:rsidP="00F735D2">
            <w:pPr>
              <w:spacing w:after="0"/>
              <w:rPr>
                <w:rFonts w:eastAsia="Times New Roman"/>
                <w:sz w:val="20"/>
                <w:szCs w:val="20"/>
                <w:lang w:val="en-GB"/>
              </w:rPr>
            </w:pPr>
          </w:p>
        </w:tc>
        <w:tc>
          <w:tcPr>
            <w:tcW w:w="236" w:type="dxa"/>
            <w:tcBorders>
              <w:top w:val="nil"/>
              <w:left w:val="nil"/>
              <w:bottom w:val="nil"/>
              <w:right w:val="single" w:sz="4" w:space="0" w:color="0070C0"/>
            </w:tcBorders>
          </w:tcPr>
          <w:p w14:paraId="10473B8E" w14:textId="77777777" w:rsidR="00F735D2" w:rsidRPr="00F735D2" w:rsidRDefault="00F735D2" w:rsidP="00F735D2">
            <w:pPr>
              <w:spacing w:after="0"/>
              <w:ind w:left="-2"/>
              <w:rPr>
                <w:rFonts w:eastAsia="Times New Roman"/>
                <w:sz w:val="20"/>
                <w:szCs w:val="20"/>
                <w:lang w:val="en-GB"/>
              </w:rPr>
            </w:pPr>
          </w:p>
        </w:tc>
        <w:tc>
          <w:tcPr>
            <w:tcW w:w="3005" w:type="dxa"/>
            <w:tcBorders>
              <w:top w:val="single" w:sz="4" w:space="0" w:color="0070C0"/>
              <w:left w:val="single" w:sz="4" w:space="0" w:color="0070C0"/>
              <w:bottom w:val="single" w:sz="4" w:space="0" w:color="0070C0"/>
              <w:right w:val="single" w:sz="4" w:space="0" w:color="0070C0"/>
            </w:tcBorders>
          </w:tcPr>
          <w:p w14:paraId="17C47E72" w14:textId="5F71E8EF" w:rsidR="00F735D2" w:rsidRPr="00F735D2" w:rsidRDefault="00F735D2" w:rsidP="00F735D2">
            <w:pPr>
              <w:spacing w:after="0"/>
              <w:ind w:left="-1"/>
              <w:rPr>
                <w:rFonts w:eastAsia="Times New Roman"/>
                <w:sz w:val="20"/>
                <w:szCs w:val="20"/>
                <w:lang w:val="en-GB"/>
              </w:rPr>
            </w:pPr>
            <w:r w:rsidRPr="00F735D2">
              <w:rPr>
                <w:rFonts w:eastAsia="Times New Roman"/>
                <w:sz w:val="20"/>
                <w:szCs w:val="20"/>
                <w:lang w:val="en-GB"/>
              </w:rPr>
              <w:t>C25: Recycl</w:t>
            </w:r>
            <w:r w:rsidR="009622A3">
              <w:rPr>
                <w:rFonts w:eastAsia="Times New Roman"/>
                <w:sz w:val="20"/>
                <w:szCs w:val="20"/>
                <w:lang w:val="en-GB"/>
              </w:rPr>
              <w:t>ing</w:t>
            </w:r>
          </w:p>
        </w:tc>
        <w:tc>
          <w:tcPr>
            <w:tcW w:w="236" w:type="dxa"/>
            <w:tcBorders>
              <w:top w:val="nil"/>
              <w:left w:val="single" w:sz="4" w:space="0" w:color="0070C0"/>
              <w:bottom w:val="nil"/>
              <w:right w:val="nil"/>
            </w:tcBorders>
            <w:shd w:val="clear" w:color="auto" w:fill="auto"/>
          </w:tcPr>
          <w:p w14:paraId="6833964E" w14:textId="77777777" w:rsidR="00F735D2" w:rsidRPr="00F735D2" w:rsidRDefault="00F735D2" w:rsidP="00F735D2">
            <w:pPr>
              <w:spacing w:after="0"/>
              <w:rPr>
                <w:rFonts w:eastAsia="Times New Roman"/>
                <w:sz w:val="20"/>
                <w:szCs w:val="20"/>
                <w:lang w:val="en-GB"/>
              </w:rPr>
            </w:pPr>
          </w:p>
        </w:tc>
        <w:tc>
          <w:tcPr>
            <w:tcW w:w="1199" w:type="dxa"/>
            <w:tcBorders>
              <w:top w:val="nil"/>
              <w:left w:val="nil"/>
              <w:bottom w:val="nil"/>
              <w:right w:val="nil"/>
            </w:tcBorders>
          </w:tcPr>
          <w:p w14:paraId="1E1A25B3" w14:textId="77777777" w:rsidR="00F735D2" w:rsidRPr="00F735D2" w:rsidRDefault="00F735D2" w:rsidP="00F735D2">
            <w:pPr>
              <w:spacing w:after="0"/>
              <w:rPr>
                <w:rFonts w:eastAsia="Times New Roman"/>
                <w:sz w:val="20"/>
                <w:szCs w:val="20"/>
                <w:lang w:val="en-GB"/>
              </w:rPr>
            </w:pPr>
          </w:p>
        </w:tc>
        <w:tc>
          <w:tcPr>
            <w:tcW w:w="1730" w:type="dxa"/>
            <w:tcBorders>
              <w:top w:val="nil"/>
              <w:left w:val="nil"/>
              <w:bottom w:val="nil"/>
              <w:right w:val="nil"/>
            </w:tcBorders>
          </w:tcPr>
          <w:p w14:paraId="6C250510" w14:textId="77777777" w:rsidR="00F735D2" w:rsidRPr="00F735D2" w:rsidRDefault="00F735D2" w:rsidP="00F735D2">
            <w:pPr>
              <w:spacing w:after="0"/>
              <w:rPr>
                <w:rFonts w:eastAsia="Times New Roman"/>
                <w:sz w:val="20"/>
                <w:szCs w:val="20"/>
                <w:lang w:val="en-GB"/>
              </w:rPr>
            </w:pPr>
          </w:p>
        </w:tc>
      </w:tr>
    </w:tbl>
    <w:p w14:paraId="0DC09EAE" w14:textId="77777777" w:rsidR="00E65CBD" w:rsidRPr="00E65CBD" w:rsidRDefault="00E65CBD" w:rsidP="00E65CBD">
      <w:bookmarkStart w:id="104" w:name="_Toc138257343"/>
      <w:bookmarkStart w:id="105" w:name="_Hlk134618954"/>
      <w:bookmarkEnd w:id="103"/>
    </w:p>
    <w:p w14:paraId="366A6752" w14:textId="6C943BA2" w:rsidR="00575BF7" w:rsidRPr="00F51A7B" w:rsidRDefault="009E257B" w:rsidP="00C462E9">
      <w:pPr>
        <w:pStyle w:val="Tit03espanol0"/>
      </w:pPr>
      <w:r w:rsidRPr="00F51A7B">
        <w:t>PCEM</w:t>
      </w:r>
      <w:r w:rsidR="0005321F" w:rsidRPr="00F51A7B">
        <w:t xml:space="preserve"> location</w:t>
      </w:r>
      <w:bookmarkEnd w:id="104"/>
      <w:r w:rsidR="0005321F" w:rsidRPr="00F51A7B">
        <w:t xml:space="preserve"> </w:t>
      </w:r>
    </w:p>
    <w:p w14:paraId="37EA736A" w14:textId="7D2F722F" w:rsidR="00A82C73" w:rsidRPr="00F51A7B" w:rsidRDefault="0005321F" w:rsidP="00F76EB1">
      <w:pPr>
        <w:rPr>
          <w:rFonts w:ascii="Nunito" w:hAnsi="Nunito"/>
          <w:color w:val="CC3668"/>
          <w:sz w:val="22"/>
          <w:lang w:val="en-GB"/>
        </w:rPr>
      </w:pPr>
      <w:bookmarkStart w:id="106" w:name="_Hlk134555252"/>
      <w:r w:rsidRPr="00F51A7B">
        <w:rPr>
          <w:rFonts w:ascii="Nunito" w:hAnsi="Nunito"/>
          <w:color w:val="CC3668"/>
          <w:sz w:val="22"/>
          <w:lang w:val="en-GB"/>
        </w:rPr>
        <w:t>Indicate whether the location, geographical and temporal limits of the PCEM presented in the Project Description Document (PDD) reflect reality. Check if the PCEM presents and meets all the georeferencing, graphic</w:t>
      </w:r>
      <w:r w:rsidR="00F47B39" w:rsidRPr="00F51A7B">
        <w:rPr>
          <w:rFonts w:ascii="Nunito" w:hAnsi="Nunito"/>
          <w:color w:val="CC3668"/>
          <w:sz w:val="22"/>
          <w:lang w:val="en-GB"/>
        </w:rPr>
        <w:t>,</w:t>
      </w:r>
      <w:r w:rsidRPr="00F51A7B">
        <w:rPr>
          <w:rFonts w:ascii="Nunito" w:hAnsi="Nunito"/>
          <w:color w:val="CC3668"/>
          <w:sz w:val="22"/>
          <w:lang w:val="en-GB"/>
        </w:rPr>
        <w:t xml:space="preserve"> and narrative aspects for the identification of its location.</w:t>
      </w:r>
    </w:p>
    <w:bookmarkEnd w:id="105"/>
    <w:bookmarkEnd w:id="106"/>
    <w:p w14:paraId="7CBBD665" w14:textId="77777777" w:rsidR="0005321F" w:rsidRPr="00F51A7B" w:rsidRDefault="0005321F" w:rsidP="00F76EB1">
      <w:pPr>
        <w:rPr>
          <w:rFonts w:ascii="Nunito" w:hAnsi="Nunito"/>
          <w:lang w:val="en-GB"/>
        </w:rPr>
      </w:pPr>
    </w:p>
    <w:p w14:paraId="076A94D8" w14:textId="3B7205CD" w:rsidR="005C6D70" w:rsidRPr="00F51A7B" w:rsidRDefault="0005321F" w:rsidP="00C462E9">
      <w:pPr>
        <w:pStyle w:val="Tit03espanol0"/>
      </w:pPr>
      <w:bookmarkStart w:id="107" w:name="_Toc102041091"/>
      <w:bookmarkStart w:id="108" w:name="_Toc123308678"/>
      <w:bookmarkStart w:id="109" w:name="_Toc138257344"/>
      <w:bookmarkStart w:id="110" w:name="_Hlk134555266"/>
      <w:bookmarkStart w:id="111" w:name="_Toc90811307"/>
      <w:bookmarkStart w:id="112" w:name="_Toc109897802"/>
      <w:bookmarkStart w:id="113" w:name="_Toc109912744"/>
      <w:bookmarkStart w:id="114" w:name="_Toc109912917"/>
      <w:bookmarkStart w:id="115" w:name="_Toc109913080"/>
      <w:bookmarkStart w:id="116" w:name="_Toc109913454"/>
      <w:bookmarkStart w:id="117" w:name="_Toc109915076"/>
      <w:bookmarkStart w:id="118" w:name="_Toc109915123"/>
      <w:bookmarkStart w:id="119" w:name="_Toc109915239"/>
      <w:bookmarkStart w:id="120" w:name="_Toc109916160"/>
      <w:bookmarkStart w:id="121" w:name="_Toc109916523"/>
      <w:bookmarkStart w:id="122" w:name="_Toc109916565"/>
      <w:r w:rsidRPr="00F51A7B">
        <w:t xml:space="preserve">Total area, </w:t>
      </w:r>
      <w:r w:rsidR="00BC6BAA" w:rsidRPr="00F51A7B">
        <w:t>facilities,</w:t>
      </w:r>
      <w:r w:rsidRPr="00F51A7B">
        <w:t xml:space="preserve"> or processes in the PCEM</w:t>
      </w:r>
      <w:bookmarkEnd w:id="107"/>
      <w:bookmarkEnd w:id="108"/>
      <w:bookmarkEnd w:id="109"/>
    </w:p>
    <w:p w14:paraId="6E1E16D8" w14:textId="1AAC210B" w:rsidR="005C6D70" w:rsidRPr="00F51A7B" w:rsidRDefault="004C0748" w:rsidP="005C6D70">
      <w:pPr>
        <w:rPr>
          <w:rFonts w:ascii="Nunito" w:hAnsi="Nunito"/>
          <w:color w:val="CC3668"/>
          <w:sz w:val="22"/>
          <w:lang w:val="en-GB" w:eastAsia="ja-JP"/>
        </w:rPr>
      </w:pPr>
      <w:r w:rsidRPr="00F51A7B">
        <w:rPr>
          <w:rFonts w:ascii="Nunito" w:hAnsi="Nunito"/>
          <w:color w:val="CC3668"/>
          <w:sz w:val="22"/>
          <w:lang w:val="en-GB" w:eastAsia="ja-JP"/>
        </w:rPr>
        <w:t>Review and indicate the total area, facilities or PCEM processes verified. Corroborate that they are the same as those reported in the PDD.</w:t>
      </w:r>
    </w:p>
    <w:bookmarkEnd w:id="110"/>
    <w:p w14:paraId="37B1BEBD" w14:textId="77777777" w:rsidR="004C0748" w:rsidRPr="00F51A7B" w:rsidRDefault="004C0748" w:rsidP="005C6D70">
      <w:pPr>
        <w:rPr>
          <w:rFonts w:ascii="Nunito" w:hAnsi="Nunito"/>
          <w:lang w:val="en-GB"/>
        </w:rPr>
      </w:pPr>
    </w:p>
    <w:p w14:paraId="670B61D8" w14:textId="4C1D157D" w:rsidR="00575BF7" w:rsidRPr="00F51A7B" w:rsidRDefault="004C0748" w:rsidP="00C462E9">
      <w:pPr>
        <w:pStyle w:val="Tit03espanol0"/>
      </w:pPr>
      <w:bookmarkStart w:id="123" w:name="_Toc102041092"/>
      <w:bookmarkStart w:id="124" w:name="_Toc123308679"/>
      <w:bookmarkStart w:id="125" w:name="_Toc138257345"/>
      <w:bookmarkStart w:id="126" w:name="_Hlk134619124"/>
      <w:bookmarkStart w:id="127" w:name="_Hlk134555409"/>
      <w:bookmarkEnd w:id="111"/>
      <w:bookmarkEnd w:id="112"/>
      <w:bookmarkEnd w:id="113"/>
      <w:bookmarkEnd w:id="114"/>
      <w:bookmarkEnd w:id="115"/>
      <w:bookmarkEnd w:id="116"/>
      <w:bookmarkEnd w:id="117"/>
      <w:bookmarkEnd w:id="118"/>
      <w:bookmarkEnd w:id="119"/>
      <w:bookmarkEnd w:id="120"/>
      <w:bookmarkEnd w:id="121"/>
      <w:bookmarkEnd w:id="122"/>
      <w:r w:rsidRPr="00F51A7B">
        <w:t xml:space="preserve">Holdership or right of use of the area, </w:t>
      </w:r>
      <w:r w:rsidR="00BC6BAA" w:rsidRPr="00F51A7B">
        <w:t>facility,</w:t>
      </w:r>
      <w:r w:rsidRPr="00F51A7B">
        <w:t xml:space="preserve"> or process</w:t>
      </w:r>
      <w:bookmarkEnd w:id="123"/>
      <w:bookmarkEnd w:id="124"/>
      <w:bookmarkEnd w:id="125"/>
    </w:p>
    <w:bookmarkEnd w:id="126"/>
    <w:p w14:paraId="1DBF8190" w14:textId="213DFA11" w:rsidR="008E57AF" w:rsidRPr="00F51A7B" w:rsidRDefault="004C0748" w:rsidP="008E57AF">
      <w:pPr>
        <w:rPr>
          <w:rFonts w:ascii="Nunito" w:hAnsi="Nunito"/>
          <w:color w:val="CC3668"/>
          <w:sz w:val="22"/>
          <w:lang w:val="en-GB" w:eastAsia="ja-JP"/>
        </w:rPr>
      </w:pPr>
      <w:r w:rsidRPr="00F51A7B">
        <w:rPr>
          <w:rFonts w:ascii="Nunito" w:hAnsi="Nunito"/>
          <w:color w:val="CC3668"/>
          <w:sz w:val="22"/>
          <w:lang w:val="en-GB" w:eastAsia="ja-JP"/>
        </w:rPr>
        <w:t xml:space="preserve">Verify whether the submitted evidence of holdership or property rights over the area(s), </w:t>
      </w:r>
      <w:r w:rsidR="00BC6BAA" w:rsidRPr="00F51A7B">
        <w:rPr>
          <w:rFonts w:ascii="Nunito" w:hAnsi="Nunito"/>
          <w:color w:val="CC3668"/>
          <w:sz w:val="22"/>
          <w:lang w:val="en-GB" w:eastAsia="ja-JP"/>
        </w:rPr>
        <w:t>facility,</w:t>
      </w:r>
      <w:r w:rsidRPr="00F51A7B">
        <w:rPr>
          <w:rFonts w:ascii="Nunito" w:hAnsi="Nunito"/>
          <w:color w:val="CC3668"/>
          <w:sz w:val="22"/>
          <w:lang w:val="en-GB" w:eastAsia="ja-JP"/>
        </w:rPr>
        <w:t xml:space="preserve"> or process where the PCEM is implemented is still valid.</w:t>
      </w:r>
    </w:p>
    <w:bookmarkEnd w:id="127"/>
    <w:p w14:paraId="227E635D" w14:textId="77777777" w:rsidR="004C0748" w:rsidRPr="00F51A7B" w:rsidRDefault="004C0748" w:rsidP="008E57AF">
      <w:pPr>
        <w:rPr>
          <w:rFonts w:ascii="Nunito" w:hAnsi="Nunito"/>
          <w:lang w:val="en-GB"/>
        </w:rPr>
      </w:pPr>
    </w:p>
    <w:p w14:paraId="5E55C36A" w14:textId="40CA7FA3" w:rsidR="00331593" w:rsidRPr="00F51A7B" w:rsidRDefault="004C0748" w:rsidP="00C462E9">
      <w:pPr>
        <w:pStyle w:val="Tit03espanol0"/>
      </w:pPr>
      <w:bookmarkStart w:id="128" w:name="_Toc138257346"/>
      <w:bookmarkStart w:id="129" w:name="_Toc102041094"/>
      <w:bookmarkStart w:id="130" w:name="_Toc123308681"/>
      <w:bookmarkStart w:id="131" w:name="_Hlk134555564"/>
      <w:r w:rsidRPr="00F51A7B">
        <w:t xml:space="preserve">PCEM technologies, </w:t>
      </w:r>
      <w:r w:rsidR="00BC6BAA" w:rsidRPr="00F51A7B">
        <w:t>products,</w:t>
      </w:r>
      <w:r w:rsidRPr="00F51A7B">
        <w:t xml:space="preserve"> and services</w:t>
      </w:r>
      <w:bookmarkEnd w:id="128"/>
      <w:r w:rsidRPr="00F51A7B">
        <w:t xml:space="preserve"> </w:t>
      </w:r>
      <w:bookmarkEnd w:id="129"/>
      <w:bookmarkEnd w:id="130"/>
    </w:p>
    <w:p w14:paraId="4680427D" w14:textId="05EA0504" w:rsidR="00CA7E0D" w:rsidRPr="00F51A7B" w:rsidRDefault="004C0748">
      <w:pPr>
        <w:spacing w:after="160" w:line="259" w:lineRule="auto"/>
        <w:jc w:val="left"/>
        <w:rPr>
          <w:rFonts w:ascii="Nunito" w:hAnsi="Nunito"/>
          <w:color w:val="CC3668"/>
          <w:sz w:val="22"/>
          <w:lang w:val="en-GB"/>
        </w:rPr>
      </w:pPr>
      <w:r w:rsidRPr="00F51A7B">
        <w:rPr>
          <w:rFonts w:ascii="Nunito" w:hAnsi="Nunito"/>
          <w:color w:val="CC3668"/>
          <w:sz w:val="22"/>
          <w:lang w:val="en-GB"/>
        </w:rPr>
        <w:t xml:space="preserve">Indicate whether the technologies, products, </w:t>
      </w:r>
      <w:r w:rsidR="00BC6BAA" w:rsidRPr="00F51A7B">
        <w:rPr>
          <w:rFonts w:ascii="Nunito" w:hAnsi="Nunito"/>
          <w:color w:val="CC3668"/>
          <w:sz w:val="22"/>
          <w:lang w:val="en-GB"/>
        </w:rPr>
        <w:t>services,</w:t>
      </w:r>
      <w:r w:rsidRPr="00F51A7B">
        <w:rPr>
          <w:rFonts w:ascii="Nunito" w:hAnsi="Nunito"/>
          <w:color w:val="CC3668"/>
          <w:sz w:val="22"/>
          <w:lang w:val="en-GB"/>
        </w:rPr>
        <w:t xml:space="preserve"> or measures implemented by the PCEM are still valid.</w:t>
      </w:r>
    </w:p>
    <w:bookmarkEnd w:id="131"/>
    <w:p w14:paraId="142C1002" w14:textId="77777777" w:rsidR="004C0748" w:rsidRPr="00F51A7B" w:rsidRDefault="004C0748">
      <w:pPr>
        <w:spacing w:after="160" w:line="259" w:lineRule="auto"/>
        <w:jc w:val="left"/>
        <w:rPr>
          <w:rFonts w:ascii="Nunito" w:hAnsi="Nunito"/>
          <w:lang w:val="en-GB"/>
        </w:rPr>
      </w:pPr>
    </w:p>
    <w:p w14:paraId="0EE5BC79" w14:textId="46912966" w:rsidR="004E102D" w:rsidRPr="00F51A7B" w:rsidRDefault="004C0748" w:rsidP="002048A4">
      <w:pPr>
        <w:pStyle w:val="Tit02esp"/>
        <w:keepNext/>
        <w:rPr>
          <w:lang w:val="en-GB"/>
        </w:rPr>
      </w:pPr>
      <w:bookmarkStart w:id="132" w:name="_Toc138257347"/>
      <w:bookmarkStart w:id="133" w:name="_Hlk134555772"/>
      <w:bookmarkStart w:id="134" w:name="_Toc80091434"/>
      <w:bookmarkStart w:id="135" w:name="_Toc80091529"/>
      <w:bookmarkStart w:id="136" w:name="_Toc80091900"/>
      <w:bookmarkStart w:id="137" w:name="_Toc80092237"/>
      <w:bookmarkStart w:id="138" w:name="_Hlk20478613"/>
      <w:r w:rsidRPr="00F51A7B">
        <w:rPr>
          <w:lang w:val="en-GB"/>
        </w:rPr>
        <w:t xml:space="preserve">Management of the </w:t>
      </w:r>
      <w:r w:rsidR="00E344E0" w:rsidRPr="00F51A7B">
        <w:rPr>
          <w:lang w:val="en-GB"/>
        </w:rPr>
        <w:t>c</w:t>
      </w:r>
      <w:r w:rsidRPr="00F51A7B">
        <w:rPr>
          <w:lang w:val="en-GB"/>
        </w:rPr>
        <w:t xml:space="preserve">ircular </w:t>
      </w:r>
      <w:r w:rsidR="00E344E0" w:rsidRPr="00F51A7B">
        <w:rPr>
          <w:lang w:val="en-GB"/>
        </w:rPr>
        <w:t>e</w:t>
      </w:r>
      <w:r w:rsidRPr="00F51A7B">
        <w:rPr>
          <w:lang w:val="en-GB"/>
        </w:rPr>
        <w:t>conomy</w:t>
      </w:r>
      <w:r w:rsidR="00066F02" w:rsidRPr="00F51A7B">
        <w:rPr>
          <w:lang w:val="en-GB"/>
        </w:rPr>
        <w:t xml:space="preserve"> </w:t>
      </w:r>
      <w:r w:rsidR="00E344E0" w:rsidRPr="00F51A7B">
        <w:rPr>
          <w:lang w:val="en-GB"/>
        </w:rPr>
        <w:t>p</w:t>
      </w:r>
      <w:r w:rsidR="00066F02" w:rsidRPr="00F51A7B">
        <w:rPr>
          <w:lang w:val="en-GB"/>
        </w:rPr>
        <w:t>rogramme</w:t>
      </w:r>
      <w:r w:rsidRPr="00F51A7B">
        <w:rPr>
          <w:lang w:val="en-GB"/>
        </w:rPr>
        <w:t xml:space="preserve"> </w:t>
      </w:r>
      <w:r w:rsidR="00E344E0" w:rsidRPr="00F51A7B">
        <w:rPr>
          <w:lang w:val="en-GB"/>
        </w:rPr>
        <w:t>a</w:t>
      </w:r>
      <w:r w:rsidRPr="00F51A7B">
        <w:rPr>
          <w:lang w:val="en-GB"/>
        </w:rPr>
        <w:t>ctivities</w:t>
      </w:r>
      <w:bookmarkEnd w:id="132"/>
      <w:r w:rsidR="00EE2D3B" w:rsidRPr="00F51A7B">
        <w:rPr>
          <w:lang w:val="en-GB"/>
        </w:rPr>
        <w:t xml:space="preserve"> </w:t>
      </w:r>
    </w:p>
    <w:p w14:paraId="0C0E5A87" w14:textId="77777777" w:rsidR="004C0748" w:rsidRPr="00F51A7B" w:rsidRDefault="004C0748" w:rsidP="004C0748">
      <w:pPr>
        <w:rPr>
          <w:rFonts w:ascii="Nunito" w:hAnsi="Nunito"/>
          <w:b/>
          <w:bCs/>
          <w:color w:val="CC3668"/>
          <w:sz w:val="22"/>
          <w:lang w:val="en-GB"/>
        </w:rPr>
      </w:pPr>
      <w:bookmarkStart w:id="139" w:name="_Hlk123313418"/>
      <w:r w:rsidRPr="00F51A7B">
        <w:rPr>
          <w:rFonts w:ascii="Nunito" w:hAnsi="Nunito"/>
          <w:b/>
          <w:bCs/>
          <w:color w:val="CC3668"/>
          <w:sz w:val="22"/>
          <w:lang w:val="en-GB"/>
        </w:rPr>
        <w:t>If it is not a Programme of Activities, please DELETE the whole of 3.2.</w:t>
      </w:r>
    </w:p>
    <w:p w14:paraId="58B88AEB" w14:textId="1DB3B37B" w:rsidR="0026345D" w:rsidRPr="00F51A7B" w:rsidRDefault="004C0748" w:rsidP="004C0748">
      <w:pPr>
        <w:rPr>
          <w:rFonts w:ascii="Nunito" w:hAnsi="Nunito"/>
          <w:color w:val="CC3668"/>
          <w:sz w:val="22"/>
          <w:lang w:val="en-GB"/>
        </w:rPr>
      </w:pPr>
      <w:r w:rsidRPr="00F51A7B">
        <w:rPr>
          <w:rFonts w:ascii="Nunito" w:hAnsi="Nunito"/>
          <w:color w:val="CC3668"/>
          <w:sz w:val="22"/>
          <w:lang w:val="en-GB"/>
        </w:rPr>
        <w:t>If you include this section, add the relevant acronyms at the beginning of the document.</w:t>
      </w:r>
    </w:p>
    <w:bookmarkEnd w:id="133"/>
    <w:p w14:paraId="1E3C4492" w14:textId="77777777" w:rsidR="004C0748" w:rsidRPr="00F51A7B" w:rsidRDefault="004C0748" w:rsidP="004C0748">
      <w:pPr>
        <w:rPr>
          <w:rFonts w:ascii="Nunito" w:hAnsi="Nunito"/>
          <w:color w:val="CC3668"/>
          <w:lang w:val="en-GB"/>
        </w:rPr>
      </w:pPr>
    </w:p>
    <w:p w14:paraId="1E7C32BE" w14:textId="484CAF0F" w:rsidR="004E102D" w:rsidRPr="00F51A7B" w:rsidRDefault="004C0748" w:rsidP="00B25E14">
      <w:pPr>
        <w:pStyle w:val="Tit03espanol0"/>
        <w:keepNext/>
      </w:pPr>
      <w:bookmarkStart w:id="140" w:name="_Toc138257348"/>
      <w:bookmarkStart w:id="141" w:name="_Hlk134555826"/>
      <w:r w:rsidRPr="00F51A7B">
        <w:lastRenderedPageBreak/>
        <w:t>Coordinating</w:t>
      </w:r>
      <w:r w:rsidR="00F47B39" w:rsidRPr="00F51A7B">
        <w:t xml:space="preserve"> </w:t>
      </w:r>
      <w:r w:rsidRPr="00F51A7B">
        <w:t>entity</w:t>
      </w:r>
      <w:bookmarkEnd w:id="140"/>
      <w:r w:rsidR="00333B13" w:rsidRPr="00F51A7B">
        <w:t xml:space="preserve"> </w:t>
      </w:r>
    </w:p>
    <w:p w14:paraId="1CCB32C0" w14:textId="352D8B39" w:rsidR="00EE2D3B" w:rsidRPr="00F51A7B" w:rsidRDefault="008C07AB" w:rsidP="001C6262">
      <w:pPr>
        <w:rPr>
          <w:rFonts w:ascii="Nunito" w:hAnsi="Nunito"/>
          <w:color w:val="CC3668"/>
          <w:sz w:val="22"/>
          <w:lang w:val="en-GB"/>
        </w:rPr>
      </w:pPr>
      <w:r w:rsidRPr="00F51A7B">
        <w:rPr>
          <w:rFonts w:ascii="Nunito" w:hAnsi="Nunito"/>
          <w:color w:val="CC3668"/>
          <w:sz w:val="22"/>
          <w:lang w:val="en-GB"/>
        </w:rPr>
        <w:t>Indicate the name of the Coordinating Entity</w:t>
      </w:r>
      <w:r w:rsidR="00F47B39" w:rsidRPr="00F51A7B">
        <w:rPr>
          <w:rFonts w:ascii="Nunito" w:hAnsi="Nunito"/>
          <w:color w:val="CC3668"/>
          <w:sz w:val="22"/>
          <w:lang w:val="en-GB"/>
        </w:rPr>
        <w:t xml:space="preserve"> (CoE)</w:t>
      </w:r>
      <w:r w:rsidRPr="00F51A7B">
        <w:rPr>
          <w:rFonts w:ascii="Nunito" w:hAnsi="Nunito"/>
          <w:color w:val="CC3668"/>
          <w:sz w:val="22"/>
          <w:lang w:val="en-GB"/>
        </w:rPr>
        <w:t>.</w:t>
      </w:r>
    </w:p>
    <w:bookmarkEnd w:id="141"/>
    <w:p w14:paraId="421739E8" w14:textId="77777777" w:rsidR="008C07AB" w:rsidRPr="00F51A7B" w:rsidRDefault="008C07AB" w:rsidP="001C6262">
      <w:pPr>
        <w:rPr>
          <w:rFonts w:ascii="Nunito" w:hAnsi="Nunito"/>
          <w:color w:val="CC3668"/>
          <w:lang w:val="en-GB"/>
        </w:rPr>
      </w:pPr>
    </w:p>
    <w:p w14:paraId="331EB218" w14:textId="0BAE2F94" w:rsidR="001C6262" w:rsidRPr="00F51A7B" w:rsidRDefault="00F15BD6" w:rsidP="00C462E9">
      <w:pPr>
        <w:pStyle w:val="Tit03espanol0"/>
      </w:pPr>
      <w:bookmarkStart w:id="142" w:name="_Toc138257349"/>
      <w:bookmarkStart w:id="143" w:name="_Hlk134555857"/>
      <w:r w:rsidRPr="00F51A7B">
        <w:t>M</w:t>
      </w:r>
      <w:r w:rsidR="00CC77D5" w:rsidRPr="00F51A7B">
        <w:t>anagement system</w:t>
      </w:r>
      <w:r w:rsidRPr="00F51A7B">
        <w:t xml:space="preserve"> of the CoE</w:t>
      </w:r>
      <w:bookmarkEnd w:id="142"/>
    </w:p>
    <w:bookmarkEnd w:id="139"/>
    <w:p w14:paraId="453D609D" w14:textId="4D3C4265" w:rsidR="00B6365D" w:rsidRPr="00F51A7B" w:rsidRDefault="00176D35" w:rsidP="00A00781">
      <w:pPr>
        <w:rPr>
          <w:rFonts w:ascii="Nunito" w:hAnsi="Nunito"/>
          <w:color w:val="CC3668"/>
          <w:sz w:val="22"/>
          <w:lang w:val="en-GB"/>
        </w:rPr>
      </w:pPr>
      <w:r w:rsidRPr="00F51A7B">
        <w:rPr>
          <w:rFonts w:ascii="Nunito" w:hAnsi="Nunito"/>
          <w:color w:val="CC3668"/>
          <w:sz w:val="22"/>
          <w:lang w:val="en-GB"/>
        </w:rPr>
        <w:t>Review the management system and its application to the Circular Economy Programme Activities (CEPA), if any changes were made to the PDD and their respective justification.</w:t>
      </w:r>
    </w:p>
    <w:bookmarkEnd w:id="143"/>
    <w:p w14:paraId="7BDFE403" w14:textId="77777777" w:rsidR="00176D35" w:rsidRPr="00F51A7B" w:rsidRDefault="00176D35" w:rsidP="00A00781">
      <w:pPr>
        <w:rPr>
          <w:rFonts w:ascii="Nunito" w:hAnsi="Nunito"/>
          <w:lang w:val="en-GB"/>
        </w:rPr>
      </w:pPr>
    </w:p>
    <w:p w14:paraId="63BA592A" w14:textId="057ADCE0" w:rsidR="00937972" w:rsidRPr="00F51A7B" w:rsidRDefault="00176D35" w:rsidP="00E77A93">
      <w:pPr>
        <w:pStyle w:val="Tit02esp"/>
        <w:rPr>
          <w:lang w:val="en-GB"/>
        </w:rPr>
      </w:pPr>
      <w:bookmarkStart w:id="144" w:name="_Toc138257350"/>
      <w:bookmarkStart w:id="145" w:name="_Hlk134619519"/>
      <w:bookmarkStart w:id="146" w:name="_Hlk134555903"/>
      <w:r w:rsidRPr="00F51A7B">
        <w:rPr>
          <w:lang w:val="en-GB"/>
        </w:rPr>
        <w:t>Grouped project</w:t>
      </w:r>
      <w:bookmarkEnd w:id="144"/>
      <w:r w:rsidR="00937972" w:rsidRPr="00F51A7B">
        <w:rPr>
          <w:lang w:val="en-GB"/>
        </w:rPr>
        <w:t xml:space="preserve"> </w:t>
      </w:r>
    </w:p>
    <w:p w14:paraId="11202A2C" w14:textId="77777777" w:rsidR="00DD4E06" w:rsidRPr="00F51A7B" w:rsidRDefault="00DD4E06" w:rsidP="00DD4E06">
      <w:pPr>
        <w:rPr>
          <w:rFonts w:ascii="Nunito" w:hAnsi="Nunito"/>
          <w:b/>
          <w:bCs/>
          <w:color w:val="CC3668"/>
          <w:sz w:val="22"/>
          <w:lang w:val="en-GB"/>
        </w:rPr>
      </w:pPr>
      <w:r w:rsidRPr="00F51A7B">
        <w:rPr>
          <w:rFonts w:ascii="Nunito" w:hAnsi="Nunito"/>
          <w:b/>
          <w:bCs/>
          <w:color w:val="CC3668"/>
          <w:sz w:val="22"/>
          <w:lang w:val="en-GB"/>
        </w:rPr>
        <w:t>If it is not a Grouped Project, please DELETE the entire 3.3.</w:t>
      </w:r>
    </w:p>
    <w:bookmarkEnd w:id="145"/>
    <w:p w14:paraId="138E8FF1" w14:textId="3EA001B8" w:rsidR="00937972" w:rsidRPr="00F51A7B" w:rsidRDefault="00DD4E06" w:rsidP="00DD4E06">
      <w:pPr>
        <w:rPr>
          <w:rFonts w:ascii="Nunito" w:hAnsi="Nunito"/>
          <w:color w:val="CC3668"/>
          <w:sz w:val="22"/>
          <w:lang w:val="en-GB"/>
        </w:rPr>
      </w:pPr>
      <w:r w:rsidRPr="00F51A7B">
        <w:rPr>
          <w:rFonts w:ascii="Nunito" w:hAnsi="Nunito"/>
          <w:color w:val="CC3668"/>
          <w:sz w:val="22"/>
          <w:lang w:val="en-GB"/>
        </w:rPr>
        <w:t xml:space="preserve">Check </w:t>
      </w:r>
      <w:r w:rsidR="004601C6" w:rsidRPr="00F51A7B">
        <w:rPr>
          <w:rFonts w:ascii="Nunito" w:hAnsi="Nunito"/>
          <w:color w:val="CC3668"/>
          <w:sz w:val="22"/>
          <w:lang w:val="en-GB"/>
        </w:rPr>
        <w:t>whether</w:t>
      </w:r>
      <w:r w:rsidRPr="00F51A7B">
        <w:rPr>
          <w:rFonts w:ascii="Nunito" w:hAnsi="Nunito"/>
          <w:color w:val="CC3668"/>
          <w:sz w:val="22"/>
          <w:lang w:val="en-GB"/>
        </w:rPr>
        <w:t xml:space="preserve"> the PCEM added new areas or operational units during the monitoring period; if so, describe the areas or facilities defined by the new </w:t>
      </w:r>
      <w:r w:rsidR="004601C6" w:rsidRPr="00F51A7B">
        <w:rPr>
          <w:rFonts w:ascii="Nunito" w:hAnsi="Nunito"/>
          <w:color w:val="CC3668"/>
          <w:sz w:val="22"/>
          <w:lang w:val="en-GB"/>
        </w:rPr>
        <w:t>entrants</w:t>
      </w:r>
      <w:r w:rsidRPr="00F51A7B">
        <w:rPr>
          <w:rFonts w:ascii="Nunito" w:hAnsi="Nunito"/>
          <w:color w:val="CC3668"/>
          <w:sz w:val="22"/>
          <w:lang w:val="en-GB"/>
        </w:rPr>
        <w:t>.</w:t>
      </w:r>
    </w:p>
    <w:bookmarkEnd w:id="146"/>
    <w:p w14:paraId="14EF0BF0" w14:textId="77777777" w:rsidR="00AE569A" w:rsidRPr="00F51A7B" w:rsidRDefault="00AE569A" w:rsidP="00DD4E06">
      <w:pPr>
        <w:rPr>
          <w:rFonts w:ascii="Nunito" w:hAnsi="Nunito"/>
          <w:lang w:val="en-GB"/>
        </w:rPr>
      </w:pPr>
    </w:p>
    <w:p w14:paraId="10274871" w14:textId="67716BDC" w:rsidR="002F66A8" w:rsidRPr="00F51A7B" w:rsidRDefault="00DD4E06" w:rsidP="00E77A93">
      <w:pPr>
        <w:pStyle w:val="Tit02esp"/>
        <w:rPr>
          <w:lang w:val="en-GB"/>
        </w:rPr>
      </w:pPr>
      <w:bookmarkStart w:id="147" w:name="_Toc138257351"/>
      <w:bookmarkStart w:id="148" w:name="_Hlk134619674"/>
      <w:r w:rsidRPr="00F51A7B">
        <w:rPr>
          <w:lang w:val="en-GB"/>
        </w:rPr>
        <w:t>Methodological elements</w:t>
      </w:r>
      <w:bookmarkEnd w:id="147"/>
      <w:r w:rsidR="51CE87CA" w:rsidRPr="00F51A7B">
        <w:rPr>
          <w:lang w:val="en-GB"/>
        </w:rPr>
        <w:t xml:space="preserve"> </w:t>
      </w:r>
    </w:p>
    <w:p w14:paraId="1C5BF5F4" w14:textId="7096B9F8" w:rsidR="51CE87CA" w:rsidRPr="00F51A7B" w:rsidRDefault="00DD4E06" w:rsidP="00C462E9">
      <w:pPr>
        <w:pStyle w:val="Tit03espanol0"/>
      </w:pPr>
      <w:bookmarkStart w:id="149" w:name="_Toc138257352"/>
      <w:r w:rsidRPr="00F51A7B">
        <w:t>Selected methodology</w:t>
      </w:r>
      <w:bookmarkEnd w:id="149"/>
    </w:p>
    <w:p w14:paraId="73496EC2" w14:textId="39A9442C" w:rsidR="00DD4E06" w:rsidRPr="00F51A7B" w:rsidRDefault="00DD4E06" w:rsidP="002F66A8">
      <w:pPr>
        <w:rPr>
          <w:rFonts w:ascii="Nunito" w:hAnsi="Nunito"/>
          <w:color w:val="CC3668"/>
          <w:sz w:val="22"/>
          <w:lang w:val="en-GB"/>
        </w:rPr>
      </w:pPr>
      <w:bookmarkStart w:id="150" w:name="_Hlk134556025"/>
      <w:r w:rsidRPr="00F51A7B">
        <w:rPr>
          <w:rFonts w:ascii="Nunito" w:hAnsi="Nunito"/>
          <w:color w:val="CC3668"/>
          <w:sz w:val="22"/>
          <w:lang w:val="en-GB"/>
        </w:rPr>
        <w:t xml:space="preserve">Review and evaluate the components of the selected methodology and indicate whether it is appropriate for the PCEM in accordance with the </w:t>
      </w:r>
      <w:r w:rsidR="005B08D8" w:rsidRPr="00F51A7B">
        <w:rPr>
          <w:rFonts w:ascii="Nunito" w:hAnsi="Nunito"/>
          <w:b/>
          <w:bCs/>
          <w:i/>
          <w:iCs/>
          <w:color w:val="CC3668"/>
          <w:sz w:val="22"/>
          <w:lang w:val="en-GB"/>
        </w:rPr>
        <w:t>Global Zero Waste and Cercarbono's Protocol for Voluntary Certification of Circular Economy</w:t>
      </w:r>
      <w:r w:rsidRPr="00F51A7B">
        <w:rPr>
          <w:rFonts w:ascii="Nunito" w:hAnsi="Nunito"/>
          <w:color w:val="CC3668"/>
          <w:sz w:val="22"/>
          <w:lang w:val="en-GB"/>
        </w:rPr>
        <w:t>.</w:t>
      </w:r>
    </w:p>
    <w:bookmarkEnd w:id="148"/>
    <w:bookmarkEnd w:id="150"/>
    <w:p w14:paraId="08424C14" w14:textId="207CF246" w:rsidR="006E13A8" w:rsidRPr="00F51A7B" w:rsidRDefault="006E13A8" w:rsidP="002F66A8">
      <w:pPr>
        <w:rPr>
          <w:rFonts w:ascii="Nunito" w:hAnsi="Nunito"/>
          <w:color w:val="CC3668"/>
          <w:lang w:val="en-GB"/>
        </w:rPr>
      </w:pPr>
    </w:p>
    <w:p w14:paraId="50722C32" w14:textId="3417E368" w:rsidR="006963CA" w:rsidRPr="00F51A7B" w:rsidRDefault="00DD4E06" w:rsidP="00C462E9">
      <w:pPr>
        <w:pStyle w:val="Tit03espanol0"/>
      </w:pPr>
      <w:bookmarkStart w:id="151" w:name="_Toc138257353"/>
      <w:bookmarkStart w:id="152" w:name="_Hlk134556175"/>
      <w:r w:rsidRPr="00F51A7B">
        <w:t>No double counting</w:t>
      </w:r>
      <w:bookmarkEnd w:id="151"/>
    </w:p>
    <w:p w14:paraId="4EDC6977" w14:textId="1BEEC768" w:rsidR="00B421F4" w:rsidRPr="00F51A7B" w:rsidRDefault="00DD4E06" w:rsidP="00FB3D04">
      <w:pPr>
        <w:rPr>
          <w:rFonts w:ascii="Nunito" w:hAnsi="Nunito"/>
          <w:color w:val="CC3668"/>
          <w:sz w:val="22"/>
          <w:lang w:val="en-GB"/>
        </w:rPr>
      </w:pPr>
      <w:bookmarkStart w:id="153" w:name="_Hlk134619935"/>
      <w:r w:rsidRPr="00F51A7B">
        <w:rPr>
          <w:rFonts w:ascii="Nunito" w:hAnsi="Nunito"/>
          <w:color w:val="CC3668"/>
          <w:sz w:val="22"/>
          <w:lang w:val="en-GB"/>
        </w:rPr>
        <w:t xml:space="preserve">Check if the PCEM is registered (partially or fully) with other circular economy or materials standards or certification </w:t>
      </w:r>
      <w:r w:rsidR="00143C91" w:rsidRPr="00F51A7B">
        <w:rPr>
          <w:rFonts w:ascii="Nunito" w:hAnsi="Nunito"/>
          <w:color w:val="CC3668"/>
          <w:sz w:val="22"/>
          <w:lang w:val="en-GB"/>
        </w:rPr>
        <w:t>programmes</w:t>
      </w:r>
      <w:r w:rsidRPr="00F51A7B">
        <w:rPr>
          <w:rFonts w:ascii="Nunito" w:hAnsi="Nunito"/>
          <w:color w:val="CC3668"/>
          <w:sz w:val="22"/>
          <w:lang w:val="en-GB"/>
        </w:rPr>
        <w:t xml:space="preserve">; also check for potential overlaps with other circular economy initiatives, e.g., at the recollection stage. Check, when applicable, whether the PCEM migrates from other standards or certification </w:t>
      </w:r>
      <w:r w:rsidR="00143C91" w:rsidRPr="00F51A7B">
        <w:rPr>
          <w:rFonts w:ascii="Nunito" w:hAnsi="Nunito"/>
          <w:color w:val="CC3668"/>
          <w:sz w:val="22"/>
          <w:lang w:val="en-GB"/>
        </w:rPr>
        <w:t>programmes</w:t>
      </w:r>
      <w:r w:rsidRPr="00F51A7B">
        <w:rPr>
          <w:rFonts w:ascii="Nunito" w:hAnsi="Nunito"/>
          <w:color w:val="CC3668"/>
          <w:sz w:val="22"/>
          <w:lang w:val="en-GB"/>
        </w:rPr>
        <w:t xml:space="preserve"> and whether it has been withdrawn or shows evidence of being in such a process.</w:t>
      </w:r>
    </w:p>
    <w:bookmarkEnd w:id="152"/>
    <w:bookmarkEnd w:id="153"/>
    <w:p w14:paraId="0C0C635E" w14:textId="77777777" w:rsidR="00DD4E06" w:rsidRPr="00F51A7B" w:rsidRDefault="00DD4E06" w:rsidP="00FB3D04">
      <w:pPr>
        <w:rPr>
          <w:rFonts w:ascii="Nunito" w:hAnsi="Nunito"/>
          <w:lang w:val="en-GB"/>
        </w:rPr>
      </w:pPr>
    </w:p>
    <w:p w14:paraId="4DCCB821" w14:textId="627527C0" w:rsidR="00782806" w:rsidRPr="00F51A7B" w:rsidRDefault="00DD4E06" w:rsidP="00C462E9">
      <w:pPr>
        <w:pStyle w:val="Tit03espanol0"/>
      </w:pPr>
      <w:bookmarkStart w:id="154" w:name="_Toc138257354"/>
      <w:r w:rsidRPr="00F51A7B">
        <w:t>Baseline scenario</w:t>
      </w:r>
      <w:bookmarkEnd w:id="154"/>
      <w:r w:rsidR="00782806" w:rsidRPr="00F51A7B">
        <w:t xml:space="preserve"> </w:t>
      </w:r>
    </w:p>
    <w:p w14:paraId="22302DDE" w14:textId="5B9D7559" w:rsidR="00AF66D6" w:rsidRPr="00F51A7B" w:rsidRDefault="008764A9" w:rsidP="00AD74FE">
      <w:pPr>
        <w:rPr>
          <w:rFonts w:ascii="Nunito" w:hAnsi="Nunito"/>
          <w:color w:val="CC3668"/>
          <w:sz w:val="22"/>
          <w:lang w:val="en-GB"/>
        </w:rPr>
      </w:pPr>
      <w:r w:rsidRPr="00F51A7B">
        <w:rPr>
          <w:rFonts w:ascii="Nunito" w:hAnsi="Nunito"/>
          <w:color w:val="CC3668"/>
          <w:sz w:val="22"/>
          <w:lang w:val="en-GB"/>
        </w:rPr>
        <w:t>Assess whether the baseline scenario is still valid.</w:t>
      </w:r>
    </w:p>
    <w:p w14:paraId="6ABD0A49" w14:textId="77777777" w:rsidR="008764A9" w:rsidRPr="00F51A7B" w:rsidRDefault="008764A9" w:rsidP="00AD74FE">
      <w:pPr>
        <w:rPr>
          <w:rFonts w:ascii="Nunito" w:hAnsi="Nunito"/>
          <w:lang w:val="en-GB"/>
        </w:rPr>
      </w:pPr>
    </w:p>
    <w:p w14:paraId="4FF1B282" w14:textId="324FCE8D" w:rsidR="00AF66D6" w:rsidRPr="00F51A7B" w:rsidRDefault="008764A9" w:rsidP="00085D86">
      <w:pPr>
        <w:pStyle w:val="Tit03espanol0"/>
        <w:keepNext/>
      </w:pPr>
      <w:bookmarkStart w:id="155" w:name="_Toc138257355"/>
      <w:r w:rsidRPr="00F51A7B">
        <w:lastRenderedPageBreak/>
        <w:t>Project scenario</w:t>
      </w:r>
      <w:bookmarkEnd w:id="155"/>
    </w:p>
    <w:p w14:paraId="755F9D33" w14:textId="77777777" w:rsidR="008764A9" w:rsidRPr="00F51A7B" w:rsidRDefault="008764A9" w:rsidP="008764A9">
      <w:pPr>
        <w:rPr>
          <w:rFonts w:ascii="Nunito" w:hAnsi="Nunito"/>
          <w:color w:val="CC3668"/>
          <w:sz w:val="22"/>
          <w:lang w:val="en-GB"/>
        </w:rPr>
      </w:pPr>
      <w:r w:rsidRPr="00F51A7B">
        <w:rPr>
          <w:rFonts w:ascii="Nunito" w:hAnsi="Nunito"/>
          <w:color w:val="CC3668"/>
          <w:sz w:val="22"/>
          <w:lang w:val="en-GB"/>
        </w:rPr>
        <w:t>Assess whether the project scenario is still valid.</w:t>
      </w:r>
    </w:p>
    <w:p w14:paraId="70BAD04C" w14:textId="46D8D704" w:rsidR="00B55D08" w:rsidRPr="00F51A7B" w:rsidRDefault="00B55D08" w:rsidP="00AD74FE">
      <w:pPr>
        <w:rPr>
          <w:rFonts w:ascii="Nunito" w:hAnsi="Nunito"/>
          <w:lang w:val="en-GB"/>
        </w:rPr>
      </w:pPr>
    </w:p>
    <w:p w14:paraId="2125B7F4" w14:textId="1EFF8DF6" w:rsidR="00B55D08" w:rsidRPr="00F51A7B" w:rsidRDefault="008764A9" w:rsidP="00C462E9">
      <w:pPr>
        <w:pStyle w:val="Tit03espanol0"/>
      </w:pPr>
      <w:bookmarkStart w:id="156" w:name="_Toc110068665"/>
      <w:bookmarkStart w:id="157" w:name="_Toc138257356"/>
      <w:bookmarkStart w:id="158" w:name="_Hlk134556728"/>
      <w:r w:rsidRPr="00F51A7B">
        <w:t>Deviations in the implementation of the PCEM with respect to the PDD</w:t>
      </w:r>
      <w:bookmarkEnd w:id="156"/>
      <w:bookmarkEnd w:id="157"/>
    </w:p>
    <w:p w14:paraId="336AB7B6" w14:textId="02A74F90" w:rsidR="00B55D08" w:rsidRPr="00F51A7B" w:rsidRDefault="008764A9" w:rsidP="00B55D08">
      <w:pPr>
        <w:rPr>
          <w:rFonts w:ascii="Nunito" w:hAnsi="Nunito"/>
          <w:color w:val="CC3668"/>
          <w:sz w:val="22"/>
          <w:lang w:val="en-GB"/>
        </w:rPr>
      </w:pPr>
      <w:r w:rsidRPr="00F51A7B">
        <w:rPr>
          <w:rFonts w:ascii="Nunito" w:hAnsi="Nunito"/>
          <w:color w:val="CC3668"/>
          <w:sz w:val="22"/>
          <w:lang w:val="en-GB"/>
        </w:rPr>
        <w:t xml:space="preserve">Indicate if the PCEM presented deviations in processes, </w:t>
      </w:r>
      <w:r w:rsidR="00BC6BAA" w:rsidRPr="00F51A7B">
        <w:rPr>
          <w:rFonts w:ascii="Nunito" w:hAnsi="Nunito"/>
          <w:color w:val="CC3668"/>
          <w:sz w:val="22"/>
          <w:lang w:val="en-GB"/>
        </w:rPr>
        <w:t>machinery,</w:t>
      </w:r>
      <w:r w:rsidRPr="00F51A7B">
        <w:rPr>
          <w:rFonts w:ascii="Nunito" w:hAnsi="Nunito"/>
          <w:color w:val="CC3668"/>
          <w:sz w:val="22"/>
          <w:lang w:val="en-GB"/>
        </w:rPr>
        <w:t xml:space="preserve"> or technologies, according to the type of PCEM, with respect to what is established in the PDD.</w:t>
      </w:r>
    </w:p>
    <w:bookmarkEnd w:id="158"/>
    <w:p w14:paraId="3B52A53E" w14:textId="77777777" w:rsidR="008764A9" w:rsidRPr="00F51A7B" w:rsidRDefault="008764A9" w:rsidP="00B55D08">
      <w:pPr>
        <w:rPr>
          <w:rFonts w:ascii="Nunito" w:hAnsi="Nunito"/>
          <w:lang w:val="en-GB"/>
        </w:rPr>
      </w:pPr>
    </w:p>
    <w:p w14:paraId="201684EE" w14:textId="523B051D" w:rsidR="00B55D08" w:rsidRPr="00F51A7B" w:rsidRDefault="008764A9" w:rsidP="00C462E9">
      <w:pPr>
        <w:pStyle w:val="Tit03espanol0"/>
      </w:pPr>
      <w:bookmarkStart w:id="159" w:name="_Toc110068666"/>
      <w:bookmarkStart w:id="160" w:name="_Toc138257357"/>
      <w:bookmarkStart w:id="161" w:name="_Hlk134556753"/>
      <w:r w:rsidRPr="00F51A7B">
        <w:t>Methodological deviations</w:t>
      </w:r>
      <w:bookmarkEnd w:id="159"/>
      <w:bookmarkEnd w:id="160"/>
    </w:p>
    <w:p w14:paraId="49BB4183" w14:textId="295CABD6" w:rsidR="00981A8F" w:rsidRPr="00F51A7B" w:rsidRDefault="00981A8F" w:rsidP="00B55D08">
      <w:pPr>
        <w:rPr>
          <w:rFonts w:ascii="Nunito" w:hAnsi="Nunito"/>
          <w:color w:val="CC3668"/>
          <w:sz w:val="22"/>
          <w:lang w:val="en-GB"/>
        </w:rPr>
      </w:pPr>
      <w:r w:rsidRPr="00F51A7B">
        <w:rPr>
          <w:rFonts w:ascii="Nunito" w:hAnsi="Nunito"/>
          <w:color w:val="CC3668"/>
          <w:sz w:val="22"/>
          <w:lang w:val="en-GB"/>
        </w:rPr>
        <w:t>Identify the methodological deviations applied to the PCEM and describe the procedures performed to evaluate each deviation and whether it is approved. Detail if any deviations negatively impact the expected reduction or recirculation outcomes.</w:t>
      </w:r>
    </w:p>
    <w:bookmarkEnd w:id="161"/>
    <w:p w14:paraId="78E87C61" w14:textId="00D6C11E" w:rsidR="00B55D08" w:rsidRPr="00F51A7B" w:rsidRDefault="00B55D08" w:rsidP="00B55D08">
      <w:pPr>
        <w:rPr>
          <w:rFonts w:ascii="Nunito" w:hAnsi="Nunito"/>
          <w:lang w:val="en-GB" w:eastAsia="ja-JP"/>
        </w:rPr>
      </w:pPr>
      <w:r w:rsidRPr="00F51A7B">
        <w:rPr>
          <w:rFonts w:ascii="Nunito" w:hAnsi="Nunito"/>
          <w:lang w:val="en-GB" w:eastAsia="ja-JP"/>
        </w:rPr>
        <w:t xml:space="preserve"> </w:t>
      </w:r>
    </w:p>
    <w:p w14:paraId="0CAAD05C" w14:textId="3A06CED6" w:rsidR="00A00781" w:rsidRPr="00F51A7B" w:rsidRDefault="00981A8F" w:rsidP="00C462E9">
      <w:pPr>
        <w:pStyle w:val="Tit03espanol0"/>
      </w:pPr>
      <w:bookmarkStart w:id="162" w:name="_Toc138257358"/>
      <w:r w:rsidRPr="00F51A7B">
        <w:t>Accreditation period</w:t>
      </w:r>
      <w:bookmarkEnd w:id="162"/>
    </w:p>
    <w:p w14:paraId="6489D365" w14:textId="0EECB392" w:rsidR="00A00781" w:rsidRPr="00F51A7B" w:rsidRDefault="00981A8F" w:rsidP="00A00781">
      <w:pPr>
        <w:rPr>
          <w:rFonts w:ascii="Nunito" w:hAnsi="Nunito"/>
          <w:color w:val="CC3668"/>
          <w:sz w:val="22"/>
          <w:lang w:val="en-GB"/>
        </w:rPr>
      </w:pPr>
      <w:bookmarkStart w:id="163" w:name="_Hlk123562076"/>
      <w:r w:rsidRPr="00F51A7B">
        <w:rPr>
          <w:rFonts w:ascii="Nunito" w:hAnsi="Nunito"/>
          <w:color w:val="CC3668"/>
          <w:sz w:val="22"/>
          <w:lang w:val="en-GB"/>
        </w:rPr>
        <w:t>Indicate the accreditation period of the PCEM.</w:t>
      </w:r>
    </w:p>
    <w:p w14:paraId="1C6E96B9" w14:textId="77777777" w:rsidR="00981A8F" w:rsidRPr="00F51A7B" w:rsidRDefault="00981A8F" w:rsidP="00A00781">
      <w:pPr>
        <w:rPr>
          <w:rFonts w:ascii="Nunito" w:hAnsi="Nunito"/>
          <w:lang w:val="en-GB"/>
        </w:rPr>
      </w:pPr>
    </w:p>
    <w:p w14:paraId="1D95EC22" w14:textId="6E49DCE9" w:rsidR="00077E54" w:rsidRPr="00F51A7B" w:rsidRDefault="00981A8F" w:rsidP="00C462E9">
      <w:pPr>
        <w:pStyle w:val="Tit03espanol0"/>
      </w:pPr>
      <w:bookmarkStart w:id="164" w:name="_Toc138257359"/>
      <w:bookmarkStart w:id="165" w:name="_Hlk134556791"/>
      <w:bookmarkEnd w:id="163"/>
      <w:r w:rsidRPr="00F51A7B">
        <w:t>Quantification of materials in the baseline scenario</w:t>
      </w:r>
      <w:bookmarkEnd w:id="164"/>
    </w:p>
    <w:p w14:paraId="5C707559" w14:textId="5FC91630" w:rsidR="0052253B" w:rsidRPr="00F51A7B" w:rsidRDefault="00981A8F" w:rsidP="00077E54">
      <w:pPr>
        <w:rPr>
          <w:rFonts w:ascii="Nunito" w:hAnsi="Nunito"/>
          <w:color w:val="CC3668"/>
          <w:sz w:val="22"/>
          <w:lang w:val="en-GB"/>
        </w:rPr>
      </w:pPr>
      <w:r w:rsidRPr="00F51A7B">
        <w:rPr>
          <w:rFonts w:ascii="Nunito" w:hAnsi="Nunito"/>
          <w:color w:val="CC3668"/>
          <w:sz w:val="22"/>
          <w:lang w:val="en-GB"/>
        </w:rPr>
        <w:t>Assess whether appropriate criteria and procedures are in place to quantify the tonnes of materials generated in the baseline scenario (</w:t>
      </w:r>
      <w:r w:rsidRPr="00F51A7B">
        <w:rPr>
          <w:rFonts w:ascii="Nunito" w:hAnsi="Nunito"/>
          <w:i/>
          <w:iCs/>
          <w:color w:val="CC3668"/>
          <w:sz w:val="22"/>
          <w:lang w:val="en-GB"/>
        </w:rPr>
        <w:t>exante</w:t>
      </w:r>
      <w:r w:rsidRPr="00F51A7B">
        <w:rPr>
          <w:rFonts w:ascii="Nunito" w:hAnsi="Nunito"/>
          <w:color w:val="CC3668"/>
          <w:sz w:val="22"/>
          <w:lang w:val="en-GB"/>
        </w:rPr>
        <w:t>/</w:t>
      </w:r>
      <w:r w:rsidRPr="00F51A7B">
        <w:rPr>
          <w:rFonts w:ascii="Nunito" w:hAnsi="Nunito"/>
          <w:i/>
          <w:iCs/>
          <w:color w:val="CC3668"/>
          <w:sz w:val="22"/>
          <w:lang w:val="en-GB"/>
        </w:rPr>
        <w:t>expost</w:t>
      </w:r>
      <w:r w:rsidRPr="00F51A7B">
        <w:rPr>
          <w:rFonts w:ascii="Nunito" w:hAnsi="Nunito"/>
          <w:color w:val="CC3668"/>
          <w:sz w:val="22"/>
          <w:lang w:val="en-GB"/>
        </w:rPr>
        <w:t xml:space="preserve"> where applicable in the verification event) according to the selected methodology.</w:t>
      </w:r>
    </w:p>
    <w:bookmarkEnd w:id="165"/>
    <w:p w14:paraId="1586415C" w14:textId="77777777" w:rsidR="00077E54" w:rsidRPr="00F51A7B" w:rsidRDefault="00077E54" w:rsidP="00077E54">
      <w:pPr>
        <w:rPr>
          <w:rFonts w:ascii="Nunito" w:hAnsi="Nunito"/>
          <w:color w:val="CC3668"/>
          <w:lang w:val="en-GB"/>
        </w:rPr>
      </w:pPr>
    </w:p>
    <w:p w14:paraId="506441E4" w14:textId="29600D61" w:rsidR="00E10EFA" w:rsidRPr="00F51A7B" w:rsidRDefault="00981A8F" w:rsidP="00C462E9">
      <w:pPr>
        <w:pStyle w:val="Tit03espanol0"/>
      </w:pPr>
      <w:bookmarkStart w:id="166" w:name="_Toc120254743"/>
      <w:bookmarkStart w:id="167" w:name="_Toc138257360"/>
      <w:bookmarkStart w:id="168" w:name="_Hlk134556818"/>
      <w:r w:rsidRPr="00F51A7B">
        <w:t>Quantification of material reduction or recirculation in the project scenario</w:t>
      </w:r>
      <w:bookmarkEnd w:id="166"/>
      <w:bookmarkEnd w:id="167"/>
    </w:p>
    <w:p w14:paraId="200123DF" w14:textId="5CD997C0" w:rsidR="00DB3087" w:rsidRPr="00F51A7B" w:rsidRDefault="00981A8F" w:rsidP="00100428">
      <w:pPr>
        <w:rPr>
          <w:rFonts w:ascii="Nunito" w:hAnsi="Nunito"/>
          <w:color w:val="CC3668"/>
          <w:sz w:val="22"/>
          <w:lang w:val="en-GB"/>
        </w:rPr>
      </w:pPr>
      <w:r w:rsidRPr="00F51A7B">
        <w:rPr>
          <w:rFonts w:ascii="Nunito" w:hAnsi="Nunito"/>
          <w:color w:val="CC3668"/>
          <w:sz w:val="22"/>
          <w:lang w:val="en-GB"/>
        </w:rPr>
        <w:t>Assess whether appropriate criteria and procedures are in place to quantify the tonnes of material reduced or recirculated in the project scenario (</w:t>
      </w:r>
      <w:r w:rsidRPr="00F51A7B">
        <w:rPr>
          <w:rFonts w:ascii="Nunito" w:hAnsi="Nunito"/>
          <w:i/>
          <w:iCs/>
          <w:color w:val="CC3668"/>
          <w:sz w:val="22"/>
          <w:lang w:val="en-GB"/>
        </w:rPr>
        <w:t>exante</w:t>
      </w:r>
      <w:r w:rsidRPr="00F51A7B">
        <w:rPr>
          <w:rFonts w:ascii="Nunito" w:hAnsi="Nunito"/>
          <w:color w:val="CC3668"/>
          <w:sz w:val="22"/>
          <w:lang w:val="en-GB"/>
        </w:rPr>
        <w:t>/</w:t>
      </w:r>
      <w:r w:rsidRPr="00F51A7B">
        <w:rPr>
          <w:rFonts w:ascii="Nunito" w:hAnsi="Nunito"/>
          <w:i/>
          <w:iCs/>
          <w:color w:val="CC3668"/>
          <w:sz w:val="22"/>
          <w:lang w:val="en-GB"/>
        </w:rPr>
        <w:t>expost</w:t>
      </w:r>
      <w:r w:rsidRPr="00F51A7B">
        <w:rPr>
          <w:rFonts w:ascii="Nunito" w:hAnsi="Nunito"/>
          <w:color w:val="CC3668"/>
          <w:sz w:val="22"/>
          <w:lang w:val="en-GB"/>
        </w:rPr>
        <w:t xml:space="preserve"> where applicable in the verification event) according to the selected methodology.</w:t>
      </w:r>
    </w:p>
    <w:bookmarkEnd w:id="168"/>
    <w:p w14:paraId="5C7F1565" w14:textId="77777777" w:rsidR="00981A8F" w:rsidRPr="00F51A7B" w:rsidRDefault="00981A8F" w:rsidP="00100428">
      <w:pPr>
        <w:rPr>
          <w:rFonts w:ascii="Nunito" w:hAnsi="Nunito"/>
          <w:lang w:val="en-GB"/>
        </w:rPr>
      </w:pPr>
    </w:p>
    <w:p w14:paraId="5CFF0FF9" w14:textId="63F663F5" w:rsidR="00087B9F" w:rsidRPr="00F51A7B" w:rsidRDefault="00981A8F" w:rsidP="00C462E9">
      <w:pPr>
        <w:pStyle w:val="Tit03espanol0"/>
      </w:pPr>
      <w:bookmarkStart w:id="169" w:name="_Toc110068670"/>
      <w:bookmarkStart w:id="170" w:name="_Toc138257361"/>
      <w:bookmarkStart w:id="171" w:name="_Hlk134556843"/>
      <w:r w:rsidRPr="00F51A7B">
        <w:t>Leakage</w:t>
      </w:r>
      <w:bookmarkEnd w:id="169"/>
      <w:bookmarkEnd w:id="170"/>
    </w:p>
    <w:p w14:paraId="75EB2FDA" w14:textId="0D6CB200" w:rsidR="00087B9F" w:rsidRPr="00F51A7B" w:rsidRDefault="00981A8F" w:rsidP="00087B9F">
      <w:pPr>
        <w:rPr>
          <w:rFonts w:ascii="Nunito" w:hAnsi="Nunito"/>
          <w:sz w:val="22"/>
          <w:lang w:val="en-GB"/>
        </w:rPr>
      </w:pPr>
      <w:r w:rsidRPr="00F51A7B">
        <w:rPr>
          <w:rFonts w:ascii="Nunito" w:hAnsi="Nunito"/>
          <w:color w:val="CC3668"/>
          <w:sz w:val="22"/>
          <w:lang w:val="en-GB"/>
        </w:rPr>
        <w:t>Review and assess leakages generated (</w:t>
      </w:r>
      <w:r w:rsidRPr="00F51A7B">
        <w:rPr>
          <w:rFonts w:ascii="Nunito" w:hAnsi="Nunito"/>
          <w:i/>
          <w:iCs/>
          <w:color w:val="CC3668"/>
          <w:sz w:val="22"/>
          <w:lang w:val="en-GB"/>
        </w:rPr>
        <w:t>expost</w:t>
      </w:r>
      <w:r w:rsidRPr="00F51A7B">
        <w:rPr>
          <w:rFonts w:ascii="Nunito" w:hAnsi="Nunito"/>
          <w:color w:val="CC3668"/>
          <w:sz w:val="22"/>
          <w:lang w:val="en-GB"/>
        </w:rPr>
        <w:t>) by the PCEM and other than the ones identified in the PDD.</w:t>
      </w:r>
    </w:p>
    <w:p w14:paraId="5A97A84B" w14:textId="6CE19DFA" w:rsidR="00087B9F" w:rsidRPr="00F51A7B" w:rsidRDefault="00981A8F" w:rsidP="00E51D87">
      <w:pPr>
        <w:pStyle w:val="Tit03espanol0"/>
        <w:keepNext/>
      </w:pPr>
      <w:bookmarkStart w:id="172" w:name="_Toc102041110"/>
      <w:bookmarkStart w:id="173" w:name="_Toc102056126"/>
      <w:bookmarkStart w:id="174" w:name="_Toc110068671"/>
      <w:bookmarkStart w:id="175" w:name="_Toc138257362"/>
      <w:bookmarkStart w:id="176" w:name="_Hlk134556928"/>
      <w:bookmarkEnd w:id="171"/>
      <w:r w:rsidRPr="00F51A7B">
        <w:lastRenderedPageBreak/>
        <w:t>Net material reduction or recirculation</w:t>
      </w:r>
      <w:bookmarkEnd w:id="172"/>
      <w:bookmarkEnd w:id="173"/>
      <w:bookmarkEnd w:id="174"/>
      <w:bookmarkEnd w:id="175"/>
      <w:r w:rsidRPr="00F51A7B">
        <w:t xml:space="preserve"> </w:t>
      </w:r>
    </w:p>
    <w:p w14:paraId="77805336" w14:textId="053E757C" w:rsidR="00087B9F" w:rsidRPr="00F51A7B" w:rsidRDefault="00981A8F" w:rsidP="00087B9F">
      <w:pPr>
        <w:rPr>
          <w:rFonts w:ascii="Nunito" w:hAnsi="Nunito"/>
          <w:color w:val="CC3668"/>
          <w:sz w:val="22"/>
          <w:lang w:val="en-GB"/>
        </w:rPr>
      </w:pPr>
      <w:r w:rsidRPr="00F51A7B">
        <w:rPr>
          <w:rFonts w:ascii="Nunito" w:hAnsi="Nunito"/>
          <w:color w:val="CC3668"/>
          <w:sz w:val="22"/>
          <w:lang w:val="en-GB"/>
        </w:rPr>
        <w:t>Review and assess whether appropriate criteria and procedures are in place to quantify net material reductions or recirculation</w:t>
      </w:r>
      <w:r w:rsidR="006715C4">
        <w:rPr>
          <w:rFonts w:ascii="Nunito" w:hAnsi="Nunito"/>
          <w:color w:val="CC3668"/>
          <w:sz w:val="22"/>
          <w:lang w:val="en-GB"/>
        </w:rPr>
        <w:t>s</w:t>
      </w:r>
      <w:r w:rsidRPr="00F51A7B">
        <w:rPr>
          <w:rFonts w:ascii="Nunito" w:hAnsi="Nunito"/>
          <w:color w:val="CC3668"/>
          <w:sz w:val="22"/>
          <w:lang w:val="en-GB"/>
        </w:rPr>
        <w:t>.</w:t>
      </w:r>
    </w:p>
    <w:bookmarkEnd w:id="176"/>
    <w:p w14:paraId="1A32113E" w14:textId="77777777" w:rsidR="00981A8F" w:rsidRPr="00F51A7B" w:rsidRDefault="00981A8F" w:rsidP="00087B9F">
      <w:pPr>
        <w:rPr>
          <w:rFonts w:ascii="Nunito" w:hAnsi="Nunito"/>
          <w:lang w:val="en-GB"/>
        </w:rPr>
      </w:pPr>
    </w:p>
    <w:p w14:paraId="110537C8" w14:textId="6091E10C" w:rsidR="00087B9F" w:rsidRPr="00F51A7B" w:rsidRDefault="00981A8F" w:rsidP="00C462E9">
      <w:pPr>
        <w:pStyle w:val="Tit03espanol0"/>
      </w:pPr>
      <w:bookmarkStart w:id="177" w:name="_Toc138257363"/>
      <w:bookmarkStart w:id="178" w:name="_Toc110068672"/>
      <w:bookmarkStart w:id="179" w:name="_Hlk134620708"/>
      <w:r w:rsidRPr="00F51A7B">
        <w:t>Reassessment of the baseline scenario</w:t>
      </w:r>
      <w:bookmarkEnd w:id="177"/>
      <w:r w:rsidRPr="00F51A7B">
        <w:t xml:space="preserve"> </w:t>
      </w:r>
      <w:bookmarkEnd w:id="178"/>
      <w:r w:rsidRPr="00F51A7B">
        <w:t xml:space="preserve"> </w:t>
      </w:r>
    </w:p>
    <w:p w14:paraId="0D29E7E9" w14:textId="52EFDDC0" w:rsidR="00087B9F" w:rsidRPr="00F51A7B" w:rsidRDefault="00981A8F" w:rsidP="00087B9F">
      <w:pPr>
        <w:rPr>
          <w:rFonts w:ascii="Nunito" w:hAnsi="Nunito"/>
          <w:color w:val="CC3668"/>
          <w:sz w:val="22"/>
          <w:lang w:val="en-GB"/>
        </w:rPr>
      </w:pPr>
      <w:r w:rsidRPr="00F51A7B">
        <w:rPr>
          <w:rFonts w:ascii="Nunito" w:hAnsi="Nunito"/>
          <w:color w:val="CC3668"/>
          <w:sz w:val="22"/>
          <w:lang w:val="en-GB"/>
        </w:rPr>
        <w:t>Review and assess whether the circumstances of the PCEM changed during the accreditation period, if so, the baseline scenario will no longer be valid, and a new assessment of the baseline scenario will be necessary.</w:t>
      </w:r>
    </w:p>
    <w:bookmarkEnd w:id="179"/>
    <w:p w14:paraId="736C79D6" w14:textId="77777777" w:rsidR="00981A8F" w:rsidRPr="00F51A7B" w:rsidRDefault="00981A8F" w:rsidP="00087B9F">
      <w:pPr>
        <w:rPr>
          <w:rFonts w:ascii="Nunito" w:hAnsi="Nunito"/>
          <w:lang w:val="en-GB" w:eastAsia="ja-JP"/>
        </w:rPr>
      </w:pPr>
    </w:p>
    <w:p w14:paraId="1BB27C89" w14:textId="1C536D57" w:rsidR="00087B9F" w:rsidRPr="00F51A7B" w:rsidRDefault="00981A8F" w:rsidP="00C462E9">
      <w:pPr>
        <w:pStyle w:val="Tit03espanol0"/>
      </w:pPr>
      <w:bookmarkStart w:id="180" w:name="_Toc138257364"/>
      <w:bookmarkStart w:id="181" w:name="_Toc110068673"/>
      <w:bookmarkStart w:id="182" w:name="_Hlk134620726"/>
      <w:r w:rsidRPr="00F51A7B">
        <w:t>Natural disturbances and other catastrophic events</w:t>
      </w:r>
      <w:bookmarkEnd w:id="180"/>
      <w:r w:rsidRPr="00F51A7B">
        <w:t xml:space="preserve"> </w:t>
      </w:r>
      <w:bookmarkEnd w:id="181"/>
    </w:p>
    <w:p w14:paraId="6F299B94" w14:textId="750180C0" w:rsidR="00087B9F" w:rsidRPr="00F51A7B" w:rsidRDefault="000246EC" w:rsidP="000D7045">
      <w:pPr>
        <w:rPr>
          <w:rFonts w:ascii="Nunito" w:hAnsi="Nunito"/>
          <w:color w:val="CC3668"/>
          <w:sz w:val="22"/>
          <w:lang w:val="en-GB"/>
        </w:rPr>
      </w:pPr>
      <w:r w:rsidRPr="00F51A7B">
        <w:rPr>
          <w:rFonts w:ascii="Nunito" w:hAnsi="Nunito"/>
          <w:color w:val="CC3668"/>
          <w:sz w:val="22"/>
          <w:lang w:val="en-GB"/>
        </w:rPr>
        <w:t>Review and assess whether natural disturbances (droughts, fires, floods, etc.) or catastrophic events (wars, vandalism, third party burnings, etc.) occurred during the implementation of the PCEM that altered what was proposed in the PDD.</w:t>
      </w:r>
      <w:bookmarkEnd w:id="182"/>
      <w:r w:rsidR="00087B9F" w:rsidRPr="00F51A7B">
        <w:rPr>
          <w:rFonts w:ascii="Nunito" w:hAnsi="Nunito"/>
          <w:sz w:val="22"/>
          <w:lang w:val="en-GB"/>
        </w:rPr>
        <w:br w:type="page"/>
      </w:r>
    </w:p>
    <w:p w14:paraId="3A94D962" w14:textId="695D13A8" w:rsidR="000246EC" w:rsidRPr="00F51A7B" w:rsidRDefault="000246EC" w:rsidP="0011770B">
      <w:pPr>
        <w:pStyle w:val="Tit01espanol"/>
        <w:numPr>
          <w:ilvl w:val="0"/>
          <w:numId w:val="7"/>
        </w:numPr>
        <w:ind w:left="426" w:hanging="426"/>
        <w:rPr>
          <w:lang w:val="en-GB"/>
        </w:rPr>
      </w:pPr>
      <w:bookmarkStart w:id="183" w:name="_Toc138257365"/>
      <w:bookmarkStart w:id="184" w:name="_Hlk134620772"/>
      <w:r w:rsidRPr="00F51A7B">
        <w:rPr>
          <w:lang w:val="en-GB"/>
        </w:rPr>
        <w:lastRenderedPageBreak/>
        <w:t>PCEM status assessment</w:t>
      </w:r>
      <w:bookmarkEnd w:id="183"/>
    </w:p>
    <w:p w14:paraId="22DE351E" w14:textId="77777777" w:rsidR="000246EC" w:rsidRPr="00F51A7B" w:rsidRDefault="000246EC" w:rsidP="000246EC">
      <w:pPr>
        <w:spacing w:after="160" w:line="259" w:lineRule="auto"/>
        <w:rPr>
          <w:rFonts w:ascii="Nunito" w:hAnsi="Nunito"/>
          <w:color w:val="CC3668"/>
          <w:sz w:val="22"/>
          <w:lang w:val="en-GB"/>
        </w:rPr>
      </w:pPr>
      <w:r w:rsidRPr="00F51A7B">
        <w:rPr>
          <w:rFonts w:ascii="Nunito" w:hAnsi="Nunito"/>
          <w:color w:val="CC3668"/>
          <w:sz w:val="22"/>
          <w:lang w:val="en-GB"/>
        </w:rPr>
        <w:t xml:space="preserve">Assess any changes in risks and material discrepancy thresholds that may have occurred during the verification, and whether the high-level analysis procedures applied remain representative and appropriate. </w:t>
      </w:r>
    </w:p>
    <w:p w14:paraId="3E6857D4" w14:textId="41A88701" w:rsidR="00D21504" w:rsidRPr="00F51A7B" w:rsidRDefault="000246EC" w:rsidP="000246EC">
      <w:pPr>
        <w:spacing w:after="160" w:line="259" w:lineRule="auto"/>
        <w:rPr>
          <w:rFonts w:ascii="Nunito" w:hAnsi="Nunito"/>
          <w:color w:val="CC3668"/>
          <w:lang w:val="en-GB"/>
        </w:rPr>
      </w:pPr>
      <w:r w:rsidRPr="00F51A7B">
        <w:rPr>
          <w:rFonts w:ascii="Nunito" w:hAnsi="Nunito"/>
          <w:color w:val="CC3668"/>
          <w:sz w:val="22"/>
          <w:lang w:val="en-GB"/>
        </w:rPr>
        <w:t>Determine whether the evidence collected is sufficient and appropriate to generate a conclusion. If deemed insufficient, perform additional evidence collection activities. Check for material errors or discrepancies.</w:t>
      </w:r>
      <w:bookmarkEnd w:id="184"/>
      <w:r w:rsidR="00D21504" w:rsidRPr="00F51A7B">
        <w:rPr>
          <w:rFonts w:ascii="Nunito" w:hAnsi="Nunito"/>
          <w:color w:val="CC3668"/>
          <w:lang w:val="en-GB"/>
        </w:rPr>
        <w:br w:type="page"/>
      </w:r>
    </w:p>
    <w:p w14:paraId="290153D3" w14:textId="60DE84C0" w:rsidR="00003817" w:rsidRPr="00F51A7B" w:rsidRDefault="009E257B" w:rsidP="0011770B">
      <w:pPr>
        <w:pStyle w:val="Tit01espanol"/>
        <w:numPr>
          <w:ilvl w:val="0"/>
          <w:numId w:val="7"/>
        </w:numPr>
        <w:ind w:left="426" w:hanging="426"/>
        <w:rPr>
          <w:lang w:val="en-GB"/>
        </w:rPr>
      </w:pPr>
      <w:bookmarkStart w:id="185" w:name="_Toc138257366"/>
      <w:r w:rsidRPr="00F51A7B">
        <w:rPr>
          <w:lang w:val="en-GB"/>
        </w:rPr>
        <w:lastRenderedPageBreak/>
        <w:t>PCEM</w:t>
      </w:r>
      <w:r w:rsidR="000246EC" w:rsidRPr="00F51A7B">
        <w:rPr>
          <w:lang w:val="en-GB"/>
        </w:rPr>
        <w:t xml:space="preserve"> Monitoring</w:t>
      </w:r>
      <w:bookmarkEnd w:id="185"/>
      <w:r w:rsidR="000246EC" w:rsidRPr="00F51A7B">
        <w:rPr>
          <w:lang w:val="en-GB"/>
        </w:rPr>
        <w:t xml:space="preserve"> </w:t>
      </w:r>
    </w:p>
    <w:p w14:paraId="32F98DA9" w14:textId="71D2C345" w:rsidR="00003817" w:rsidRPr="00F51A7B" w:rsidRDefault="000246EC" w:rsidP="00E77A93">
      <w:pPr>
        <w:pStyle w:val="Tit02esp"/>
        <w:rPr>
          <w:lang w:val="en-GB"/>
        </w:rPr>
      </w:pPr>
      <w:bookmarkStart w:id="186" w:name="_Toc138257367"/>
      <w:bookmarkStart w:id="187" w:name="_Hlk134620933"/>
      <w:r w:rsidRPr="00F51A7B">
        <w:rPr>
          <w:lang w:val="en-GB"/>
        </w:rPr>
        <w:t>Responsible for PCEM monitoring</w:t>
      </w:r>
      <w:bookmarkEnd w:id="186"/>
    </w:p>
    <w:p w14:paraId="161E5AD4" w14:textId="26C36E16" w:rsidR="00003817" w:rsidRPr="00F51A7B" w:rsidRDefault="000246EC" w:rsidP="00003817">
      <w:pPr>
        <w:rPr>
          <w:rFonts w:ascii="Nunito" w:hAnsi="Nunito"/>
          <w:color w:val="CC3668"/>
          <w:sz w:val="22"/>
          <w:lang w:val="en-GB"/>
        </w:rPr>
      </w:pPr>
      <w:r w:rsidRPr="00F51A7B">
        <w:rPr>
          <w:rFonts w:ascii="Nunito" w:hAnsi="Nunito"/>
          <w:color w:val="CC3668"/>
          <w:sz w:val="22"/>
          <w:lang w:val="en-GB"/>
        </w:rPr>
        <w:t>Review and indicate the person(s) or entity in charge of monitoring the PCEM.</w:t>
      </w:r>
    </w:p>
    <w:bookmarkEnd w:id="187"/>
    <w:p w14:paraId="1BEB11B0" w14:textId="77777777" w:rsidR="000246EC" w:rsidRPr="00F51A7B" w:rsidRDefault="000246EC" w:rsidP="00003817">
      <w:pPr>
        <w:rPr>
          <w:rFonts w:ascii="Nunito" w:hAnsi="Nunito"/>
          <w:lang w:val="en-GB"/>
        </w:rPr>
      </w:pPr>
    </w:p>
    <w:p w14:paraId="258F38CE" w14:textId="5718C13E" w:rsidR="00003817" w:rsidRPr="00F51A7B" w:rsidRDefault="00686C7E" w:rsidP="00E77A93">
      <w:pPr>
        <w:pStyle w:val="Tit02esp"/>
        <w:rPr>
          <w:lang w:val="en-GB"/>
        </w:rPr>
      </w:pPr>
      <w:bookmarkStart w:id="188" w:name="_Toc138257368"/>
      <w:bookmarkStart w:id="189" w:name="_Hlk134620973"/>
      <w:r w:rsidRPr="00F51A7B">
        <w:rPr>
          <w:lang w:val="en-GB"/>
        </w:rPr>
        <w:t>Development of PCEM monitoring</w:t>
      </w:r>
      <w:bookmarkEnd w:id="188"/>
    </w:p>
    <w:p w14:paraId="46598033" w14:textId="77777777" w:rsidR="000246EC" w:rsidRPr="00F51A7B" w:rsidRDefault="000246EC" w:rsidP="000246EC">
      <w:pPr>
        <w:rPr>
          <w:rFonts w:ascii="Nunito" w:hAnsi="Nunito"/>
          <w:color w:val="CC3668"/>
          <w:sz w:val="22"/>
          <w:lang w:val="en-GB"/>
        </w:rPr>
      </w:pPr>
      <w:r w:rsidRPr="00F51A7B">
        <w:rPr>
          <w:rFonts w:ascii="Nunito" w:hAnsi="Nunito"/>
          <w:color w:val="CC3668"/>
          <w:sz w:val="22"/>
          <w:lang w:val="en-GB"/>
        </w:rPr>
        <w:t>Review and indicate the data or parameters that were monitored. Review the monitoring developed, especially the following elements:</w:t>
      </w:r>
    </w:p>
    <w:p w14:paraId="3F717324" w14:textId="34FEC80C" w:rsidR="000246EC" w:rsidRPr="00F51A7B" w:rsidRDefault="000246EC" w:rsidP="008F05A2">
      <w:pPr>
        <w:pStyle w:val="ListParagraph"/>
        <w:numPr>
          <w:ilvl w:val="0"/>
          <w:numId w:val="5"/>
        </w:numPr>
        <w:ind w:left="284" w:hanging="284"/>
        <w:rPr>
          <w:rFonts w:ascii="Nunito" w:hAnsi="Nunito"/>
          <w:color w:val="CC3668"/>
          <w:sz w:val="22"/>
          <w:lang w:val="en-GB"/>
        </w:rPr>
      </w:pPr>
      <w:bookmarkStart w:id="190" w:name="_Hlk134557097"/>
      <w:r w:rsidRPr="00F51A7B">
        <w:rPr>
          <w:rFonts w:ascii="Nunito" w:hAnsi="Nunito"/>
          <w:color w:val="CC3668"/>
          <w:sz w:val="22"/>
          <w:lang w:val="en-GB"/>
        </w:rPr>
        <w:t>The list of measured or monitored parameters.</w:t>
      </w:r>
    </w:p>
    <w:p w14:paraId="7E5B0C0F" w14:textId="67F4C55D" w:rsidR="000246EC" w:rsidRPr="00F51A7B" w:rsidRDefault="000246EC" w:rsidP="008F05A2">
      <w:pPr>
        <w:pStyle w:val="ListParagraph"/>
        <w:numPr>
          <w:ilvl w:val="0"/>
          <w:numId w:val="5"/>
        </w:numPr>
        <w:ind w:left="284" w:hanging="284"/>
        <w:rPr>
          <w:rFonts w:ascii="Nunito" w:hAnsi="Nunito"/>
          <w:color w:val="CC3668"/>
          <w:sz w:val="22"/>
          <w:lang w:val="en-GB"/>
        </w:rPr>
      </w:pPr>
      <w:r w:rsidRPr="00F51A7B">
        <w:rPr>
          <w:rFonts w:ascii="Nunito" w:hAnsi="Nunito"/>
          <w:color w:val="CC3668"/>
          <w:sz w:val="22"/>
          <w:lang w:val="en-GB"/>
        </w:rPr>
        <w:t>The types of data and information, including units of measurement.</w:t>
      </w:r>
    </w:p>
    <w:p w14:paraId="05EA8F71" w14:textId="2374E942" w:rsidR="000246EC" w:rsidRPr="00F51A7B" w:rsidRDefault="000246EC" w:rsidP="008F05A2">
      <w:pPr>
        <w:pStyle w:val="ListParagraph"/>
        <w:numPr>
          <w:ilvl w:val="0"/>
          <w:numId w:val="5"/>
        </w:numPr>
        <w:ind w:left="284" w:hanging="284"/>
        <w:rPr>
          <w:rFonts w:ascii="Nunito" w:hAnsi="Nunito"/>
          <w:color w:val="CC3668"/>
          <w:sz w:val="22"/>
          <w:lang w:val="en-GB"/>
        </w:rPr>
      </w:pPr>
      <w:r w:rsidRPr="00F51A7B">
        <w:rPr>
          <w:rFonts w:ascii="Nunito" w:hAnsi="Nunito"/>
          <w:color w:val="CC3668"/>
          <w:sz w:val="22"/>
          <w:lang w:val="en-GB"/>
        </w:rPr>
        <w:t>The origin of the data.</w:t>
      </w:r>
    </w:p>
    <w:p w14:paraId="128D9C6C" w14:textId="4DCC0287" w:rsidR="000246EC" w:rsidRPr="00F51A7B" w:rsidRDefault="000246EC" w:rsidP="008F05A2">
      <w:pPr>
        <w:pStyle w:val="ListParagraph"/>
        <w:numPr>
          <w:ilvl w:val="0"/>
          <w:numId w:val="5"/>
        </w:numPr>
        <w:ind w:left="284" w:hanging="284"/>
        <w:rPr>
          <w:rFonts w:ascii="Nunito" w:hAnsi="Nunito"/>
          <w:color w:val="CC3668"/>
          <w:sz w:val="22"/>
          <w:lang w:val="en-GB"/>
        </w:rPr>
      </w:pPr>
      <w:r w:rsidRPr="00F51A7B">
        <w:rPr>
          <w:rFonts w:ascii="Nunito" w:hAnsi="Nunito"/>
          <w:color w:val="CC3668"/>
          <w:sz w:val="22"/>
          <w:lang w:val="en-GB"/>
        </w:rPr>
        <w:t>Monitoring methods (including estimation, modelling, measurement, calculation, and uncertainty approaches).</w:t>
      </w:r>
    </w:p>
    <w:p w14:paraId="5DB6A1D1" w14:textId="44179BE7" w:rsidR="000246EC" w:rsidRPr="00F51A7B" w:rsidRDefault="000246EC" w:rsidP="008F05A2">
      <w:pPr>
        <w:pStyle w:val="ListParagraph"/>
        <w:numPr>
          <w:ilvl w:val="0"/>
          <w:numId w:val="5"/>
        </w:numPr>
        <w:ind w:left="284" w:hanging="284"/>
        <w:rPr>
          <w:rFonts w:ascii="Nunito" w:hAnsi="Nunito"/>
          <w:color w:val="CC3668"/>
          <w:sz w:val="22"/>
          <w:lang w:val="en-GB"/>
        </w:rPr>
      </w:pPr>
      <w:r w:rsidRPr="00F51A7B">
        <w:rPr>
          <w:rFonts w:ascii="Nunito" w:hAnsi="Nunito"/>
          <w:color w:val="CC3668"/>
          <w:sz w:val="22"/>
          <w:lang w:val="en-GB"/>
        </w:rPr>
        <w:t>Monitoring roles and responsibilities, including procedures for authorisation, approval, and documentation of changes to recorded data.</w:t>
      </w:r>
    </w:p>
    <w:p w14:paraId="67376B33" w14:textId="65F7BDAE" w:rsidR="000246EC" w:rsidRPr="00F51A7B" w:rsidRDefault="000246EC" w:rsidP="008F05A2">
      <w:pPr>
        <w:pStyle w:val="ListParagraph"/>
        <w:numPr>
          <w:ilvl w:val="0"/>
          <w:numId w:val="5"/>
        </w:numPr>
        <w:ind w:left="284" w:hanging="284"/>
        <w:rPr>
          <w:rFonts w:ascii="Nunito" w:hAnsi="Nunito"/>
          <w:color w:val="CC3668"/>
          <w:sz w:val="22"/>
          <w:lang w:val="en-GB"/>
        </w:rPr>
      </w:pPr>
      <w:r w:rsidRPr="00F51A7B">
        <w:rPr>
          <w:rFonts w:ascii="Nunito" w:hAnsi="Nunito"/>
          <w:color w:val="CC3668"/>
          <w:sz w:val="22"/>
          <w:lang w:val="en-GB"/>
        </w:rPr>
        <w:t>Controls including internal checking of input, transformation and output data, and procedures for corrective actions.</w:t>
      </w:r>
    </w:p>
    <w:p w14:paraId="59CAAF5B" w14:textId="5154B2FD" w:rsidR="00003817" w:rsidRPr="00F51A7B" w:rsidRDefault="000246EC" w:rsidP="00003817">
      <w:pPr>
        <w:rPr>
          <w:rFonts w:ascii="Nunito" w:hAnsi="Nunito"/>
          <w:sz w:val="22"/>
          <w:lang w:val="en-GB"/>
        </w:rPr>
      </w:pPr>
      <w:bookmarkStart w:id="191" w:name="_Hlk134557188"/>
      <w:bookmarkEnd w:id="190"/>
      <w:r w:rsidRPr="00F51A7B">
        <w:rPr>
          <w:rFonts w:ascii="Nunito" w:hAnsi="Nunito"/>
          <w:color w:val="CC3668"/>
          <w:sz w:val="22"/>
          <w:lang w:val="en-GB"/>
        </w:rPr>
        <w:t xml:space="preserve">Provide an overall conclusion on the performance of the monitoring in relation to the requirements of the selected methodology and the </w:t>
      </w:r>
      <w:r w:rsidR="005B08D8" w:rsidRPr="00F51A7B">
        <w:rPr>
          <w:rFonts w:ascii="Nunito" w:hAnsi="Nunito"/>
          <w:b/>
          <w:bCs/>
          <w:i/>
          <w:iCs/>
          <w:color w:val="CC3668"/>
          <w:sz w:val="22"/>
          <w:lang w:val="en-GB"/>
        </w:rPr>
        <w:t>Global Zero Waste and Cercarbono's Protocol for Voluntary Certification of Circular Economy</w:t>
      </w:r>
      <w:r w:rsidRPr="00F51A7B">
        <w:rPr>
          <w:rFonts w:ascii="Nunito" w:hAnsi="Nunito"/>
          <w:color w:val="CC3668"/>
          <w:sz w:val="22"/>
          <w:lang w:val="en-GB"/>
        </w:rPr>
        <w:t>.</w:t>
      </w:r>
    </w:p>
    <w:bookmarkEnd w:id="189"/>
    <w:bookmarkEnd w:id="191"/>
    <w:p w14:paraId="4FB609FB" w14:textId="77777777" w:rsidR="00003817" w:rsidRPr="00F51A7B" w:rsidRDefault="00003817" w:rsidP="00003817">
      <w:pPr>
        <w:spacing w:after="160" w:line="259" w:lineRule="auto"/>
        <w:jc w:val="left"/>
        <w:rPr>
          <w:rFonts w:ascii="Nunito" w:hAnsi="Nunito"/>
          <w:color w:val="CC3668"/>
          <w:lang w:val="en-GB"/>
        </w:rPr>
      </w:pPr>
      <w:r w:rsidRPr="00F51A7B">
        <w:rPr>
          <w:rFonts w:ascii="Nunito" w:hAnsi="Nunito"/>
          <w:color w:val="CC3668"/>
          <w:lang w:val="en-GB"/>
        </w:rPr>
        <w:br w:type="page"/>
      </w:r>
    </w:p>
    <w:p w14:paraId="5385B1EB" w14:textId="4C0FA260" w:rsidR="00BF3D00" w:rsidRPr="00F51A7B" w:rsidRDefault="000246EC" w:rsidP="0011770B">
      <w:pPr>
        <w:pStyle w:val="Tit01espanol"/>
        <w:numPr>
          <w:ilvl w:val="0"/>
          <w:numId w:val="7"/>
        </w:numPr>
        <w:ind w:left="426" w:hanging="426"/>
        <w:rPr>
          <w:lang w:val="en-GB"/>
        </w:rPr>
      </w:pPr>
      <w:bookmarkStart w:id="192" w:name="_Toc138257369"/>
      <w:bookmarkStart w:id="193" w:name="_Hlk134557227"/>
      <w:bookmarkStart w:id="194" w:name="_Hlk134557218"/>
      <w:bookmarkStart w:id="195" w:name="_Hlk134621132"/>
      <w:r w:rsidRPr="00F51A7B">
        <w:rPr>
          <w:lang w:val="en-GB"/>
        </w:rPr>
        <w:lastRenderedPageBreak/>
        <w:t>Legal and documentary aspects</w:t>
      </w:r>
      <w:bookmarkEnd w:id="192"/>
    </w:p>
    <w:p w14:paraId="4B07639B" w14:textId="243A93CB" w:rsidR="00BF3D00" w:rsidRPr="00F51A7B" w:rsidRDefault="00686C7E" w:rsidP="00E77A93">
      <w:pPr>
        <w:pStyle w:val="Tit02esp"/>
        <w:rPr>
          <w:lang w:val="en-GB"/>
        </w:rPr>
      </w:pPr>
      <w:bookmarkStart w:id="196" w:name="_Toc138257370"/>
      <w:bookmarkStart w:id="197" w:name="_Hlk134557253"/>
      <w:bookmarkEnd w:id="193"/>
      <w:r w:rsidRPr="00F51A7B">
        <w:rPr>
          <w:lang w:val="en-GB"/>
        </w:rPr>
        <w:t>Legal requirements</w:t>
      </w:r>
      <w:bookmarkEnd w:id="194"/>
      <w:bookmarkEnd w:id="196"/>
    </w:p>
    <w:p w14:paraId="758505FA" w14:textId="0D6C38F0" w:rsidR="00BF3D00" w:rsidRPr="00F51A7B" w:rsidRDefault="00686C7E" w:rsidP="00BF3D00">
      <w:pPr>
        <w:rPr>
          <w:rFonts w:ascii="Nunito" w:hAnsi="Nunito"/>
          <w:color w:val="CC3668"/>
          <w:sz w:val="22"/>
          <w:lang w:val="en-GB"/>
        </w:rPr>
      </w:pPr>
      <w:bookmarkStart w:id="198" w:name="_Hlk134621179"/>
      <w:bookmarkEnd w:id="195"/>
      <w:r w:rsidRPr="00F51A7B">
        <w:rPr>
          <w:rFonts w:ascii="Nunito" w:hAnsi="Nunito"/>
          <w:color w:val="CC3668"/>
          <w:sz w:val="22"/>
          <w:lang w:val="en-GB"/>
        </w:rPr>
        <w:t xml:space="preserve">Review and assess whether the PCEM describes and justifies compliance with governing laws, statutes, and regulatory frameworks (local, </w:t>
      </w:r>
      <w:r w:rsidR="00BC6BAA" w:rsidRPr="00F51A7B">
        <w:rPr>
          <w:rFonts w:ascii="Nunito" w:hAnsi="Nunito"/>
          <w:color w:val="CC3668"/>
          <w:sz w:val="22"/>
          <w:lang w:val="en-GB"/>
        </w:rPr>
        <w:t>regional,</w:t>
      </w:r>
      <w:r w:rsidRPr="00F51A7B">
        <w:rPr>
          <w:rFonts w:ascii="Nunito" w:hAnsi="Nunito"/>
          <w:color w:val="CC3668"/>
          <w:sz w:val="22"/>
          <w:lang w:val="en-GB"/>
        </w:rPr>
        <w:t xml:space="preserve"> and national) that apply to the programme or project activity, including applicable environmental requirements and laws (in line with compliance with the No Net Harm principle) and the record of concrete PCEM actions, where applicable.</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696"/>
        <w:gridCol w:w="2694"/>
        <w:gridCol w:w="2589"/>
        <w:gridCol w:w="1849"/>
      </w:tblGrid>
      <w:tr w:rsidR="00BF3D00" w:rsidRPr="00F51A7B" w14:paraId="174776D8" w14:textId="77777777" w:rsidTr="00614255">
        <w:tc>
          <w:tcPr>
            <w:tcW w:w="1696" w:type="dxa"/>
            <w:shd w:val="clear" w:color="auto" w:fill="8EAADB" w:themeFill="accent1" w:themeFillTint="99"/>
            <w:vAlign w:val="center"/>
          </w:tcPr>
          <w:bookmarkEnd w:id="197"/>
          <w:bookmarkEnd w:id="198"/>
          <w:p w14:paraId="0B432B67" w14:textId="1D515CA7" w:rsidR="00BF3D00" w:rsidRPr="00F51A7B" w:rsidRDefault="00686C7E" w:rsidP="00614255">
            <w:pPr>
              <w:spacing w:after="0"/>
              <w:jc w:val="center"/>
              <w:rPr>
                <w:rFonts w:ascii="Nunito" w:eastAsia="Times New Roman" w:hAnsi="Nunito"/>
                <w:b/>
                <w:bCs/>
                <w:color w:val="000000" w:themeColor="text1"/>
                <w:sz w:val="20"/>
                <w:szCs w:val="20"/>
                <w:lang w:val="en-GB" w:eastAsia="en-GB"/>
              </w:rPr>
            </w:pPr>
            <w:r w:rsidRPr="00F51A7B">
              <w:rPr>
                <w:rFonts w:ascii="Nunito" w:eastAsia="Times New Roman" w:hAnsi="Nunito"/>
                <w:b/>
                <w:bCs/>
                <w:color w:val="000000" w:themeColor="text1"/>
                <w:sz w:val="20"/>
                <w:szCs w:val="20"/>
                <w:lang w:val="en-GB" w:eastAsia="en-GB"/>
              </w:rPr>
              <w:t>Rule or law</w:t>
            </w:r>
          </w:p>
        </w:tc>
        <w:tc>
          <w:tcPr>
            <w:tcW w:w="2694" w:type="dxa"/>
            <w:shd w:val="clear" w:color="auto" w:fill="8EAADB" w:themeFill="accent1" w:themeFillTint="99"/>
            <w:vAlign w:val="center"/>
          </w:tcPr>
          <w:p w14:paraId="2AE4D155" w14:textId="151F0667" w:rsidR="00BF3D00" w:rsidRPr="00F51A7B" w:rsidRDefault="00686C7E" w:rsidP="00614255">
            <w:pPr>
              <w:spacing w:after="0"/>
              <w:jc w:val="center"/>
              <w:rPr>
                <w:rFonts w:ascii="Nunito" w:eastAsia="Times New Roman" w:hAnsi="Nunito"/>
                <w:b/>
                <w:bCs/>
                <w:color w:val="000000" w:themeColor="text1"/>
                <w:sz w:val="20"/>
                <w:szCs w:val="20"/>
                <w:lang w:val="en-GB" w:eastAsia="en-GB"/>
              </w:rPr>
            </w:pPr>
            <w:r w:rsidRPr="00F51A7B">
              <w:rPr>
                <w:rFonts w:ascii="Nunito" w:eastAsia="Times New Roman" w:hAnsi="Nunito"/>
                <w:b/>
                <w:bCs/>
                <w:color w:val="000000" w:themeColor="text1"/>
                <w:sz w:val="20"/>
                <w:szCs w:val="20"/>
                <w:lang w:val="en-GB" w:eastAsia="en-GB"/>
              </w:rPr>
              <w:t xml:space="preserve">Type (legal, </w:t>
            </w:r>
            <w:r w:rsidR="00BC6BAA" w:rsidRPr="00F51A7B">
              <w:rPr>
                <w:rFonts w:ascii="Nunito" w:eastAsia="Times New Roman" w:hAnsi="Nunito"/>
                <w:b/>
                <w:bCs/>
                <w:color w:val="000000" w:themeColor="text1"/>
                <w:sz w:val="20"/>
                <w:szCs w:val="20"/>
                <w:lang w:val="en-GB" w:eastAsia="en-GB"/>
              </w:rPr>
              <w:t>environmental</w:t>
            </w:r>
            <w:r w:rsidRPr="00F51A7B">
              <w:rPr>
                <w:rFonts w:ascii="Nunito" w:eastAsia="Times New Roman" w:hAnsi="Nunito"/>
                <w:b/>
                <w:bCs/>
                <w:color w:val="000000" w:themeColor="text1"/>
                <w:sz w:val="20"/>
                <w:szCs w:val="20"/>
                <w:lang w:val="en-GB" w:eastAsia="en-GB"/>
              </w:rPr>
              <w:t>, other)</w:t>
            </w:r>
          </w:p>
        </w:tc>
        <w:tc>
          <w:tcPr>
            <w:tcW w:w="2589" w:type="dxa"/>
            <w:shd w:val="clear" w:color="auto" w:fill="8EAADB" w:themeFill="accent1" w:themeFillTint="99"/>
            <w:vAlign w:val="center"/>
          </w:tcPr>
          <w:p w14:paraId="273F6539" w14:textId="4F1741EF" w:rsidR="00BF3D00" w:rsidRPr="00F51A7B" w:rsidRDefault="00686C7E" w:rsidP="00614255">
            <w:pPr>
              <w:spacing w:after="0"/>
              <w:jc w:val="center"/>
              <w:rPr>
                <w:rFonts w:ascii="Nunito" w:eastAsia="Times New Roman" w:hAnsi="Nunito"/>
                <w:b/>
                <w:bCs/>
                <w:color w:val="000000" w:themeColor="text1"/>
                <w:sz w:val="20"/>
                <w:szCs w:val="20"/>
                <w:lang w:val="en-GB" w:eastAsia="en-GB"/>
              </w:rPr>
            </w:pPr>
            <w:r w:rsidRPr="00F51A7B">
              <w:rPr>
                <w:rFonts w:ascii="Nunito" w:eastAsia="Times New Roman" w:hAnsi="Nunito"/>
                <w:b/>
                <w:bCs/>
                <w:color w:val="000000" w:themeColor="text1"/>
                <w:sz w:val="20"/>
                <w:szCs w:val="20"/>
                <w:lang w:val="en-GB" w:eastAsia="en-GB"/>
              </w:rPr>
              <w:t>Applicability/Compliance (full or partial)</w:t>
            </w:r>
          </w:p>
        </w:tc>
        <w:tc>
          <w:tcPr>
            <w:tcW w:w="1849" w:type="dxa"/>
            <w:shd w:val="clear" w:color="auto" w:fill="8EAADB" w:themeFill="accent1" w:themeFillTint="99"/>
            <w:vAlign w:val="center"/>
          </w:tcPr>
          <w:p w14:paraId="461B1027" w14:textId="76F34613" w:rsidR="00BF3D00" w:rsidRPr="00F51A7B" w:rsidRDefault="00686C7E" w:rsidP="00614255">
            <w:pPr>
              <w:spacing w:after="0"/>
              <w:jc w:val="center"/>
              <w:rPr>
                <w:rFonts w:ascii="Nunito" w:eastAsia="Times New Roman" w:hAnsi="Nunito"/>
                <w:b/>
                <w:bCs/>
                <w:color w:val="000000" w:themeColor="text1"/>
                <w:sz w:val="20"/>
                <w:szCs w:val="20"/>
                <w:lang w:val="en-GB" w:eastAsia="en-GB"/>
              </w:rPr>
            </w:pPr>
            <w:r w:rsidRPr="00F51A7B">
              <w:rPr>
                <w:rFonts w:ascii="Nunito" w:eastAsia="Times New Roman" w:hAnsi="Nunito"/>
                <w:b/>
                <w:bCs/>
                <w:color w:val="000000" w:themeColor="text1"/>
                <w:sz w:val="20"/>
                <w:szCs w:val="20"/>
                <w:lang w:val="en-GB" w:eastAsia="en-GB"/>
              </w:rPr>
              <w:t>Justification</w:t>
            </w:r>
          </w:p>
        </w:tc>
      </w:tr>
      <w:tr w:rsidR="00BF3D00" w:rsidRPr="00F51A7B" w14:paraId="29DFD7F3" w14:textId="77777777" w:rsidTr="00614255">
        <w:tc>
          <w:tcPr>
            <w:tcW w:w="1696" w:type="dxa"/>
          </w:tcPr>
          <w:p w14:paraId="2BA70BAB" w14:textId="77777777" w:rsidR="00BF3D00" w:rsidRPr="00F51A7B" w:rsidRDefault="00BF3D00" w:rsidP="00614255">
            <w:pPr>
              <w:rPr>
                <w:rFonts w:ascii="Nunito" w:hAnsi="Nunito"/>
                <w:color w:val="5B9BD5" w:themeColor="accent5"/>
                <w:sz w:val="20"/>
                <w:szCs w:val="20"/>
                <w:lang w:val="en-GB"/>
              </w:rPr>
            </w:pPr>
          </w:p>
        </w:tc>
        <w:tc>
          <w:tcPr>
            <w:tcW w:w="2694" w:type="dxa"/>
          </w:tcPr>
          <w:p w14:paraId="427778BC" w14:textId="77777777" w:rsidR="00BF3D00" w:rsidRPr="00F51A7B" w:rsidRDefault="00BF3D00" w:rsidP="00614255">
            <w:pPr>
              <w:rPr>
                <w:rFonts w:ascii="Nunito" w:hAnsi="Nunito"/>
                <w:color w:val="5B9BD5" w:themeColor="accent5"/>
                <w:sz w:val="20"/>
                <w:szCs w:val="20"/>
                <w:lang w:val="en-GB"/>
              </w:rPr>
            </w:pPr>
          </w:p>
        </w:tc>
        <w:tc>
          <w:tcPr>
            <w:tcW w:w="2589" w:type="dxa"/>
          </w:tcPr>
          <w:p w14:paraId="7C5FA76C" w14:textId="77777777" w:rsidR="00BF3D00" w:rsidRPr="00F51A7B" w:rsidRDefault="00BF3D00" w:rsidP="00614255">
            <w:pPr>
              <w:rPr>
                <w:rFonts w:ascii="Nunito" w:hAnsi="Nunito"/>
                <w:color w:val="5B9BD5" w:themeColor="accent5"/>
                <w:sz w:val="20"/>
                <w:szCs w:val="20"/>
                <w:lang w:val="en-GB"/>
              </w:rPr>
            </w:pPr>
          </w:p>
        </w:tc>
        <w:tc>
          <w:tcPr>
            <w:tcW w:w="1849" w:type="dxa"/>
          </w:tcPr>
          <w:p w14:paraId="7CA6E659" w14:textId="77777777" w:rsidR="00BF3D00" w:rsidRPr="00F51A7B" w:rsidRDefault="00BF3D00" w:rsidP="00614255">
            <w:pPr>
              <w:rPr>
                <w:rFonts w:ascii="Nunito" w:hAnsi="Nunito"/>
                <w:color w:val="5B9BD5" w:themeColor="accent5"/>
                <w:sz w:val="20"/>
                <w:szCs w:val="20"/>
                <w:lang w:val="en-GB"/>
              </w:rPr>
            </w:pPr>
          </w:p>
        </w:tc>
      </w:tr>
    </w:tbl>
    <w:p w14:paraId="0B6C433F" w14:textId="77777777" w:rsidR="00BF3D00" w:rsidRPr="00F51A7B" w:rsidRDefault="00BF3D00" w:rsidP="00BF3D00">
      <w:pPr>
        <w:rPr>
          <w:rFonts w:ascii="Nunito" w:hAnsi="Nunito"/>
          <w:color w:val="CC3668"/>
          <w:lang w:val="en-GB"/>
        </w:rPr>
      </w:pPr>
    </w:p>
    <w:p w14:paraId="535C83AE" w14:textId="78E11DE8" w:rsidR="00BF3D00" w:rsidRPr="00F51A7B" w:rsidRDefault="009E257B" w:rsidP="00E77A93">
      <w:pPr>
        <w:pStyle w:val="Tit02esp"/>
        <w:rPr>
          <w:lang w:val="en-GB"/>
        </w:rPr>
      </w:pPr>
      <w:bookmarkStart w:id="199" w:name="_Toc138257371"/>
      <w:bookmarkStart w:id="200" w:name="_Hlk134557315"/>
      <w:r w:rsidRPr="00F51A7B">
        <w:rPr>
          <w:lang w:val="en-GB"/>
        </w:rPr>
        <w:t>PCEM</w:t>
      </w:r>
      <w:r w:rsidR="00686C7E" w:rsidRPr="00F51A7B">
        <w:rPr>
          <w:lang w:val="en-GB"/>
        </w:rPr>
        <w:t xml:space="preserve"> documentation</w:t>
      </w:r>
      <w:bookmarkEnd w:id="199"/>
      <w:r w:rsidR="00686C7E" w:rsidRPr="00F51A7B">
        <w:rPr>
          <w:lang w:val="en-GB"/>
        </w:rPr>
        <w:t xml:space="preserve"> </w:t>
      </w:r>
    </w:p>
    <w:p w14:paraId="3C6FFBC2" w14:textId="233BF5C7" w:rsidR="00BF3D00" w:rsidRPr="00F51A7B" w:rsidRDefault="00686C7E" w:rsidP="00BF3D00">
      <w:pPr>
        <w:rPr>
          <w:rFonts w:ascii="Nunito" w:hAnsi="Nunito"/>
          <w:sz w:val="22"/>
          <w:lang w:val="en-GB"/>
        </w:rPr>
      </w:pPr>
      <w:r w:rsidRPr="00F51A7B">
        <w:rPr>
          <w:rFonts w:ascii="Nunito" w:hAnsi="Nunito"/>
          <w:color w:val="CC3668"/>
          <w:sz w:val="22"/>
          <w:lang w:val="en-GB"/>
        </w:rPr>
        <w:t xml:space="preserve">Review and assess the supporting documentation demonstrating the compliance of the PCEM with the </w:t>
      </w:r>
      <w:r w:rsidR="005B08D8" w:rsidRPr="00F51A7B">
        <w:rPr>
          <w:rFonts w:ascii="Nunito" w:hAnsi="Nunito"/>
          <w:b/>
          <w:bCs/>
          <w:i/>
          <w:iCs/>
          <w:color w:val="CC3668"/>
          <w:sz w:val="22"/>
          <w:lang w:val="en-GB"/>
        </w:rPr>
        <w:t>Global Zero Waste and Cercarbono's Protocol for Voluntary Certification of Circular Economy</w:t>
      </w:r>
      <w:r w:rsidRPr="00F51A7B">
        <w:rPr>
          <w:rFonts w:ascii="Nunito" w:hAnsi="Nunito"/>
          <w:b/>
          <w:bCs/>
          <w:color w:val="CC3668"/>
          <w:sz w:val="22"/>
          <w:lang w:val="en-GB"/>
        </w:rPr>
        <w:t>.</w:t>
      </w:r>
    </w:p>
    <w:bookmarkEnd w:id="200"/>
    <w:p w14:paraId="2F1A12ED" w14:textId="77777777" w:rsidR="00BF3D00" w:rsidRPr="00F51A7B" w:rsidRDefault="00BF3D00" w:rsidP="00BF3D00">
      <w:pPr>
        <w:rPr>
          <w:rFonts w:ascii="Nunito" w:hAnsi="Nunito"/>
          <w:color w:val="CC3668"/>
          <w:lang w:val="en-GB"/>
        </w:rPr>
      </w:pPr>
    </w:p>
    <w:p w14:paraId="1654D296" w14:textId="77777777" w:rsidR="00BF3D00" w:rsidRPr="00F51A7B" w:rsidRDefault="00BF3D00" w:rsidP="00BF3D00">
      <w:pPr>
        <w:spacing w:after="160" w:line="259" w:lineRule="auto"/>
        <w:jc w:val="left"/>
        <w:rPr>
          <w:rFonts w:ascii="Nunito" w:hAnsi="Nunito"/>
          <w:color w:val="CC3668"/>
          <w:lang w:val="en-GB"/>
        </w:rPr>
      </w:pPr>
      <w:r w:rsidRPr="00F51A7B">
        <w:rPr>
          <w:rFonts w:ascii="Nunito" w:hAnsi="Nunito"/>
          <w:color w:val="CC3668"/>
          <w:lang w:val="en-GB"/>
        </w:rPr>
        <w:br w:type="page"/>
      </w:r>
    </w:p>
    <w:p w14:paraId="5EEFA410" w14:textId="7376524F" w:rsidR="001736D4" w:rsidRPr="00F51A7B" w:rsidRDefault="00686C7E" w:rsidP="0011770B">
      <w:pPr>
        <w:pStyle w:val="Tit01espanol"/>
        <w:numPr>
          <w:ilvl w:val="0"/>
          <w:numId w:val="7"/>
        </w:numPr>
        <w:ind w:left="426" w:hanging="426"/>
        <w:rPr>
          <w:lang w:val="en-GB"/>
        </w:rPr>
      </w:pPr>
      <w:bookmarkStart w:id="201" w:name="_Toc138257372"/>
      <w:bookmarkStart w:id="202" w:name="_Hlk134557333"/>
      <w:r w:rsidRPr="00F51A7B">
        <w:rPr>
          <w:lang w:val="en-GB"/>
        </w:rPr>
        <w:lastRenderedPageBreak/>
        <w:t>Stakeholder consultation</w:t>
      </w:r>
      <w:bookmarkEnd w:id="201"/>
      <w:r w:rsidRPr="00F51A7B">
        <w:rPr>
          <w:lang w:val="en-GB"/>
        </w:rPr>
        <w:t xml:space="preserve"> </w:t>
      </w:r>
    </w:p>
    <w:p w14:paraId="612539FE" w14:textId="3B35E256" w:rsidR="00090201" w:rsidRPr="00F51A7B" w:rsidRDefault="00686C7E" w:rsidP="000A68C1">
      <w:pPr>
        <w:rPr>
          <w:rFonts w:ascii="Nunito" w:hAnsi="Nunito"/>
          <w:sz w:val="22"/>
          <w:lang w:val="en-GB"/>
        </w:rPr>
      </w:pPr>
      <w:r w:rsidRPr="00F51A7B">
        <w:rPr>
          <w:rFonts w:ascii="Nunito" w:hAnsi="Nunito"/>
          <w:color w:val="CC3668"/>
          <w:sz w:val="22"/>
          <w:lang w:val="en-GB"/>
        </w:rPr>
        <w:t>If applicable, assess whether the PCEM has complied with the stakeholder consultation outcome document and identify whether there have been any changes to the PCEM in areas, facilities or processes that modify what was agreed between the PCEM and the stakeholders.</w:t>
      </w:r>
      <w:bookmarkEnd w:id="202"/>
      <w:r w:rsidR="00090201" w:rsidRPr="00F51A7B">
        <w:rPr>
          <w:rFonts w:ascii="Nunito" w:hAnsi="Nunito"/>
          <w:sz w:val="22"/>
          <w:lang w:val="en-GB"/>
        </w:rPr>
        <w:br w:type="page"/>
      </w:r>
    </w:p>
    <w:p w14:paraId="04C5ADD4" w14:textId="700F0F3B" w:rsidR="00090201" w:rsidRPr="00F51A7B" w:rsidRDefault="00686C7E" w:rsidP="0011770B">
      <w:pPr>
        <w:pStyle w:val="Tit01espanol"/>
        <w:numPr>
          <w:ilvl w:val="0"/>
          <w:numId w:val="7"/>
        </w:numPr>
        <w:ind w:left="426" w:hanging="426"/>
        <w:rPr>
          <w:lang w:val="en-GB"/>
        </w:rPr>
      </w:pPr>
      <w:bookmarkStart w:id="203" w:name="_Toc138257373"/>
      <w:bookmarkStart w:id="204" w:name="_Hlk134557493"/>
      <w:r w:rsidRPr="00F51A7B">
        <w:rPr>
          <w:lang w:val="en-GB"/>
        </w:rPr>
        <w:lastRenderedPageBreak/>
        <w:t xml:space="preserve">Contributions to the </w:t>
      </w:r>
      <w:r w:rsidR="00CB7F20" w:rsidRPr="00F51A7B">
        <w:rPr>
          <w:lang w:val="en-GB"/>
        </w:rPr>
        <w:t xml:space="preserve">Sustainable Development Goals of the </w:t>
      </w:r>
      <w:r w:rsidRPr="00F51A7B">
        <w:rPr>
          <w:lang w:val="en-GB"/>
        </w:rPr>
        <w:t xml:space="preserve">United </w:t>
      </w:r>
      <w:r w:rsidR="00CB7F20" w:rsidRPr="00F51A7B">
        <w:rPr>
          <w:lang w:val="en-GB"/>
        </w:rPr>
        <w:t>Nations</w:t>
      </w:r>
      <w:bookmarkEnd w:id="203"/>
    </w:p>
    <w:p w14:paraId="4F382317" w14:textId="1EDFCEC1" w:rsidR="00090201" w:rsidRPr="00F51A7B" w:rsidRDefault="00EC65C0" w:rsidP="001D196B">
      <w:pPr>
        <w:rPr>
          <w:rFonts w:ascii="Nunito" w:hAnsi="Nunito"/>
          <w:sz w:val="22"/>
          <w:lang w:val="en-GB"/>
        </w:rPr>
      </w:pPr>
      <w:bookmarkStart w:id="205" w:name="_Hlk134621285"/>
      <w:bookmarkEnd w:id="204"/>
      <w:r w:rsidRPr="00F51A7B">
        <w:rPr>
          <w:rFonts w:ascii="Nunito" w:hAnsi="Nunito"/>
          <w:color w:val="CC3668"/>
          <w:sz w:val="22"/>
          <w:lang w:val="en-GB"/>
        </w:rPr>
        <w:t xml:space="preserve">Review whether the PCEM applied the </w:t>
      </w:r>
      <w:r w:rsidR="00A151F5" w:rsidRPr="00F51A7B">
        <w:rPr>
          <w:rFonts w:ascii="Nunito" w:hAnsi="Nunito"/>
          <w:b/>
          <w:bCs/>
          <w:i/>
          <w:iCs/>
          <w:color w:val="CC3668"/>
          <w:sz w:val="22"/>
          <w:lang w:val="en-GB"/>
        </w:rPr>
        <w:t>Tool to Report Contributions of</w:t>
      </w:r>
      <w:r w:rsidR="00A151F5" w:rsidRPr="00F51A7B">
        <w:rPr>
          <w:rFonts w:ascii="Nunito" w:hAnsi="Nunito"/>
          <w:color w:val="CC3668"/>
          <w:sz w:val="22"/>
          <w:lang w:val="en-GB"/>
        </w:rPr>
        <w:t xml:space="preserve"> </w:t>
      </w:r>
      <w:r w:rsidR="00A151F5" w:rsidRPr="00F51A7B">
        <w:rPr>
          <w:rFonts w:ascii="Nunito" w:hAnsi="Nunito"/>
          <w:b/>
          <w:bCs/>
          <w:i/>
          <w:iCs/>
          <w:color w:val="CC3668"/>
          <w:sz w:val="22"/>
          <w:lang w:val="en-GB"/>
        </w:rPr>
        <w:t>Circular Economy Initiatives to the Sustainable Development Goals</w:t>
      </w:r>
      <w:r w:rsidR="0096196C" w:rsidRPr="00F51A7B">
        <w:rPr>
          <w:rFonts w:ascii="Nunito" w:hAnsi="Nunito"/>
          <w:color w:val="CC3668"/>
          <w:sz w:val="22"/>
          <w:lang w:val="en-GB"/>
        </w:rPr>
        <w:t xml:space="preserve"> </w:t>
      </w:r>
      <w:r w:rsidRPr="00F51A7B">
        <w:rPr>
          <w:rFonts w:ascii="Nunito" w:hAnsi="Nunito"/>
          <w:color w:val="CC3668"/>
          <w:sz w:val="22"/>
          <w:lang w:val="en-GB"/>
        </w:rPr>
        <w:t>and assess the relevance of the SDGs related to the programme or project activity.</w:t>
      </w:r>
      <w:bookmarkEnd w:id="205"/>
      <w:r w:rsidR="00090201" w:rsidRPr="00F51A7B">
        <w:rPr>
          <w:rFonts w:ascii="Nunito" w:hAnsi="Nunito"/>
          <w:sz w:val="22"/>
          <w:lang w:val="en-GB"/>
        </w:rPr>
        <w:br w:type="page"/>
      </w:r>
    </w:p>
    <w:p w14:paraId="7AA7E817" w14:textId="70811E33" w:rsidR="001D196B" w:rsidRPr="00F51A7B" w:rsidRDefault="00EC65C0" w:rsidP="0011770B">
      <w:pPr>
        <w:pStyle w:val="Tit01espanol"/>
        <w:numPr>
          <w:ilvl w:val="0"/>
          <w:numId w:val="7"/>
        </w:numPr>
        <w:ind w:left="426" w:hanging="426"/>
        <w:rPr>
          <w:lang w:val="en-GB"/>
        </w:rPr>
      </w:pPr>
      <w:bookmarkStart w:id="206" w:name="_Toc138257374"/>
      <w:bookmarkStart w:id="207" w:name="_Hlk134557571"/>
      <w:r w:rsidRPr="00F51A7B">
        <w:rPr>
          <w:lang w:val="en-GB"/>
        </w:rPr>
        <w:lastRenderedPageBreak/>
        <w:t>Information management</w:t>
      </w:r>
      <w:bookmarkEnd w:id="206"/>
    </w:p>
    <w:p w14:paraId="15506DC6" w14:textId="5DE624A0" w:rsidR="00C642D5" w:rsidRPr="00F51A7B" w:rsidRDefault="00EC65C0" w:rsidP="001D196B">
      <w:pPr>
        <w:rPr>
          <w:rFonts w:ascii="Nunito" w:hAnsi="Nunito"/>
          <w:color w:val="CC3668"/>
          <w:sz w:val="22"/>
          <w:lang w:val="en-GB"/>
        </w:rPr>
      </w:pPr>
      <w:bookmarkStart w:id="208" w:name="_Hlk134621079"/>
      <w:r w:rsidRPr="00F51A7B">
        <w:rPr>
          <w:rFonts w:ascii="Nunito" w:hAnsi="Nunito"/>
          <w:color w:val="CC3668"/>
          <w:sz w:val="22"/>
          <w:lang w:val="en-GB"/>
        </w:rPr>
        <w:t>Review and describe the procedure used for data and information management</w:t>
      </w:r>
      <w:r w:rsidR="00AF6A1F" w:rsidRPr="00F51A7B">
        <w:rPr>
          <w:rFonts w:ascii="Nunito" w:hAnsi="Nunito"/>
          <w:color w:val="CC3668"/>
          <w:sz w:val="22"/>
          <w:lang w:val="en-GB"/>
        </w:rPr>
        <w:t xml:space="preserve"> and quality</w:t>
      </w:r>
      <w:r w:rsidRPr="00F51A7B">
        <w:rPr>
          <w:rFonts w:ascii="Nunito" w:hAnsi="Nunito"/>
          <w:color w:val="CC3668"/>
          <w:sz w:val="22"/>
          <w:lang w:val="en-GB"/>
        </w:rPr>
        <w:t>, including uncertainty assessment.</w:t>
      </w:r>
    </w:p>
    <w:bookmarkEnd w:id="207"/>
    <w:bookmarkEnd w:id="208"/>
    <w:p w14:paraId="206A9327" w14:textId="77777777" w:rsidR="001D196B" w:rsidRPr="00F51A7B" w:rsidRDefault="001D196B">
      <w:pPr>
        <w:spacing w:after="160" w:line="259" w:lineRule="auto"/>
        <w:jc w:val="left"/>
        <w:rPr>
          <w:rFonts w:ascii="Nunito" w:hAnsi="Nunito"/>
          <w:color w:val="CC3668"/>
          <w:lang w:val="en-GB"/>
        </w:rPr>
      </w:pPr>
      <w:r w:rsidRPr="00F51A7B">
        <w:rPr>
          <w:rFonts w:ascii="Nunito" w:hAnsi="Nunito"/>
          <w:color w:val="CC3668"/>
          <w:lang w:val="en-GB"/>
        </w:rPr>
        <w:br w:type="page"/>
      </w:r>
    </w:p>
    <w:p w14:paraId="3CBEF23A" w14:textId="0BC0281E" w:rsidR="00E43958" w:rsidRPr="00F51A7B" w:rsidRDefault="00EC65C0" w:rsidP="0011770B">
      <w:pPr>
        <w:pStyle w:val="Tit01espanol"/>
        <w:numPr>
          <w:ilvl w:val="0"/>
          <w:numId w:val="7"/>
        </w:numPr>
        <w:ind w:left="426" w:hanging="426"/>
        <w:rPr>
          <w:lang w:val="en-GB"/>
        </w:rPr>
      </w:pPr>
      <w:bookmarkStart w:id="209" w:name="_Toc110068687"/>
      <w:bookmarkStart w:id="210" w:name="_Toc138257375"/>
      <w:r w:rsidRPr="00F51A7B">
        <w:rPr>
          <w:lang w:val="en-GB"/>
        </w:rPr>
        <w:lastRenderedPageBreak/>
        <w:t>Conclusion of the verification</w:t>
      </w:r>
      <w:bookmarkEnd w:id="209"/>
      <w:bookmarkEnd w:id="210"/>
    </w:p>
    <w:p w14:paraId="045F7BCF" w14:textId="747E4E53" w:rsidR="00E43958" w:rsidRPr="00F51A7B" w:rsidRDefault="00E43958" w:rsidP="00E77A93">
      <w:pPr>
        <w:pStyle w:val="Tit02esp"/>
        <w:rPr>
          <w:lang w:val="en-GB"/>
        </w:rPr>
      </w:pPr>
      <w:bookmarkStart w:id="211" w:name="_Toc138257376"/>
      <w:bookmarkStart w:id="212" w:name="_Toc102041121"/>
      <w:bookmarkStart w:id="213" w:name="_Toc102056138"/>
      <w:bookmarkStart w:id="214" w:name="_Toc104887051"/>
      <w:bookmarkStart w:id="215" w:name="_Toc110068688"/>
      <w:bookmarkStart w:id="216" w:name="_Hlk134621369"/>
      <w:bookmarkStart w:id="217" w:name="_Hlk134557676"/>
      <w:r w:rsidRPr="00F51A7B">
        <w:rPr>
          <w:lang w:val="en-GB"/>
        </w:rPr>
        <w:t>Resolu</w:t>
      </w:r>
      <w:r w:rsidR="00EC65C0" w:rsidRPr="00F51A7B">
        <w:rPr>
          <w:lang w:val="en-GB"/>
        </w:rPr>
        <w:t>tion of findings</w:t>
      </w:r>
      <w:bookmarkEnd w:id="211"/>
      <w:r w:rsidR="00EC65C0" w:rsidRPr="00F51A7B">
        <w:rPr>
          <w:lang w:val="en-GB"/>
        </w:rPr>
        <w:t xml:space="preserve"> </w:t>
      </w:r>
      <w:bookmarkEnd w:id="212"/>
      <w:bookmarkEnd w:id="213"/>
      <w:bookmarkEnd w:id="214"/>
      <w:bookmarkEnd w:id="215"/>
    </w:p>
    <w:p w14:paraId="126DB56C" w14:textId="274CEC79" w:rsidR="00EC65C0" w:rsidRPr="00F51A7B" w:rsidRDefault="00EC65C0" w:rsidP="00EC65C0">
      <w:pPr>
        <w:rPr>
          <w:rFonts w:ascii="Nunito" w:hAnsi="Nunito"/>
          <w:color w:val="CC3668"/>
          <w:sz w:val="22"/>
          <w:lang w:val="en-GB"/>
        </w:rPr>
      </w:pPr>
      <w:bookmarkStart w:id="218" w:name="_Hlk134621352"/>
      <w:bookmarkEnd w:id="216"/>
      <w:r w:rsidRPr="00F51A7B">
        <w:rPr>
          <w:rFonts w:ascii="Nunito" w:hAnsi="Nunito"/>
          <w:color w:val="CC3668"/>
          <w:sz w:val="22"/>
          <w:lang w:val="en-GB"/>
        </w:rPr>
        <w:t>Describe the process for the resolution of findings (corrective actions, clarifications, future actions, or other findings) raised by the VVB during the verification.</w:t>
      </w:r>
    </w:p>
    <w:p w14:paraId="15D5BBEA" w14:textId="77777777" w:rsidR="00EC65C0" w:rsidRPr="00F51A7B" w:rsidRDefault="00EC65C0" w:rsidP="00EC65C0">
      <w:pPr>
        <w:rPr>
          <w:rFonts w:ascii="Nunito" w:hAnsi="Nunito"/>
          <w:color w:val="CC3668"/>
          <w:sz w:val="22"/>
          <w:lang w:val="en-GB"/>
        </w:rPr>
      </w:pPr>
      <w:r w:rsidRPr="00F51A7B">
        <w:rPr>
          <w:rFonts w:ascii="Nunito" w:hAnsi="Nunito"/>
          <w:color w:val="CC3668"/>
          <w:sz w:val="22"/>
          <w:lang w:val="en-GB"/>
        </w:rPr>
        <w:t>Indicate the total number of corrective action requests, clarifications and future actions, and other findings raised during the verification.</w:t>
      </w:r>
    </w:p>
    <w:p w14:paraId="65B9E5DE" w14:textId="4396C504" w:rsidR="00E43958" w:rsidRPr="00F51A7B" w:rsidRDefault="00EC65C0" w:rsidP="00EC65C0">
      <w:pPr>
        <w:rPr>
          <w:rFonts w:ascii="Nunito" w:hAnsi="Nunito"/>
          <w:color w:val="CC3668"/>
          <w:sz w:val="22"/>
          <w:lang w:val="en-GB"/>
        </w:rPr>
      </w:pPr>
      <w:r w:rsidRPr="00F51A7B">
        <w:rPr>
          <w:rFonts w:ascii="Nunito" w:hAnsi="Nunito"/>
          <w:color w:val="CC3668"/>
          <w:sz w:val="22"/>
          <w:lang w:val="en-GB"/>
        </w:rPr>
        <w:t>Provide a summary of each finding, including the issue raised, the responses provided by the client and the conclusion, and any resulting changes to the PCEM documents. If this item becomes too long, you can relate and annex your information in a complementary way.</w:t>
      </w:r>
    </w:p>
    <w:bookmarkEnd w:id="217"/>
    <w:bookmarkEnd w:id="218"/>
    <w:p w14:paraId="231265E6" w14:textId="77777777" w:rsidR="00EC65C0" w:rsidRPr="00F51A7B" w:rsidRDefault="00EC65C0" w:rsidP="00EC65C0">
      <w:pPr>
        <w:rPr>
          <w:rFonts w:ascii="Nunito" w:hAnsi="Nunito"/>
          <w:lang w:val="en-GB"/>
        </w:rPr>
      </w:pPr>
    </w:p>
    <w:p w14:paraId="4E560562" w14:textId="77777777" w:rsidR="00EC65C0" w:rsidRPr="00F51A7B" w:rsidRDefault="00EC65C0" w:rsidP="00E77A93">
      <w:pPr>
        <w:pStyle w:val="Tit02esp"/>
        <w:rPr>
          <w:lang w:val="en-GB"/>
        </w:rPr>
      </w:pPr>
      <w:bookmarkStart w:id="219" w:name="_Toc102041122"/>
      <w:bookmarkStart w:id="220" w:name="_Toc102056139"/>
      <w:bookmarkStart w:id="221" w:name="_Toc104887052"/>
      <w:bookmarkStart w:id="222" w:name="_Toc110068689"/>
      <w:r w:rsidRPr="00F51A7B">
        <w:rPr>
          <w:lang w:val="en-GB"/>
        </w:rPr>
        <w:t xml:space="preserve"> </w:t>
      </w:r>
      <w:bookmarkStart w:id="223" w:name="_Hlk103076866"/>
      <w:bookmarkStart w:id="224" w:name="_Toc126235242"/>
      <w:bookmarkStart w:id="225" w:name="_Toc138257377"/>
      <w:bookmarkStart w:id="226" w:name="_Hlk134557728"/>
      <w:r w:rsidRPr="00F51A7B">
        <w:rPr>
          <w:lang w:val="en-GB"/>
        </w:rPr>
        <w:t>Support and listing of information</w:t>
      </w:r>
      <w:bookmarkEnd w:id="223"/>
      <w:bookmarkEnd w:id="224"/>
      <w:bookmarkEnd w:id="225"/>
      <w:r w:rsidRPr="00F51A7B">
        <w:rPr>
          <w:lang w:val="en-GB"/>
        </w:rPr>
        <w:t xml:space="preserve"> </w:t>
      </w:r>
      <w:bookmarkEnd w:id="226"/>
    </w:p>
    <w:bookmarkEnd w:id="219"/>
    <w:bookmarkEnd w:id="220"/>
    <w:bookmarkEnd w:id="221"/>
    <w:bookmarkEnd w:id="222"/>
    <w:p w14:paraId="5967C890" w14:textId="049B1307" w:rsidR="00E43958" w:rsidRPr="00F51A7B" w:rsidRDefault="00EC65C0" w:rsidP="00EC65C0">
      <w:pPr>
        <w:rPr>
          <w:rFonts w:ascii="Nunito" w:hAnsi="Nunito"/>
          <w:color w:val="CC3668"/>
          <w:sz w:val="22"/>
          <w:lang w:val="en-GB"/>
        </w:rPr>
      </w:pPr>
      <w:r w:rsidRPr="00F51A7B">
        <w:rPr>
          <w:rFonts w:ascii="Nunito" w:hAnsi="Nunito"/>
          <w:color w:val="CC3668"/>
          <w:sz w:val="22"/>
          <w:lang w:val="en-GB"/>
        </w:rPr>
        <w:t>Indicate where the information from the verification process (prior to uploading to the EcoRegistry platform) is stored and listed, such as:</w:t>
      </w:r>
    </w:p>
    <w:p w14:paraId="41833A6B" w14:textId="4EE182B3" w:rsidR="00EC65C0"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Verification plan</w:t>
      </w:r>
      <w:r w:rsidR="00B93F01" w:rsidRPr="00F51A7B">
        <w:rPr>
          <w:rFonts w:ascii="Nunito" w:hAnsi="Nunito"/>
          <w:color w:val="CC3668"/>
          <w:sz w:val="22"/>
          <w:lang w:val="en-GB"/>
        </w:rPr>
        <w:t>.</w:t>
      </w:r>
    </w:p>
    <w:p w14:paraId="472F1FDD" w14:textId="4C35A838" w:rsidR="00EC65C0" w:rsidRPr="00F51A7B" w:rsidRDefault="00EC65C0" w:rsidP="00FF511F">
      <w:pPr>
        <w:pStyle w:val="ListParagraph"/>
        <w:numPr>
          <w:ilvl w:val="0"/>
          <w:numId w:val="6"/>
        </w:numPr>
        <w:ind w:left="284" w:hanging="284"/>
        <w:rPr>
          <w:rFonts w:ascii="Nunito" w:hAnsi="Nunito"/>
          <w:color w:val="CC3668"/>
          <w:sz w:val="22"/>
          <w:lang w:val="en-GB"/>
        </w:rPr>
      </w:pPr>
      <w:bookmarkStart w:id="227" w:name="_Hlk134621537"/>
      <w:r w:rsidRPr="00F51A7B">
        <w:rPr>
          <w:rFonts w:ascii="Nunito" w:hAnsi="Nunito"/>
          <w:color w:val="CC3668"/>
          <w:sz w:val="22"/>
          <w:lang w:val="en-GB"/>
        </w:rPr>
        <w:t xml:space="preserve">Monitoring report. </w:t>
      </w:r>
    </w:p>
    <w:p w14:paraId="75E62E02" w14:textId="62F9ED8B" w:rsidR="00EC65C0"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 xml:space="preserve">Evidence collection plan. </w:t>
      </w:r>
    </w:p>
    <w:p w14:paraId="1A8002EE" w14:textId="73133583" w:rsidR="00EC65C0"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Evidence collection.</w:t>
      </w:r>
    </w:p>
    <w:p w14:paraId="3BFD3635" w14:textId="2930AAA8" w:rsidR="00EC65C0"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Requests for clarifications, misstatements and non-conformities arising from the verification, and conclusions reached</w:t>
      </w:r>
      <w:bookmarkEnd w:id="227"/>
      <w:r w:rsidRPr="00F51A7B">
        <w:rPr>
          <w:rFonts w:ascii="Nunito" w:hAnsi="Nunito"/>
          <w:color w:val="CC3668"/>
          <w:sz w:val="22"/>
          <w:lang w:val="en-GB"/>
        </w:rPr>
        <w:t xml:space="preserve">. </w:t>
      </w:r>
    </w:p>
    <w:p w14:paraId="7C156F9C" w14:textId="794624F3" w:rsidR="00EC65C0"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 xml:space="preserve">Communication with the client about material misstatements. </w:t>
      </w:r>
    </w:p>
    <w:p w14:paraId="2AC98F8F" w14:textId="7B4ED890" w:rsidR="00E43958" w:rsidRPr="00F51A7B" w:rsidRDefault="00EC65C0" w:rsidP="00FF511F">
      <w:pPr>
        <w:pStyle w:val="ListParagraph"/>
        <w:numPr>
          <w:ilvl w:val="0"/>
          <w:numId w:val="6"/>
        </w:numPr>
        <w:ind w:left="284" w:hanging="284"/>
        <w:rPr>
          <w:rFonts w:ascii="Nunito" w:hAnsi="Nunito"/>
          <w:color w:val="CC3668"/>
          <w:sz w:val="22"/>
          <w:lang w:val="en-GB"/>
        </w:rPr>
      </w:pPr>
      <w:r w:rsidRPr="00F51A7B">
        <w:rPr>
          <w:rFonts w:ascii="Nunito" w:hAnsi="Nunito"/>
          <w:color w:val="CC3668"/>
          <w:sz w:val="22"/>
          <w:lang w:val="en-GB"/>
        </w:rPr>
        <w:t>Conclusions reached and the views of the verifier.</w:t>
      </w:r>
    </w:p>
    <w:p w14:paraId="04FFE40B" w14:textId="77777777" w:rsidR="00EC65C0" w:rsidRPr="00F51A7B" w:rsidRDefault="00EC65C0" w:rsidP="00EC65C0">
      <w:pPr>
        <w:rPr>
          <w:rFonts w:ascii="Nunito" w:hAnsi="Nunito"/>
          <w:color w:val="CC3668"/>
          <w:lang w:val="en-GB"/>
        </w:rPr>
      </w:pPr>
    </w:p>
    <w:p w14:paraId="11952609" w14:textId="68D484D6" w:rsidR="00E43958" w:rsidRPr="00F51A7B" w:rsidRDefault="00EC65C0" w:rsidP="00E77A93">
      <w:pPr>
        <w:pStyle w:val="Tit02esp"/>
        <w:rPr>
          <w:lang w:val="en-GB"/>
        </w:rPr>
      </w:pPr>
      <w:bookmarkStart w:id="228" w:name="_Toc138257378"/>
      <w:bookmarkStart w:id="229" w:name="_Hlk134557821"/>
      <w:r w:rsidRPr="00F51A7B">
        <w:rPr>
          <w:lang w:val="en-GB"/>
        </w:rPr>
        <w:t>Verification opinion</w:t>
      </w:r>
      <w:bookmarkEnd w:id="228"/>
    </w:p>
    <w:p w14:paraId="4CEC43C3" w14:textId="0D24040C" w:rsidR="00E43958" w:rsidRPr="00F51A7B" w:rsidRDefault="00EC65C0" w:rsidP="002C35B8">
      <w:pPr>
        <w:rPr>
          <w:rFonts w:ascii="Nunito" w:hAnsi="Nunito"/>
          <w:color w:val="CC3668"/>
          <w:sz w:val="22"/>
          <w:lang w:val="en-GB"/>
        </w:rPr>
      </w:pPr>
      <w:bookmarkStart w:id="230" w:name="_Hlk134557878"/>
      <w:r w:rsidRPr="00F51A7B">
        <w:rPr>
          <w:rFonts w:ascii="Nunito" w:hAnsi="Nunito"/>
          <w:color w:val="CC3668"/>
          <w:sz w:val="22"/>
          <w:lang w:val="en-GB"/>
        </w:rPr>
        <w:t xml:space="preserve">Write the verification opinion independently based on the evidence </w:t>
      </w:r>
      <w:r w:rsidR="005D22CC" w:rsidRPr="00F51A7B">
        <w:rPr>
          <w:rFonts w:ascii="Nunito" w:hAnsi="Nunito"/>
          <w:color w:val="CC3668"/>
          <w:sz w:val="22"/>
          <w:lang w:val="en-GB"/>
        </w:rPr>
        <w:t xml:space="preserve">collected </w:t>
      </w:r>
      <w:r w:rsidRPr="00F51A7B">
        <w:rPr>
          <w:rFonts w:ascii="Nunito" w:hAnsi="Nunito"/>
          <w:color w:val="CC3668"/>
          <w:sz w:val="22"/>
          <w:lang w:val="en-GB"/>
        </w:rPr>
        <w:t>during the process. If the opinion is favourable, in addition to the report, generate a duly signed verification statement with the most relevant data from the verification process</w:t>
      </w:r>
      <w:r w:rsidR="00E43958" w:rsidRPr="00F51A7B">
        <w:rPr>
          <w:rFonts w:ascii="Nunito" w:hAnsi="Nunito"/>
          <w:color w:val="CC3668"/>
          <w:sz w:val="22"/>
          <w:lang w:val="en-GB"/>
        </w:rPr>
        <w:t>.</w:t>
      </w:r>
    </w:p>
    <w:bookmarkEnd w:id="229"/>
    <w:bookmarkEnd w:id="230"/>
    <w:p w14:paraId="5316173C" w14:textId="304AC662" w:rsidR="002C35B8" w:rsidRPr="00F51A7B" w:rsidRDefault="002C35B8" w:rsidP="00981E7A">
      <w:pPr>
        <w:rPr>
          <w:rFonts w:ascii="Nunito" w:hAnsi="Nunito"/>
          <w:lang w:val="en-GB"/>
        </w:rPr>
      </w:pPr>
    </w:p>
    <w:p w14:paraId="1EF06962" w14:textId="3B9CAAF3" w:rsidR="00E43958" w:rsidRPr="00F51A7B" w:rsidRDefault="007F0C58" w:rsidP="00E77A93">
      <w:pPr>
        <w:pStyle w:val="Tit02esp"/>
        <w:rPr>
          <w:lang w:val="en-GB"/>
        </w:rPr>
      </w:pPr>
      <w:bookmarkStart w:id="231" w:name="_Toc104887054"/>
      <w:bookmarkStart w:id="232" w:name="_Toc110068691"/>
      <w:bookmarkStart w:id="233" w:name="_Toc138257379"/>
      <w:bookmarkStart w:id="234" w:name="_Hlk134621674"/>
      <w:r w:rsidRPr="00F51A7B">
        <w:rPr>
          <w:lang w:val="en-GB"/>
        </w:rPr>
        <w:t>Facts discovered after verification</w:t>
      </w:r>
      <w:bookmarkEnd w:id="231"/>
      <w:bookmarkEnd w:id="232"/>
      <w:bookmarkEnd w:id="233"/>
      <w:r w:rsidR="00E43958" w:rsidRPr="00F51A7B">
        <w:rPr>
          <w:lang w:val="en-GB"/>
        </w:rPr>
        <w:t xml:space="preserve"> </w:t>
      </w:r>
    </w:p>
    <w:p w14:paraId="22D33F3F" w14:textId="77777777" w:rsidR="007F0C58" w:rsidRPr="00F51A7B" w:rsidRDefault="007F0C58" w:rsidP="007F0C58">
      <w:pPr>
        <w:rPr>
          <w:rFonts w:ascii="Nunito" w:hAnsi="Nunito"/>
          <w:color w:val="CC3668"/>
          <w:sz w:val="22"/>
          <w:lang w:val="en-GB"/>
        </w:rPr>
      </w:pPr>
      <w:bookmarkStart w:id="235" w:name="_Hlk134621718"/>
      <w:bookmarkEnd w:id="234"/>
      <w:r w:rsidRPr="00F51A7B">
        <w:rPr>
          <w:rFonts w:ascii="Nunito" w:hAnsi="Nunito"/>
          <w:color w:val="CC3668"/>
          <w:sz w:val="22"/>
          <w:lang w:val="en-GB"/>
        </w:rPr>
        <w:t xml:space="preserve">The verifier shall obtain sufficient appropriate evidence and identify relevant information up to the date of the verification opinion. </w:t>
      </w:r>
      <w:bookmarkStart w:id="236" w:name="_Hlk134621887"/>
      <w:r w:rsidRPr="00F51A7B">
        <w:rPr>
          <w:rFonts w:ascii="Nunito" w:hAnsi="Nunito"/>
          <w:color w:val="CC3668"/>
          <w:sz w:val="22"/>
          <w:lang w:val="en-GB"/>
        </w:rPr>
        <w:t xml:space="preserve">If the verifier discovers facts or new information that could materially affect the verification opinion after the date on which it gave its opinion, the verifier shall take appropriate action, including communicating the matter as soon as possible to the PCEM holder. </w:t>
      </w:r>
    </w:p>
    <w:p w14:paraId="31AB3CFD" w14:textId="1D2E07BD" w:rsidR="00782806" w:rsidRPr="00F51A7B" w:rsidRDefault="007F0C58" w:rsidP="007F0C58">
      <w:pPr>
        <w:rPr>
          <w:rFonts w:ascii="Nunito" w:hAnsi="Nunito"/>
          <w:sz w:val="22"/>
          <w:lang w:val="en-GB"/>
        </w:rPr>
      </w:pPr>
      <w:r w:rsidRPr="00F51A7B">
        <w:rPr>
          <w:rFonts w:ascii="Nunito" w:hAnsi="Nunito"/>
          <w:color w:val="CC3668"/>
          <w:sz w:val="22"/>
          <w:lang w:val="en-GB"/>
        </w:rPr>
        <w:lastRenderedPageBreak/>
        <w:t>The verifier may also communicate to other interested parties the fact that the confidence of the original opinion may be compromised given the discovered facts or new information.</w:t>
      </w:r>
    </w:p>
    <w:bookmarkEnd w:id="235"/>
    <w:p w14:paraId="298D46B0" w14:textId="2BDD8DEE" w:rsidR="00D10D2F" w:rsidRPr="00F51A7B" w:rsidRDefault="00D10D2F">
      <w:pPr>
        <w:spacing w:after="160" w:line="259" w:lineRule="auto"/>
        <w:jc w:val="left"/>
        <w:rPr>
          <w:rFonts w:ascii="Nunito" w:hAnsi="Nunito"/>
          <w:color w:val="CC3668"/>
          <w:lang w:val="en-GB"/>
        </w:rPr>
      </w:pPr>
      <w:r w:rsidRPr="00F51A7B">
        <w:rPr>
          <w:rFonts w:ascii="Nunito" w:hAnsi="Nunito"/>
          <w:color w:val="CC3668"/>
          <w:lang w:val="en-GB"/>
        </w:rPr>
        <w:br w:type="page"/>
      </w:r>
    </w:p>
    <w:p w14:paraId="23A2C0CF" w14:textId="5BF8996E" w:rsidR="00E43958" w:rsidRPr="00F51A7B" w:rsidRDefault="00E43958" w:rsidP="0011770B">
      <w:pPr>
        <w:pStyle w:val="Tit01espanol"/>
        <w:numPr>
          <w:ilvl w:val="0"/>
          <w:numId w:val="7"/>
        </w:numPr>
        <w:ind w:left="426" w:hanging="426"/>
        <w:rPr>
          <w:lang w:val="en-GB"/>
        </w:rPr>
      </w:pPr>
      <w:bookmarkStart w:id="237" w:name="_Toc110068692"/>
      <w:bookmarkStart w:id="238" w:name="_Toc138257380"/>
      <w:bookmarkStart w:id="239" w:name="_Hlk134621992"/>
      <w:bookmarkEnd w:id="236"/>
      <w:r w:rsidRPr="00F51A7B">
        <w:rPr>
          <w:lang w:val="en-GB"/>
        </w:rPr>
        <w:lastRenderedPageBreak/>
        <w:t>Referenc</w:t>
      </w:r>
      <w:bookmarkEnd w:id="237"/>
      <w:r w:rsidR="007F0C58" w:rsidRPr="00F51A7B">
        <w:rPr>
          <w:lang w:val="en-GB"/>
        </w:rPr>
        <w:t>es</w:t>
      </w:r>
      <w:bookmarkEnd w:id="238"/>
    </w:p>
    <w:p w14:paraId="2CD9EA2A" w14:textId="48B8F20F" w:rsidR="00A3785D" w:rsidRPr="00F51A7B" w:rsidRDefault="007F0C58" w:rsidP="00981E7A">
      <w:pPr>
        <w:rPr>
          <w:rFonts w:ascii="Nunito" w:hAnsi="Nunito"/>
          <w:sz w:val="22"/>
          <w:lang w:val="en-GB"/>
        </w:rPr>
      </w:pPr>
      <w:r w:rsidRPr="00F51A7B">
        <w:rPr>
          <w:rFonts w:ascii="Nunito" w:hAnsi="Nunito"/>
          <w:color w:val="CC3668"/>
          <w:sz w:val="22"/>
          <w:lang w:val="en-GB"/>
        </w:rPr>
        <w:t>List all references used in the development of the verification report. All references should be available for consultation by Cercarbono, Global Zero Waste</w:t>
      </w:r>
      <w:r w:rsidR="00E03DAD" w:rsidRPr="00F51A7B">
        <w:rPr>
          <w:rFonts w:ascii="Nunito" w:hAnsi="Nunito"/>
          <w:color w:val="CC3668"/>
          <w:sz w:val="22"/>
          <w:lang w:val="en-GB"/>
        </w:rPr>
        <w:t xml:space="preserve"> </w:t>
      </w:r>
      <w:r w:rsidRPr="00F51A7B">
        <w:rPr>
          <w:rFonts w:ascii="Nunito" w:hAnsi="Nunito"/>
          <w:color w:val="CC3668"/>
          <w:sz w:val="22"/>
          <w:lang w:val="en-GB"/>
        </w:rPr>
        <w:t>and EcoRegistry.</w:t>
      </w:r>
    </w:p>
    <w:bookmarkEnd w:id="239"/>
    <w:p w14:paraId="09A4B128" w14:textId="44F6B629" w:rsidR="00DB71A4" w:rsidRPr="00F51A7B" w:rsidRDefault="00DB71A4">
      <w:pPr>
        <w:spacing w:after="160" w:line="259" w:lineRule="auto"/>
        <w:jc w:val="left"/>
        <w:rPr>
          <w:rFonts w:ascii="Nunito" w:hAnsi="Nunito"/>
          <w:color w:val="CC3668"/>
          <w:lang w:val="en-GB"/>
        </w:rPr>
      </w:pPr>
      <w:r w:rsidRPr="00F51A7B">
        <w:rPr>
          <w:rFonts w:ascii="Nunito" w:hAnsi="Nunito"/>
          <w:color w:val="CC3668"/>
          <w:lang w:val="en-GB"/>
        </w:rPr>
        <w:br w:type="page"/>
      </w:r>
    </w:p>
    <w:p w14:paraId="51C0692E" w14:textId="05FF6383" w:rsidR="00E43958" w:rsidRPr="00F51A7B" w:rsidRDefault="007F0C58" w:rsidP="0011770B">
      <w:pPr>
        <w:pStyle w:val="Tit01espanol"/>
        <w:numPr>
          <w:ilvl w:val="0"/>
          <w:numId w:val="7"/>
        </w:numPr>
        <w:ind w:left="426" w:hanging="426"/>
        <w:rPr>
          <w:lang w:val="en-GB"/>
        </w:rPr>
      </w:pPr>
      <w:bookmarkStart w:id="240" w:name="_Toc110068693"/>
      <w:bookmarkStart w:id="241" w:name="_Toc138257381"/>
      <w:r w:rsidRPr="00F51A7B">
        <w:rPr>
          <w:lang w:val="en-GB"/>
        </w:rPr>
        <w:lastRenderedPageBreak/>
        <w:t>Document history</w:t>
      </w:r>
      <w:r w:rsidR="00E43958" w:rsidRPr="00F51A7B">
        <w:rPr>
          <w:lang w:val="en-GB"/>
        </w:rPr>
        <w:t xml:space="preserve"> (</w:t>
      </w:r>
      <w:r w:rsidRPr="00F51A7B">
        <w:rPr>
          <w:lang w:val="en-GB"/>
        </w:rPr>
        <w:t xml:space="preserve">Verification </w:t>
      </w:r>
      <w:r w:rsidR="007D140F" w:rsidRPr="00F51A7B">
        <w:rPr>
          <w:lang w:val="en-GB"/>
        </w:rPr>
        <w:t>R</w:t>
      </w:r>
      <w:r w:rsidRPr="00F51A7B">
        <w:rPr>
          <w:lang w:val="en-GB"/>
        </w:rPr>
        <w:t>eport</w:t>
      </w:r>
      <w:r w:rsidR="00E43958" w:rsidRPr="00F51A7B">
        <w:rPr>
          <w:lang w:val="en-GB"/>
        </w:rPr>
        <w:t>)</w:t>
      </w:r>
      <w:bookmarkEnd w:id="240"/>
      <w:bookmarkEnd w:id="241"/>
    </w:p>
    <w:p w14:paraId="5D8FEDAA" w14:textId="477EB4EE" w:rsidR="00E43958" w:rsidRPr="00F51A7B" w:rsidRDefault="007F0C58" w:rsidP="00E43958">
      <w:pPr>
        <w:rPr>
          <w:rFonts w:ascii="Nunito" w:hAnsi="Nunito"/>
          <w:color w:val="CC3668"/>
          <w:sz w:val="22"/>
          <w:lang w:val="en-GB"/>
        </w:rPr>
      </w:pPr>
      <w:r w:rsidRPr="00F51A7B">
        <w:rPr>
          <w:rFonts w:ascii="Nunito" w:hAnsi="Nunito"/>
          <w:color w:val="CC3668"/>
          <w:sz w:val="22"/>
          <w:lang w:val="en-GB"/>
        </w:rPr>
        <w:t>Indicate the complete history of the Verification Report, with correct and updated versions and edit dates, and include a brief description of the changes made from the previous version.</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89"/>
        <w:gridCol w:w="1773"/>
        <w:gridCol w:w="5666"/>
      </w:tblGrid>
      <w:tr w:rsidR="00E43958" w:rsidRPr="00F51A7B" w14:paraId="564C62A0" w14:textId="77777777" w:rsidTr="00A6388D">
        <w:tc>
          <w:tcPr>
            <w:tcW w:w="1396" w:type="dxa"/>
            <w:shd w:val="clear" w:color="auto" w:fill="8EAADB" w:themeFill="accent1" w:themeFillTint="99"/>
          </w:tcPr>
          <w:p w14:paraId="759D786F" w14:textId="1ABA77AC" w:rsidR="00E43958" w:rsidRPr="00F51A7B" w:rsidRDefault="007F0C58" w:rsidP="00A0124B">
            <w:pPr>
              <w:spacing w:after="0"/>
              <w:rPr>
                <w:rFonts w:ascii="Nunito" w:hAnsi="Nunito"/>
                <w:b/>
                <w:bCs/>
                <w:i/>
                <w:iCs/>
                <w:sz w:val="22"/>
                <w:lang w:val="en-GB"/>
              </w:rPr>
            </w:pPr>
            <w:r w:rsidRPr="00F51A7B">
              <w:rPr>
                <w:rFonts w:ascii="Nunito" w:hAnsi="Nunito"/>
                <w:b/>
                <w:bCs/>
                <w:iCs/>
                <w:sz w:val="22"/>
                <w:lang w:val="en-GB"/>
              </w:rPr>
              <w:t>Version</w:t>
            </w:r>
          </w:p>
        </w:tc>
        <w:tc>
          <w:tcPr>
            <w:tcW w:w="1691" w:type="dxa"/>
            <w:shd w:val="clear" w:color="auto" w:fill="8EAADB" w:themeFill="accent1" w:themeFillTint="99"/>
          </w:tcPr>
          <w:p w14:paraId="352226D2" w14:textId="160D94AD" w:rsidR="00E43958" w:rsidRPr="00F51A7B" w:rsidRDefault="007F0C58" w:rsidP="00A0124B">
            <w:pPr>
              <w:spacing w:after="0"/>
              <w:rPr>
                <w:rFonts w:ascii="Nunito" w:hAnsi="Nunito"/>
                <w:b/>
                <w:bCs/>
                <w:i/>
                <w:iCs/>
                <w:sz w:val="22"/>
                <w:lang w:val="en-GB"/>
              </w:rPr>
            </w:pPr>
            <w:r w:rsidRPr="00F51A7B">
              <w:rPr>
                <w:rFonts w:ascii="Nunito" w:hAnsi="Nunito"/>
                <w:b/>
                <w:bCs/>
                <w:iCs/>
                <w:sz w:val="22"/>
                <w:lang w:val="en-GB"/>
              </w:rPr>
              <w:t xml:space="preserve">Date </w:t>
            </w:r>
          </w:p>
        </w:tc>
        <w:tc>
          <w:tcPr>
            <w:tcW w:w="5741" w:type="dxa"/>
            <w:shd w:val="clear" w:color="auto" w:fill="8EAADB" w:themeFill="accent1" w:themeFillTint="99"/>
          </w:tcPr>
          <w:p w14:paraId="7A3820B9" w14:textId="095AD897" w:rsidR="00E43958" w:rsidRPr="00F51A7B" w:rsidRDefault="007F0C58" w:rsidP="00A0124B">
            <w:pPr>
              <w:spacing w:after="0"/>
              <w:rPr>
                <w:rFonts w:ascii="Nunito" w:hAnsi="Nunito"/>
                <w:b/>
                <w:bCs/>
                <w:i/>
                <w:iCs/>
                <w:sz w:val="22"/>
                <w:lang w:val="en-GB"/>
              </w:rPr>
            </w:pPr>
            <w:r w:rsidRPr="00F51A7B">
              <w:rPr>
                <w:rFonts w:ascii="Nunito" w:hAnsi="Nunito"/>
                <w:b/>
                <w:bCs/>
                <w:iCs/>
                <w:sz w:val="22"/>
                <w:lang w:val="en-GB"/>
              </w:rPr>
              <w:t xml:space="preserve">Comments </w:t>
            </w:r>
            <w:r w:rsidR="00601A9E" w:rsidRPr="00F51A7B">
              <w:rPr>
                <w:rFonts w:ascii="Nunito" w:hAnsi="Nunito"/>
                <w:b/>
                <w:bCs/>
                <w:iCs/>
                <w:sz w:val="22"/>
                <w:lang w:val="en-GB"/>
              </w:rPr>
              <w:t xml:space="preserve">or </w:t>
            </w:r>
            <w:r w:rsidRPr="00F51A7B">
              <w:rPr>
                <w:rFonts w:ascii="Nunito" w:hAnsi="Nunito"/>
                <w:b/>
                <w:bCs/>
                <w:iCs/>
                <w:sz w:val="22"/>
                <w:lang w:val="en-GB"/>
              </w:rPr>
              <w:t>modification</w:t>
            </w:r>
          </w:p>
        </w:tc>
      </w:tr>
      <w:tr w:rsidR="00E43958" w:rsidRPr="00F51A7B" w14:paraId="3C22A737" w14:textId="77777777" w:rsidTr="00A6388D">
        <w:tc>
          <w:tcPr>
            <w:tcW w:w="1396" w:type="dxa"/>
            <w:shd w:val="clear" w:color="auto" w:fill="auto"/>
          </w:tcPr>
          <w:p w14:paraId="4B70730F" w14:textId="77777777" w:rsidR="00E43958" w:rsidRPr="00F51A7B" w:rsidRDefault="00E43958" w:rsidP="00A0124B">
            <w:pPr>
              <w:spacing w:after="0"/>
              <w:rPr>
                <w:rFonts w:ascii="Nunito" w:hAnsi="Nunito"/>
                <w:color w:val="CC3668"/>
                <w:sz w:val="22"/>
                <w:lang w:val="en-GB"/>
              </w:rPr>
            </w:pPr>
            <w:r w:rsidRPr="00F51A7B">
              <w:rPr>
                <w:rFonts w:ascii="Nunito" w:hAnsi="Nunito"/>
                <w:color w:val="CC3668"/>
                <w:sz w:val="22"/>
                <w:lang w:val="en-GB"/>
              </w:rPr>
              <w:t>1.0</w:t>
            </w:r>
          </w:p>
        </w:tc>
        <w:tc>
          <w:tcPr>
            <w:tcW w:w="1691" w:type="dxa"/>
            <w:shd w:val="clear" w:color="auto" w:fill="auto"/>
          </w:tcPr>
          <w:p w14:paraId="33FAE59C" w14:textId="434EA2AE" w:rsidR="00E43958" w:rsidRPr="00F51A7B" w:rsidRDefault="007F0C58" w:rsidP="00A0124B">
            <w:pPr>
              <w:spacing w:after="0"/>
              <w:rPr>
                <w:rFonts w:ascii="Nunito" w:hAnsi="Nunito"/>
                <w:color w:val="CC3668"/>
                <w:sz w:val="22"/>
                <w:lang w:val="en-GB"/>
              </w:rPr>
            </w:pPr>
            <w:r w:rsidRPr="00F51A7B">
              <w:rPr>
                <w:rFonts w:ascii="Nunito" w:hAnsi="Nunito"/>
                <w:color w:val="CC3668"/>
                <w:sz w:val="22"/>
                <w:lang w:val="en-GB"/>
              </w:rPr>
              <w:t>Day.month.year</w:t>
            </w:r>
          </w:p>
        </w:tc>
        <w:tc>
          <w:tcPr>
            <w:tcW w:w="5741" w:type="dxa"/>
            <w:shd w:val="clear" w:color="auto" w:fill="auto"/>
          </w:tcPr>
          <w:p w14:paraId="3B475F60" w14:textId="76D242E0" w:rsidR="00E43958" w:rsidRPr="00F51A7B" w:rsidRDefault="007F0C58" w:rsidP="00A0124B">
            <w:pPr>
              <w:spacing w:after="0"/>
              <w:rPr>
                <w:rFonts w:ascii="Nunito" w:hAnsi="Nunito"/>
                <w:color w:val="CC3668"/>
                <w:sz w:val="22"/>
                <w:lang w:val="en-GB"/>
              </w:rPr>
            </w:pPr>
            <w:r w:rsidRPr="00F51A7B">
              <w:rPr>
                <w:rFonts w:ascii="Nunito" w:hAnsi="Nunito"/>
                <w:color w:val="CC3668"/>
                <w:sz w:val="22"/>
                <w:lang w:val="en-GB"/>
              </w:rPr>
              <w:t>Initial version</w:t>
            </w:r>
            <w:r w:rsidR="002F61F2" w:rsidRPr="00F51A7B">
              <w:rPr>
                <w:rFonts w:ascii="Nunito" w:hAnsi="Nunito"/>
                <w:color w:val="CC3668"/>
                <w:sz w:val="22"/>
                <w:lang w:val="en-GB"/>
              </w:rPr>
              <w:t>.</w:t>
            </w:r>
            <w:r w:rsidRPr="00F51A7B">
              <w:rPr>
                <w:rFonts w:ascii="Nunito" w:hAnsi="Nunito"/>
                <w:color w:val="CC3668"/>
                <w:sz w:val="22"/>
                <w:lang w:val="en-GB"/>
              </w:rPr>
              <w:t xml:space="preserve"> </w:t>
            </w:r>
            <w:r w:rsidR="00E43958" w:rsidRPr="00F51A7B">
              <w:rPr>
                <w:rFonts w:ascii="Nunito" w:hAnsi="Nunito"/>
                <w:color w:val="CC3668"/>
                <w:sz w:val="22"/>
                <w:lang w:val="en-GB"/>
              </w:rPr>
              <w:t xml:space="preserve"> </w:t>
            </w:r>
          </w:p>
        </w:tc>
      </w:tr>
      <w:tr w:rsidR="00E43958" w:rsidRPr="00F51A7B" w14:paraId="36C25A84" w14:textId="77777777" w:rsidTr="00A6388D">
        <w:tc>
          <w:tcPr>
            <w:tcW w:w="1396" w:type="dxa"/>
            <w:shd w:val="clear" w:color="auto" w:fill="auto"/>
          </w:tcPr>
          <w:p w14:paraId="1875AB72" w14:textId="77777777" w:rsidR="00E43958" w:rsidRPr="00F51A7B" w:rsidRDefault="00E43958" w:rsidP="00A0124B">
            <w:pPr>
              <w:spacing w:after="0"/>
              <w:rPr>
                <w:rFonts w:ascii="Nunito" w:hAnsi="Nunito"/>
                <w:iCs/>
                <w:sz w:val="22"/>
                <w:lang w:val="en-GB"/>
              </w:rPr>
            </w:pPr>
          </w:p>
        </w:tc>
        <w:tc>
          <w:tcPr>
            <w:tcW w:w="1691" w:type="dxa"/>
            <w:shd w:val="clear" w:color="auto" w:fill="auto"/>
          </w:tcPr>
          <w:p w14:paraId="753EEC4F" w14:textId="77777777" w:rsidR="00E43958" w:rsidRPr="00F51A7B" w:rsidRDefault="00E43958" w:rsidP="00A0124B">
            <w:pPr>
              <w:spacing w:after="0"/>
              <w:rPr>
                <w:rFonts w:ascii="Nunito" w:hAnsi="Nunito"/>
                <w:iCs/>
                <w:sz w:val="22"/>
                <w:lang w:val="en-GB"/>
              </w:rPr>
            </w:pPr>
          </w:p>
        </w:tc>
        <w:tc>
          <w:tcPr>
            <w:tcW w:w="5741" w:type="dxa"/>
            <w:shd w:val="clear" w:color="auto" w:fill="auto"/>
          </w:tcPr>
          <w:p w14:paraId="09FC7FE0" w14:textId="77777777" w:rsidR="00E43958" w:rsidRPr="00F51A7B" w:rsidRDefault="00E43958" w:rsidP="00A0124B">
            <w:pPr>
              <w:spacing w:after="0"/>
              <w:rPr>
                <w:rFonts w:ascii="Nunito" w:hAnsi="Nunito"/>
                <w:iCs/>
                <w:sz w:val="22"/>
                <w:lang w:val="en-GB"/>
              </w:rPr>
            </w:pPr>
          </w:p>
        </w:tc>
      </w:tr>
    </w:tbl>
    <w:p w14:paraId="233DDA5D" w14:textId="16EEDDF5" w:rsidR="00D34AA6" w:rsidRPr="00F51A7B" w:rsidRDefault="00D34AA6" w:rsidP="00D34AA6">
      <w:pPr>
        <w:rPr>
          <w:rFonts w:ascii="Nunito" w:hAnsi="Nunito"/>
          <w:color w:val="CC3668"/>
          <w:lang w:val="en-GB"/>
        </w:rPr>
      </w:pPr>
    </w:p>
    <w:p w14:paraId="64C5AE02" w14:textId="2A091F67" w:rsidR="00DB71A4" w:rsidRPr="00F51A7B" w:rsidRDefault="00DB71A4">
      <w:pPr>
        <w:spacing w:after="160" w:line="259" w:lineRule="auto"/>
        <w:jc w:val="left"/>
        <w:rPr>
          <w:rFonts w:ascii="Nunito" w:hAnsi="Nunito"/>
          <w:color w:val="CC3668"/>
          <w:lang w:val="en-GB"/>
        </w:rPr>
      </w:pPr>
      <w:r w:rsidRPr="00F51A7B">
        <w:rPr>
          <w:rFonts w:ascii="Nunito" w:hAnsi="Nunito"/>
          <w:color w:val="CC3668"/>
          <w:lang w:val="en-GB"/>
        </w:rPr>
        <w:br w:type="page"/>
      </w:r>
    </w:p>
    <w:p w14:paraId="03DFF634" w14:textId="5BCA1568" w:rsidR="00D34AA6" w:rsidRPr="00F51A7B" w:rsidRDefault="007F0C58" w:rsidP="0011770B">
      <w:pPr>
        <w:pStyle w:val="Tit01espanol"/>
        <w:numPr>
          <w:ilvl w:val="0"/>
          <w:numId w:val="7"/>
        </w:numPr>
        <w:ind w:left="426" w:hanging="426"/>
        <w:rPr>
          <w:lang w:val="en-GB"/>
        </w:rPr>
      </w:pPr>
      <w:bookmarkStart w:id="242" w:name="_Toc138257382"/>
      <w:r w:rsidRPr="00F51A7B">
        <w:rPr>
          <w:lang w:val="en-GB"/>
        </w:rPr>
        <w:lastRenderedPageBreak/>
        <w:t>Template history</w:t>
      </w:r>
      <w:bookmarkEnd w:id="242"/>
      <w:r w:rsidRPr="00F51A7B">
        <w:rPr>
          <w:lang w:val="en-GB"/>
        </w:rPr>
        <w:t xml:space="preserve">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7F0C58" w:rsidRPr="00F51A7B" w14:paraId="29928C1C" w14:textId="77777777" w:rsidTr="007A40A5">
        <w:tc>
          <w:tcPr>
            <w:tcW w:w="1396" w:type="dxa"/>
            <w:shd w:val="clear" w:color="auto" w:fill="8EAADB" w:themeFill="accent1" w:themeFillTint="99"/>
          </w:tcPr>
          <w:p w14:paraId="41F4E92E" w14:textId="2BD0CFF8" w:rsidR="007F0C58" w:rsidRPr="00F51A7B" w:rsidRDefault="007F0C58" w:rsidP="007F0C58">
            <w:pPr>
              <w:spacing w:after="0"/>
              <w:rPr>
                <w:rFonts w:ascii="Nunito" w:hAnsi="Nunito"/>
                <w:b/>
                <w:bCs/>
                <w:sz w:val="22"/>
                <w:lang w:val="en-GB"/>
              </w:rPr>
            </w:pPr>
            <w:r w:rsidRPr="00F51A7B">
              <w:rPr>
                <w:rFonts w:ascii="Nunito" w:hAnsi="Nunito"/>
                <w:b/>
                <w:bCs/>
                <w:iCs/>
                <w:sz w:val="22"/>
                <w:lang w:val="en-GB"/>
              </w:rPr>
              <w:t>Version</w:t>
            </w:r>
          </w:p>
        </w:tc>
        <w:tc>
          <w:tcPr>
            <w:tcW w:w="1691" w:type="dxa"/>
            <w:shd w:val="clear" w:color="auto" w:fill="8EAADB" w:themeFill="accent1" w:themeFillTint="99"/>
          </w:tcPr>
          <w:p w14:paraId="6BA25DB4" w14:textId="6959C315" w:rsidR="007F0C58" w:rsidRPr="00F51A7B" w:rsidRDefault="007F0C58" w:rsidP="007F0C58">
            <w:pPr>
              <w:spacing w:after="0"/>
              <w:rPr>
                <w:rFonts w:ascii="Nunito" w:hAnsi="Nunito"/>
                <w:b/>
                <w:bCs/>
                <w:sz w:val="22"/>
                <w:lang w:val="en-GB"/>
              </w:rPr>
            </w:pPr>
            <w:r w:rsidRPr="00F51A7B">
              <w:rPr>
                <w:rFonts w:ascii="Nunito" w:hAnsi="Nunito"/>
                <w:b/>
                <w:bCs/>
                <w:iCs/>
                <w:sz w:val="22"/>
                <w:lang w:val="en-GB"/>
              </w:rPr>
              <w:t xml:space="preserve">Date </w:t>
            </w:r>
          </w:p>
        </w:tc>
        <w:tc>
          <w:tcPr>
            <w:tcW w:w="5741" w:type="dxa"/>
            <w:shd w:val="clear" w:color="auto" w:fill="8EAADB" w:themeFill="accent1" w:themeFillTint="99"/>
          </w:tcPr>
          <w:p w14:paraId="4EF1B3FB" w14:textId="24E7CC0E" w:rsidR="007F0C58" w:rsidRPr="00F51A7B" w:rsidRDefault="007F0C58" w:rsidP="007F0C58">
            <w:pPr>
              <w:spacing w:after="0"/>
              <w:rPr>
                <w:rFonts w:ascii="Nunito" w:hAnsi="Nunito"/>
                <w:b/>
                <w:bCs/>
                <w:sz w:val="22"/>
                <w:lang w:val="en-GB"/>
              </w:rPr>
            </w:pPr>
            <w:r w:rsidRPr="00F51A7B">
              <w:rPr>
                <w:rFonts w:ascii="Nunito" w:hAnsi="Nunito"/>
                <w:b/>
                <w:bCs/>
                <w:iCs/>
                <w:sz w:val="22"/>
                <w:lang w:val="en-GB"/>
              </w:rPr>
              <w:t xml:space="preserve">Comments </w:t>
            </w:r>
            <w:r w:rsidR="00970A25" w:rsidRPr="00F51A7B">
              <w:rPr>
                <w:rFonts w:ascii="Nunito" w:hAnsi="Nunito"/>
                <w:b/>
                <w:bCs/>
                <w:iCs/>
                <w:sz w:val="22"/>
                <w:lang w:val="en-GB"/>
              </w:rPr>
              <w:t>or</w:t>
            </w:r>
            <w:r w:rsidRPr="00F51A7B">
              <w:rPr>
                <w:rFonts w:ascii="Nunito" w:hAnsi="Nunito"/>
                <w:b/>
                <w:bCs/>
                <w:iCs/>
                <w:sz w:val="22"/>
                <w:lang w:val="en-GB"/>
              </w:rPr>
              <w:t xml:space="preserve"> modification</w:t>
            </w:r>
          </w:p>
        </w:tc>
      </w:tr>
      <w:tr w:rsidR="00D34AA6" w:rsidRPr="00F51A7B" w14:paraId="3382A4D7" w14:textId="77777777" w:rsidTr="007A40A5">
        <w:tc>
          <w:tcPr>
            <w:tcW w:w="1396" w:type="dxa"/>
            <w:shd w:val="clear" w:color="auto" w:fill="auto"/>
          </w:tcPr>
          <w:p w14:paraId="7615E589" w14:textId="77777777" w:rsidR="00D34AA6" w:rsidRPr="00F51A7B" w:rsidRDefault="00D34AA6" w:rsidP="00A0124B">
            <w:pPr>
              <w:spacing w:after="0"/>
              <w:rPr>
                <w:rFonts w:ascii="Nunito" w:hAnsi="Nunito"/>
                <w:sz w:val="22"/>
                <w:lang w:val="en-GB"/>
              </w:rPr>
            </w:pPr>
            <w:r w:rsidRPr="00F51A7B">
              <w:rPr>
                <w:rFonts w:ascii="Nunito" w:hAnsi="Nunito"/>
                <w:sz w:val="22"/>
                <w:lang w:val="en-GB"/>
              </w:rPr>
              <w:t>1.0</w:t>
            </w:r>
          </w:p>
        </w:tc>
        <w:tc>
          <w:tcPr>
            <w:tcW w:w="1691" w:type="dxa"/>
            <w:shd w:val="clear" w:color="auto" w:fill="auto"/>
          </w:tcPr>
          <w:p w14:paraId="4113B108" w14:textId="662BC0FE" w:rsidR="00D34AA6" w:rsidRPr="00F51A7B" w:rsidRDefault="004C5553" w:rsidP="00A0124B">
            <w:pPr>
              <w:spacing w:after="0"/>
              <w:rPr>
                <w:rFonts w:ascii="Nunito" w:hAnsi="Nunito"/>
                <w:sz w:val="22"/>
                <w:lang w:val="en-GB"/>
              </w:rPr>
            </w:pPr>
            <w:r w:rsidRPr="00F51A7B">
              <w:rPr>
                <w:rFonts w:ascii="Nunito" w:hAnsi="Nunito"/>
                <w:sz w:val="22"/>
                <w:lang w:val="en-GB"/>
              </w:rPr>
              <w:t>2</w:t>
            </w:r>
            <w:r w:rsidR="00515563" w:rsidRPr="00F51A7B">
              <w:rPr>
                <w:rFonts w:ascii="Nunito" w:hAnsi="Nunito"/>
                <w:sz w:val="22"/>
                <w:lang w:val="en-GB"/>
              </w:rPr>
              <w:t>3</w:t>
            </w:r>
            <w:r w:rsidR="00B3042B" w:rsidRPr="00F51A7B">
              <w:rPr>
                <w:rFonts w:ascii="Nunito" w:hAnsi="Nunito"/>
                <w:sz w:val="22"/>
                <w:lang w:val="en-GB"/>
              </w:rPr>
              <w:t>.</w:t>
            </w:r>
            <w:r w:rsidRPr="00F51A7B">
              <w:rPr>
                <w:rFonts w:ascii="Nunito" w:hAnsi="Nunito"/>
                <w:sz w:val="22"/>
                <w:lang w:val="en-GB"/>
              </w:rPr>
              <w:t>0</w:t>
            </w:r>
            <w:r w:rsidR="00515563" w:rsidRPr="00F51A7B">
              <w:rPr>
                <w:rFonts w:ascii="Nunito" w:hAnsi="Nunito"/>
                <w:sz w:val="22"/>
                <w:lang w:val="en-GB"/>
              </w:rPr>
              <w:t>6</w:t>
            </w:r>
            <w:r w:rsidR="00B3042B" w:rsidRPr="00F51A7B">
              <w:rPr>
                <w:rFonts w:ascii="Nunito" w:hAnsi="Nunito"/>
                <w:sz w:val="22"/>
                <w:lang w:val="en-GB"/>
              </w:rPr>
              <w:t>.202</w:t>
            </w:r>
            <w:r w:rsidRPr="00F51A7B">
              <w:rPr>
                <w:rFonts w:ascii="Nunito" w:hAnsi="Nunito"/>
                <w:sz w:val="22"/>
                <w:lang w:val="en-GB"/>
              </w:rPr>
              <w:t>3</w:t>
            </w:r>
          </w:p>
        </w:tc>
        <w:tc>
          <w:tcPr>
            <w:tcW w:w="5741" w:type="dxa"/>
            <w:shd w:val="clear" w:color="auto" w:fill="auto"/>
          </w:tcPr>
          <w:p w14:paraId="2B7B47EA" w14:textId="74932962" w:rsidR="00D34AA6" w:rsidRPr="00F51A7B" w:rsidRDefault="007F0C58" w:rsidP="00A0124B">
            <w:pPr>
              <w:spacing w:after="0"/>
              <w:rPr>
                <w:rFonts w:ascii="Nunito" w:hAnsi="Nunito"/>
                <w:sz w:val="22"/>
                <w:lang w:val="en-GB"/>
              </w:rPr>
            </w:pPr>
            <w:r w:rsidRPr="00F51A7B">
              <w:rPr>
                <w:rFonts w:ascii="Nunito" w:hAnsi="Nunito"/>
                <w:sz w:val="22"/>
                <w:lang w:val="en-GB"/>
              </w:rPr>
              <w:t xml:space="preserve">Initial </w:t>
            </w:r>
            <w:r w:rsidR="00970A25" w:rsidRPr="00F51A7B">
              <w:rPr>
                <w:rFonts w:ascii="Nunito" w:hAnsi="Nunito"/>
                <w:sz w:val="22"/>
                <w:lang w:val="en-GB"/>
              </w:rPr>
              <w:t>version.</w:t>
            </w:r>
          </w:p>
        </w:tc>
      </w:tr>
    </w:tbl>
    <w:p w14:paraId="4841156E" w14:textId="6A8B4F5F" w:rsidR="00D34AA6" w:rsidRPr="00F51A7B" w:rsidRDefault="007F0C58" w:rsidP="00D34AA6">
      <w:pPr>
        <w:rPr>
          <w:rFonts w:ascii="Nunito" w:hAnsi="Nunito"/>
          <w:color w:val="CC3668"/>
          <w:sz w:val="22"/>
          <w:lang w:val="en-GB"/>
        </w:rPr>
      </w:pPr>
      <w:bookmarkStart w:id="243" w:name="_Hlk134622134"/>
      <w:r w:rsidRPr="00F51A7B">
        <w:rPr>
          <w:rFonts w:ascii="Nunito" w:hAnsi="Nunito"/>
          <w:color w:val="CC3668"/>
          <w:sz w:val="22"/>
          <w:lang w:val="en-GB" w:eastAsia="es-ES"/>
        </w:rPr>
        <w:t>(Do not delete or alter this section, delete this instruction).</w:t>
      </w:r>
    </w:p>
    <w:bookmarkEnd w:id="243"/>
    <w:p w14:paraId="29DBFE18" w14:textId="0BA15C13" w:rsidR="00E43958" w:rsidRPr="00F51A7B" w:rsidRDefault="00E43958" w:rsidP="00986FD1">
      <w:pPr>
        <w:rPr>
          <w:rFonts w:ascii="Nunito" w:hAnsi="Nunito"/>
          <w:color w:val="CC3668"/>
          <w:lang w:val="en-GB"/>
        </w:rPr>
      </w:pPr>
    </w:p>
    <w:bookmarkEnd w:id="134"/>
    <w:bookmarkEnd w:id="135"/>
    <w:bookmarkEnd w:id="136"/>
    <w:bookmarkEnd w:id="137"/>
    <w:bookmarkEnd w:id="138"/>
    <w:p w14:paraId="4855F4A2" w14:textId="4EA90C70" w:rsidR="00E43958" w:rsidRPr="00F51A7B" w:rsidRDefault="00E43958" w:rsidP="00986FD1">
      <w:pPr>
        <w:rPr>
          <w:rFonts w:ascii="Nunito" w:hAnsi="Nunito"/>
          <w:color w:val="CC3668"/>
          <w:lang w:val="en-GB"/>
        </w:rPr>
      </w:pPr>
    </w:p>
    <w:sectPr w:rsidR="00E43958" w:rsidRPr="00F51A7B" w:rsidSect="00126820">
      <w:pgSz w:w="12240" w:h="15840"/>
      <w:pgMar w:top="1417" w:right="1701" w:bottom="1417" w:left="1701" w:header="425"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11C73" w14:textId="77777777" w:rsidR="00E15A45" w:rsidRDefault="00E15A45" w:rsidP="0000713D">
      <w:pPr>
        <w:spacing w:after="0"/>
      </w:pPr>
      <w:r>
        <w:separator/>
      </w:r>
    </w:p>
  </w:endnote>
  <w:endnote w:type="continuationSeparator" w:id="0">
    <w:p w14:paraId="1DC79010" w14:textId="77777777" w:rsidR="00E15A45" w:rsidRDefault="00E15A45" w:rsidP="00007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mixregularnumber">
    <w:altName w:val="Cambria"/>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8C7CA9" w:rsidRPr="00E0016C" w14:paraId="0346BA64" w14:textId="77777777" w:rsidTr="00DC0C51">
      <w:tc>
        <w:tcPr>
          <w:tcW w:w="8364" w:type="dxa"/>
          <w:tcBorders>
            <w:top w:val="single" w:sz="4" w:space="0" w:color="0070C0"/>
          </w:tcBorders>
          <w:tcMar>
            <w:top w:w="28" w:type="dxa"/>
            <w:left w:w="0" w:type="dxa"/>
            <w:right w:w="0" w:type="dxa"/>
          </w:tcMar>
          <w:vAlign w:val="center"/>
        </w:tcPr>
        <w:p w14:paraId="6DCB26D5" w14:textId="77777777" w:rsidR="008C7CA9" w:rsidRPr="00F51A7B" w:rsidRDefault="008C7CA9" w:rsidP="008C7CA9">
          <w:pPr>
            <w:spacing w:after="0"/>
            <w:jc w:val="left"/>
            <w:rPr>
              <w:rFonts w:cstheme="minorHAnsi"/>
              <w:lang w:val="en-GB"/>
            </w:rPr>
          </w:pPr>
          <w:r w:rsidRPr="00F51A7B">
            <w:rPr>
              <w:rFonts w:cstheme="minorHAnsi"/>
              <w:lang w:val="en-GB"/>
            </w:rPr>
            <w:t>Verification Report</w:t>
          </w:r>
        </w:p>
      </w:tc>
      <w:tc>
        <w:tcPr>
          <w:tcW w:w="283" w:type="dxa"/>
          <w:tcBorders>
            <w:right w:val="single" w:sz="4" w:space="0" w:color="0070C0"/>
          </w:tcBorders>
          <w:tcMar>
            <w:top w:w="28" w:type="dxa"/>
            <w:left w:w="0" w:type="dxa"/>
            <w:right w:w="0" w:type="dxa"/>
          </w:tcMar>
          <w:vAlign w:val="center"/>
        </w:tcPr>
        <w:p w14:paraId="259D9DA3" w14:textId="77777777" w:rsidR="008C7CA9" w:rsidRPr="00E0016C" w:rsidRDefault="008C7CA9" w:rsidP="008C7CA9">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2AB52B31" w14:textId="77777777" w:rsidR="008C7CA9" w:rsidRPr="004A5AE0" w:rsidRDefault="008C7CA9" w:rsidP="008C7CA9">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4B693BA9" w14:textId="77777777" w:rsidR="008C7CA9" w:rsidRPr="006D7150" w:rsidRDefault="008C7CA9" w:rsidP="008C7CA9">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4B7C5C" w:rsidRPr="00E0016C" w14:paraId="29506492" w14:textId="77777777" w:rsidTr="00DC0C51">
      <w:tc>
        <w:tcPr>
          <w:tcW w:w="8364" w:type="dxa"/>
          <w:tcBorders>
            <w:top w:val="single" w:sz="4" w:space="0" w:color="0070C0"/>
          </w:tcBorders>
          <w:tcMar>
            <w:top w:w="28" w:type="dxa"/>
            <w:left w:w="0" w:type="dxa"/>
            <w:right w:w="0" w:type="dxa"/>
          </w:tcMar>
          <w:vAlign w:val="center"/>
        </w:tcPr>
        <w:p w14:paraId="5944A6B9" w14:textId="61FE541E" w:rsidR="004B7C5C" w:rsidRPr="008728A9" w:rsidRDefault="004B7C5C" w:rsidP="004B7C5C">
          <w:pPr>
            <w:spacing w:after="0"/>
            <w:jc w:val="left"/>
            <w:rPr>
              <w:rFonts w:cstheme="minorHAnsi"/>
              <w:lang w:val="en-GB"/>
            </w:rPr>
          </w:pPr>
          <w:r w:rsidRPr="008728A9">
            <w:rPr>
              <w:rFonts w:cstheme="minorHAnsi"/>
              <w:lang w:val="en-GB"/>
            </w:rPr>
            <w:t>Verification Report</w:t>
          </w:r>
        </w:p>
      </w:tc>
      <w:tc>
        <w:tcPr>
          <w:tcW w:w="283" w:type="dxa"/>
          <w:tcBorders>
            <w:right w:val="single" w:sz="4" w:space="0" w:color="0070C0"/>
          </w:tcBorders>
          <w:tcMar>
            <w:top w:w="28" w:type="dxa"/>
            <w:left w:w="0" w:type="dxa"/>
            <w:right w:w="0" w:type="dxa"/>
          </w:tcMar>
          <w:vAlign w:val="center"/>
        </w:tcPr>
        <w:p w14:paraId="39BCEC83" w14:textId="77777777" w:rsidR="004B7C5C" w:rsidRPr="00E0016C" w:rsidRDefault="004B7C5C" w:rsidP="004B7C5C">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1FCA273F" w14:textId="77777777" w:rsidR="004B7C5C" w:rsidRPr="004A5AE0" w:rsidRDefault="004B7C5C" w:rsidP="004B7C5C">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0C2EEFDC" w14:textId="77777777" w:rsidR="004B7C5C" w:rsidRPr="006D7150" w:rsidRDefault="004B7C5C" w:rsidP="004B7C5C">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BAC60" w14:textId="77777777" w:rsidR="00E15A45" w:rsidRDefault="00E15A45" w:rsidP="0000713D">
      <w:pPr>
        <w:spacing w:after="0"/>
      </w:pPr>
      <w:r>
        <w:separator/>
      </w:r>
    </w:p>
  </w:footnote>
  <w:footnote w:type="continuationSeparator" w:id="0">
    <w:p w14:paraId="4FDBE366" w14:textId="77777777" w:rsidR="00E15A45" w:rsidRDefault="00E15A45" w:rsidP="0000713D">
      <w:pPr>
        <w:spacing w:after="0"/>
      </w:pPr>
      <w:r>
        <w:continuationSeparator/>
      </w:r>
    </w:p>
  </w:footnote>
  <w:footnote w:id="1">
    <w:p w14:paraId="2971FFDE" w14:textId="625BF57C" w:rsidR="00C06F0F" w:rsidRPr="00AB2605" w:rsidRDefault="00C06F0F">
      <w:pPr>
        <w:pStyle w:val="FootnoteText"/>
        <w:rPr>
          <w:lang w:val="en-GB"/>
        </w:rPr>
      </w:pPr>
      <w:r w:rsidRPr="00C06F0F">
        <w:rPr>
          <w:rStyle w:val="FootnoteReference"/>
          <w:rFonts w:ascii="Nunito" w:hAnsi="Nunito"/>
          <w:color w:val="CC3668"/>
          <w:sz w:val="18"/>
          <w:szCs w:val="18"/>
        </w:rPr>
        <w:footnoteRef/>
      </w:r>
      <w:r w:rsidRPr="00C06F0F">
        <w:rPr>
          <w:rFonts w:ascii="Nunito" w:hAnsi="Nunito"/>
          <w:color w:val="CC3668"/>
          <w:sz w:val="18"/>
          <w:szCs w:val="18"/>
        </w:rPr>
        <w:t xml:space="preserve"> </w:t>
      </w:r>
      <w:r w:rsidRPr="00066F46">
        <w:rPr>
          <w:rFonts w:ascii="Nunito" w:hAnsi="Nunito"/>
          <w:color w:val="CC3668"/>
          <w:sz w:val="18"/>
          <w:szCs w:val="18"/>
        </w:rPr>
        <w:t>For the VPCE</w:t>
      </w:r>
      <w:r>
        <w:rPr>
          <w:rFonts w:ascii="Nunito" w:hAnsi="Nunito"/>
          <w:color w:val="CC3668"/>
          <w:sz w:val="18"/>
          <w:szCs w:val="18"/>
        </w:rPr>
        <w:t>,</w:t>
      </w:r>
      <w:r w:rsidRPr="00066F46">
        <w:rPr>
          <w:rFonts w:ascii="Nunito" w:hAnsi="Nunito"/>
          <w:color w:val="CC3668"/>
          <w:sz w:val="18"/>
          <w:szCs w:val="18"/>
        </w:rPr>
        <w:t xml:space="preserve"> materials are all waste materia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DD4248" w:rsidRPr="00F51A7B" w14:paraId="1D42FD5C" w14:textId="77777777" w:rsidTr="00A062FC">
      <w:trPr>
        <w:trHeight w:val="68"/>
      </w:trPr>
      <w:tc>
        <w:tcPr>
          <w:tcW w:w="4690" w:type="dxa"/>
          <w:tcMar>
            <w:top w:w="0" w:type="dxa"/>
            <w:left w:w="0" w:type="dxa"/>
            <w:bottom w:w="57" w:type="dxa"/>
            <w:right w:w="0" w:type="dxa"/>
          </w:tcMar>
          <w:vAlign w:val="bottom"/>
          <w:hideMark/>
        </w:tcPr>
        <w:p w14:paraId="17D3C1BD" w14:textId="20B75532" w:rsidR="00DD4248" w:rsidRPr="00F51A7B" w:rsidRDefault="00DD4248" w:rsidP="00DD4248">
          <w:pPr>
            <w:pStyle w:val="Header"/>
            <w:rPr>
              <w:i/>
              <w:iCs/>
              <w:color w:val="CC3668"/>
              <w:lang w:val="en-GB" w:eastAsia="en-US"/>
            </w:rPr>
          </w:pPr>
          <w:bookmarkStart w:id="0" w:name="_Hlk86747345"/>
          <w:r w:rsidRPr="00F51A7B">
            <w:rPr>
              <w:iCs/>
              <w:color w:val="CC3668"/>
              <w:lang w:val="en-GB" w:eastAsia="en-US"/>
            </w:rPr>
            <w:t xml:space="preserve">(Optional, PCEM developer logo) </w:t>
          </w:r>
        </w:p>
      </w:tc>
      <w:tc>
        <w:tcPr>
          <w:tcW w:w="4524" w:type="dxa"/>
          <w:vAlign w:val="bottom"/>
        </w:tcPr>
        <w:p w14:paraId="31BC3B7D" w14:textId="68B8699D" w:rsidR="00DD4248" w:rsidRPr="00F51A7B" w:rsidRDefault="00DD4248" w:rsidP="00DD4248">
          <w:pPr>
            <w:pStyle w:val="Header"/>
            <w:jc w:val="right"/>
            <w:rPr>
              <w:i/>
              <w:iCs/>
              <w:color w:val="CC3668"/>
              <w:lang w:val="en-GB" w:eastAsia="en-US"/>
            </w:rPr>
          </w:pPr>
          <w:r w:rsidRPr="00F51A7B">
            <w:rPr>
              <w:iCs/>
              <w:color w:val="CC3668"/>
              <w:sz w:val="18"/>
              <w:szCs w:val="16"/>
              <w:lang w:val="en-GB"/>
            </w:rPr>
            <w:t xml:space="preserve">Replace with the PCEM name, </w:t>
          </w:r>
          <w:r w:rsidRPr="00F51A7B">
            <w:rPr>
              <w:iCs/>
              <w:color w:val="CC3668"/>
              <w:sz w:val="18"/>
              <w:szCs w:val="16"/>
              <w:lang w:val="en-GB"/>
            </w:rPr>
            <w:br/>
            <w:t>change the font colour</w:t>
          </w:r>
        </w:p>
      </w:tc>
    </w:tr>
  </w:tbl>
  <w:bookmarkEnd w:id="0"/>
  <w:p w14:paraId="2DFE68D2" w14:textId="77777777" w:rsidR="00A062FC" w:rsidRPr="00B375BB" w:rsidRDefault="00A062FC" w:rsidP="00A062FC">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F7AD8"/>
    <w:multiLevelType w:val="hybridMultilevel"/>
    <w:tmpl w:val="F2F67BC8"/>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528B9"/>
    <w:multiLevelType w:val="hybridMultilevel"/>
    <w:tmpl w:val="0608D76E"/>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363576"/>
    <w:multiLevelType w:val="hybridMultilevel"/>
    <w:tmpl w:val="38405C9E"/>
    <w:lvl w:ilvl="0" w:tplc="43268044">
      <w:numFmt w:val="bullet"/>
      <w:lvlText w:val="-"/>
      <w:lvlJc w:val="left"/>
      <w:pPr>
        <w:ind w:left="720" w:hanging="360"/>
      </w:pPr>
      <w:rPr>
        <w:rFonts w:ascii="Nunito" w:eastAsiaTheme="minorEastAsia" w:hAnsi="Nuni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1708D8BA"/>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9B2144E"/>
    <w:multiLevelType w:val="hybridMultilevel"/>
    <w:tmpl w:val="D1787C44"/>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6DB50216"/>
    <w:multiLevelType w:val="multilevel"/>
    <w:tmpl w:val="959C30EE"/>
    <w:lvl w:ilvl="0">
      <w:start w:val="3"/>
      <w:numFmt w:val="decimal"/>
      <w:pStyle w:val="Head02English"/>
      <w:lvlText w:val="%1."/>
      <w:lvlJc w:val="left"/>
      <w:pPr>
        <w:ind w:left="480" w:hanging="480"/>
      </w:pPr>
      <w:rPr>
        <w:rFonts w:hint="default"/>
      </w:rPr>
    </w:lvl>
    <w:lvl w:ilvl="1">
      <w:start w:val="1"/>
      <w:numFmt w:val="decimal"/>
      <w:pStyle w:val="Head02English"/>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997729551">
    <w:abstractNumId w:val="3"/>
  </w:num>
  <w:num w:numId="2" w16cid:durableId="1590194181">
    <w:abstractNumId w:val="5"/>
  </w:num>
  <w:num w:numId="3" w16cid:durableId="540869502">
    <w:abstractNumId w:val="7"/>
  </w:num>
  <w:num w:numId="4" w16cid:durableId="234357847">
    <w:abstractNumId w:val="1"/>
  </w:num>
  <w:num w:numId="5" w16cid:durableId="1123186100">
    <w:abstractNumId w:val="2"/>
  </w:num>
  <w:num w:numId="6" w16cid:durableId="1343822259">
    <w:abstractNumId w:val="0"/>
  </w:num>
  <w:num w:numId="7" w16cid:durableId="472530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7031788">
    <w:abstractNumId w:val="6"/>
  </w:num>
  <w:num w:numId="9" w16cid:durableId="164138031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jO2NDMzMjI2NDRV0lEKTi0uzszPAykwNKsFABX0EXYtAAAA"/>
  </w:docVars>
  <w:rsids>
    <w:rsidRoot w:val="00E25578"/>
    <w:rsid w:val="00003817"/>
    <w:rsid w:val="0000713D"/>
    <w:rsid w:val="00017A9A"/>
    <w:rsid w:val="00020D58"/>
    <w:rsid w:val="000246EC"/>
    <w:rsid w:val="000249C3"/>
    <w:rsid w:val="000275E7"/>
    <w:rsid w:val="00031652"/>
    <w:rsid w:val="00031845"/>
    <w:rsid w:val="00032A67"/>
    <w:rsid w:val="00041018"/>
    <w:rsid w:val="000461E2"/>
    <w:rsid w:val="00050C73"/>
    <w:rsid w:val="0005321F"/>
    <w:rsid w:val="00053B61"/>
    <w:rsid w:val="00057A8D"/>
    <w:rsid w:val="0006022E"/>
    <w:rsid w:val="00061815"/>
    <w:rsid w:val="00064F43"/>
    <w:rsid w:val="000659F9"/>
    <w:rsid w:val="00066F02"/>
    <w:rsid w:val="0007154F"/>
    <w:rsid w:val="000727A9"/>
    <w:rsid w:val="00073763"/>
    <w:rsid w:val="00077E54"/>
    <w:rsid w:val="00077F96"/>
    <w:rsid w:val="000811E2"/>
    <w:rsid w:val="000816FF"/>
    <w:rsid w:val="00085D86"/>
    <w:rsid w:val="00087B82"/>
    <w:rsid w:val="00087B9F"/>
    <w:rsid w:val="00087E4A"/>
    <w:rsid w:val="00090201"/>
    <w:rsid w:val="000911DE"/>
    <w:rsid w:val="00092A15"/>
    <w:rsid w:val="000952EB"/>
    <w:rsid w:val="000A4514"/>
    <w:rsid w:val="000A55C4"/>
    <w:rsid w:val="000A68C1"/>
    <w:rsid w:val="000B7914"/>
    <w:rsid w:val="000C0880"/>
    <w:rsid w:val="000C461D"/>
    <w:rsid w:val="000D3F37"/>
    <w:rsid w:val="000D4927"/>
    <w:rsid w:val="000D6C26"/>
    <w:rsid w:val="000D7045"/>
    <w:rsid w:val="000D7B8B"/>
    <w:rsid w:val="000E0B4F"/>
    <w:rsid w:val="000F1BF6"/>
    <w:rsid w:val="00100428"/>
    <w:rsid w:val="00100A07"/>
    <w:rsid w:val="00103DE8"/>
    <w:rsid w:val="00104B43"/>
    <w:rsid w:val="00107B0A"/>
    <w:rsid w:val="00114C93"/>
    <w:rsid w:val="001166CF"/>
    <w:rsid w:val="0011770B"/>
    <w:rsid w:val="001215C4"/>
    <w:rsid w:val="0012207E"/>
    <w:rsid w:val="001233C0"/>
    <w:rsid w:val="00125580"/>
    <w:rsid w:val="0012644F"/>
    <w:rsid w:val="00126820"/>
    <w:rsid w:val="00126B91"/>
    <w:rsid w:val="00133553"/>
    <w:rsid w:val="001354B3"/>
    <w:rsid w:val="00140067"/>
    <w:rsid w:val="00143823"/>
    <w:rsid w:val="00143C91"/>
    <w:rsid w:val="00147DE6"/>
    <w:rsid w:val="001514D0"/>
    <w:rsid w:val="00153AFA"/>
    <w:rsid w:val="00160798"/>
    <w:rsid w:val="00161168"/>
    <w:rsid w:val="001612CA"/>
    <w:rsid w:val="00162D08"/>
    <w:rsid w:val="00167455"/>
    <w:rsid w:val="00170985"/>
    <w:rsid w:val="001713C8"/>
    <w:rsid w:val="001736D4"/>
    <w:rsid w:val="00175A14"/>
    <w:rsid w:val="00176D35"/>
    <w:rsid w:val="0017756D"/>
    <w:rsid w:val="001809E4"/>
    <w:rsid w:val="001816F6"/>
    <w:rsid w:val="00186FC3"/>
    <w:rsid w:val="001911CE"/>
    <w:rsid w:val="001A094D"/>
    <w:rsid w:val="001A2393"/>
    <w:rsid w:val="001A278B"/>
    <w:rsid w:val="001B0335"/>
    <w:rsid w:val="001B07EC"/>
    <w:rsid w:val="001B2FE6"/>
    <w:rsid w:val="001B3E86"/>
    <w:rsid w:val="001B3F03"/>
    <w:rsid w:val="001B45D3"/>
    <w:rsid w:val="001B7724"/>
    <w:rsid w:val="001C3E8C"/>
    <w:rsid w:val="001C6262"/>
    <w:rsid w:val="001C7553"/>
    <w:rsid w:val="001C7C11"/>
    <w:rsid w:val="001D135C"/>
    <w:rsid w:val="001D196B"/>
    <w:rsid w:val="001D1C61"/>
    <w:rsid w:val="001D2B22"/>
    <w:rsid w:val="001E1B30"/>
    <w:rsid w:val="001E1F2C"/>
    <w:rsid w:val="001E238E"/>
    <w:rsid w:val="001F3B70"/>
    <w:rsid w:val="001F3F46"/>
    <w:rsid w:val="001F7CA3"/>
    <w:rsid w:val="00202D96"/>
    <w:rsid w:val="00204831"/>
    <w:rsid w:val="002048A4"/>
    <w:rsid w:val="002071C8"/>
    <w:rsid w:val="00215B95"/>
    <w:rsid w:val="002178E3"/>
    <w:rsid w:val="002209F0"/>
    <w:rsid w:val="002242D5"/>
    <w:rsid w:val="00227981"/>
    <w:rsid w:val="00230D0F"/>
    <w:rsid w:val="002319B0"/>
    <w:rsid w:val="002336CC"/>
    <w:rsid w:val="00234FC0"/>
    <w:rsid w:val="002365E5"/>
    <w:rsid w:val="00242196"/>
    <w:rsid w:val="0024326B"/>
    <w:rsid w:val="00244750"/>
    <w:rsid w:val="00244931"/>
    <w:rsid w:val="00245333"/>
    <w:rsid w:val="0025277F"/>
    <w:rsid w:val="00252DEE"/>
    <w:rsid w:val="0025606F"/>
    <w:rsid w:val="0026345D"/>
    <w:rsid w:val="00265CA8"/>
    <w:rsid w:val="002721C7"/>
    <w:rsid w:val="002727E9"/>
    <w:rsid w:val="00273337"/>
    <w:rsid w:val="0027453B"/>
    <w:rsid w:val="002754DA"/>
    <w:rsid w:val="0027601D"/>
    <w:rsid w:val="00277342"/>
    <w:rsid w:val="00286940"/>
    <w:rsid w:val="0028759D"/>
    <w:rsid w:val="00292224"/>
    <w:rsid w:val="00292D12"/>
    <w:rsid w:val="00293BA6"/>
    <w:rsid w:val="00297618"/>
    <w:rsid w:val="002A219E"/>
    <w:rsid w:val="002A32E5"/>
    <w:rsid w:val="002B0B93"/>
    <w:rsid w:val="002B2AD5"/>
    <w:rsid w:val="002B54E5"/>
    <w:rsid w:val="002B5A0C"/>
    <w:rsid w:val="002B6349"/>
    <w:rsid w:val="002B792F"/>
    <w:rsid w:val="002C35B8"/>
    <w:rsid w:val="002C3C8E"/>
    <w:rsid w:val="002C671C"/>
    <w:rsid w:val="002C72FC"/>
    <w:rsid w:val="002E1460"/>
    <w:rsid w:val="002E2663"/>
    <w:rsid w:val="002F3F44"/>
    <w:rsid w:val="002F4C2D"/>
    <w:rsid w:val="002F61F2"/>
    <w:rsid w:val="002F66A8"/>
    <w:rsid w:val="002F69E3"/>
    <w:rsid w:val="002F7893"/>
    <w:rsid w:val="00322931"/>
    <w:rsid w:val="00324D63"/>
    <w:rsid w:val="00326828"/>
    <w:rsid w:val="0032784D"/>
    <w:rsid w:val="00327A85"/>
    <w:rsid w:val="00327D82"/>
    <w:rsid w:val="00331593"/>
    <w:rsid w:val="003328C6"/>
    <w:rsid w:val="00333B13"/>
    <w:rsid w:val="00336F7E"/>
    <w:rsid w:val="00343177"/>
    <w:rsid w:val="00345075"/>
    <w:rsid w:val="00346B3A"/>
    <w:rsid w:val="00347D3B"/>
    <w:rsid w:val="003521B4"/>
    <w:rsid w:val="00362475"/>
    <w:rsid w:val="00362BC7"/>
    <w:rsid w:val="0037128A"/>
    <w:rsid w:val="00375012"/>
    <w:rsid w:val="00376174"/>
    <w:rsid w:val="00376725"/>
    <w:rsid w:val="00384532"/>
    <w:rsid w:val="00385D9F"/>
    <w:rsid w:val="00391169"/>
    <w:rsid w:val="00396BCC"/>
    <w:rsid w:val="003A1B7E"/>
    <w:rsid w:val="003A30C8"/>
    <w:rsid w:val="003A654A"/>
    <w:rsid w:val="003A6ACC"/>
    <w:rsid w:val="003B197D"/>
    <w:rsid w:val="003B7B02"/>
    <w:rsid w:val="003C17BF"/>
    <w:rsid w:val="003D21A0"/>
    <w:rsid w:val="003E1220"/>
    <w:rsid w:val="003E39D1"/>
    <w:rsid w:val="003F5529"/>
    <w:rsid w:val="003F5D3B"/>
    <w:rsid w:val="003F790C"/>
    <w:rsid w:val="004002BA"/>
    <w:rsid w:val="00401BD0"/>
    <w:rsid w:val="00401E03"/>
    <w:rsid w:val="00402DC6"/>
    <w:rsid w:val="00403B1A"/>
    <w:rsid w:val="00404E6F"/>
    <w:rsid w:val="004139E3"/>
    <w:rsid w:val="00420FBD"/>
    <w:rsid w:val="00427390"/>
    <w:rsid w:val="00430592"/>
    <w:rsid w:val="004306E7"/>
    <w:rsid w:val="00430C6A"/>
    <w:rsid w:val="00450C7E"/>
    <w:rsid w:val="00456061"/>
    <w:rsid w:val="00456E6C"/>
    <w:rsid w:val="004601C6"/>
    <w:rsid w:val="00467C63"/>
    <w:rsid w:val="004744AB"/>
    <w:rsid w:val="00486173"/>
    <w:rsid w:val="00492C9D"/>
    <w:rsid w:val="00493321"/>
    <w:rsid w:val="004A43B5"/>
    <w:rsid w:val="004B0073"/>
    <w:rsid w:val="004B142F"/>
    <w:rsid w:val="004B2E6E"/>
    <w:rsid w:val="004B43DE"/>
    <w:rsid w:val="004B4E6A"/>
    <w:rsid w:val="004B4EEB"/>
    <w:rsid w:val="004B7C5C"/>
    <w:rsid w:val="004B7F6A"/>
    <w:rsid w:val="004C02DD"/>
    <w:rsid w:val="004C0748"/>
    <w:rsid w:val="004C0786"/>
    <w:rsid w:val="004C0D15"/>
    <w:rsid w:val="004C2ED2"/>
    <w:rsid w:val="004C5553"/>
    <w:rsid w:val="004C6A24"/>
    <w:rsid w:val="004D722D"/>
    <w:rsid w:val="004E102D"/>
    <w:rsid w:val="004E11C6"/>
    <w:rsid w:val="004E49CA"/>
    <w:rsid w:val="004F0848"/>
    <w:rsid w:val="004F1966"/>
    <w:rsid w:val="004F1BD9"/>
    <w:rsid w:val="004F260B"/>
    <w:rsid w:val="004F3779"/>
    <w:rsid w:val="00507190"/>
    <w:rsid w:val="005136E8"/>
    <w:rsid w:val="00515563"/>
    <w:rsid w:val="00520359"/>
    <w:rsid w:val="00521076"/>
    <w:rsid w:val="0052253B"/>
    <w:rsid w:val="00526920"/>
    <w:rsid w:val="005271E3"/>
    <w:rsid w:val="005332FD"/>
    <w:rsid w:val="0053354F"/>
    <w:rsid w:val="005445E5"/>
    <w:rsid w:val="00544931"/>
    <w:rsid w:val="005449EE"/>
    <w:rsid w:val="005459C2"/>
    <w:rsid w:val="00553534"/>
    <w:rsid w:val="00555200"/>
    <w:rsid w:val="00555E28"/>
    <w:rsid w:val="0055675F"/>
    <w:rsid w:val="00561A58"/>
    <w:rsid w:val="00564F68"/>
    <w:rsid w:val="005727E1"/>
    <w:rsid w:val="0057471B"/>
    <w:rsid w:val="00574BDA"/>
    <w:rsid w:val="00575AA0"/>
    <w:rsid w:val="00575BF7"/>
    <w:rsid w:val="00584044"/>
    <w:rsid w:val="005859FE"/>
    <w:rsid w:val="005958E9"/>
    <w:rsid w:val="005A5512"/>
    <w:rsid w:val="005B08D8"/>
    <w:rsid w:val="005B4DAA"/>
    <w:rsid w:val="005B514D"/>
    <w:rsid w:val="005B5A81"/>
    <w:rsid w:val="005C195F"/>
    <w:rsid w:val="005C6D70"/>
    <w:rsid w:val="005C6D84"/>
    <w:rsid w:val="005D1C2F"/>
    <w:rsid w:val="005D22CC"/>
    <w:rsid w:val="005D3F91"/>
    <w:rsid w:val="005E2706"/>
    <w:rsid w:val="005E2B6B"/>
    <w:rsid w:val="005E434A"/>
    <w:rsid w:val="005E4E2E"/>
    <w:rsid w:val="005F3F19"/>
    <w:rsid w:val="005F715D"/>
    <w:rsid w:val="00601A9E"/>
    <w:rsid w:val="0060537A"/>
    <w:rsid w:val="006055AB"/>
    <w:rsid w:val="006139E1"/>
    <w:rsid w:val="00613E32"/>
    <w:rsid w:val="00617D66"/>
    <w:rsid w:val="00621638"/>
    <w:rsid w:val="0062340A"/>
    <w:rsid w:val="00624A7F"/>
    <w:rsid w:val="006254DF"/>
    <w:rsid w:val="00627511"/>
    <w:rsid w:val="0062752A"/>
    <w:rsid w:val="00640BC2"/>
    <w:rsid w:val="00642ED8"/>
    <w:rsid w:val="00644DC2"/>
    <w:rsid w:val="0065384D"/>
    <w:rsid w:val="006715C4"/>
    <w:rsid w:val="006727F8"/>
    <w:rsid w:val="00680A63"/>
    <w:rsid w:val="00685EE1"/>
    <w:rsid w:val="00686C7E"/>
    <w:rsid w:val="00686F4D"/>
    <w:rsid w:val="00690AF5"/>
    <w:rsid w:val="006939CE"/>
    <w:rsid w:val="00696394"/>
    <w:rsid w:val="006963CA"/>
    <w:rsid w:val="00697AD3"/>
    <w:rsid w:val="006A0416"/>
    <w:rsid w:val="006A466C"/>
    <w:rsid w:val="006A5B09"/>
    <w:rsid w:val="006A5EE9"/>
    <w:rsid w:val="006B186F"/>
    <w:rsid w:val="006B2687"/>
    <w:rsid w:val="006B4855"/>
    <w:rsid w:val="006C4276"/>
    <w:rsid w:val="006C763E"/>
    <w:rsid w:val="006C7CA3"/>
    <w:rsid w:val="006D1A7C"/>
    <w:rsid w:val="006D34EB"/>
    <w:rsid w:val="006D6192"/>
    <w:rsid w:val="006E13A8"/>
    <w:rsid w:val="006E6BC8"/>
    <w:rsid w:val="006E7519"/>
    <w:rsid w:val="006F34FB"/>
    <w:rsid w:val="00701CA4"/>
    <w:rsid w:val="0070782C"/>
    <w:rsid w:val="00707DD4"/>
    <w:rsid w:val="00716E8E"/>
    <w:rsid w:val="00717368"/>
    <w:rsid w:val="007207B2"/>
    <w:rsid w:val="00726ADE"/>
    <w:rsid w:val="00726EB8"/>
    <w:rsid w:val="00734CE7"/>
    <w:rsid w:val="007522C9"/>
    <w:rsid w:val="00752D6C"/>
    <w:rsid w:val="00760B1E"/>
    <w:rsid w:val="00760D38"/>
    <w:rsid w:val="007636D9"/>
    <w:rsid w:val="00764F73"/>
    <w:rsid w:val="00767A4F"/>
    <w:rsid w:val="00772DD4"/>
    <w:rsid w:val="00774760"/>
    <w:rsid w:val="00774B41"/>
    <w:rsid w:val="0078076F"/>
    <w:rsid w:val="00782806"/>
    <w:rsid w:val="0079172B"/>
    <w:rsid w:val="007920A1"/>
    <w:rsid w:val="00794A76"/>
    <w:rsid w:val="007A282A"/>
    <w:rsid w:val="007A40A5"/>
    <w:rsid w:val="007A414E"/>
    <w:rsid w:val="007A4C54"/>
    <w:rsid w:val="007A531E"/>
    <w:rsid w:val="007B0550"/>
    <w:rsid w:val="007B2274"/>
    <w:rsid w:val="007B2861"/>
    <w:rsid w:val="007B67B0"/>
    <w:rsid w:val="007C369D"/>
    <w:rsid w:val="007C5CD6"/>
    <w:rsid w:val="007C6CB9"/>
    <w:rsid w:val="007D0471"/>
    <w:rsid w:val="007D101E"/>
    <w:rsid w:val="007D140F"/>
    <w:rsid w:val="007D2E84"/>
    <w:rsid w:val="007D2EE0"/>
    <w:rsid w:val="007D356D"/>
    <w:rsid w:val="007D4108"/>
    <w:rsid w:val="007D689D"/>
    <w:rsid w:val="007D73ED"/>
    <w:rsid w:val="007E172C"/>
    <w:rsid w:val="007E1B85"/>
    <w:rsid w:val="007E1E88"/>
    <w:rsid w:val="007E606B"/>
    <w:rsid w:val="007E627B"/>
    <w:rsid w:val="007E760C"/>
    <w:rsid w:val="007F0C58"/>
    <w:rsid w:val="007F2054"/>
    <w:rsid w:val="007F5D8A"/>
    <w:rsid w:val="007F74EF"/>
    <w:rsid w:val="0080006F"/>
    <w:rsid w:val="00803856"/>
    <w:rsid w:val="0080555C"/>
    <w:rsid w:val="00812BB4"/>
    <w:rsid w:val="00814AD2"/>
    <w:rsid w:val="00815376"/>
    <w:rsid w:val="008170D4"/>
    <w:rsid w:val="00824C66"/>
    <w:rsid w:val="00834000"/>
    <w:rsid w:val="00835B19"/>
    <w:rsid w:val="008407A4"/>
    <w:rsid w:val="00850EA4"/>
    <w:rsid w:val="008676D6"/>
    <w:rsid w:val="00872535"/>
    <w:rsid w:val="008728A9"/>
    <w:rsid w:val="00873069"/>
    <w:rsid w:val="00875A0C"/>
    <w:rsid w:val="008764A9"/>
    <w:rsid w:val="00883B40"/>
    <w:rsid w:val="008849E0"/>
    <w:rsid w:val="008A071B"/>
    <w:rsid w:val="008A11A3"/>
    <w:rsid w:val="008B2089"/>
    <w:rsid w:val="008B4F90"/>
    <w:rsid w:val="008B5493"/>
    <w:rsid w:val="008C07AB"/>
    <w:rsid w:val="008C6F2D"/>
    <w:rsid w:val="008C7A08"/>
    <w:rsid w:val="008C7CA9"/>
    <w:rsid w:val="008D1C08"/>
    <w:rsid w:val="008D2C6A"/>
    <w:rsid w:val="008E2F58"/>
    <w:rsid w:val="008E57AF"/>
    <w:rsid w:val="008E6296"/>
    <w:rsid w:val="008E7298"/>
    <w:rsid w:val="008E7341"/>
    <w:rsid w:val="008F05A2"/>
    <w:rsid w:val="008F05D0"/>
    <w:rsid w:val="008F0E59"/>
    <w:rsid w:val="008F321F"/>
    <w:rsid w:val="008F4FFB"/>
    <w:rsid w:val="008F652F"/>
    <w:rsid w:val="0090016B"/>
    <w:rsid w:val="00901B96"/>
    <w:rsid w:val="00902352"/>
    <w:rsid w:val="0090329B"/>
    <w:rsid w:val="00905A91"/>
    <w:rsid w:val="00915584"/>
    <w:rsid w:val="00926045"/>
    <w:rsid w:val="00931A0F"/>
    <w:rsid w:val="009349B7"/>
    <w:rsid w:val="00936B98"/>
    <w:rsid w:val="00937972"/>
    <w:rsid w:val="00937EDE"/>
    <w:rsid w:val="009474A4"/>
    <w:rsid w:val="009475F9"/>
    <w:rsid w:val="009544F2"/>
    <w:rsid w:val="00956958"/>
    <w:rsid w:val="009570EC"/>
    <w:rsid w:val="0096196C"/>
    <w:rsid w:val="009622A3"/>
    <w:rsid w:val="0096375E"/>
    <w:rsid w:val="009707A0"/>
    <w:rsid w:val="00970A25"/>
    <w:rsid w:val="00981A8F"/>
    <w:rsid w:val="00981E7A"/>
    <w:rsid w:val="00986FD1"/>
    <w:rsid w:val="009A2E07"/>
    <w:rsid w:val="009A4193"/>
    <w:rsid w:val="009B00FC"/>
    <w:rsid w:val="009B442A"/>
    <w:rsid w:val="009B4E8B"/>
    <w:rsid w:val="009B6E2A"/>
    <w:rsid w:val="009B7238"/>
    <w:rsid w:val="009C2BD1"/>
    <w:rsid w:val="009C5B8B"/>
    <w:rsid w:val="009D076E"/>
    <w:rsid w:val="009D50D0"/>
    <w:rsid w:val="009D5408"/>
    <w:rsid w:val="009D6343"/>
    <w:rsid w:val="009D6633"/>
    <w:rsid w:val="009D7374"/>
    <w:rsid w:val="009D73C5"/>
    <w:rsid w:val="009E0DE3"/>
    <w:rsid w:val="009E257B"/>
    <w:rsid w:val="009F4C5C"/>
    <w:rsid w:val="00A00781"/>
    <w:rsid w:val="00A00E61"/>
    <w:rsid w:val="00A00ECD"/>
    <w:rsid w:val="00A01EB4"/>
    <w:rsid w:val="00A0515E"/>
    <w:rsid w:val="00A061FB"/>
    <w:rsid w:val="00A062D9"/>
    <w:rsid w:val="00A062FC"/>
    <w:rsid w:val="00A134C7"/>
    <w:rsid w:val="00A151F5"/>
    <w:rsid w:val="00A21870"/>
    <w:rsid w:val="00A24D3B"/>
    <w:rsid w:val="00A25F32"/>
    <w:rsid w:val="00A26E7F"/>
    <w:rsid w:val="00A2776B"/>
    <w:rsid w:val="00A32248"/>
    <w:rsid w:val="00A3564E"/>
    <w:rsid w:val="00A361A0"/>
    <w:rsid w:val="00A3785D"/>
    <w:rsid w:val="00A37DE3"/>
    <w:rsid w:val="00A40BAB"/>
    <w:rsid w:val="00A46301"/>
    <w:rsid w:val="00A46DC1"/>
    <w:rsid w:val="00A47C50"/>
    <w:rsid w:val="00A51D31"/>
    <w:rsid w:val="00A52754"/>
    <w:rsid w:val="00A52814"/>
    <w:rsid w:val="00A52A48"/>
    <w:rsid w:val="00A54539"/>
    <w:rsid w:val="00A54D77"/>
    <w:rsid w:val="00A5523B"/>
    <w:rsid w:val="00A57866"/>
    <w:rsid w:val="00A63671"/>
    <w:rsid w:val="00A6388D"/>
    <w:rsid w:val="00A67591"/>
    <w:rsid w:val="00A72889"/>
    <w:rsid w:val="00A744F7"/>
    <w:rsid w:val="00A74B13"/>
    <w:rsid w:val="00A82C73"/>
    <w:rsid w:val="00A838C8"/>
    <w:rsid w:val="00A87720"/>
    <w:rsid w:val="00A92288"/>
    <w:rsid w:val="00A96DFF"/>
    <w:rsid w:val="00A96EE8"/>
    <w:rsid w:val="00A975FB"/>
    <w:rsid w:val="00AA3985"/>
    <w:rsid w:val="00AA7CB4"/>
    <w:rsid w:val="00AB0A10"/>
    <w:rsid w:val="00AB2605"/>
    <w:rsid w:val="00AB3D91"/>
    <w:rsid w:val="00AB4AA3"/>
    <w:rsid w:val="00AB619F"/>
    <w:rsid w:val="00AB6FC6"/>
    <w:rsid w:val="00AC12E6"/>
    <w:rsid w:val="00AC6E14"/>
    <w:rsid w:val="00AC7026"/>
    <w:rsid w:val="00AD1934"/>
    <w:rsid w:val="00AD2993"/>
    <w:rsid w:val="00AD3BB8"/>
    <w:rsid w:val="00AD74FE"/>
    <w:rsid w:val="00AE5289"/>
    <w:rsid w:val="00AE569A"/>
    <w:rsid w:val="00AE6EE9"/>
    <w:rsid w:val="00AF5B64"/>
    <w:rsid w:val="00AF66D6"/>
    <w:rsid w:val="00AF6A1F"/>
    <w:rsid w:val="00B01FFD"/>
    <w:rsid w:val="00B02E4A"/>
    <w:rsid w:val="00B03797"/>
    <w:rsid w:val="00B13A08"/>
    <w:rsid w:val="00B15299"/>
    <w:rsid w:val="00B25E14"/>
    <w:rsid w:val="00B264BE"/>
    <w:rsid w:val="00B3042B"/>
    <w:rsid w:val="00B34DB1"/>
    <w:rsid w:val="00B36363"/>
    <w:rsid w:val="00B421F4"/>
    <w:rsid w:val="00B52C4F"/>
    <w:rsid w:val="00B54665"/>
    <w:rsid w:val="00B55BA0"/>
    <w:rsid w:val="00B55D08"/>
    <w:rsid w:val="00B55EF4"/>
    <w:rsid w:val="00B62BDE"/>
    <w:rsid w:val="00B6365D"/>
    <w:rsid w:val="00B63DE0"/>
    <w:rsid w:val="00B64B5A"/>
    <w:rsid w:val="00B64D0B"/>
    <w:rsid w:val="00B65305"/>
    <w:rsid w:val="00B735CC"/>
    <w:rsid w:val="00B73E49"/>
    <w:rsid w:val="00B834BE"/>
    <w:rsid w:val="00B935C1"/>
    <w:rsid w:val="00B93F01"/>
    <w:rsid w:val="00BA2139"/>
    <w:rsid w:val="00BA4801"/>
    <w:rsid w:val="00BB2C55"/>
    <w:rsid w:val="00BC26E6"/>
    <w:rsid w:val="00BC4977"/>
    <w:rsid w:val="00BC6BAA"/>
    <w:rsid w:val="00BD16C5"/>
    <w:rsid w:val="00BD4C80"/>
    <w:rsid w:val="00BD7FC4"/>
    <w:rsid w:val="00BE5C40"/>
    <w:rsid w:val="00BF2F1E"/>
    <w:rsid w:val="00BF3D00"/>
    <w:rsid w:val="00BF4EDD"/>
    <w:rsid w:val="00C0466F"/>
    <w:rsid w:val="00C0498D"/>
    <w:rsid w:val="00C06113"/>
    <w:rsid w:val="00C06F0F"/>
    <w:rsid w:val="00C07974"/>
    <w:rsid w:val="00C17230"/>
    <w:rsid w:val="00C20871"/>
    <w:rsid w:val="00C23C21"/>
    <w:rsid w:val="00C25F48"/>
    <w:rsid w:val="00C35524"/>
    <w:rsid w:val="00C41D0A"/>
    <w:rsid w:val="00C462E9"/>
    <w:rsid w:val="00C47928"/>
    <w:rsid w:val="00C5154C"/>
    <w:rsid w:val="00C54826"/>
    <w:rsid w:val="00C57B07"/>
    <w:rsid w:val="00C61CF0"/>
    <w:rsid w:val="00C62A63"/>
    <w:rsid w:val="00C63863"/>
    <w:rsid w:val="00C642D5"/>
    <w:rsid w:val="00C657B2"/>
    <w:rsid w:val="00C66F72"/>
    <w:rsid w:val="00C72E3D"/>
    <w:rsid w:val="00C74D18"/>
    <w:rsid w:val="00C7669C"/>
    <w:rsid w:val="00C81E64"/>
    <w:rsid w:val="00C84E0E"/>
    <w:rsid w:val="00C852F2"/>
    <w:rsid w:val="00C86FD4"/>
    <w:rsid w:val="00C942BC"/>
    <w:rsid w:val="00C95F07"/>
    <w:rsid w:val="00C978B5"/>
    <w:rsid w:val="00CA7E0D"/>
    <w:rsid w:val="00CB49E2"/>
    <w:rsid w:val="00CB7F20"/>
    <w:rsid w:val="00CC1033"/>
    <w:rsid w:val="00CC416A"/>
    <w:rsid w:val="00CC77D5"/>
    <w:rsid w:val="00CE0E58"/>
    <w:rsid w:val="00CE1D65"/>
    <w:rsid w:val="00CE2723"/>
    <w:rsid w:val="00CE2E0F"/>
    <w:rsid w:val="00CE43F5"/>
    <w:rsid w:val="00CE732F"/>
    <w:rsid w:val="00CE76B1"/>
    <w:rsid w:val="00CF2894"/>
    <w:rsid w:val="00CF5E06"/>
    <w:rsid w:val="00CF67DC"/>
    <w:rsid w:val="00D00AF5"/>
    <w:rsid w:val="00D04059"/>
    <w:rsid w:val="00D046F2"/>
    <w:rsid w:val="00D06602"/>
    <w:rsid w:val="00D07B69"/>
    <w:rsid w:val="00D100FB"/>
    <w:rsid w:val="00D10D2F"/>
    <w:rsid w:val="00D21504"/>
    <w:rsid w:val="00D22BA3"/>
    <w:rsid w:val="00D24F19"/>
    <w:rsid w:val="00D331A8"/>
    <w:rsid w:val="00D333B5"/>
    <w:rsid w:val="00D34AA6"/>
    <w:rsid w:val="00D40F1B"/>
    <w:rsid w:val="00D4210B"/>
    <w:rsid w:val="00D4401F"/>
    <w:rsid w:val="00D450D6"/>
    <w:rsid w:val="00D50911"/>
    <w:rsid w:val="00D51954"/>
    <w:rsid w:val="00D54A19"/>
    <w:rsid w:val="00D5717C"/>
    <w:rsid w:val="00D61E05"/>
    <w:rsid w:val="00D631C5"/>
    <w:rsid w:val="00D651AC"/>
    <w:rsid w:val="00D660AA"/>
    <w:rsid w:val="00D6781C"/>
    <w:rsid w:val="00D7647C"/>
    <w:rsid w:val="00D76558"/>
    <w:rsid w:val="00D805DF"/>
    <w:rsid w:val="00D831A4"/>
    <w:rsid w:val="00D84848"/>
    <w:rsid w:val="00D900AF"/>
    <w:rsid w:val="00D91F1C"/>
    <w:rsid w:val="00D95124"/>
    <w:rsid w:val="00DA7497"/>
    <w:rsid w:val="00DA76D7"/>
    <w:rsid w:val="00DA794F"/>
    <w:rsid w:val="00DB3087"/>
    <w:rsid w:val="00DB71A4"/>
    <w:rsid w:val="00DC21D5"/>
    <w:rsid w:val="00DC5270"/>
    <w:rsid w:val="00DD1B83"/>
    <w:rsid w:val="00DD2408"/>
    <w:rsid w:val="00DD334F"/>
    <w:rsid w:val="00DD3928"/>
    <w:rsid w:val="00DD400B"/>
    <w:rsid w:val="00DD4248"/>
    <w:rsid w:val="00DD4D8F"/>
    <w:rsid w:val="00DD4E06"/>
    <w:rsid w:val="00DE0D8B"/>
    <w:rsid w:val="00DE639F"/>
    <w:rsid w:val="00DF4245"/>
    <w:rsid w:val="00DF474D"/>
    <w:rsid w:val="00DF6985"/>
    <w:rsid w:val="00DF6D4C"/>
    <w:rsid w:val="00E03DAD"/>
    <w:rsid w:val="00E04242"/>
    <w:rsid w:val="00E04D31"/>
    <w:rsid w:val="00E06117"/>
    <w:rsid w:val="00E06ECB"/>
    <w:rsid w:val="00E07F89"/>
    <w:rsid w:val="00E10074"/>
    <w:rsid w:val="00E10988"/>
    <w:rsid w:val="00E10EFA"/>
    <w:rsid w:val="00E15A45"/>
    <w:rsid w:val="00E174F5"/>
    <w:rsid w:val="00E20CEA"/>
    <w:rsid w:val="00E21F92"/>
    <w:rsid w:val="00E25578"/>
    <w:rsid w:val="00E344E0"/>
    <w:rsid w:val="00E43958"/>
    <w:rsid w:val="00E451D6"/>
    <w:rsid w:val="00E46750"/>
    <w:rsid w:val="00E46EBB"/>
    <w:rsid w:val="00E470C3"/>
    <w:rsid w:val="00E5087D"/>
    <w:rsid w:val="00E51D87"/>
    <w:rsid w:val="00E568C8"/>
    <w:rsid w:val="00E65CBD"/>
    <w:rsid w:val="00E70F33"/>
    <w:rsid w:val="00E71058"/>
    <w:rsid w:val="00E74B59"/>
    <w:rsid w:val="00E7504C"/>
    <w:rsid w:val="00E75BCE"/>
    <w:rsid w:val="00E77A93"/>
    <w:rsid w:val="00E818D6"/>
    <w:rsid w:val="00E927A7"/>
    <w:rsid w:val="00E943D6"/>
    <w:rsid w:val="00E944AB"/>
    <w:rsid w:val="00EB6555"/>
    <w:rsid w:val="00EC278F"/>
    <w:rsid w:val="00EC5560"/>
    <w:rsid w:val="00EC65C0"/>
    <w:rsid w:val="00EC6D1A"/>
    <w:rsid w:val="00EC73AC"/>
    <w:rsid w:val="00ED26C5"/>
    <w:rsid w:val="00ED6D60"/>
    <w:rsid w:val="00EE0BFC"/>
    <w:rsid w:val="00EE1A4C"/>
    <w:rsid w:val="00EE1B02"/>
    <w:rsid w:val="00EE220B"/>
    <w:rsid w:val="00EE2657"/>
    <w:rsid w:val="00EE2D3B"/>
    <w:rsid w:val="00EE3BDD"/>
    <w:rsid w:val="00EE7CD7"/>
    <w:rsid w:val="00F01F9A"/>
    <w:rsid w:val="00F047D6"/>
    <w:rsid w:val="00F13E57"/>
    <w:rsid w:val="00F14001"/>
    <w:rsid w:val="00F15BD6"/>
    <w:rsid w:val="00F16CA8"/>
    <w:rsid w:val="00F27DC9"/>
    <w:rsid w:val="00F27E64"/>
    <w:rsid w:val="00F3135D"/>
    <w:rsid w:val="00F32B30"/>
    <w:rsid w:val="00F32BA0"/>
    <w:rsid w:val="00F33550"/>
    <w:rsid w:val="00F355A2"/>
    <w:rsid w:val="00F423D2"/>
    <w:rsid w:val="00F4372E"/>
    <w:rsid w:val="00F4456E"/>
    <w:rsid w:val="00F44A30"/>
    <w:rsid w:val="00F47B39"/>
    <w:rsid w:val="00F51A7B"/>
    <w:rsid w:val="00F544E0"/>
    <w:rsid w:val="00F66F09"/>
    <w:rsid w:val="00F735D2"/>
    <w:rsid w:val="00F73ABD"/>
    <w:rsid w:val="00F74D97"/>
    <w:rsid w:val="00F76EB1"/>
    <w:rsid w:val="00F815FA"/>
    <w:rsid w:val="00F82015"/>
    <w:rsid w:val="00F9610E"/>
    <w:rsid w:val="00F97386"/>
    <w:rsid w:val="00FA16AA"/>
    <w:rsid w:val="00FA67A9"/>
    <w:rsid w:val="00FB3D04"/>
    <w:rsid w:val="00FB7A18"/>
    <w:rsid w:val="00FC1192"/>
    <w:rsid w:val="00FC67D7"/>
    <w:rsid w:val="00FE08E0"/>
    <w:rsid w:val="00FE280E"/>
    <w:rsid w:val="00FE586A"/>
    <w:rsid w:val="00FF055E"/>
    <w:rsid w:val="00FF2B87"/>
    <w:rsid w:val="00FF3E71"/>
    <w:rsid w:val="00FF40D0"/>
    <w:rsid w:val="00FF4540"/>
    <w:rsid w:val="00FF511F"/>
    <w:rsid w:val="00FF5129"/>
    <w:rsid w:val="0FDCD324"/>
    <w:rsid w:val="51CE87CA"/>
    <w:rsid w:val="716C73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8A4"/>
    <w:pPr>
      <w:spacing w:after="200"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2048A4"/>
    <w:pPr>
      <w:keepNext/>
      <w:numPr>
        <w:numId w:val="9"/>
      </w:numPr>
      <w:spacing w:before="240"/>
      <w:outlineLvl w:val="0"/>
    </w:pPr>
    <w:rPr>
      <w:rFonts w:eastAsia="Times New Roman" w:cs="Arial"/>
      <w:b/>
      <w:bCs/>
      <w:color w:val="A5A5A5" w:themeColor="accent3"/>
      <w:kern w:val="32"/>
      <w:sz w:val="30"/>
      <w:szCs w:val="30"/>
      <w:lang w:eastAsia="es-ES"/>
    </w:rPr>
  </w:style>
  <w:style w:type="paragraph" w:styleId="Heading2">
    <w:name w:val="heading 2"/>
    <w:basedOn w:val="Normal"/>
    <w:next w:val="Normal"/>
    <w:link w:val="Heading2Char"/>
    <w:uiPriority w:val="9"/>
    <w:unhideWhenUsed/>
    <w:qFormat/>
    <w:rsid w:val="002048A4"/>
    <w:pPr>
      <w:spacing w:before="180" w:after="120"/>
      <w:ind w:left="576" w:hanging="576"/>
      <w:outlineLvl w:val="1"/>
    </w:pPr>
    <w:rPr>
      <w:rFonts w:eastAsiaTheme="majorEastAsia" w:cstheme="minorHAnsi"/>
      <w:b/>
      <w:bCs/>
      <w:color w:val="A5A5A5"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2048A4"/>
    <w:pPr>
      <w:numPr>
        <w:ilvl w:val="2"/>
        <w:numId w:val="9"/>
      </w:numPr>
      <w:spacing w:before="200"/>
      <w:outlineLvl w:val="2"/>
    </w:pPr>
    <w:rPr>
      <w:rFonts w:eastAsia="Times New Roman"/>
      <w:b/>
      <w:color w:val="A5A5A5" w:themeColor="accent3"/>
    </w:rPr>
  </w:style>
  <w:style w:type="paragraph" w:styleId="Heading4">
    <w:name w:val="heading 4"/>
    <w:basedOn w:val="Normal"/>
    <w:next w:val="Normal"/>
    <w:link w:val="Heading4Char"/>
    <w:uiPriority w:val="9"/>
    <w:unhideWhenUsed/>
    <w:qFormat/>
    <w:rsid w:val="002048A4"/>
    <w:pPr>
      <w:numPr>
        <w:ilvl w:val="3"/>
        <w:numId w:val="9"/>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2048A4"/>
    <w:pPr>
      <w:keepNext/>
      <w:keepLines/>
      <w:numPr>
        <w:ilvl w:val="4"/>
        <w:numId w:val="9"/>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2048A4"/>
    <w:pPr>
      <w:keepNext/>
      <w:keepLines/>
      <w:numPr>
        <w:ilvl w:val="5"/>
        <w:numId w:val="9"/>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2048A4"/>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48A4"/>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48A4"/>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2048A4"/>
    <w:pPr>
      <w:spacing w:after="300"/>
      <w:contextualSpacing/>
      <w:jc w:val="left"/>
    </w:pPr>
    <w:rPr>
      <w:rFonts w:ascii="Calibri" w:eastAsiaTheme="majorEastAsia" w:hAnsi="Calibri" w:cstheme="majorBidi"/>
      <w:b/>
      <w:color w:val="A5A5A5" w:themeColor="accent3"/>
      <w:spacing w:val="5"/>
      <w:kern w:val="28"/>
      <w:sz w:val="32"/>
      <w:szCs w:val="52"/>
      <w:lang w:eastAsia="en-US"/>
    </w:rPr>
  </w:style>
  <w:style w:type="character" w:customStyle="1" w:styleId="TitleChar">
    <w:name w:val="Title Char"/>
    <w:basedOn w:val="DefaultParagraphFont"/>
    <w:link w:val="Title"/>
    <w:uiPriority w:val="1"/>
    <w:rsid w:val="002048A4"/>
    <w:rPr>
      <w:rFonts w:ascii="Calibri" w:eastAsiaTheme="majorEastAsia" w:hAnsi="Calibri" w:cstheme="majorBidi"/>
      <w:b/>
      <w:color w:val="A5A5A5" w:themeColor="accent3"/>
      <w:spacing w:val="5"/>
      <w:kern w:val="28"/>
      <w:sz w:val="32"/>
      <w:szCs w:val="52"/>
    </w:rPr>
  </w:style>
  <w:style w:type="table" w:styleId="GridTable5Dark-Accent4">
    <w:name w:val="Grid Table 5 Dark Accent 4"/>
    <w:basedOn w:val="TableNormal"/>
    <w:uiPriority w:val="50"/>
    <w:rsid w:val="002048A4"/>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2048A4"/>
    <w:pPr>
      <w:spacing w:after="240"/>
      <w:outlineLvl w:val="9"/>
    </w:pPr>
    <w:rPr>
      <w:rFonts w:cstheme="minorHAnsi"/>
      <w:b w:val="0"/>
      <w:bCs w:val="0"/>
      <w14:ligatures w14:val="standard"/>
    </w:rPr>
  </w:style>
  <w:style w:type="character" w:customStyle="1" w:styleId="Heading1Char">
    <w:name w:val="Heading 1 Char"/>
    <w:basedOn w:val="DefaultParagraphFont"/>
    <w:link w:val="Heading1"/>
    <w:uiPriority w:val="8"/>
    <w:rsid w:val="002048A4"/>
    <w:rPr>
      <w:rFonts w:eastAsia="Times New Roman" w:cs="Arial"/>
      <w:b/>
      <w:bCs/>
      <w:color w:val="A5A5A5" w:themeColor="accent3"/>
      <w:kern w:val="32"/>
      <w:sz w:val="30"/>
      <w:szCs w:val="30"/>
      <w:lang w:eastAsia="es-ES"/>
    </w:rPr>
  </w:style>
  <w:style w:type="paragraph" w:styleId="Header">
    <w:name w:val="header"/>
    <w:basedOn w:val="Normal"/>
    <w:link w:val="HeaderChar"/>
    <w:uiPriority w:val="99"/>
    <w:unhideWhenUsed/>
    <w:rsid w:val="002048A4"/>
    <w:pPr>
      <w:tabs>
        <w:tab w:val="center" w:pos="4419"/>
        <w:tab w:val="right" w:pos="8838"/>
      </w:tabs>
      <w:spacing w:after="0"/>
    </w:pPr>
  </w:style>
  <w:style w:type="character" w:customStyle="1" w:styleId="HeaderChar">
    <w:name w:val="Header Char"/>
    <w:basedOn w:val="DefaultParagraphFont"/>
    <w:link w:val="Header"/>
    <w:uiPriority w:val="99"/>
    <w:rsid w:val="002048A4"/>
    <w:rPr>
      <w:rFonts w:eastAsiaTheme="minorEastAsia"/>
      <w:sz w:val="24"/>
      <w:lang w:eastAsia="es-CO"/>
    </w:rPr>
  </w:style>
  <w:style w:type="paragraph" w:styleId="Footer">
    <w:name w:val="footer"/>
    <w:basedOn w:val="Normal"/>
    <w:link w:val="FooterChar"/>
    <w:uiPriority w:val="99"/>
    <w:unhideWhenUsed/>
    <w:rsid w:val="002048A4"/>
    <w:pPr>
      <w:tabs>
        <w:tab w:val="center" w:pos="4419"/>
        <w:tab w:val="right" w:pos="8838"/>
      </w:tabs>
      <w:spacing w:after="0"/>
    </w:pPr>
  </w:style>
  <w:style w:type="character" w:customStyle="1" w:styleId="FooterChar">
    <w:name w:val="Footer Char"/>
    <w:basedOn w:val="DefaultParagraphFont"/>
    <w:link w:val="Footer"/>
    <w:uiPriority w:val="99"/>
    <w:rsid w:val="002048A4"/>
    <w:rPr>
      <w:rFonts w:eastAsiaTheme="minorEastAsia"/>
      <w:sz w:val="24"/>
      <w:lang w:eastAsia="es-CO"/>
    </w:rPr>
  </w:style>
  <w:style w:type="paragraph" w:styleId="ListParagraph">
    <w:name w:val="List Paragraph"/>
    <w:basedOn w:val="Normal"/>
    <w:uiPriority w:val="34"/>
    <w:qFormat/>
    <w:rsid w:val="002048A4"/>
    <w:pPr>
      <w:numPr>
        <w:numId w:val="8"/>
      </w:numPr>
      <w:contextualSpacing/>
    </w:pPr>
  </w:style>
  <w:style w:type="character" w:customStyle="1" w:styleId="Heading2Char">
    <w:name w:val="Heading 2 Char"/>
    <w:basedOn w:val="DefaultParagraphFont"/>
    <w:link w:val="Heading2"/>
    <w:uiPriority w:val="9"/>
    <w:rsid w:val="002048A4"/>
    <w:rPr>
      <w:rFonts w:eastAsiaTheme="majorEastAsia" w:cstheme="minorHAnsi"/>
      <w:b/>
      <w:bCs/>
      <w:color w:val="A5A5A5"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2048A4"/>
    <w:rPr>
      <w:rFonts w:eastAsia="Times New Roman"/>
      <w:b/>
      <w:color w:val="A5A5A5" w:themeColor="accent3"/>
      <w:sz w:val="24"/>
      <w:lang w:eastAsia="es-CO"/>
    </w:rPr>
  </w:style>
  <w:style w:type="character" w:customStyle="1" w:styleId="Heading4Char">
    <w:name w:val="Heading 4 Char"/>
    <w:basedOn w:val="DefaultParagraphFont"/>
    <w:link w:val="Heading4"/>
    <w:uiPriority w:val="9"/>
    <w:rsid w:val="002048A4"/>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2048A4"/>
    <w:rPr>
      <w:rFonts w:eastAsiaTheme="majorEastAsia" w:cstheme="majorBidi"/>
      <w:b/>
      <w:sz w:val="24"/>
      <w:lang w:eastAsia="es-CO"/>
    </w:rPr>
  </w:style>
  <w:style w:type="character" w:customStyle="1" w:styleId="Heading6Char">
    <w:name w:val="Heading 6 Char"/>
    <w:basedOn w:val="DefaultParagraphFont"/>
    <w:link w:val="Heading6"/>
    <w:uiPriority w:val="9"/>
    <w:rsid w:val="002048A4"/>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2048A4"/>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048A4"/>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2048A4"/>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2048A4"/>
    <w:pPr>
      <w:ind w:left="1920" w:hanging="360"/>
      <w:contextualSpacing/>
    </w:pPr>
  </w:style>
  <w:style w:type="paragraph" w:customStyle="1" w:styleId="Tit01espanol">
    <w:name w:val="Tit 01 espanol"/>
    <w:basedOn w:val="Heading1"/>
    <w:next w:val="Normal"/>
    <w:qFormat/>
    <w:rsid w:val="002048A4"/>
    <w:pPr>
      <w:ind w:left="426" w:hanging="426"/>
    </w:pPr>
    <w:rPr>
      <w:rFonts w:ascii="Nunito" w:hAnsi="Nunito"/>
      <w:color w:val="0070C0"/>
    </w:rPr>
  </w:style>
  <w:style w:type="paragraph" w:customStyle="1" w:styleId="Tit02espanol">
    <w:name w:val="Tit 02 espanol"/>
    <w:basedOn w:val="Normal"/>
    <w:next w:val="Normal"/>
    <w:qFormat/>
    <w:rsid w:val="002048A4"/>
    <w:pPr>
      <w:spacing w:before="180" w:after="120"/>
      <w:ind w:left="567" w:hanging="567"/>
      <w:outlineLvl w:val="1"/>
    </w:pPr>
    <w:rPr>
      <w:rFonts w:eastAsiaTheme="majorEastAsia" w:cstheme="minorHAnsi"/>
      <w:b/>
      <w:bCs/>
      <w:color w:val="A5A5A5" w:themeColor="accent3"/>
      <w:spacing w:val="20"/>
      <w:kern w:val="22"/>
      <w:sz w:val="26"/>
      <w:szCs w:val="26"/>
      <w:lang w:eastAsia="ja-JP"/>
      <w14:ligatures w14:val="standard"/>
    </w:rPr>
  </w:style>
  <w:style w:type="paragraph" w:customStyle="1" w:styleId="Tit03espanol">
    <w:name w:val="Tit 03 espanol"/>
    <w:basedOn w:val="Heading3"/>
    <w:next w:val="Normal"/>
    <w:qFormat/>
    <w:rsid w:val="002048A4"/>
    <w:pPr>
      <w:ind w:left="709" w:hanging="709"/>
    </w:pPr>
    <w:rPr>
      <w:rFonts w:ascii="Nunito" w:hAnsi="Nunito"/>
      <w:color w:val="0070C0"/>
      <w:sz w:val="22"/>
      <w:szCs w:val="24"/>
    </w:rPr>
  </w:style>
  <w:style w:type="paragraph" w:customStyle="1" w:styleId="Tit04espanol">
    <w:name w:val="Tit 04 espanol"/>
    <w:basedOn w:val="Heading4"/>
    <w:next w:val="Normal"/>
    <w:qFormat/>
    <w:rsid w:val="002048A4"/>
    <w:rPr>
      <w:rFonts w:ascii="Nunito" w:hAnsi="Nunito"/>
      <w:b w:val="0"/>
      <w:color w:val="0070C0"/>
      <w:sz w:val="22"/>
    </w:rPr>
  </w:style>
  <w:style w:type="paragraph" w:customStyle="1" w:styleId="list01">
    <w:name w:val="_list 01"/>
    <w:basedOn w:val="ListParagraph"/>
    <w:qFormat/>
    <w:rsid w:val="002048A4"/>
    <w:pPr>
      <w:spacing w:after="120"/>
      <w:ind w:left="284" w:hanging="284"/>
    </w:pPr>
    <w:rPr>
      <w:lang w:eastAsia="es-ES"/>
    </w:rPr>
  </w:style>
  <w:style w:type="table" w:styleId="TableGrid">
    <w:name w:val="Table Grid"/>
    <w:basedOn w:val="TableNormal"/>
    <w:uiPriority w:val="59"/>
    <w:rsid w:val="002048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2048A4"/>
    <w:pPr>
      <w:spacing w:before="120" w:after="0" w:line="240" w:lineRule="auto"/>
    </w:pPr>
    <w:rPr>
      <w:rFonts w:eastAsia="MS Mincho"/>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2048A4"/>
    <w:pPr>
      <w:spacing w:after="0"/>
    </w:pPr>
    <w:rPr>
      <w:sz w:val="20"/>
      <w:szCs w:val="20"/>
    </w:rPr>
  </w:style>
  <w:style w:type="character" w:customStyle="1" w:styleId="FootnoteTextChar">
    <w:name w:val="Footnote Text Char"/>
    <w:basedOn w:val="DefaultParagraphFont"/>
    <w:link w:val="FootnoteText"/>
    <w:uiPriority w:val="99"/>
    <w:rsid w:val="002048A4"/>
    <w:rPr>
      <w:rFonts w:eastAsiaTheme="minorEastAsia"/>
      <w:sz w:val="20"/>
      <w:szCs w:val="20"/>
      <w:lang w:eastAsia="es-CO"/>
    </w:rPr>
  </w:style>
  <w:style w:type="character" w:styleId="FootnoteReference">
    <w:name w:val="footnote reference"/>
    <w:basedOn w:val="DefaultParagraphFont"/>
    <w:uiPriority w:val="99"/>
    <w:semiHidden/>
    <w:unhideWhenUsed/>
    <w:rsid w:val="002048A4"/>
    <w:rPr>
      <w:vertAlign w:val="superscript"/>
    </w:rPr>
  </w:style>
  <w:style w:type="character" w:customStyle="1" w:styleId="UnresolvedMention1">
    <w:name w:val="Unresolved Mention1"/>
    <w:basedOn w:val="DefaultParagraphFont"/>
    <w:uiPriority w:val="99"/>
    <w:unhideWhenUsed/>
    <w:rsid w:val="002048A4"/>
    <w:rPr>
      <w:color w:val="605E5C"/>
      <w:shd w:val="clear" w:color="auto" w:fill="E1DFDD"/>
    </w:rPr>
  </w:style>
  <w:style w:type="paragraph" w:customStyle="1" w:styleId="Tit01sin">
    <w:name w:val="Tit 01_sin#"/>
    <w:basedOn w:val="Heading1"/>
    <w:next w:val="Normal"/>
    <w:qFormat/>
    <w:rsid w:val="002048A4"/>
    <w:pPr>
      <w:ind w:left="431" w:hanging="431"/>
    </w:pPr>
    <w:rPr>
      <w:rFonts w:cstheme="minorHAnsi"/>
      <w:b w:val="0"/>
      <w:bCs w:val="0"/>
      <w14:ligatures w14:val="standard"/>
    </w:rPr>
  </w:style>
  <w:style w:type="paragraph" w:styleId="TOCHeading">
    <w:name w:val="TOC Heading"/>
    <w:basedOn w:val="Heading1"/>
    <w:next w:val="Normal"/>
    <w:uiPriority w:val="39"/>
    <w:unhideWhenUsed/>
    <w:qFormat/>
    <w:rsid w:val="002048A4"/>
    <w:pPr>
      <w:spacing w:line="259" w:lineRule="auto"/>
      <w:jc w:val="left"/>
      <w:outlineLvl w:val="9"/>
    </w:pPr>
  </w:style>
  <w:style w:type="paragraph" w:styleId="TOC1">
    <w:name w:val="toc 1"/>
    <w:basedOn w:val="Normal"/>
    <w:next w:val="Normal"/>
    <w:autoRedefine/>
    <w:uiPriority w:val="39"/>
    <w:unhideWhenUsed/>
    <w:rsid w:val="002048A4"/>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2048A4"/>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2048A4"/>
    <w:pPr>
      <w:tabs>
        <w:tab w:val="left" w:pos="567"/>
        <w:tab w:val="right" w:leader="dot" w:pos="8828"/>
      </w:tabs>
      <w:spacing w:after="0"/>
      <w:contextualSpacing/>
    </w:pPr>
    <w:rPr>
      <w:rFonts w:cstheme="minorHAnsi"/>
      <w:noProof/>
      <w:szCs w:val="20"/>
    </w:rPr>
  </w:style>
  <w:style w:type="character" w:styleId="Hyperlink">
    <w:name w:val="Hyperlink"/>
    <w:basedOn w:val="DefaultParagraphFont"/>
    <w:uiPriority w:val="99"/>
    <w:unhideWhenUsed/>
    <w:rsid w:val="002048A4"/>
    <w:rPr>
      <w:color w:val="0563C1" w:themeColor="hyperlink"/>
      <w:u w:val="single"/>
    </w:rPr>
  </w:style>
  <w:style w:type="paragraph" w:customStyle="1" w:styleId="paragraph">
    <w:name w:val="paragraph"/>
    <w:basedOn w:val="Normal"/>
    <w:rsid w:val="002048A4"/>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2048A4"/>
  </w:style>
  <w:style w:type="character" w:customStyle="1" w:styleId="eop">
    <w:name w:val="eop"/>
    <w:basedOn w:val="DefaultParagraphFont"/>
    <w:rsid w:val="002048A4"/>
  </w:style>
  <w:style w:type="character" w:styleId="CommentReference">
    <w:name w:val="annotation reference"/>
    <w:basedOn w:val="DefaultParagraphFont"/>
    <w:uiPriority w:val="99"/>
    <w:semiHidden/>
    <w:unhideWhenUsed/>
    <w:rsid w:val="002048A4"/>
    <w:rPr>
      <w:sz w:val="16"/>
      <w:szCs w:val="16"/>
    </w:rPr>
  </w:style>
  <w:style w:type="paragraph" w:styleId="CommentText">
    <w:name w:val="annotation text"/>
    <w:basedOn w:val="Normal"/>
    <w:link w:val="CommentTextChar"/>
    <w:uiPriority w:val="99"/>
    <w:unhideWhenUsed/>
    <w:rsid w:val="002048A4"/>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2048A4"/>
    <w:rPr>
      <w:sz w:val="20"/>
      <w:szCs w:val="20"/>
      <w:lang w:val="es-ES"/>
    </w:rPr>
  </w:style>
  <w:style w:type="paragraph" w:styleId="CommentSubject">
    <w:name w:val="annotation subject"/>
    <w:basedOn w:val="CommentText"/>
    <w:next w:val="CommentText"/>
    <w:link w:val="CommentSubjectChar"/>
    <w:uiPriority w:val="99"/>
    <w:semiHidden/>
    <w:unhideWhenUsed/>
    <w:rsid w:val="002048A4"/>
    <w:pPr>
      <w:spacing w:after="200"/>
      <w:jc w:val="both"/>
    </w:pPr>
    <w:rPr>
      <w:rFonts w:eastAsiaTheme="minorEastAsia"/>
      <w:b/>
      <w:bCs/>
      <w:lang w:eastAsia="es-CO"/>
    </w:rPr>
  </w:style>
  <w:style w:type="character" w:customStyle="1" w:styleId="CommentSubjectChar">
    <w:name w:val="Comment Subject Char"/>
    <w:basedOn w:val="CommentTextChar"/>
    <w:link w:val="CommentSubject"/>
    <w:uiPriority w:val="99"/>
    <w:semiHidden/>
    <w:rsid w:val="002048A4"/>
    <w:rPr>
      <w:rFonts w:eastAsiaTheme="minorEastAsia"/>
      <w:b/>
      <w:bCs/>
      <w:sz w:val="20"/>
      <w:szCs w:val="20"/>
      <w:lang w:val="es-ES" w:eastAsia="es-CO"/>
    </w:rPr>
  </w:style>
  <w:style w:type="paragraph" w:customStyle="1" w:styleId="Tit02esp">
    <w:name w:val="_Tit 02 esp"/>
    <w:basedOn w:val="Heading2"/>
    <w:next w:val="Normal"/>
    <w:qFormat/>
    <w:rsid w:val="002048A4"/>
    <w:pPr>
      <w:numPr>
        <w:ilvl w:val="1"/>
        <w:numId w:val="9"/>
      </w:numPr>
    </w:pPr>
    <w:rPr>
      <w:rFonts w:ascii="Nunito" w:hAnsi="Nunito"/>
      <w:color w:val="0070C0"/>
      <w:sz w:val="24"/>
      <w:szCs w:val="24"/>
      <w:lang w:val="es-CO"/>
    </w:rPr>
  </w:style>
  <w:style w:type="paragraph" w:customStyle="1" w:styleId="list02">
    <w:name w:val="_list 02"/>
    <w:basedOn w:val="Normal"/>
    <w:qFormat/>
    <w:rsid w:val="002048A4"/>
    <w:pPr>
      <w:numPr>
        <w:ilvl w:val="1"/>
        <w:numId w:val="8"/>
      </w:numPr>
      <w:contextualSpacing/>
    </w:pPr>
  </w:style>
  <w:style w:type="paragraph" w:customStyle="1" w:styleId="Tit03esp">
    <w:name w:val="_Tit 03 esp"/>
    <w:basedOn w:val="Heading3"/>
    <w:next w:val="Normal"/>
    <w:qFormat/>
    <w:rsid w:val="002048A4"/>
    <w:pPr>
      <w:ind w:left="709"/>
    </w:pPr>
    <w:rPr>
      <w:rFonts w:ascii="Nunito" w:hAnsi="Nunito"/>
      <w:color w:val="0070C0"/>
      <w:sz w:val="22"/>
      <w:szCs w:val="24"/>
    </w:rPr>
  </w:style>
  <w:style w:type="paragraph" w:customStyle="1" w:styleId="Tit01esp">
    <w:name w:val="_Tit 01 esp"/>
    <w:basedOn w:val="Heading1"/>
    <w:next w:val="Normal"/>
    <w:qFormat/>
    <w:rsid w:val="002048A4"/>
    <w:pPr>
      <w:ind w:left="426" w:hanging="426"/>
    </w:pPr>
    <w:rPr>
      <w:rFonts w:ascii="Nunito" w:hAnsi="Nunito"/>
      <w:color w:val="0070C0"/>
    </w:rPr>
  </w:style>
  <w:style w:type="paragraph" w:customStyle="1" w:styleId="Tit02espanol0">
    <w:name w:val="_Tit 02 espanol"/>
    <w:basedOn w:val="Heading2"/>
    <w:next w:val="Normal"/>
    <w:qFormat/>
    <w:rsid w:val="002048A4"/>
    <w:rPr>
      <w:color w:val="0070C0"/>
      <w:lang w:val="es-CO"/>
    </w:rPr>
  </w:style>
  <w:style w:type="paragraph" w:customStyle="1" w:styleId="Head01Contents">
    <w:name w:val="Head 01 Contents"/>
    <w:basedOn w:val="Normal"/>
    <w:next w:val="Normal"/>
    <w:qFormat/>
    <w:rsid w:val="002048A4"/>
    <w:pPr>
      <w:keepNext/>
      <w:spacing w:before="240" w:after="240"/>
    </w:pPr>
    <w:rPr>
      <w:rFonts w:eastAsia="Times New Roman" w:cstheme="minorHAnsi"/>
      <w:b/>
      <w:bCs/>
      <w:color w:val="0070C0"/>
      <w:kern w:val="32"/>
      <w:sz w:val="30"/>
      <w:szCs w:val="30"/>
      <w:lang w:val="en-GB" w:eastAsia="es-ES"/>
      <w14:ligatures w14:val="standard"/>
    </w:rPr>
  </w:style>
  <w:style w:type="paragraph" w:customStyle="1" w:styleId="Tit03espanol0">
    <w:name w:val="_Tit 03 espanol"/>
    <w:basedOn w:val="Heading3"/>
    <w:next w:val="Normal"/>
    <w:qFormat/>
    <w:rsid w:val="00C462E9"/>
    <w:pPr>
      <w:ind w:left="709"/>
    </w:pPr>
    <w:rPr>
      <w:rFonts w:ascii="Nunito" w:hAnsi="Nunito"/>
      <w:color w:val="0070C0"/>
      <w:sz w:val="22"/>
      <w:lang w:val="en-GB"/>
    </w:rPr>
  </w:style>
  <w:style w:type="paragraph" w:customStyle="1" w:styleId="Tit01espanol0">
    <w:name w:val="_Tit 01 espanol"/>
    <w:basedOn w:val="Heading1"/>
    <w:next w:val="Normal"/>
    <w:qFormat/>
    <w:rsid w:val="002048A4"/>
    <w:rPr>
      <w:b w:val="0"/>
      <w:bCs w:val="0"/>
    </w:rPr>
  </w:style>
  <w:style w:type="paragraph" w:customStyle="1" w:styleId="Head02English">
    <w:name w:val="_Head 02 English"/>
    <w:basedOn w:val="Heading2"/>
    <w:next w:val="Normal"/>
    <w:qFormat/>
    <w:rsid w:val="00EC65C0"/>
    <w:pPr>
      <w:numPr>
        <w:numId w:val="3"/>
      </w:numPr>
      <w:ind w:left="576" w:hanging="576"/>
    </w:pPr>
    <w:rPr>
      <w:lang w:val="en-GB"/>
    </w:rPr>
  </w:style>
  <w:style w:type="paragraph" w:customStyle="1" w:styleId="Definicin">
    <w:name w:val="_Definición"/>
    <w:next w:val="Normal"/>
    <w:qFormat/>
    <w:rsid w:val="002048A4"/>
    <w:rPr>
      <w:rFonts w:ascii="tmixregularnumber" w:eastAsiaTheme="majorEastAsia" w:hAnsi="tmixregularnumber" w:cstheme="majorBidi"/>
      <w:b/>
      <w:color w:val="829B37"/>
      <w:sz w:val="24"/>
      <w:szCs w:val="24"/>
      <w:lang w:val="es-MX"/>
    </w:rPr>
  </w:style>
  <w:style w:type="paragraph" w:customStyle="1" w:styleId="nonlist1">
    <w:name w:val="_non list 1"/>
    <w:basedOn w:val="Normal"/>
    <w:qFormat/>
    <w:rsid w:val="002048A4"/>
    <w:pPr>
      <w:ind w:left="284" w:hanging="284"/>
      <w:contextualSpacing/>
    </w:pPr>
  </w:style>
  <w:style w:type="paragraph" w:customStyle="1" w:styleId="nonlist2">
    <w:name w:val="_non list 2"/>
    <w:basedOn w:val="Normal"/>
    <w:qFormat/>
    <w:rsid w:val="002048A4"/>
    <w:pPr>
      <w:spacing w:after="60"/>
      <w:ind w:left="567" w:hanging="142"/>
      <w:contextualSpacing/>
    </w:pPr>
  </w:style>
  <w:style w:type="character" w:customStyle="1" w:styleId="referenciacar">
    <w:name w:val="_referencia_car"/>
    <w:basedOn w:val="DefaultParagraphFont"/>
    <w:uiPriority w:val="1"/>
    <w:qFormat/>
    <w:rsid w:val="002048A4"/>
    <w:rPr>
      <w:b/>
      <w:i/>
      <w:color w:val="A5A5A5" w:themeColor="accent3"/>
      <w:lang w:eastAsia="es-ES"/>
    </w:rPr>
  </w:style>
  <w:style w:type="paragraph" w:customStyle="1" w:styleId="Tit04esp">
    <w:name w:val="_Tit 04 esp"/>
    <w:basedOn w:val="Heading4"/>
    <w:next w:val="Normal"/>
    <w:qFormat/>
    <w:rsid w:val="002048A4"/>
    <w:pPr>
      <w:ind w:left="862" w:hanging="862"/>
    </w:pPr>
    <w:rPr>
      <w:color w:val="0070C0"/>
      <w:szCs w:val="22"/>
      <w:lang w:eastAsia="es-CO"/>
    </w:rPr>
  </w:style>
  <w:style w:type="paragraph" w:styleId="Caption">
    <w:name w:val="caption"/>
    <w:basedOn w:val="Normal"/>
    <w:next w:val="Normal"/>
    <w:uiPriority w:val="35"/>
    <w:qFormat/>
    <w:rsid w:val="002048A4"/>
    <w:pPr>
      <w:keepNext/>
      <w:spacing w:before="240" w:after="0"/>
    </w:pPr>
    <w:rPr>
      <w:b/>
      <w:bCs/>
      <w:szCs w:val="18"/>
    </w:rPr>
  </w:style>
  <w:style w:type="paragraph" w:customStyle="1" w:styleId="Captiontabla">
    <w:name w:val="Caption tabla"/>
    <w:basedOn w:val="Caption"/>
    <w:next w:val="Normal"/>
    <w:uiPriority w:val="3"/>
    <w:qFormat/>
    <w:rsid w:val="002048A4"/>
    <w:pPr>
      <w:spacing w:after="120"/>
      <w:ind w:left="993" w:hanging="993"/>
      <w:jc w:val="left"/>
    </w:pPr>
  </w:style>
  <w:style w:type="paragraph" w:customStyle="1" w:styleId="Figura">
    <w:name w:val="Figura"/>
    <w:basedOn w:val="Normal"/>
    <w:next w:val="Normal"/>
    <w:uiPriority w:val="4"/>
    <w:qFormat/>
    <w:rsid w:val="002048A4"/>
    <w:pPr>
      <w:spacing w:before="240" w:after="120"/>
      <w:jc w:val="center"/>
    </w:pPr>
    <w:rPr>
      <w:b/>
      <w:noProof/>
    </w:rPr>
  </w:style>
  <w:style w:type="paragraph" w:customStyle="1" w:styleId="Heading1contenido">
    <w:name w:val="Heading 1_contenido"/>
    <w:basedOn w:val="Heading1"/>
    <w:next w:val="Normal"/>
    <w:qFormat/>
    <w:rsid w:val="002048A4"/>
    <w:pPr>
      <w:numPr>
        <w:numId w:val="0"/>
      </w:numPr>
      <w:spacing w:after="240"/>
      <w:outlineLvl w:val="9"/>
    </w:pPr>
    <w:rPr>
      <w:rFonts w:cstheme="minorHAnsi"/>
      <w:color w:val="0070C0"/>
      <w:lang w:val="es-ES"/>
      <w14:ligatures w14:val="standard"/>
    </w:rPr>
  </w:style>
  <w:style w:type="paragraph" w:customStyle="1" w:styleId="Heading1sin">
    <w:name w:val="Heading 1_sin#"/>
    <w:basedOn w:val="Heading1"/>
    <w:next w:val="Normal"/>
    <w:qFormat/>
    <w:rsid w:val="002048A4"/>
    <w:pPr>
      <w:numPr>
        <w:numId w:val="0"/>
      </w:numPr>
      <w:spacing w:before="0" w:after="240"/>
      <w:ind w:left="431" w:hanging="431"/>
    </w:pPr>
    <w:rPr>
      <w:rFonts w:cstheme="minorHAnsi"/>
      <w:color w:val="0070C0"/>
      <w:lang w:val="es-ES"/>
      <w14:ligatures w14:val="standard"/>
    </w:rPr>
  </w:style>
  <w:style w:type="paragraph" w:styleId="NoSpacing">
    <w:name w:val="No Spacing"/>
    <w:uiPriority w:val="99"/>
    <w:unhideWhenUsed/>
    <w:qFormat/>
    <w:rsid w:val="002048A4"/>
    <w:pPr>
      <w:spacing w:after="0" w:line="240" w:lineRule="auto"/>
      <w:jc w:val="both"/>
    </w:pPr>
    <w:rPr>
      <w:rFonts w:eastAsiaTheme="minorEastAsia"/>
      <w:sz w:val="24"/>
      <w:lang w:eastAsia="es-CO"/>
    </w:rPr>
  </w:style>
  <w:style w:type="paragraph" w:customStyle="1" w:styleId="Instruction">
    <w:name w:val="Instruction"/>
    <w:basedOn w:val="NoSpacing"/>
    <w:uiPriority w:val="3"/>
    <w:qFormat/>
    <w:rsid w:val="002048A4"/>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ubtitle">
    <w:name w:val="Subtitle"/>
    <w:basedOn w:val="Normal"/>
    <w:link w:val="SubtitleChar"/>
    <w:uiPriority w:val="1"/>
    <w:qFormat/>
    <w:rsid w:val="002048A4"/>
    <w:pPr>
      <w:spacing w:before="120" w:after="120" w:line="276" w:lineRule="auto"/>
      <w:jc w:val="right"/>
    </w:pPr>
    <w:rPr>
      <w:rFonts w:asciiTheme="majorHAnsi" w:eastAsiaTheme="majorEastAsia" w:hAnsiTheme="majorHAnsi" w:cstheme="majorBidi"/>
      <w:caps/>
      <w:color w:val="0070C0"/>
      <w:kern w:val="22"/>
      <w:sz w:val="28"/>
      <w:szCs w:val="28"/>
      <w:lang w:val="es-ES" w:eastAsia="ja-JP"/>
      <w14:ligatures w14:val="standard"/>
    </w:rPr>
  </w:style>
  <w:style w:type="character" w:customStyle="1" w:styleId="SubtitleChar">
    <w:name w:val="Subtitle Char"/>
    <w:basedOn w:val="DefaultParagraphFont"/>
    <w:link w:val="Subtitle"/>
    <w:uiPriority w:val="1"/>
    <w:rsid w:val="002048A4"/>
    <w:rPr>
      <w:rFonts w:asciiTheme="majorHAnsi" w:eastAsiaTheme="majorEastAsia" w:hAnsiTheme="majorHAnsi" w:cstheme="majorBidi"/>
      <w:caps/>
      <w:color w:val="0070C0"/>
      <w:kern w:val="22"/>
      <w:sz w:val="28"/>
      <w:szCs w:val="28"/>
      <w:lang w:val="es-ES" w:eastAsia="ja-JP"/>
      <w14:ligatures w14:val="standard"/>
    </w:rPr>
  </w:style>
  <w:style w:type="paragraph" w:customStyle="1" w:styleId="TableHeader">
    <w:name w:val="Table Header"/>
    <w:basedOn w:val="Normal"/>
    <w:link w:val="TableHeaderChar"/>
    <w:qFormat/>
    <w:rsid w:val="002048A4"/>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HeaderChar">
    <w:name w:val="Table Header Char"/>
    <w:basedOn w:val="DefaultParagraphFont"/>
    <w:link w:val="TableHeader"/>
    <w:locked/>
    <w:rsid w:val="002048A4"/>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2048A4"/>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character" w:customStyle="1" w:styleId="TableTextChar">
    <w:name w:val="Table Text Char"/>
    <w:basedOn w:val="DefaultParagraphFont"/>
    <w:link w:val="TableText"/>
    <w:locked/>
    <w:rsid w:val="002048A4"/>
    <w:rPr>
      <w:rFonts w:ascii="Franklin Gothic Book" w:hAnsi="Franklin Gothic Book" w:cs="Arial"/>
      <w:color w:val="404040" w:themeColor="text1" w:themeTint="BF"/>
      <w:spacing w:val="2"/>
      <w:kern w:val="21"/>
      <w:sz w:val="19"/>
      <w:szCs w:val="19"/>
    </w:rPr>
  </w:style>
  <w:style w:type="paragraph" w:styleId="TOC4">
    <w:name w:val="toc 4"/>
    <w:basedOn w:val="Normal"/>
    <w:next w:val="Normal"/>
    <w:autoRedefine/>
    <w:uiPriority w:val="39"/>
    <w:unhideWhenUsed/>
    <w:rsid w:val="002048A4"/>
    <w:pPr>
      <w:tabs>
        <w:tab w:val="left" w:pos="709"/>
        <w:tab w:val="right" w:leader="dot" w:pos="8828"/>
      </w:tabs>
      <w:spacing w:after="100"/>
    </w:pPr>
    <w:rPr>
      <w:noProof/>
    </w:rPr>
  </w:style>
  <w:style w:type="paragraph" w:styleId="BalloonText">
    <w:name w:val="Balloon Text"/>
    <w:basedOn w:val="Normal"/>
    <w:link w:val="BalloonTextChar"/>
    <w:uiPriority w:val="99"/>
    <w:semiHidden/>
    <w:unhideWhenUsed/>
    <w:rsid w:val="002048A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48A4"/>
    <w:rPr>
      <w:rFonts w:ascii="Tahoma" w:eastAsiaTheme="minorEastAsia" w:hAnsi="Tahoma" w:cs="Tahoma"/>
      <w:sz w:val="16"/>
      <w:szCs w:val="16"/>
      <w:lang w:eastAsia="es-CO"/>
    </w:rPr>
  </w:style>
  <w:style w:type="paragraph" w:customStyle="1" w:styleId="Ttulo01">
    <w:name w:val="Título 01"/>
    <w:basedOn w:val="ListParagraph"/>
    <w:qFormat/>
    <w:rsid w:val="002048A4"/>
    <w:pPr>
      <w:ind w:left="432" w:hanging="432"/>
    </w:pPr>
    <w:rPr>
      <w:rFonts w:eastAsia="Times New Roman" w:cs="Arial"/>
      <w:b/>
      <w:bCs/>
      <w:color w:val="39B54A"/>
      <w:kern w:val="32"/>
      <w:sz w:val="30"/>
      <w:szCs w:val="30"/>
      <w:lang w:eastAsia="es-ES"/>
    </w:rPr>
  </w:style>
  <w:style w:type="paragraph" w:customStyle="1" w:styleId="Ttulostercernivel">
    <w:name w:val="Títulos tercer nivel"/>
    <w:basedOn w:val="Normal"/>
    <w:link w:val="TtulostercernivelCar"/>
    <w:qFormat/>
    <w:rsid w:val="002048A4"/>
    <w:pPr>
      <w:spacing w:after="160" w:line="259" w:lineRule="auto"/>
      <w:jc w:val="left"/>
    </w:pPr>
    <w:rPr>
      <w:rFonts w:ascii="Calibri" w:eastAsiaTheme="minorHAnsi" w:hAnsi="Calibri" w:cstheme="majorHAnsi"/>
      <w:b/>
      <w:color w:val="A5A5A5" w:themeColor="accent3"/>
      <w:sz w:val="28"/>
      <w:szCs w:val="24"/>
      <w:lang w:val="es-ES" w:eastAsia="en-US"/>
    </w:rPr>
  </w:style>
  <w:style w:type="character" w:customStyle="1" w:styleId="TtulostercernivelCar">
    <w:name w:val="Títulos tercer nivel Car"/>
    <w:basedOn w:val="DefaultParagraphFont"/>
    <w:link w:val="Ttulostercernivel"/>
    <w:rsid w:val="002048A4"/>
    <w:rPr>
      <w:rFonts w:ascii="Calibri" w:hAnsi="Calibri" w:cstheme="majorHAnsi"/>
      <w:b/>
      <w:color w:val="A5A5A5" w:themeColor="accent3"/>
      <w:sz w:val="28"/>
      <w:szCs w:val="24"/>
      <w:lang w:val="es-ES"/>
    </w:rPr>
  </w:style>
  <w:style w:type="paragraph" w:styleId="Revision">
    <w:name w:val="Revision"/>
    <w:hidden/>
    <w:uiPriority w:val="99"/>
    <w:semiHidden/>
    <w:rsid w:val="004002BA"/>
    <w:pPr>
      <w:spacing w:after="0" w:line="240" w:lineRule="auto"/>
    </w:pPr>
    <w:rPr>
      <w:rFonts w:eastAsiaTheme="minorEastAsia"/>
      <w:sz w:val="24"/>
      <w:lang w:eastAsia="es-CO"/>
    </w:rPr>
  </w:style>
  <w:style w:type="table" w:customStyle="1" w:styleId="TableGrid1">
    <w:name w:val="Table Grid1"/>
    <w:basedOn w:val="TableNormal"/>
    <w:next w:val="TableGrid"/>
    <w:uiPriority w:val="59"/>
    <w:rsid w:val="00F735D2"/>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3910</Words>
  <Characters>2150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168</cp:revision>
  <dcterms:created xsi:type="dcterms:W3CDTF">2023-05-03T18:43:00Z</dcterms:created>
  <dcterms:modified xsi:type="dcterms:W3CDTF">2023-09-11T15:20:00Z</dcterms:modified>
</cp:coreProperties>
</file>